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2E44" w:rsidRPr="00EF36FD" w:rsidRDefault="002D2E44" w:rsidP="002D2E44">
      <w:pPr>
        <w:rPr>
          <w:b/>
          <w:color w:val="4BACC6" w:themeColor="accent5"/>
          <w:sz w:val="40"/>
          <w:szCs w:val="40"/>
        </w:rPr>
      </w:pPr>
      <w:r w:rsidRPr="00EF36FD">
        <w:rPr>
          <w:b/>
          <w:color w:val="4BACC6" w:themeColor="accent5"/>
          <w:sz w:val="40"/>
          <w:szCs w:val="40"/>
        </w:rPr>
        <w:t>Survey on Library Support for People with Disabilities</w:t>
      </w:r>
    </w:p>
    <w:p w:rsidR="008A20F6" w:rsidRPr="00EF36FD" w:rsidRDefault="008A20F6" w:rsidP="002D2E44">
      <w:pPr>
        <w:rPr>
          <w:b/>
          <w:color w:val="4BACC6" w:themeColor="accent5"/>
          <w:sz w:val="40"/>
          <w:szCs w:val="40"/>
          <w:lang w:eastAsia="zh-TW"/>
        </w:rPr>
      </w:pPr>
      <w:r w:rsidRPr="00EF36FD">
        <w:rPr>
          <w:rFonts w:ascii="Microsoft JhengHei" w:eastAsia="Microsoft JhengHei" w:hAnsi="Microsoft JhengHei" w:cs="Microsoft JhengHei" w:hint="eastAsia"/>
          <w:b/>
          <w:color w:val="4BACC6" w:themeColor="accent5"/>
          <w:sz w:val="40"/>
          <w:szCs w:val="40"/>
          <w:lang w:eastAsia="zh-TW"/>
        </w:rPr>
        <w:t>圖書館支援殘疾人士調查</w:t>
      </w:r>
    </w:p>
    <w:p w:rsidR="002D2E44" w:rsidRPr="00EF36FD" w:rsidRDefault="002D2E44" w:rsidP="002D2E44">
      <w:pPr>
        <w:rPr>
          <w:rStyle w:val="Hyperlink"/>
        </w:rPr>
      </w:pPr>
      <w:r w:rsidRPr="00EF36FD">
        <w:t xml:space="preserve">The International Federation of Library Associations and Institutions (IFLA) and its Section on Library Service to People with Special Needs (LSN) has been asked to participate in an important United Nations project on serving people with disabilities. You can help IFLA/LSN participate in this project by providing information on the survey below, and show the value of libraries in achieving the </w:t>
      </w:r>
      <w:hyperlink r:id="rId7" w:history="1">
        <w:r w:rsidRPr="00EF36FD">
          <w:rPr>
            <w:rStyle w:val="Hyperlink"/>
          </w:rPr>
          <w:t>UN's Sustainable Development Goals.</w:t>
        </w:r>
      </w:hyperlink>
    </w:p>
    <w:p w:rsidR="008A20F6" w:rsidRPr="00EF36FD" w:rsidRDefault="008A20F6" w:rsidP="002D2E44">
      <w:pPr>
        <w:rPr>
          <w:lang w:eastAsia="zh-TW"/>
        </w:rPr>
      </w:pPr>
      <w:r w:rsidRPr="00EF36FD">
        <w:rPr>
          <w:lang w:eastAsia="zh-TW"/>
        </w:rPr>
        <w:t>國際圖書館協會與機構聯盟</w:t>
      </w:r>
      <w:r w:rsidRPr="00EF36FD">
        <w:rPr>
          <w:rFonts w:hint="eastAsia"/>
          <w:lang w:eastAsia="zh-TW"/>
        </w:rPr>
        <w:t xml:space="preserve"> </w:t>
      </w:r>
      <w:r w:rsidRPr="00EF36FD">
        <w:rPr>
          <w:lang w:eastAsia="zh-TW"/>
        </w:rPr>
        <w:t xml:space="preserve">(IFLA) </w:t>
      </w:r>
      <w:r w:rsidRPr="00EF36FD">
        <w:rPr>
          <w:rFonts w:hint="eastAsia"/>
          <w:lang w:eastAsia="zh-TW"/>
        </w:rPr>
        <w:t>及其以圖書館服務有特殊需要人士部門</w:t>
      </w:r>
      <w:r w:rsidR="0011388A" w:rsidRPr="00EF36FD">
        <w:rPr>
          <w:rFonts w:hint="eastAsia"/>
          <w:lang w:eastAsia="zh-TW"/>
        </w:rPr>
        <w:t>(LSN)</w:t>
      </w:r>
      <w:r w:rsidRPr="00EF36FD">
        <w:rPr>
          <w:rFonts w:hint="eastAsia"/>
          <w:lang w:eastAsia="zh-TW"/>
        </w:rPr>
        <w:t>被邀請參加</w:t>
      </w:r>
      <w:r w:rsidR="00E139FC" w:rsidRPr="00EF36FD">
        <w:rPr>
          <w:rFonts w:hint="eastAsia"/>
          <w:lang w:eastAsia="zh-TW"/>
        </w:rPr>
        <w:t>一項</w:t>
      </w:r>
      <w:r w:rsidRPr="00EF36FD">
        <w:rPr>
          <w:rFonts w:hint="eastAsia"/>
          <w:lang w:eastAsia="zh-TW"/>
        </w:rPr>
        <w:t>聯合國服務殘疾人</w:t>
      </w:r>
      <w:r w:rsidR="001339A6" w:rsidRPr="00EF36FD">
        <w:rPr>
          <w:rFonts w:hint="eastAsia"/>
          <w:lang w:eastAsia="zh-TW"/>
        </w:rPr>
        <w:t>士</w:t>
      </w:r>
      <w:r w:rsidRPr="00EF36FD">
        <w:rPr>
          <w:rFonts w:hint="eastAsia"/>
          <w:lang w:eastAsia="zh-TW"/>
        </w:rPr>
        <w:t>的</w:t>
      </w:r>
      <w:r w:rsidR="00E139FC" w:rsidRPr="00EF36FD">
        <w:rPr>
          <w:rFonts w:hint="eastAsia"/>
          <w:lang w:eastAsia="zh-TW"/>
        </w:rPr>
        <w:t>重要計劃</w:t>
      </w:r>
      <w:r w:rsidRPr="00EF36FD">
        <w:rPr>
          <w:rFonts w:hint="eastAsia"/>
          <w:lang w:eastAsia="zh-TW"/>
        </w:rPr>
        <w:t>。</w:t>
      </w:r>
      <w:r w:rsidRPr="00EF36FD">
        <w:rPr>
          <w:rFonts w:hint="eastAsia"/>
          <w:lang w:eastAsia="zh-TW"/>
        </w:rPr>
        <w:t xml:space="preserve"> </w:t>
      </w:r>
      <w:r w:rsidR="0011388A" w:rsidRPr="00EF36FD">
        <w:rPr>
          <w:rFonts w:hint="eastAsia"/>
          <w:lang w:eastAsia="zh-TW"/>
        </w:rPr>
        <w:t>您可以透</w:t>
      </w:r>
      <w:r w:rsidRPr="00EF36FD">
        <w:rPr>
          <w:rFonts w:hint="eastAsia"/>
          <w:lang w:eastAsia="zh-TW"/>
        </w:rPr>
        <w:t>過</w:t>
      </w:r>
      <w:r w:rsidR="00E139FC" w:rsidRPr="00EF36FD">
        <w:rPr>
          <w:rFonts w:hint="eastAsia"/>
          <w:lang w:eastAsia="zh-TW"/>
        </w:rPr>
        <w:t>回答</w:t>
      </w:r>
      <w:r w:rsidR="0011388A" w:rsidRPr="00EF36FD">
        <w:rPr>
          <w:rFonts w:hint="eastAsia"/>
          <w:lang w:eastAsia="zh-TW"/>
        </w:rPr>
        <w:t>以下問卷</w:t>
      </w:r>
      <w:r w:rsidRPr="00EF36FD">
        <w:rPr>
          <w:rFonts w:hint="eastAsia"/>
          <w:lang w:eastAsia="zh-TW"/>
        </w:rPr>
        <w:t>調查</w:t>
      </w:r>
      <w:r w:rsidR="00E139FC" w:rsidRPr="00EF36FD">
        <w:rPr>
          <w:rFonts w:hint="eastAsia"/>
          <w:lang w:eastAsia="zh-TW"/>
        </w:rPr>
        <w:t>，</w:t>
      </w:r>
      <w:r w:rsidRPr="00EF36FD">
        <w:rPr>
          <w:rFonts w:hint="eastAsia"/>
          <w:lang w:eastAsia="zh-TW"/>
        </w:rPr>
        <w:t>來</w:t>
      </w:r>
      <w:r w:rsidR="0011388A" w:rsidRPr="00EF36FD">
        <w:rPr>
          <w:rFonts w:hint="eastAsia"/>
          <w:lang w:eastAsia="zh-TW"/>
        </w:rPr>
        <w:t>協</w:t>
      </w:r>
      <w:r w:rsidRPr="00EF36FD">
        <w:rPr>
          <w:rFonts w:hint="eastAsia"/>
          <w:lang w:eastAsia="zh-TW"/>
        </w:rPr>
        <w:t>助</w:t>
      </w:r>
      <w:r w:rsidRPr="00EF36FD">
        <w:rPr>
          <w:rFonts w:hint="eastAsia"/>
          <w:lang w:eastAsia="zh-TW"/>
        </w:rPr>
        <w:t>IFLA / LSN</w:t>
      </w:r>
      <w:r w:rsidRPr="00EF36FD">
        <w:rPr>
          <w:rFonts w:hint="eastAsia"/>
          <w:lang w:eastAsia="zh-TW"/>
        </w:rPr>
        <w:t>參與這個</w:t>
      </w:r>
      <w:r w:rsidR="00DA0C2D" w:rsidRPr="00EF36FD">
        <w:rPr>
          <w:rFonts w:hint="eastAsia"/>
          <w:lang w:eastAsia="zh-TW"/>
        </w:rPr>
        <w:t>計劃</w:t>
      </w:r>
      <w:r w:rsidRPr="00EF36FD">
        <w:rPr>
          <w:rFonts w:hint="eastAsia"/>
          <w:lang w:eastAsia="zh-TW"/>
        </w:rPr>
        <w:t>，並展示圖書館</w:t>
      </w:r>
      <w:r w:rsidR="002F1C39" w:rsidRPr="00EF36FD">
        <w:rPr>
          <w:rFonts w:hint="eastAsia"/>
          <w:lang w:eastAsia="zh-TW"/>
        </w:rPr>
        <w:t>在</w:t>
      </w:r>
      <w:r w:rsidRPr="00EF36FD">
        <w:rPr>
          <w:rFonts w:hint="eastAsia"/>
          <w:lang w:eastAsia="zh-TW"/>
        </w:rPr>
        <w:t>實現聯合國可持續發展目標</w:t>
      </w:r>
      <w:r w:rsidR="00E139FC" w:rsidRPr="00EF36FD">
        <w:rPr>
          <w:rFonts w:hint="eastAsia"/>
          <w:lang w:eastAsia="zh-TW"/>
        </w:rPr>
        <w:t>上</w:t>
      </w:r>
      <w:r w:rsidRPr="00EF36FD">
        <w:rPr>
          <w:rFonts w:hint="eastAsia"/>
          <w:lang w:eastAsia="zh-TW"/>
        </w:rPr>
        <w:t>的價值。</w:t>
      </w:r>
    </w:p>
    <w:p w:rsidR="002D2E44" w:rsidRPr="00EF36FD" w:rsidRDefault="002D2E44" w:rsidP="002D2E44">
      <w:r w:rsidRPr="00EF36FD">
        <w:t>This survey is being sent to library associations, national libraries, and individual libraries.  Some of the questions may not apply to your type of organization.  The questions are divided into the following categories:</w:t>
      </w:r>
    </w:p>
    <w:p w:rsidR="00893C0D" w:rsidRPr="00EF36FD" w:rsidRDefault="00893C0D" w:rsidP="002D2E44">
      <w:pPr>
        <w:rPr>
          <w:lang w:eastAsia="zh-TW"/>
        </w:rPr>
      </w:pPr>
      <w:r w:rsidRPr="00EF36FD">
        <w:rPr>
          <w:rFonts w:hint="eastAsia"/>
          <w:lang w:eastAsia="zh-TW"/>
        </w:rPr>
        <w:t>這項調查已發送給世界各地不同的圖書館協會、</w:t>
      </w:r>
      <w:r w:rsidR="00A141E7" w:rsidRPr="00EF36FD">
        <w:rPr>
          <w:rFonts w:hint="eastAsia"/>
          <w:lang w:eastAsia="zh-TW"/>
        </w:rPr>
        <w:t>國家</w:t>
      </w:r>
      <w:r w:rsidRPr="00EF36FD">
        <w:rPr>
          <w:rFonts w:hint="eastAsia"/>
          <w:lang w:eastAsia="zh-TW"/>
        </w:rPr>
        <w:t>圖書館和</w:t>
      </w:r>
      <w:r w:rsidR="004B4C8B" w:rsidRPr="00EF36FD">
        <w:rPr>
          <w:rFonts w:hint="eastAsia"/>
          <w:lang w:eastAsia="zh-TW"/>
        </w:rPr>
        <w:t>個別</w:t>
      </w:r>
      <w:r w:rsidRPr="00EF36FD">
        <w:rPr>
          <w:rFonts w:hint="eastAsia"/>
          <w:lang w:eastAsia="zh-TW"/>
        </w:rPr>
        <w:t>圖書館。</w:t>
      </w:r>
      <w:r w:rsidRPr="00EF36FD">
        <w:rPr>
          <w:rFonts w:hint="eastAsia"/>
          <w:lang w:eastAsia="zh-TW"/>
        </w:rPr>
        <w:t xml:space="preserve"> </w:t>
      </w:r>
      <w:r w:rsidRPr="00EF36FD">
        <w:rPr>
          <w:rFonts w:hint="eastAsia"/>
          <w:lang w:eastAsia="zh-TW"/>
        </w:rPr>
        <w:t>一些問題可能不適用於</w:t>
      </w:r>
      <w:r w:rsidR="00C50825" w:rsidRPr="00EF36FD">
        <w:rPr>
          <w:rFonts w:hint="eastAsia"/>
          <w:lang w:eastAsia="zh-TW"/>
        </w:rPr>
        <w:t>你</w:t>
      </w:r>
      <w:r w:rsidRPr="00EF36FD">
        <w:rPr>
          <w:rFonts w:hint="eastAsia"/>
          <w:lang w:eastAsia="zh-TW"/>
        </w:rPr>
        <w:t>的圖書館類</w:t>
      </w:r>
      <w:r w:rsidR="00C50825" w:rsidRPr="00EF36FD">
        <w:rPr>
          <w:rFonts w:hint="eastAsia"/>
          <w:lang w:eastAsia="zh-TW"/>
        </w:rPr>
        <w:t>別</w:t>
      </w:r>
      <w:r w:rsidRPr="00EF36FD">
        <w:rPr>
          <w:rFonts w:hint="eastAsia"/>
          <w:lang w:eastAsia="zh-TW"/>
        </w:rPr>
        <w:t>。</w:t>
      </w:r>
      <w:r w:rsidR="00C50825" w:rsidRPr="00EF36FD">
        <w:rPr>
          <w:rFonts w:hint="eastAsia"/>
          <w:lang w:eastAsia="zh-TW"/>
        </w:rPr>
        <w:t>問</w:t>
      </w:r>
      <w:r w:rsidRPr="00EF36FD">
        <w:rPr>
          <w:rFonts w:hint="eastAsia"/>
          <w:lang w:eastAsia="zh-TW"/>
        </w:rPr>
        <w:t>卷問題可分為以下幾類：</w:t>
      </w:r>
    </w:p>
    <w:p w:rsidR="002D2E44" w:rsidRPr="00EF36FD" w:rsidRDefault="002D2E44" w:rsidP="002D2E44">
      <w:pPr>
        <w:spacing w:after="0"/>
        <w:ind w:left="720" w:hanging="720"/>
      </w:pPr>
      <w:r w:rsidRPr="00EF36FD">
        <w:t>•</w:t>
      </w:r>
      <w:r w:rsidRPr="00EF36FD">
        <w:tab/>
        <w:t>National Libraries (including questions about policies and services from your national government)</w:t>
      </w:r>
    </w:p>
    <w:p w:rsidR="00893C0D" w:rsidRPr="00EF36FD" w:rsidRDefault="00893C0D" w:rsidP="002D2E44">
      <w:pPr>
        <w:spacing w:after="0"/>
        <w:ind w:left="720" w:hanging="720"/>
        <w:rPr>
          <w:lang w:eastAsia="zh-TW"/>
        </w:rPr>
      </w:pPr>
      <w:r w:rsidRPr="00EF36FD">
        <w:rPr>
          <w:rFonts w:hint="eastAsia"/>
          <w:lang w:eastAsia="zh-TW"/>
        </w:rPr>
        <w:t xml:space="preserve"> </w:t>
      </w:r>
      <w:r w:rsidRPr="00EF36FD">
        <w:rPr>
          <w:lang w:eastAsia="zh-TW"/>
        </w:rPr>
        <w:t xml:space="preserve">             </w:t>
      </w:r>
      <w:r w:rsidR="00A141E7" w:rsidRPr="00EF36FD">
        <w:rPr>
          <w:rFonts w:hint="eastAsia"/>
          <w:lang w:eastAsia="zh-TW"/>
        </w:rPr>
        <w:t>國家</w:t>
      </w:r>
      <w:r w:rsidRPr="00EF36FD">
        <w:rPr>
          <w:rFonts w:hint="eastAsia"/>
          <w:lang w:eastAsia="zh-TW"/>
        </w:rPr>
        <w:t>圖書館（包括</w:t>
      </w:r>
      <w:r w:rsidRPr="00EF36FD">
        <w:rPr>
          <w:rFonts w:hint="eastAsia"/>
          <w:lang w:eastAsia="zh-TW"/>
        </w:rPr>
        <w:t xml:space="preserve"> </w:t>
      </w:r>
      <w:r w:rsidRPr="00EF36FD">
        <w:rPr>
          <w:rFonts w:hint="eastAsia"/>
          <w:lang w:eastAsia="zh-TW"/>
        </w:rPr>
        <w:t>貴國政府的政策和服務問題）</w:t>
      </w:r>
    </w:p>
    <w:p w:rsidR="002D2E44" w:rsidRPr="00EF36FD" w:rsidRDefault="002D2E44" w:rsidP="002D2E44">
      <w:pPr>
        <w:spacing w:after="0"/>
      </w:pPr>
      <w:r w:rsidRPr="00EF36FD">
        <w:t>•</w:t>
      </w:r>
      <w:r w:rsidRPr="00EF36FD">
        <w:tab/>
        <w:t>Library associations</w:t>
      </w:r>
    </w:p>
    <w:p w:rsidR="000366A3" w:rsidRPr="00EF36FD" w:rsidRDefault="000366A3" w:rsidP="002D2E44">
      <w:pPr>
        <w:spacing w:after="0"/>
      </w:pPr>
      <w:r w:rsidRPr="00EF36FD">
        <w:t xml:space="preserve">              </w:t>
      </w:r>
      <w:proofErr w:type="spellStart"/>
      <w:r w:rsidRPr="00EF36FD">
        <w:rPr>
          <w:rFonts w:hint="eastAsia"/>
        </w:rPr>
        <w:t>圖書館協會</w:t>
      </w:r>
      <w:proofErr w:type="spellEnd"/>
    </w:p>
    <w:p w:rsidR="002D2E44" w:rsidRPr="00EF36FD" w:rsidRDefault="002D2E44" w:rsidP="002D2E44">
      <w:pPr>
        <w:spacing w:after="0"/>
      </w:pPr>
      <w:r w:rsidRPr="00EF36FD">
        <w:t>•</w:t>
      </w:r>
      <w:r w:rsidRPr="00EF36FD">
        <w:tab/>
        <w:t xml:space="preserve">Individual libraries (with the possibility to choose one or more individual library type) </w:t>
      </w:r>
    </w:p>
    <w:p w:rsidR="000366A3" w:rsidRPr="00EF36FD" w:rsidRDefault="000366A3" w:rsidP="002D2E44">
      <w:pPr>
        <w:spacing w:after="0"/>
        <w:rPr>
          <w:lang w:eastAsia="zh-TW"/>
        </w:rPr>
      </w:pPr>
      <w:r w:rsidRPr="00EF36FD">
        <w:rPr>
          <w:lang w:eastAsia="zh-TW"/>
        </w:rPr>
        <w:t xml:space="preserve">              </w:t>
      </w:r>
      <w:r w:rsidR="004B4C8B" w:rsidRPr="00EF36FD">
        <w:rPr>
          <w:rFonts w:hint="eastAsia"/>
          <w:lang w:eastAsia="zh-TW"/>
        </w:rPr>
        <w:t>個別</w:t>
      </w:r>
      <w:r w:rsidRPr="00EF36FD">
        <w:rPr>
          <w:rFonts w:hint="eastAsia"/>
          <w:lang w:eastAsia="zh-TW"/>
        </w:rPr>
        <w:t>圖書館（可選擇多於一個的</w:t>
      </w:r>
      <w:r w:rsidR="004B4C8B" w:rsidRPr="00EF36FD">
        <w:rPr>
          <w:rFonts w:hint="eastAsia"/>
          <w:lang w:eastAsia="zh-TW"/>
        </w:rPr>
        <w:t>個別</w:t>
      </w:r>
      <w:r w:rsidRPr="00EF36FD">
        <w:rPr>
          <w:rFonts w:hint="eastAsia"/>
          <w:lang w:eastAsia="zh-TW"/>
        </w:rPr>
        <w:t>圖書館類</w:t>
      </w:r>
      <w:r w:rsidR="002B69AD" w:rsidRPr="00EF36FD">
        <w:rPr>
          <w:rFonts w:hint="eastAsia"/>
          <w:lang w:eastAsia="zh-TW"/>
        </w:rPr>
        <w:t>別</w:t>
      </w:r>
      <w:r w:rsidRPr="00EF36FD">
        <w:rPr>
          <w:rFonts w:hint="eastAsia"/>
          <w:lang w:eastAsia="zh-TW"/>
        </w:rPr>
        <w:t>）</w:t>
      </w:r>
    </w:p>
    <w:p w:rsidR="002D2E44" w:rsidRPr="00EF36FD" w:rsidRDefault="002D2E44" w:rsidP="002D2E44">
      <w:pPr>
        <w:spacing w:after="0"/>
        <w:rPr>
          <w:lang w:eastAsia="zh-TW"/>
        </w:rPr>
      </w:pPr>
      <w:r w:rsidRPr="00EF36FD">
        <w:rPr>
          <w:lang w:eastAsia="zh-TW"/>
        </w:rPr>
        <w:t xml:space="preserve"> </w:t>
      </w:r>
    </w:p>
    <w:p w:rsidR="00CE1636" w:rsidRPr="00EF36FD" w:rsidRDefault="002D2E44" w:rsidP="002D2E44">
      <w:r w:rsidRPr="00EF36FD">
        <w:t xml:space="preserve">Feel free to skip any questions that do not pertain to you, or to offer information for multiple categories or library types if you can offer answers. For any questions, please contact Nancy Bolt: </w:t>
      </w:r>
      <w:hyperlink r:id="rId8" w:history="1">
        <w:r w:rsidRPr="00EF36FD">
          <w:rPr>
            <w:rStyle w:val="Hyperlink"/>
          </w:rPr>
          <w:t>nancybolt@earthlink.net</w:t>
        </w:r>
      </w:hyperlink>
      <w:r w:rsidRPr="00EF36FD">
        <w:t>.</w:t>
      </w:r>
    </w:p>
    <w:p w:rsidR="00AC3B6D" w:rsidRPr="00EF36FD" w:rsidRDefault="00CE1636" w:rsidP="002D2E44">
      <w:pPr>
        <w:rPr>
          <w:lang w:eastAsia="zh-TW"/>
        </w:rPr>
      </w:pPr>
      <w:r w:rsidRPr="00EF36FD">
        <w:rPr>
          <w:rFonts w:hint="eastAsia"/>
          <w:lang w:eastAsia="zh-TW"/>
        </w:rPr>
        <w:t>請隨時跳過與</w:t>
      </w:r>
      <w:r w:rsidR="002B69AD" w:rsidRPr="00EF36FD">
        <w:rPr>
          <w:rFonts w:hint="eastAsia"/>
          <w:lang w:eastAsia="zh-TW"/>
        </w:rPr>
        <w:t>你</w:t>
      </w:r>
      <w:r w:rsidRPr="00EF36FD">
        <w:rPr>
          <w:rFonts w:hint="eastAsia"/>
          <w:lang w:eastAsia="zh-TW"/>
        </w:rPr>
        <w:t>無關的任何問題，或提供多於一種圖書館類別或類型的答案。</w:t>
      </w:r>
      <w:r w:rsidRPr="00EF36FD">
        <w:rPr>
          <w:rFonts w:hint="eastAsia"/>
          <w:lang w:eastAsia="zh-TW"/>
        </w:rPr>
        <w:t xml:space="preserve"> </w:t>
      </w:r>
      <w:r w:rsidRPr="00EF36FD">
        <w:rPr>
          <w:rFonts w:hint="eastAsia"/>
          <w:lang w:eastAsia="zh-TW"/>
        </w:rPr>
        <w:t>如有任何問題，請聯繫</w:t>
      </w:r>
      <w:r w:rsidRPr="00EF36FD">
        <w:rPr>
          <w:rFonts w:hint="eastAsia"/>
          <w:lang w:eastAsia="zh-TW"/>
        </w:rPr>
        <w:t>Nancy Bolt</w:t>
      </w:r>
      <w:r w:rsidRPr="00EF36FD">
        <w:rPr>
          <w:rFonts w:hint="eastAsia"/>
          <w:lang w:eastAsia="zh-TW"/>
        </w:rPr>
        <w:t>：</w:t>
      </w:r>
      <w:r w:rsidRPr="00EF36FD">
        <w:rPr>
          <w:rFonts w:hint="eastAsia"/>
          <w:lang w:eastAsia="zh-TW"/>
        </w:rPr>
        <w:t>nancybolt@earthlink.net</w:t>
      </w:r>
      <w:r w:rsidRPr="00EF36FD">
        <w:rPr>
          <w:rFonts w:hint="eastAsia"/>
          <w:lang w:eastAsia="zh-TW"/>
        </w:rPr>
        <w:t>。</w:t>
      </w:r>
      <w:r w:rsidR="002D2E44" w:rsidRPr="00EF36FD">
        <w:rPr>
          <w:lang w:eastAsia="zh-TW"/>
        </w:rPr>
        <w:tab/>
      </w:r>
    </w:p>
    <w:p w:rsidR="002D2E44" w:rsidRPr="00EF36FD" w:rsidRDefault="002D2E44" w:rsidP="00CE1636">
      <w:pPr>
        <w:pStyle w:val="ListParagraph"/>
        <w:numPr>
          <w:ilvl w:val="0"/>
          <w:numId w:val="1"/>
        </w:numPr>
      </w:pPr>
      <w:r w:rsidRPr="00EF36FD">
        <w:t>General Information</w:t>
      </w:r>
      <w:r w:rsidR="00CE1636" w:rsidRPr="00EF36FD">
        <w:t xml:space="preserve">  </w:t>
      </w:r>
      <w:proofErr w:type="spellStart"/>
      <w:r w:rsidR="00CE1636" w:rsidRPr="00EF36FD">
        <w:rPr>
          <w:rFonts w:hint="eastAsia"/>
        </w:rPr>
        <w:t>一般資料</w:t>
      </w:r>
      <w:proofErr w:type="spellEnd"/>
    </w:p>
    <w:p w:rsidR="00C1771E" w:rsidRPr="00EF36FD" w:rsidRDefault="002D2E44" w:rsidP="00C1771E">
      <w:pPr>
        <w:ind w:firstLine="360"/>
        <w:rPr>
          <w:lang w:eastAsia="zh-TW"/>
        </w:rPr>
      </w:pPr>
      <w:r w:rsidRPr="00EF36FD">
        <w:lastRenderedPageBreak/>
        <w:t>Name of the person completing this survey</w:t>
      </w:r>
      <w:r w:rsidR="00C1771E" w:rsidRPr="00EF36FD">
        <w:t xml:space="preserve"> </w:t>
      </w:r>
      <w:r w:rsidR="00C1771E" w:rsidRPr="00EF36FD">
        <w:rPr>
          <w:rFonts w:hint="eastAsia"/>
          <w:lang w:eastAsia="zh-TW"/>
        </w:rPr>
        <w:t>完成本次調查的人員姓名</w:t>
      </w:r>
      <w:r w:rsidR="00C1771E" w:rsidRPr="00EF36FD">
        <w:rPr>
          <w:rFonts w:hint="eastAsia"/>
          <w:lang w:eastAsia="zh-TW"/>
        </w:rPr>
        <w:t>:</w:t>
      </w:r>
    </w:p>
    <w:p w:rsidR="002D2E44" w:rsidRPr="00EF36FD" w:rsidRDefault="002D2E44" w:rsidP="002D2E44">
      <w:pPr>
        <w:ind w:firstLine="360"/>
      </w:pPr>
      <w:r w:rsidRPr="00EF36FD">
        <w:t>___________________________</w:t>
      </w:r>
      <w:r w:rsidR="00C1771E" w:rsidRPr="00EF36FD">
        <w:rPr>
          <w:rFonts w:hint="eastAsia"/>
          <w:lang w:eastAsia="zh-TW"/>
        </w:rPr>
        <w:t>____________________________________</w:t>
      </w:r>
      <w:r w:rsidRPr="00EF36FD">
        <w:t>__________________</w:t>
      </w:r>
    </w:p>
    <w:p w:rsidR="00C1771E" w:rsidRPr="00EF36FD" w:rsidRDefault="002D2E44" w:rsidP="00C1771E">
      <w:pPr>
        <w:ind w:firstLine="360"/>
      </w:pPr>
      <w:r w:rsidRPr="00EF36FD">
        <w:t xml:space="preserve">Library </w:t>
      </w:r>
      <w:proofErr w:type="spellStart"/>
      <w:r w:rsidRPr="00EF36FD">
        <w:t>affiliation</w:t>
      </w:r>
      <w:r w:rsidR="00C1771E" w:rsidRPr="00EF36FD">
        <w:rPr>
          <w:rFonts w:hint="eastAsia"/>
        </w:rPr>
        <w:t>隸屬圖書館</w:t>
      </w:r>
      <w:proofErr w:type="spellEnd"/>
      <w:r w:rsidR="00C1771E" w:rsidRPr="00EF36FD">
        <w:rPr>
          <w:rFonts w:hint="eastAsia"/>
          <w:lang w:eastAsia="zh-TW"/>
        </w:rPr>
        <w:t>名稱</w:t>
      </w:r>
      <w:r w:rsidR="00C1771E" w:rsidRPr="00EF36FD">
        <w:rPr>
          <w:rFonts w:hint="eastAsia"/>
          <w:lang w:eastAsia="zh-TW"/>
        </w:rPr>
        <w:t>:</w:t>
      </w:r>
    </w:p>
    <w:p w:rsidR="002D2E44" w:rsidRPr="00EF36FD" w:rsidRDefault="002D2E44" w:rsidP="002D2E44">
      <w:pPr>
        <w:ind w:firstLine="360"/>
      </w:pPr>
      <w:r w:rsidRPr="00EF36FD">
        <w:t>_________________________________</w:t>
      </w:r>
      <w:r w:rsidR="005D6AE6" w:rsidRPr="00EF36FD">
        <w:t>_______________</w:t>
      </w:r>
      <w:r w:rsidRPr="00EF36FD">
        <w:t>_________________________________</w:t>
      </w:r>
    </w:p>
    <w:p w:rsidR="005D6AE6" w:rsidRPr="00EF36FD" w:rsidRDefault="002D2E44" w:rsidP="005D6AE6">
      <w:pPr>
        <w:ind w:firstLine="360"/>
        <w:rPr>
          <w:lang w:eastAsia="zh-TW"/>
        </w:rPr>
      </w:pPr>
      <w:r w:rsidRPr="00EF36FD">
        <w:t>What is your e-mail address</w:t>
      </w:r>
      <w:r w:rsidR="005D6AE6" w:rsidRPr="00EF36FD">
        <w:rPr>
          <w:rFonts w:hint="eastAsia"/>
          <w:lang w:eastAsia="zh-TW"/>
        </w:rPr>
        <w:t>你的電郵地址是什麼？</w:t>
      </w:r>
    </w:p>
    <w:p w:rsidR="002D2E44" w:rsidRPr="00EF36FD" w:rsidRDefault="005D6AE6" w:rsidP="002D2E44">
      <w:pPr>
        <w:ind w:firstLine="360"/>
      </w:pPr>
      <w:r w:rsidRPr="00EF36FD">
        <w:t xml:space="preserve"> _______________</w:t>
      </w:r>
      <w:r w:rsidRPr="00EF36FD">
        <w:rPr>
          <w:rFonts w:hint="eastAsia"/>
          <w:lang w:eastAsia="zh-TW"/>
        </w:rPr>
        <w:t>＿</w:t>
      </w:r>
      <w:r w:rsidRPr="00EF36FD">
        <w:rPr>
          <w:lang w:eastAsia="zh-TW"/>
        </w:rPr>
        <w:t>＿＿＿＿＿＿＿＿＿＿＿</w:t>
      </w:r>
      <w:r w:rsidR="002D2E44" w:rsidRPr="00EF36FD">
        <w:t>_________________________________________</w:t>
      </w:r>
    </w:p>
    <w:p w:rsidR="002D2E44" w:rsidRPr="00EF36FD" w:rsidRDefault="002D2E44" w:rsidP="002D2E44">
      <w:pPr>
        <w:ind w:firstLine="360"/>
      </w:pPr>
      <w:r w:rsidRPr="00EF36FD">
        <w:t>May we contact you for further information about your response?</w:t>
      </w:r>
    </w:p>
    <w:p w:rsidR="00CE1636" w:rsidRPr="00EF36FD" w:rsidRDefault="00CE1636" w:rsidP="002D2E44">
      <w:pPr>
        <w:ind w:firstLine="360"/>
        <w:rPr>
          <w:lang w:eastAsia="zh-TW"/>
        </w:rPr>
      </w:pPr>
      <w:r w:rsidRPr="00EF36FD">
        <w:rPr>
          <w:rFonts w:hint="eastAsia"/>
          <w:lang w:eastAsia="zh-TW"/>
        </w:rPr>
        <w:t>我們可以與</w:t>
      </w:r>
      <w:r w:rsidR="002B69AD" w:rsidRPr="00EF36FD">
        <w:rPr>
          <w:rFonts w:hint="eastAsia"/>
          <w:lang w:eastAsia="zh-TW"/>
        </w:rPr>
        <w:t>你</w:t>
      </w:r>
      <w:r w:rsidRPr="00EF36FD">
        <w:rPr>
          <w:rFonts w:hint="eastAsia"/>
          <w:lang w:eastAsia="zh-TW"/>
        </w:rPr>
        <w:t>聯</w:t>
      </w:r>
      <w:r w:rsidR="0003296B" w:rsidRPr="00EF36FD">
        <w:rPr>
          <w:rFonts w:hint="eastAsia"/>
          <w:lang w:eastAsia="zh-TW"/>
        </w:rPr>
        <w:t>絡</w:t>
      </w:r>
      <w:r w:rsidRPr="00EF36FD">
        <w:rPr>
          <w:rFonts w:hint="eastAsia"/>
          <w:lang w:eastAsia="zh-TW"/>
        </w:rPr>
        <w:t>以</w:t>
      </w:r>
      <w:r w:rsidR="00BD3A72" w:rsidRPr="00EF36FD">
        <w:rPr>
          <w:rFonts w:hint="eastAsia"/>
          <w:lang w:eastAsia="zh-TW"/>
        </w:rPr>
        <w:t>便就</w:t>
      </w:r>
      <w:r w:rsidR="0003296B" w:rsidRPr="00EF36FD">
        <w:rPr>
          <w:rFonts w:hint="eastAsia"/>
          <w:lang w:eastAsia="zh-TW"/>
        </w:rPr>
        <w:t>你</w:t>
      </w:r>
      <w:r w:rsidRPr="00EF36FD">
        <w:rPr>
          <w:rFonts w:hint="eastAsia"/>
          <w:lang w:eastAsia="zh-TW"/>
        </w:rPr>
        <w:t>的回</w:t>
      </w:r>
      <w:r w:rsidR="00BD3A72" w:rsidRPr="00EF36FD">
        <w:rPr>
          <w:rFonts w:hint="eastAsia"/>
          <w:lang w:eastAsia="zh-TW"/>
        </w:rPr>
        <w:t>覆</w:t>
      </w:r>
      <w:r w:rsidRPr="00EF36FD">
        <w:rPr>
          <w:rFonts w:hint="eastAsia"/>
          <w:lang w:eastAsia="zh-TW"/>
        </w:rPr>
        <w:t>獲取更多資訊</w:t>
      </w:r>
      <w:r w:rsidR="0003296B" w:rsidRPr="00EF36FD">
        <w:rPr>
          <w:rFonts w:hint="eastAsia"/>
          <w:lang w:eastAsia="zh-TW"/>
        </w:rPr>
        <w:t>嗎</w:t>
      </w:r>
      <w:r w:rsidRPr="00EF36FD">
        <w:rPr>
          <w:rFonts w:hint="eastAsia"/>
          <w:lang w:eastAsia="zh-TW"/>
        </w:rPr>
        <w:t>?</w:t>
      </w:r>
    </w:p>
    <w:p w:rsidR="002D2E44" w:rsidRPr="00EF36FD" w:rsidRDefault="002D2E44" w:rsidP="002D2E44">
      <w:pPr>
        <w:ind w:firstLine="720"/>
      </w:pPr>
      <w:proofErr w:type="gramStart"/>
      <w:r w:rsidRPr="00EF36FD">
        <w:t xml:space="preserve">Yes </w:t>
      </w:r>
      <w:r w:rsidR="00BD3A72" w:rsidRPr="00EF36FD">
        <w:t xml:space="preserve"> </w:t>
      </w:r>
      <w:r w:rsidR="00BD3A72" w:rsidRPr="00EF36FD">
        <w:rPr>
          <w:rFonts w:hint="eastAsia"/>
          <w:lang w:eastAsia="zh-TW"/>
        </w:rPr>
        <w:t>可以</w:t>
      </w:r>
      <w:proofErr w:type="gramEnd"/>
      <w:r w:rsidRPr="00EF36FD">
        <w:t xml:space="preserve"> _____</w:t>
      </w:r>
    </w:p>
    <w:p w:rsidR="002D2E44" w:rsidRPr="00EF36FD" w:rsidRDefault="002D2E44" w:rsidP="002D2E44">
      <w:pPr>
        <w:ind w:firstLine="720"/>
      </w:pPr>
      <w:proofErr w:type="gramStart"/>
      <w:r w:rsidRPr="00EF36FD">
        <w:t>No</w:t>
      </w:r>
      <w:r w:rsidR="00BD3A72" w:rsidRPr="00EF36FD">
        <w:t xml:space="preserve"> </w:t>
      </w:r>
      <w:r w:rsidRPr="00EF36FD">
        <w:t xml:space="preserve"> </w:t>
      </w:r>
      <w:r w:rsidR="00BD3A72" w:rsidRPr="00EF36FD">
        <w:rPr>
          <w:rFonts w:hint="eastAsia"/>
          <w:lang w:eastAsia="zh-TW"/>
        </w:rPr>
        <w:t>不可以</w:t>
      </w:r>
      <w:proofErr w:type="gramEnd"/>
      <w:r w:rsidRPr="00EF36FD">
        <w:t xml:space="preserve"> ______</w:t>
      </w:r>
    </w:p>
    <w:p w:rsidR="002D2E44" w:rsidRPr="00EF36FD" w:rsidRDefault="00E96447" w:rsidP="00E96447">
      <w:r w:rsidRPr="00EF36FD">
        <w:t xml:space="preserve">        </w:t>
      </w:r>
      <w:r w:rsidR="002D2E44" w:rsidRPr="00EF36FD">
        <w:t>If not you, who should we contact? Please fill in their name, title, and e-mail address:</w:t>
      </w:r>
    </w:p>
    <w:p w:rsidR="00BD3A72" w:rsidRPr="00EF36FD" w:rsidRDefault="00BD3A72" w:rsidP="00E96447">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若不是</w:t>
      </w:r>
      <w:r w:rsidR="0003296B" w:rsidRPr="00EF36FD">
        <w:rPr>
          <w:rFonts w:hint="eastAsia"/>
          <w:lang w:eastAsia="zh-TW"/>
        </w:rPr>
        <w:t>你</w:t>
      </w:r>
      <w:r w:rsidRPr="00EF36FD">
        <w:rPr>
          <w:rFonts w:hint="eastAsia"/>
          <w:lang w:eastAsia="zh-TW"/>
        </w:rPr>
        <w:t>，我們應該聯</w:t>
      </w:r>
      <w:r w:rsidR="0003296B" w:rsidRPr="00EF36FD">
        <w:rPr>
          <w:rFonts w:hint="eastAsia"/>
          <w:lang w:eastAsia="zh-TW"/>
        </w:rPr>
        <w:t>絡</w:t>
      </w:r>
      <w:r w:rsidRPr="00EF36FD">
        <w:rPr>
          <w:rFonts w:hint="eastAsia"/>
          <w:lang w:eastAsia="zh-TW"/>
        </w:rPr>
        <w:t>誰？</w:t>
      </w:r>
      <w:r w:rsidRPr="00EF36FD">
        <w:rPr>
          <w:rFonts w:hint="eastAsia"/>
          <w:lang w:eastAsia="zh-TW"/>
        </w:rPr>
        <w:t xml:space="preserve"> </w:t>
      </w:r>
      <w:r w:rsidRPr="00EF36FD">
        <w:rPr>
          <w:rFonts w:hint="eastAsia"/>
          <w:lang w:eastAsia="zh-TW"/>
        </w:rPr>
        <w:t>請填寫他</w:t>
      </w:r>
      <w:r w:rsidRPr="00EF36FD">
        <w:rPr>
          <w:rFonts w:hint="eastAsia"/>
          <w:lang w:eastAsia="zh-TW"/>
        </w:rPr>
        <w:t>/</w:t>
      </w:r>
      <w:r w:rsidRPr="00EF36FD">
        <w:rPr>
          <w:rFonts w:hint="eastAsia"/>
          <w:lang w:eastAsia="zh-TW"/>
        </w:rPr>
        <w:t>她</w:t>
      </w:r>
      <w:r w:rsidR="0003296B" w:rsidRPr="00EF36FD">
        <w:rPr>
          <w:rFonts w:hint="eastAsia"/>
          <w:lang w:eastAsia="zh-TW"/>
        </w:rPr>
        <w:t>們</w:t>
      </w:r>
      <w:r w:rsidRPr="00EF36FD">
        <w:rPr>
          <w:rFonts w:hint="eastAsia"/>
          <w:lang w:eastAsia="zh-TW"/>
        </w:rPr>
        <w:t>的姓名、職稱和電郵地址</w:t>
      </w:r>
      <w:r w:rsidR="005D6AE6" w:rsidRPr="00EF36FD">
        <w:rPr>
          <w:rFonts w:hint="eastAsia"/>
          <w:lang w:eastAsia="zh-TW"/>
        </w:rPr>
        <w:t>：</w:t>
      </w:r>
    </w:p>
    <w:p w:rsidR="002D2E44" w:rsidRPr="00EF36FD" w:rsidRDefault="002D2E44" w:rsidP="002D2E44">
      <w:pPr>
        <w:ind w:firstLine="720"/>
      </w:pPr>
      <w:r w:rsidRPr="00EF36FD">
        <w:t>Name</w:t>
      </w:r>
      <w:r w:rsidR="00BD3A72" w:rsidRPr="00EF36FD">
        <w:t xml:space="preserve"> </w:t>
      </w:r>
      <w:r w:rsidR="00BD3A72" w:rsidRPr="00EF36FD">
        <w:rPr>
          <w:rFonts w:hint="eastAsia"/>
          <w:lang w:eastAsia="zh-TW"/>
        </w:rPr>
        <w:t>姓名</w:t>
      </w:r>
      <w:r w:rsidRPr="00EF36FD">
        <w:t>:</w:t>
      </w:r>
      <w:r w:rsidRPr="00EF36FD">
        <w:tab/>
        <w:t>______________________________________________________________</w:t>
      </w:r>
      <w:r w:rsidR="005D6AE6" w:rsidRPr="00EF36FD">
        <w:t>_____</w:t>
      </w:r>
      <w:r w:rsidRPr="00EF36FD">
        <w:t>_________</w:t>
      </w:r>
    </w:p>
    <w:p w:rsidR="002D2E44" w:rsidRPr="00EF36FD" w:rsidRDefault="002D2E44" w:rsidP="002D2E44">
      <w:pPr>
        <w:ind w:left="720"/>
      </w:pPr>
      <w:r w:rsidRPr="00EF36FD">
        <w:t>Job Title</w:t>
      </w:r>
      <w:r w:rsidR="00BD3A72" w:rsidRPr="00EF36FD">
        <w:t xml:space="preserve"> </w:t>
      </w:r>
      <w:r w:rsidR="00BD3A72" w:rsidRPr="00EF36FD">
        <w:rPr>
          <w:rFonts w:hint="eastAsia"/>
          <w:lang w:eastAsia="zh-TW"/>
        </w:rPr>
        <w:t>職稱</w:t>
      </w:r>
      <w:r w:rsidRPr="00EF36FD">
        <w:t>: __________________________________________________________</w:t>
      </w:r>
      <w:r w:rsidR="005D6AE6" w:rsidRPr="00EF36FD">
        <w:t>_____</w:t>
      </w:r>
      <w:r w:rsidRPr="00EF36FD">
        <w:t>____</w:t>
      </w:r>
      <w:r w:rsidR="005D6AE6" w:rsidRPr="00EF36FD">
        <w:t>_</w:t>
      </w:r>
      <w:r w:rsidRPr="00EF36FD">
        <w:t>________</w:t>
      </w:r>
    </w:p>
    <w:p w:rsidR="002D2E44" w:rsidRPr="00EF36FD" w:rsidRDefault="002D2E44" w:rsidP="002D2E44">
      <w:pPr>
        <w:ind w:left="720"/>
      </w:pPr>
      <w:r w:rsidRPr="00EF36FD">
        <w:t>E-mail</w:t>
      </w:r>
      <w:r w:rsidR="00BD3A72" w:rsidRPr="00EF36FD">
        <w:t xml:space="preserve"> </w:t>
      </w:r>
      <w:r w:rsidR="00BD3A72" w:rsidRPr="00EF36FD">
        <w:rPr>
          <w:rFonts w:hint="eastAsia"/>
          <w:lang w:eastAsia="zh-TW"/>
        </w:rPr>
        <w:t>電郵地址</w:t>
      </w:r>
      <w:r w:rsidR="005D6AE6" w:rsidRPr="00EF36FD">
        <w:rPr>
          <w:rFonts w:hint="eastAsia"/>
          <w:lang w:eastAsia="zh-TW"/>
        </w:rPr>
        <w:t>：</w:t>
      </w:r>
      <w:r w:rsidRPr="00EF36FD">
        <w:t>__________________________________________________________</w:t>
      </w:r>
      <w:r w:rsidR="005D6AE6" w:rsidRPr="00EF36FD">
        <w:t>_____</w:t>
      </w:r>
      <w:r w:rsidRPr="00EF36FD">
        <w:t>_____________</w:t>
      </w:r>
    </w:p>
    <w:p w:rsidR="005D6AE6" w:rsidRPr="00EF36FD" w:rsidRDefault="002D2E44" w:rsidP="005D6AE6">
      <w:pPr>
        <w:ind w:left="450"/>
      </w:pPr>
      <w:r w:rsidRPr="00EF36FD">
        <w:t>In which country are you based</w:t>
      </w:r>
      <w:r w:rsidR="005D6AE6" w:rsidRPr="00EF36FD">
        <w:rPr>
          <w:rFonts w:hint="eastAsia"/>
          <w:lang w:eastAsia="zh-TW"/>
        </w:rPr>
        <w:t xml:space="preserve">　</w:t>
      </w:r>
      <w:r w:rsidR="005D6AE6" w:rsidRPr="00EF36FD">
        <w:rPr>
          <w:rFonts w:hint="eastAsia"/>
        </w:rPr>
        <w:t>你</w:t>
      </w:r>
      <w:r w:rsidR="005D6AE6" w:rsidRPr="00EF36FD">
        <w:rPr>
          <w:rFonts w:hint="eastAsia"/>
          <w:lang w:eastAsia="zh-TW"/>
        </w:rPr>
        <w:t>屬於</w:t>
      </w:r>
      <w:proofErr w:type="spellStart"/>
      <w:r w:rsidR="005D6AE6" w:rsidRPr="00EF36FD">
        <w:rPr>
          <w:rFonts w:hint="eastAsia"/>
        </w:rPr>
        <w:t>哪個國家</w:t>
      </w:r>
      <w:proofErr w:type="spellEnd"/>
      <w:r w:rsidR="005D6AE6" w:rsidRPr="00EF36FD">
        <w:rPr>
          <w:rFonts w:hint="eastAsia"/>
          <w:lang w:eastAsia="zh-TW"/>
        </w:rPr>
        <w:t>的人士</w:t>
      </w:r>
      <w:r w:rsidR="005D6AE6" w:rsidRPr="00EF36FD">
        <w:rPr>
          <w:rFonts w:hint="eastAsia"/>
          <w:lang w:eastAsia="zh-TW"/>
        </w:rPr>
        <w:t>?</w:t>
      </w:r>
    </w:p>
    <w:p w:rsidR="002D2E44" w:rsidRPr="00EF36FD" w:rsidRDefault="002D2E44" w:rsidP="00E96447">
      <w:pPr>
        <w:ind w:left="450"/>
      </w:pPr>
      <w:r w:rsidRPr="00EF36FD">
        <w:t xml:space="preserve"> ___________________</w:t>
      </w:r>
      <w:r w:rsidR="005D6AE6" w:rsidRPr="00EF36FD">
        <w:rPr>
          <w:rFonts w:hint="eastAsia"/>
          <w:lang w:eastAsia="zh-TW"/>
        </w:rPr>
        <w:t>＿</w:t>
      </w:r>
      <w:r w:rsidR="005D6AE6" w:rsidRPr="00EF36FD">
        <w:rPr>
          <w:lang w:eastAsia="zh-TW"/>
        </w:rPr>
        <w:t>＿＿＿＿＿＿＿＿＿＿＿＿</w:t>
      </w:r>
      <w:r w:rsidRPr="00EF36FD">
        <w:t>__________________________________</w:t>
      </w:r>
    </w:p>
    <w:p w:rsidR="00E96447" w:rsidRPr="00EF36FD" w:rsidRDefault="00E96447" w:rsidP="00E96447">
      <w:pPr>
        <w:ind w:left="450"/>
      </w:pPr>
    </w:p>
    <w:p w:rsidR="002D2E44" w:rsidRPr="00EF36FD" w:rsidRDefault="002D2E44" w:rsidP="002D2E44">
      <w:pPr>
        <w:pStyle w:val="ListParagraph"/>
        <w:ind w:left="360"/>
      </w:pPr>
    </w:p>
    <w:p w:rsidR="002D2E44" w:rsidRPr="00EF36FD" w:rsidRDefault="002D2E44" w:rsidP="002D2E44">
      <w:pPr>
        <w:pStyle w:val="ListParagraph"/>
        <w:numPr>
          <w:ilvl w:val="0"/>
          <w:numId w:val="1"/>
        </w:numPr>
      </w:pPr>
      <w:r w:rsidRPr="00EF36FD">
        <w:t>Do you want to hear about the results of this survey?</w:t>
      </w:r>
    </w:p>
    <w:p w:rsidR="00BD3A72" w:rsidRPr="00EF36FD" w:rsidRDefault="00BD3A72" w:rsidP="00BD3A72">
      <w:pPr>
        <w:pStyle w:val="ListParagraph"/>
        <w:ind w:left="360"/>
        <w:rPr>
          <w:lang w:eastAsia="zh-TW"/>
        </w:rPr>
      </w:pPr>
      <w:r w:rsidRPr="00EF36FD">
        <w:rPr>
          <w:rFonts w:hint="eastAsia"/>
          <w:lang w:eastAsia="zh-TW"/>
        </w:rPr>
        <w:t>你想</w:t>
      </w:r>
      <w:r w:rsidR="0003296B" w:rsidRPr="00EF36FD">
        <w:rPr>
          <w:rFonts w:hint="eastAsia"/>
          <w:lang w:eastAsia="zh-TW"/>
        </w:rPr>
        <w:t>知</w:t>
      </w:r>
      <w:r w:rsidRPr="00EF36FD">
        <w:rPr>
          <w:rFonts w:hint="eastAsia"/>
          <w:lang w:eastAsia="zh-TW"/>
        </w:rPr>
        <w:t>道這個調查的結果嗎？</w:t>
      </w:r>
    </w:p>
    <w:p w:rsidR="002D2E44" w:rsidRPr="00EF36FD" w:rsidRDefault="002D2E44" w:rsidP="002D2E44">
      <w:pPr>
        <w:ind w:firstLine="360"/>
      </w:pPr>
      <w:proofErr w:type="gramStart"/>
      <w:r w:rsidRPr="00EF36FD">
        <w:lastRenderedPageBreak/>
        <w:t xml:space="preserve">Yes </w:t>
      </w:r>
      <w:r w:rsidR="00BD3A72" w:rsidRPr="00EF36FD">
        <w:t xml:space="preserve"> </w:t>
      </w:r>
      <w:r w:rsidR="00BD3A72" w:rsidRPr="00EF36FD">
        <w:rPr>
          <w:rFonts w:hint="eastAsia"/>
          <w:lang w:eastAsia="zh-TW"/>
        </w:rPr>
        <w:t>想</w:t>
      </w:r>
      <w:proofErr w:type="gramEnd"/>
      <w:r w:rsidR="00BD3A72" w:rsidRPr="00EF36FD">
        <w:rPr>
          <w:rFonts w:hint="eastAsia"/>
          <w:lang w:eastAsia="zh-TW"/>
        </w:rPr>
        <w:t xml:space="preserve"> </w:t>
      </w:r>
      <w:r w:rsidRPr="00EF36FD">
        <w:t>_____</w:t>
      </w:r>
    </w:p>
    <w:p w:rsidR="002D2E44" w:rsidRPr="00EF36FD" w:rsidRDefault="002D2E44" w:rsidP="002D2E44">
      <w:pPr>
        <w:ind w:firstLine="360"/>
      </w:pPr>
      <w:proofErr w:type="gramStart"/>
      <w:r w:rsidRPr="00EF36FD">
        <w:t xml:space="preserve">No  </w:t>
      </w:r>
      <w:r w:rsidR="00BD3A72" w:rsidRPr="00EF36FD">
        <w:rPr>
          <w:rFonts w:hint="eastAsia"/>
          <w:lang w:eastAsia="zh-TW"/>
        </w:rPr>
        <w:t>不想</w:t>
      </w:r>
      <w:proofErr w:type="gramEnd"/>
      <w:r w:rsidR="00BD3A72" w:rsidRPr="00EF36FD">
        <w:rPr>
          <w:rFonts w:hint="eastAsia"/>
          <w:lang w:eastAsia="zh-TW"/>
        </w:rPr>
        <w:t xml:space="preserve"> </w:t>
      </w:r>
      <w:r w:rsidRPr="00EF36FD">
        <w:t>_____</w:t>
      </w:r>
    </w:p>
    <w:p w:rsidR="002D2E44" w:rsidRPr="00EF36FD" w:rsidRDefault="002D2E44" w:rsidP="002D2E44">
      <w:pPr>
        <w:ind w:firstLine="360"/>
      </w:pPr>
      <w:r w:rsidRPr="00EF36FD">
        <w:t>If yes (and if not already given above), please fill in your e-mail address</w:t>
      </w:r>
    </w:p>
    <w:p w:rsidR="00BD3A72" w:rsidRPr="00EF36FD" w:rsidRDefault="00BD3A72" w:rsidP="002D2E44">
      <w:pPr>
        <w:ind w:firstLine="360"/>
        <w:rPr>
          <w:lang w:eastAsia="zh-TW"/>
        </w:rPr>
      </w:pPr>
      <w:r w:rsidRPr="00EF36FD">
        <w:rPr>
          <w:rFonts w:hint="eastAsia"/>
          <w:lang w:eastAsia="zh-TW"/>
        </w:rPr>
        <w:t>如果</w:t>
      </w:r>
      <w:r w:rsidR="0003296B" w:rsidRPr="00EF36FD">
        <w:rPr>
          <w:rFonts w:hint="eastAsia"/>
          <w:lang w:eastAsia="zh-TW"/>
        </w:rPr>
        <w:t>想知道</w:t>
      </w:r>
      <w:r w:rsidRPr="00EF36FD">
        <w:rPr>
          <w:rFonts w:hint="eastAsia"/>
          <w:lang w:eastAsia="zh-TW"/>
        </w:rPr>
        <w:t>（但仍未在問卷上列出</w:t>
      </w:r>
      <w:r w:rsidR="0003296B" w:rsidRPr="00EF36FD">
        <w:rPr>
          <w:rFonts w:hint="eastAsia"/>
          <w:lang w:eastAsia="zh-TW"/>
        </w:rPr>
        <w:t>聯絡資料</w:t>
      </w:r>
      <w:r w:rsidRPr="00EF36FD">
        <w:rPr>
          <w:rFonts w:hint="eastAsia"/>
          <w:lang w:eastAsia="zh-TW"/>
        </w:rPr>
        <w:t>），請填寫你的電郵地址</w:t>
      </w:r>
    </w:p>
    <w:p w:rsidR="002D2E44" w:rsidRPr="00EF36FD" w:rsidRDefault="002D2E44" w:rsidP="002D2E44">
      <w:pPr>
        <w:ind w:firstLine="360"/>
      </w:pPr>
      <w:r w:rsidRPr="00EF36FD">
        <w:t>_______________________________________________________________________________</w:t>
      </w:r>
    </w:p>
    <w:p w:rsidR="002D2E44" w:rsidRPr="00EF36FD" w:rsidRDefault="002D2E44" w:rsidP="002D2E44">
      <w:pPr>
        <w:rPr>
          <w:b/>
          <w:color w:val="4BACC6" w:themeColor="accent5"/>
          <w:sz w:val="40"/>
          <w:szCs w:val="40"/>
        </w:rPr>
      </w:pPr>
      <w:r w:rsidRPr="00EF36FD">
        <w:rPr>
          <w:b/>
          <w:color w:val="4BACC6" w:themeColor="accent5"/>
          <w:sz w:val="40"/>
          <w:szCs w:val="40"/>
        </w:rPr>
        <w:t xml:space="preserve">Your </w:t>
      </w:r>
      <w:proofErr w:type="spellStart"/>
      <w:r w:rsidRPr="00EF36FD">
        <w:rPr>
          <w:b/>
          <w:color w:val="4BACC6" w:themeColor="accent5"/>
          <w:sz w:val="40"/>
          <w:szCs w:val="40"/>
        </w:rPr>
        <w:t>Perspective</w:t>
      </w:r>
      <w:r w:rsidR="000B4B28" w:rsidRPr="00EF36FD">
        <w:rPr>
          <w:rFonts w:hint="eastAsia"/>
          <w:b/>
          <w:color w:val="4BACC6" w:themeColor="accent5"/>
          <w:sz w:val="40"/>
          <w:szCs w:val="40"/>
        </w:rPr>
        <w:t>你的觀點</w:t>
      </w:r>
      <w:proofErr w:type="spellEnd"/>
    </w:p>
    <w:p w:rsidR="002D2E44" w:rsidRPr="00EF36FD" w:rsidRDefault="002D2E44" w:rsidP="00E96447">
      <w:pPr>
        <w:pStyle w:val="ListParagraph"/>
        <w:numPr>
          <w:ilvl w:val="0"/>
          <w:numId w:val="1"/>
        </w:numPr>
      </w:pPr>
      <w:r w:rsidRPr="00EF36FD">
        <w:t>Which of the below best describes the perspective from which you are answering this survey?</w:t>
      </w:r>
    </w:p>
    <w:p w:rsidR="000B4B28" w:rsidRPr="00EF36FD" w:rsidRDefault="000B4B28" w:rsidP="000B4B28">
      <w:pPr>
        <w:pStyle w:val="ListParagraph"/>
        <w:ind w:left="360"/>
        <w:rPr>
          <w:lang w:eastAsia="zh-TW"/>
        </w:rPr>
      </w:pPr>
      <w:r w:rsidRPr="00EF36FD">
        <w:rPr>
          <w:rFonts w:hint="eastAsia"/>
          <w:lang w:eastAsia="zh-TW"/>
        </w:rPr>
        <w:t>以下哪項最能描述</w:t>
      </w:r>
      <w:r w:rsidR="005A6AD5" w:rsidRPr="00EF36FD">
        <w:rPr>
          <w:rFonts w:hint="eastAsia"/>
          <w:lang w:eastAsia="zh-TW"/>
        </w:rPr>
        <w:t>你</w:t>
      </w:r>
      <w:r w:rsidRPr="00EF36FD">
        <w:rPr>
          <w:rFonts w:hint="eastAsia"/>
          <w:lang w:eastAsia="zh-TW"/>
        </w:rPr>
        <w:t>的觀點</w:t>
      </w:r>
    </w:p>
    <w:p w:rsidR="002D2E44" w:rsidRPr="00EF36FD" w:rsidRDefault="002D2E44" w:rsidP="002D2E44">
      <w:r w:rsidRPr="00EF36FD">
        <w:t>National Library</w:t>
      </w:r>
      <w:r w:rsidRPr="00EF36FD">
        <w:tab/>
      </w:r>
      <w:r w:rsidR="005A6AD5" w:rsidRPr="00EF36FD">
        <w:t xml:space="preserve"> </w:t>
      </w:r>
      <w:proofErr w:type="spellStart"/>
      <w:r w:rsidR="00A141E7" w:rsidRPr="00EF36FD">
        <w:rPr>
          <w:rFonts w:hint="eastAsia"/>
        </w:rPr>
        <w:t>國家</w:t>
      </w:r>
      <w:r w:rsidR="005A6AD5" w:rsidRPr="00EF36FD">
        <w:rPr>
          <w:rFonts w:hint="eastAsia"/>
        </w:rPr>
        <w:t>圖書館</w:t>
      </w:r>
      <w:proofErr w:type="spellEnd"/>
      <w:r w:rsidRPr="00EF36FD">
        <w:tab/>
        <w:t>____</w:t>
      </w:r>
      <w:proofErr w:type="gramStart"/>
      <w:r w:rsidRPr="00EF36FD">
        <w:t>_</w:t>
      </w:r>
      <w:r w:rsidR="00C4677B" w:rsidRPr="00EF36FD">
        <w:t xml:space="preserve">  See</w:t>
      </w:r>
      <w:proofErr w:type="gramEnd"/>
      <w:r w:rsidR="00C4677B" w:rsidRPr="00EF36FD">
        <w:t xml:space="preserve"> immediately below</w:t>
      </w:r>
      <w:r w:rsidR="005A6AD5" w:rsidRPr="00EF36FD">
        <w:t xml:space="preserve"> </w:t>
      </w:r>
      <w:r w:rsidR="005A6AD5" w:rsidRPr="00EF36FD">
        <w:rPr>
          <w:rFonts w:hint="eastAsia"/>
          <w:lang w:eastAsia="zh-TW"/>
        </w:rPr>
        <w:t>請回答下列問題</w:t>
      </w:r>
    </w:p>
    <w:p w:rsidR="002D2E44" w:rsidRPr="00EF36FD" w:rsidRDefault="002D2E44" w:rsidP="002D2E44">
      <w:r w:rsidRPr="00EF36FD">
        <w:t>Library Association</w:t>
      </w:r>
      <w:r w:rsidR="005A6AD5" w:rsidRPr="00EF36FD">
        <w:t xml:space="preserve"> </w:t>
      </w:r>
      <w:proofErr w:type="spellStart"/>
      <w:r w:rsidR="005A6AD5" w:rsidRPr="00EF36FD">
        <w:rPr>
          <w:rFonts w:hint="eastAsia"/>
        </w:rPr>
        <w:t>圖書館協會</w:t>
      </w:r>
      <w:proofErr w:type="spellEnd"/>
      <w:r w:rsidRPr="00EF36FD">
        <w:tab/>
        <w:t>____</w:t>
      </w:r>
      <w:proofErr w:type="gramStart"/>
      <w:r w:rsidRPr="00EF36FD">
        <w:t>_</w:t>
      </w:r>
      <w:r w:rsidR="00C4677B" w:rsidRPr="00EF36FD">
        <w:t xml:space="preserve">  Go</w:t>
      </w:r>
      <w:proofErr w:type="gramEnd"/>
      <w:r w:rsidR="00C4677B" w:rsidRPr="00EF36FD">
        <w:t xml:space="preserve"> to question 26</w:t>
      </w:r>
      <w:r w:rsidR="005A6AD5" w:rsidRPr="00EF36FD">
        <w:rPr>
          <w:rFonts w:hint="eastAsia"/>
          <w:lang w:eastAsia="zh-TW"/>
        </w:rPr>
        <w:t>請由第二十六條開始回答</w:t>
      </w:r>
    </w:p>
    <w:p w:rsidR="002D2E44" w:rsidRPr="00EF36FD" w:rsidRDefault="002D2E44" w:rsidP="002D2E44">
      <w:r w:rsidRPr="00EF36FD">
        <w:t>Individual Library</w:t>
      </w:r>
      <w:r w:rsidR="005A6AD5" w:rsidRPr="00EF36FD">
        <w:t xml:space="preserve"> </w:t>
      </w:r>
      <w:r w:rsidR="004B4C8B" w:rsidRPr="00EF36FD">
        <w:rPr>
          <w:rFonts w:hint="eastAsia"/>
          <w:lang w:eastAsia="zh-TW"/>
        </w:rPr>
        <w:t>個別</w:t>
      </w:r>
      <w:proofErr w:type="spellStart"/>
      <w:r w:rsidR="005A6AD5" w:rsidRPr="00EF36FD">
        <w:rPr>
          <w:rFonts w:hint="eastAsia"/>
        </w:rPr>
        <w:t>圖書館</w:t>
      </w:r>
      <w:proofErr w:type="spellEnd"/>
      <w:r w:rsidRPr="00EF36FD">
        <w:tab/>
        <w:t>_____</w:t>
      </w:r>
      <w:r w:rsidR="0069305B" w:rsidRPr="00EF36FD">
        <w:t xml:space="preserve">  Go to question 35</w:t>
      </w:r>
      <w:r w:rsidR="005A6AD5" w:rsidRPr="00EF36FD">
        <w:rPr>
          <w:rFonts w:hint="eastAsia"/>
          <w:lang w:eastAsia="zh-TW"/>
        </w:rPr>
        <w:t>請由第三十五條開始回答</w:t>
      </w:r>
    </w:p>
    <w:p w:rsidR="002D2E44" w:rsidRPr="00EF36FD" w:rsidRDefault="00B17DC6" w:rsidP="00B17DC6">
      <w:pPr>
        <w:rPr>
          <w:b/>
          <w:color w:val="4BACC6" w:themeColor="accent5"/>
          <w:sz w:val="32"/>
          <w:szCs w:val="32"/>
        </w:rPr>
      </w:pPr>
      <w:r w:rsidRPr="00EF36FD">
        <w:rPr>
          <w:b/>
          <w:color w:val="4BACC6" w:themeColor="accent5"/>
          <w:sz w:val="32"/>
          <w:szCs w:val="32"/>
        </w:rPr>
        <w:t>National Libraries</w:t>
      </w:r>
      <w:r w:rsidR="003608F1" w:rsidRPr="00EF36FD">
        <w:rPr>
          <w:b/>
          <w:color w:val="4BACC6" w:themeColor="accent5"/>
          <w:sz w:val="32"/>
          <w:szCs w:val="32"/>
        </w:rPr>
        <w:t xml:space="preserve"> </w:t>
      </w:r>
      <w:proofErr w:type="spellStart"/>
      <w:r w:rsidR="00A141E7" w:rsidRPr="00EF36FD">
        <w:rPr>
          <w:rFonts w:hint="eastAsia"/>
          <w:b/>
          <w:color w:val="4BACC6" w:themeColor="accent5"/>
          <w:sz w:val="32"/>
          <w:szCs w:val="32"/>
        </w:rPr>
        <w:t>國家</w:t>
      </w:r>
      <w:r w:rsidR="003608F1" w:rsidRPr="00EF36FD">
        <w:rPr>
          <w:rFonts w:hint="eastAsia"/>
          <w:b/>
          <w:color w:val="4BACC6" w:themeColor="accent5"/>
          <w:sz w:val="32"/>
          <w:szCs w:val="32"/>
        </w:rPr>
        <w:t>圖書館</w:t>
      </w:r>
      <w:proofErr w:type="spellEnd"/>
    </w:p>
    <w:p w:rsidR="0050262E" w:rsidRPr="00EF36FD" w:rsidRDefault="0050262E" w:rsidP="00B17DC6">
      <w:pPr>
        <w:rPr>
          <w:b/>
          <w:color w:val="4BACC6" w:themeColor="accent5"/>
          <w:sz w:val="28"/>
          <w:szCs w:val="28"/>
        </w:rPr>
      </w:pPr>
      <w:r w:rsidRPr="00EF36FD">
        <w:rPr>
          <w:b/>
          <w:color w:val="4BACC6" w:themeColor="accent5"/>
          <w:sz w:val="28"/>
          <w:szCs w:val="28"/>
        </w:rPr>
        <w:t>National Laws and Policies</w:t>
      </w:r>
      <w:r w:rsidR="003608F1" w:rsidRPr="00EF36FD">
        <w:rPr>
          <w:b/>
          <w:color w:val="4BACC6" w:themeColor="accent5"/>
          <w:sz w:val="28"/>
          <w:szCs w:val="28"/>
        </w:rPr>
        <w:t xml:space="preserve"> </w:t>
      </w:r>
      <w:proofErr w:type="spellStart"/>
      <w:r w:rsidR="003608F1" w:rsidRPr="00EF36FD">
        <w:rPr>
          <w:rFonts w:hint="eastAsia"/>
          <w:b/>
          <w:color w:val="4BACC6" w:themeColor="accent5"/>
          <w:sz w:val="28"/>
          <w:szCs w:val="28"/>
        </w:rPr>
        <w:t>國家法律與政策</w:t>
      </w:r>
      <w:proofErr w:type="spellEnd"/>
    </w:p>
    <w:p w:rsidR="00B17DC6" w:rsidRPr="00EF36FD" w:rsidRDefault="00B17DC6" w:rsidP="00B17DC6">
      <w:r w:rsidRPr="00EF36FD">
        <w:t xml:space="preserve">These questions ask about </w:t>
      </w:r>
      <w:r w:rsidRPr="00EF36FD">
        <w:rPr>
          <w:b/>
        </w:rPr>
        <w:t>laws and policies</w:t>
      </w:r>
      <w:r w:rsidRPr="00EF36FD">
        <w:t xml:space="preserve"> of your country about services to people with disabilities and also about your own libraries policies and services.</w:t>
      </w:r>
    </w:p>
    <w:p w:rsidR="003608F1" w:rsidRPr="00EF36FD" w:rsidRDefault="003608F1" w:rsidP="00B17DC6">
      <w:pPr>
        <w:rPr>
          <w:lang w:eastAsia="zh-TW"/>
        </w:rPr>
      </w:pPr>
      <w:r w:rsidRPr="00EF36FD">
        <w:rPr>
          <w:rFonts w:hint="eastAsia"/>
          <w:lang w:eastAsia="zh-TW"/>
        </w:rPr>
        <w:t>這些問題詢問</w:t>
      </w:r>
      <w:r w:rsidRPr="00EF36FD">
        <w:rPr>
          <w:rFonts w:hint="eastAsia"/>
          <w:lang w:eastAsia="zh-TW"/>
        </w:rPr>
        <w:t xml:space="preserve"> </w:t>
      </w:r>
      <w:r w:rsidRPr="00EF36FD">
        <w:rPr>
          <w:rFonts w:hint="eastAsia"/>
          <w:lang w:eastAsia="zh-TW"/>
        </w:rPr>
        <w:t>貴國有關殘疾人</w:t>
      </w:r>
      <w:r w:rsidR="001339A6" w:rsidRPr="00EF36FD">
        <w:rPr>
          <w:rFonts w:hint="eastAsia"/>
          <w:lang w:eastAsia="zh-TW"/>
        </w:rPr>
        <w:t>士</w:t>
      </w:r>
      <w:r w:rsidRPr="00EF36FD">
        <w:rPr>
          <w:rFonts w:hint="eastAsia"/>
          <w:lang w:eastAsia="zh-TW"/>
        </w:rPr>
        <w:t>服務的法律和政策，以及你的圖書館政策和服務。</w:t>
      </w:r>
    </w:p>
    <w:p w:rsidR="003608F1" w:rsidRPr="00EF36FD" w:rsidRDefault="00B17DC6" w:rsidP="003608F1">
      <w:pPr>
        <w:pStyle w:val="ListParagraph"/>
        <w:numPr>
          <w:ilvl w:val="0"/>
          <w:numId w:val="1"/>
        </w:numPr>
      </w:pPr>
      <w:r w:rsidRPr="00EF36FD">
        <w:t>Is there a national or federal law in your country that requires that library access be provided for people with disabilities?</w:t>
      </w:r>
      <w:r w:rsidR="003608F1" w:rsidRPr="00EF36FD">
        <w:t xml:space="preserve"> </w:t>
      </w:r>
      <w:r w:rsidR="003608F1" w:rsidRPr="00EF36FD">
        <w:rPr>
          <w:rFonts w:hint="eastAsia"/>
          <w:lang w:eastAsia="zh-TW"/>
        </w:rPr>
        <w:t>貴國是否有國家或聯邦法律要求</w:t>
      </w:r>
      <w:r w:rsidR="0003296B" w:rsidRPr="00EF36FD">
        <w:rPr>
          <w:rFonts w:hint="eastAsia"/>
          <w:lang w:eastAsia="zh-TW"/>
        </w:rPr>
        <w:t>，</w:t>
      </w:r>
      <w:r w:rsidR="003608F1" w:rsidRPr="00EF36FD">
        <w:rPr>
          <w:rFonts w:hint="eastAsia"/>
          <w:lang w:eastAsia="zh-TW"/>
        </w:rPr>
        <w:t>為殘疾人</w:t>
      </w:r>
      <w:r w:rsidR="001339A6" w:rsidRPr="00EF36FD">
        <w:rPr>
          <w:rFonts w:hint="eastAsia"/>
          <w:lang w:eastAsia="zh-TW"/>
        </w:rPr>
        <w:t>士</w:t>
      </w:r>
      <w:r w:rsidR="003608F1" w:rsidRPr="00EF36FD">
        <w:rPr>
          <w:rFonts w:hint="eastAsia"/>
          <w:lang w:eastAsia="zh-TW"/>
        </w:rPr>
        <w:t>提供圖書館服務？</w:t>
      </w:r>
    </w:p>
    <w:p w:rsidR="00B17DC6" w:rsidRPr="00EF36FD" w:rsidRDefault="00B17DC6" w:rsidP="00B17DC6">
      <w:pPr>
        <w:ind w:firstLine="720"/>
      </w:pPr>
      <w:r w:rsidRPr="00EF36FD">
        <w:t xml:space="preserve">Yes </w:t>
      </w:r>
      <w:r w:rsidR="003608F1" w:rsidRPr="00EF36FD">
        <w:rPr>
          <w:rFonts w:hint="eastAsia"/>
          <w:lang w:eastAsia="zh-TW"/>
        </w:rPr>
        <w:t>有</w:t>
      </w:r>
      <w:r w:rsidRPr="00EF36FD">
        <w:tab/>
      </w:r>
      <w:r w:rsidRPr="00EF36FD">
        <w:tab/>
      </w:r>
      <w:r w:rsidR="003608F1" w:rsidRPr="00EF36FD">
        <w:tab/>
      </w:r>
      <w:r w:rsidRPr="00EF36FD">
        <w:t>_____</w:t>
      </w:r>
    </w:p>
    <w:p w:rsidR="00B17DC6" w:rsidRPr="00EF36FD" w:rsidRDefault="00B17DC6" w:rsidP="00B17DC6">
      <w:pPr>
        <w:ind w:firstLine="720"/>
        <w:rPr>
          <w:lang w:eastAsia="zh-TW"/>
        </w:rPr>
      </w:pPr>
      <w:r w:rsidRPr="00EF36FD">
        <w:t>No</w:t>
      </w:r>
      <w:r w:rsidR="003608F1" w:rsidRPr="00EF36FD">
        <w:t xml:space="preserve"> </w:t>
      </w:r>
      <w:r w:rsidR="003608F1" w:rsidRPr="00EF36FD">
        <w:rPr>
          <w:rFonts w:hint="eastAsia"/>
          <w:lang w:eastAsia="zh-TW"/>
        </w:rPr>
        <w:t>沒有</w:t>
      </w:r>
      <w:r w:rsidRPr="00EF36FD">
        <w:rPr>
          <w:lang w:eastAsia="zh-TW"/>
        </w:rPr>
        <w:tab/>
      </w:r>
      <w:r w:rsidRPr="00EF36FD">
        <w:rPr>
          <w:lang w:eastAsia="zh-TW"/>
        </w:rPr>
        <w:tab/>
        <w:t xml:space="preserve"> _____</w:t>
      </w:r>
    </w:p>
    <w:p w:rsidR="00B17DC6" w:rsidRPr="00EF36FD" w:rsidRDefault="00B17DC6" w:rsidP="00B17DC6">
      <w:pPr>
        <w:ind w:firstLine="720"/>
        <w:rPr>
          <w:lang w:eastAsia="zh-TW"/>
        </w:rPr>
      </w:pPr>
      <w:r w:rsidRPr="00EF36FD">
        <w:rPr>
          <w:lang w:eastAsia="zh-TW"/>
        </w:rPr>
        <w:t>I don't know</w:t>
      </w:r>
      <w:r w:rsidR="003608F1" w:rsidRPr="00EF36FD">
        <w:rPr>
          <w:rFonts w:hint="eastAsia"/>
          <w:lang w:eastAsia="zh-TW"/>
        </w:rPr>
        <w:t>不知道</w:t>
      </w:r>
      <w:r w:rsidRPr="00EF36FD">
        <w:rPr>
          <w:lang w:eastAsia="zh-TW"/>
        </w:rPr>
        <w:t xml:space="preserve"> </w:t>
      </w:r>
      <w:r w:rsidR="003608F1" w:rsidRPr="00EF36FD">
        <w:rPr>
          <w:lang w:eastAsia="zh-TW"/>
        </w:rPr>
        <w:tab/>
        <w:t xml:space="preserve"> </w:t>
      </w:r>
      <w:r w:rsidRPr="00EF36FD">
        <w:rPr>
          <w:lang w:eastAsia="zh-TW"/>
        </w:rPr>
        <w:t>_____</w:t>
      </w:r>
    </w:p>
    <w:p w:rsidR="00D37210" w:rsidRPr="00EF36FD" w:rsidRDefault="00B17DC6" w:rsidP="00B17DC6">
      <w:pPr>
        <w:rPr>
          <w:lang w:eastAsia="zh-TW"/>
        </w:rPr>
      </w:pPr>
      <w:r w:rsidRPr="00EF36FD">
        <w:rPr>
          <w:lang w:eastAsia="zh-TW"/>
        </w:rPr>
        <w:lastRenderedPageBreak/>
        <w:t>5. If there is a law, does the law require libraries to provide</w:t>
      </w:r>
      <w:r w:rsidR="00E501E8" w:rsidRPr="00EF36FD">
        <w:rPr>
          <w:lang w:eastAsia="zh-TW"/>
        </w:rPr>
        <w:t xml:space="preserve"> </w:t>
      </w:r>
      <w:r w:rsidR="00E501E8" w:rsidRPr="00EF36FD">
        <w:rPr>
          <w:rFonts w:hint="eastAsia"/>
          <w:lang w:eastAsia="zh-TW"/>
        </w:rPr>
        <w:t>如果有法律，法律是否要求圖書館提供</w:t>
      </w:r>
      <w:r w:rsidRPr="00EF36FD">
        <w:rPr>
          <w:lang w:eastAsia="zh-TW"/>
        </w:rPr>
        <w:t>:</w:t>
      </w:r>
      <w:r w:rsidRPr="00EF36FD">
        <w:rPr>
          <w:lang w:eastAsia="zh-TW"/>
        </w:rPr>
        <w:tab/>
      </w:r>
      <w:r w:rsidR="00D37210" w:rsidRPr="00EF36FD">
        <w:rPr>
          <w:lang w:eastAsia="zh-TW"/>
        </w:rPr>
        <w:t xml:space="preserve">     </w:t>
      </w:r>
    </w:p>
    <w:p w:rsidR="00B17DC6" w:rsidRPr="00EF36FD" w:rsidRDefault="00D37210" w:rsidP="00B17DC6">
      <w:pPr>
        <w:rPr>
          <w:lang w:eastAsia="zh-TW"/>
        </w:rPr>
      </w:pPr>
      <w:r w:rsidRPr="00EF36FD">
        <w:rPr>
          <w:lang w:eastAsia="zh-TW"/>
        </w:rPr>
        <w:t xml:space="preserve">                                                                                                                 </w:t>
      </w:r>
      <w:r w:rsidR="00B17DC6" w:rsidRPr="00EF36FD">
        <w:rPr>
          <w:lang w:eastAsia="zh-TW"/>
        </w:rPr>
        <w:t>Yes</w:t>
      </w:r>
      <w:r w:rsidR="00E501E8" w:rsidRPr="00EF36FD">
        <w:rPr>
          <w:lang w:eastAsia="zh-TW"/>
        </w:rPr>
        <w:t xml:space="preserve"> </w:t>
      </w:r>
      <w:r w:rsidR="00E501E8" w:rsidRPr="00EF36FD">
        <w:rPr>
          <w:rFonts w:hint="eastAsia"/>
          <w:lang w:eastAsia="zh-TW"/>
        </w:rPr>
        <w:t>是</w:t>
      </w:r>
      <w:r w:rsidRPr="00EF36FD">
        <w:rPr>
          <w:lang w:eastAsia="zh-TW"/>
        </w:rPr>
        <w:t xml:space="preserve">   </w:t>
      </w:r>
      <w:r w:rsidR="00B17DC6" w:rsidRPr="00EF36FD">
        <w:rPr>
          <w:lang w:eastAsia="zh-TW"/>
        </w:rPr>
        <w:t>No</w:t>
      </w:r>
      <w:r w:rsidR="00E501E8" w:rsidRPr="00EF36FD">
        <w:rPr>
          <w:lang w:eastAsia="zh-TW"/>
        </w:rPr>
        <w:t xml:space="preserve"> </w:t>
      </w:r>
      <w:r w:rsidR="00E501E8" w:rsidRPr="00EF36FD">
        <w:rPr>
          <w:rFonts w:hint="eastAsia"/>
          <w:lang w:eastAsia="zh-TW"/>
        </w:rPr>
        <w:t>不是</w:t>
      </w:r>
      <w:r w:rsidR="00E501E8" w:rsidRPr="00EF36FD">
        <w:rPr>
          <w:lang w:eastAsia="zh-TW"/>
        </w:rPr>
        <w:t xml:space="preserve">   </w:t>
      </w:r>
      <w:r w:rsidR="00B17DC6" w:rsidRPr="00EF36FD">
        <w:rPr>
          <w:lang w:eastAsia="zh-TW"/>
        </w:rPr>
        <w:t>I don't know</w:t>
      </w:r>
      <w:r w:rsidR="00E501E8" w:rsidRPr="00EF36FD">
        <w:rPr>
          <w:lang w:eastAsia="zh-TW"/>
        </w:rPr>
        <w:t xml:space="preserve"> </w:t>
      </w:r>
      <w:r w:rsidR="00E501E8" w:rsidRPr="00EF36FD">
        <w:rPr>
          <w:rFonts w:hint="eastAsia"/>
          <w:lang w:eastAsia="zh-TW"/>
        </w:rPr>
        <w:t>不知道</w:t>
      </w:r>
      <w:r w:rsidR="00E501E8" w:rsidRPr="00EF36FD">
        <w:rPr>
          <w:lang w:eastAsia="zh-TW"/>
        </w:rPr>
        <w:t xml:space="preserve"> </w:t>
      </w:r>
    </w:p>
    <w:p w:rsidR="00F274B8" w:rsidRPr="00EF36FD" w:rsidRDefault="00B17DC6" w:rsidP="00B17DC6">
      <w:pPr>
        <w:ind w:left="720"/>
        <w:rPr>
          <w:lang w:eastAsia="zh-TW"/>
        </w:rPr>
      </w:pPr>
      <w:r w:rsidRPr="00EF36FD">
        <w:t>a. Accessible facilities for people with disabilities?</w:t>
      </w:r>
      <w:r w:rsidRPr="00EF36FD">
        <w:tab/>
      </w:r>
      <w:r w:rsidRPr="00EF36FD">
        <w:rPr>
          <w:lang w:eastAsia="zh-TW"/>
        </w:rPr>
        <w:t>___</w:t>
      </w:r>
      <w:r w:rsidRPr="00EF36FD">
        <w:rPr>
          <w:lang w:eastAsia="zh-TW"/>
        </w:rPr>
        <w:tab/>
      </w:r>
      <w:r w:rsidR="00F274B8" w:rsidRPr="00EF36FD">
        <w:rPr>
          <w:lang w:eastAsia="zh-TW"/>
        </w:rPr>
        <w:t xml:space="preserve">  </w:t>
      </w:r>
      <w:r w:rsidRPr="00EF36FD">
        <w:rPr>
          <w:lang w:eastAsia="zh-TW"/>
        </w:rPr>
        <w:t>___</w:t>
      </w:r>
      <w:r w:rsidRPr="00EF36FD">
        <w:rPr>
          <w:lang w:eastAsia="zh-TW"/>
        </w:rPr>
        <w:tab/>
      </w:r>
      <w:r w:rsidR="00F274B8" w:rsidRPr="00EF36FD">
        <w:rPr>
          <w:lang w:eastAsia="zh-TW"/>
        </w:rPr>
        <w:t xml:space="preserve">     </w:t>
      </w:r>
      <w:r w:rsidRPr="00EF36FD">
        <w:rPr>
          <w:lang w:eastAsia="zh-TW"/>
        </w:rPr>
        <w:t>___</w:t>
      </w:r>
      <w:r w:rsidRPr="00EF36FD">
        <w:rPr>
          <w:lang w:eastAsia="zh-TW"/>
        </w:rPr>
        <w:tab/>
      </w:r>
    </w:p>
    <w:p w:rsidR="00B17DC6" w:rsidRPr="00EF36FD" w:rsidRDefault="00F274B8" w:rsidP="00B17DC6">
      <w:pPr>
        <w:ind w:left="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為殘疾人士提供無障礙設施</w:t>
      </w:r>
      <w:r w:rsidR="00D751B7" w:rsidRPr="00EF36FD">
        <w:rPr>
          <w:lang w:eastAsia="zh-TW"/>
        </w:rPr>
        <w:t>?</w:t>
      </w:r>
      <w:r w:rsidR="00B17DC6" w:rsidRPr="00EF36FD">
        <w:rPr>
          <w:lang w:eastAsia="zh-TW"/>
        </w:rPr>
        <w:tab/>
      </w:r>
    </w:p>
    <w:p w:rsidR="00F274B8" w:rsidRPr="00EF36FD" w:rsidRDefault="00B17DC6" w:rsidP="00B17DC6">
      <w:pPr>
        <w:ind w:left="720"/>
        <w:rPr>
          <w:lang w:eastAsia="zh-TW"/>
        </w:rPr>
      </w:pPr>
      <w:r w:rsidRPr="00EF36FD">
        <w:t>b. Accessible resources for people with disabilities?</w:t>
      </w:r>
      <w:r w:rsidRPr="00EF36FD">
        <w:tab/>
      </w:r>
      <w:r w:rsidRPr="00EF36FD">
        <w:rPr>
          <w:lang w:eastAsia="zh-TW"/>
        </w:rPr>
        <w:t>___</w:t>
      </w:r>
      <w:r w:rsidRPr="00EF36FD">
        <w:rPr>
          <w:lang w:eastAsia="zh-TW"/>
        </w:rPr>
        <w:tab/>
      </w:r>
      <w:r w:rsidR="00F274B8" w:rsidRPr="00EF36FD">
        <w:rPr>
          <w:lang w:eastAsia="zh-TW"/>
        </w:rPr>
        <w:t xml:space="preserve">  </w:t>
      </w:r>
      <w:r w:rsidRPr="00EF36FD">
        <w:rPr>
          <w:lang w:eastAsia="zh-TW"/>
        </w:rPr>
        <w:t>___</w:t>
      </w:r>
      <w:r w:rsidRPr="00EF36FD">
        <w:rPr>
          <w:lang w:eastAsia="zh-TW"/>
        </w:rPr>
        <w:tab/>
      </w:r>
      <w:r w:rsidR="00F274B8" w:rsidRPr="00EF36FD">
        <w:rPr>
          <w:lang w:eastAsia="zh-TW"/>
        </w:rPr>
        <w:t xml:space="preserve">     </w:t>
      </w:r>
      <w:r w:rsidRPr="00EF36FD">
        <w:rPr>
          <w:lang w:eastAsia="zh-TW"/>
        </w:rPr>
        <w:t>___</w:t>
      </w:r>
      <w:r w:rsidRPr="00EF36FD">
        <w:rPr>
          <w:lang w:eastAsia="zh-TW"/>
        </w:rPr>
        <w:tab/>
      </w:r>
    </w:p>
    <w:p w:rsidR="00B17DC6" w:rsidRPr="00EF36FD" w:rsidRDefault="00F274B8" w:rsidP="00B17DC6">
      <w:pPr>
        <w:ind w:left="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為殘疾人士提供無障礙資源</w:t>
      </w:r>
      <w:r w:rsidR="00D751B7" w:rsidRPr="00EF36FD">
        <w:rPr>
          <w:rFonts w:hint="eastAsia"/>
          <w:lang w:eastAsia="zh-TW"/>
        </w:rPr>
        <w:t>?</w:t>
      </w:r>
      <w:r w:rsidR="00B17DC6" w:rsidRPr="00EF36FD">
        <w:rPr>
          <w:lang w:eastAsia="zh-TW"/>
        </w:rPr>
        <w:tab/>
      </w:r>
    </w:p>
    <w:p w:rsidR="00B17DC6" w:rsidRPr="00EF36FD" w:rsidRDefault="00B17DC6" w:rsidP="00D751B7">
      <w:pPr>
        <w:spacing w:after="0"/>
        <w:ind w:left="993" w:hanging="284"/>
      </w:pPr>
      <w:r w:rsidRPr="00EF36FD">
        <w:t xml:space="preserve">c. Equal access to resources, services and </w:t>
      </w:r>
      <w:proofErr w:type="spellStart"/>
      <w:r w:rsidRPr="00EF36FD">
        <w:t>programmes</w:t>
      </w:r>
      <w:proofErr w:type="spellEnd"/>
      <w:r w:rsidRPr="00EF36FD">
        <w:t xml:space="preserve"> </w:t>
      </w:r>
      <w:r w:rsidRPr="00EF36FD">
        <w:tab/>
        <w:t>___</w:t>
      </w:r>
      <w:r w:rsidRPr="00EF36FD">
        <w:tab/>
      </w:r>
      <w:r w:rsidR="00F274B8" w:rsidRPr="00EF36FD">
        <w:t xml:space="preserve">  </w:t>
      </w:r>
      <w:r w:rsidRPr="00EF36FD">
        <w:t>___</w:t>
      </w:r>
      <w:r w:rsidRPr="00EF36FD">
        <w:tab/>
      </w:r>
      <w:r w:rsidR="00F274B8" w:rsidRPr="00EF36FD">
        <w:t xml:space="preserve">     </w:t>
      </w:r>
      <w:r w:rsidRPr="00EF36FD">
        <w:t>___</w:t>
      </w:r>
    </w:p>
    <w:p w:rsidR="00F274B8" w:rsidRPr="00EF36FD" w:rsidRDefault="00B17DC6" w:rsidP="00D751B7">
      <w:pPr>
        <w:spacing w:after="0"/>
        <w:ind w:left="993"/>
      </w:pPr>
      <w:r w:rsidRPr="00EF36FD">
        <w:t>for people with disabilities?</w:t>
      </w:r>
      <w:r w:rsidRPr="00EF36FD">
        <w:tab/>
      </w:r>
    </w:p>
    <w:p w:rsidR="00B17DC6" w:rsidRPr="00EF36FD" w:rsidRDefault="00F274B8" w:rsidP="00B17DC6">
      <w:pPr>
        <w:spacing w:after="0"/>
        <w:ind w:left="720"/>
        <w:rPr>
          <w:lang w:eastAsia="zh-TW"/>
        </w:rPr>
      </w:pPr>
      <w:r w:rsidRPr="00EF36FD">
        <w:rPr>
          <w:rFonts w:hint="eastAsia"/>
          <w:lang w:eastAsia="zh-TW"/>
        </w:rPr>
        <w:t xml:space="preserve"> </w:t>
      </w:r>
      <w:r w:rsidRPr="00EF36FD">
        <w:rPr>
          <w:lang w:eastAsia="zh-TW"/>
        </w:rPr>
        <w:t xml:space="preserve"> </w:t>
      </w:r>
      <w:r w:rsidR="00D751B7" w:rsidRPr="00EF36FD">
        <w:rPr>
          <w:lang w:eastAsia="zh-TW"/>
        </w:rPr>
        <w:t xml:space="preserve"> </w:t>
      </w:r>
      <w:r w:rsidRPr="00EF36FD">
        <w:rPr>
          <w:rFonts w:hint="eastAsia"/>
          <w:lang w:eastAsia="zh-TW"/>
        </w:rPr>
        <w:t>殘疾人士能平等獲得資源、服務和活動</w:t>
      </w:r>
      <w:r w:rsidR="00383240" w:rsidRPr="00EF36FD">
        <w:rPr>
          <w:rFonts w:hint="eastAsia"/>
          <w:lang w:eastAsia="zh-TW"/>
        </w:rPr>
        <w:t>計劃</w:t>
      </w:r>
      <w:r w:rsidR="00D751B7" w:rsidRPr="00EF36FD">
        <w:rPr>
          <w:rFonts w:hint="eastAsia"/>
          <w:lang w:eastAsia="zh-TW"/>
        </w:rPr>
        <w:t>?</w:t>
      </w:r>
      <w:r w:rsidR="00B17DC6" w:rsidRPr="00EF36FD">
        <w:rPr>
          <w:lang w:eastAsia="zh-TW"/>
        </w:rPr>
        <w:tab/>
      </w:r>
      <w:r w:rsidR="00B17DC6" w:rsidRPr="00EF36FD">
        <w:rPr>
          <w:lang w:eastAsia="zh-TW"/>
        </w:rPr>
        <w:tab/>
      </w:r>
    </w:p>
    <w:p w:rsidR="00E96447" w:rsidRPr="00EF36FD" w:rsidRDefault="00E96447" w:rsidP="00B17DC6">
      <w:pPr>
        <w:spacing w:after="0"/>
        <w:ind w:left="720"/>
        <w:rPr>
          <w:lang w:eastAsia="zh-TW"/>
        </w:rPr>
      </w:pPr>
    </w:p>
    <w:p w:rsidR="00B17DC6" w:rsidRPr="00EF36FD" w:rsidRDefault="00B17DC6" w:rsidP="00B17DC6">
      <w:pPr>
        <w:ind w:left="720"/>
      </w:pPr>
      <w:r w:rsidRPr="00EF36FD">
        <w:t>d. Other requirements to serve people with disabilities?</w:t>
      </w:r>
      <w:r w:rsidRPr="00EF36FD">
        <w:tab/>
        <w:t>___</w:t>
      </w:r>
      <w:r w:rsidRPr="00EF36FD">
        <w:tab/>
      </w:r>
      <w:r w:rsidR="00F274B8" w:rsidRPr="00EF36FD">
        <w:t xml:space="preserve">  </w:t>
      </w:r>
      <w:r w:rsidRPr="00EF36FD">
        <w:t>___</w:t>
      </w:r>
      <w:r w:rsidRPr="00EF36FD">
        <w:tab/>
      </w:r>
      <w:r w:rsidR="00F274B8" w:rsidRPr="00EF36FD">
        <w:t xml:space="preserve">      </w:t>
      </w:r>
      <w:r w:rsidRPr="00EF36FD">
        <w:t>___</w:t>
      </w:r>
    </w:p>
    <w:p w:rsidR="00F274B8" w:rsidRPr="00EF36FD" w:rsidRDefault="00F274B8" w:rsidP="00B17DC6">
      <w:pPr>
        <w:ind w:left="720"/>
        <w:rPr>
          <w:lang w:eastAsia="zh-TW"/>
        </w:rPr>
      </w:pPr>
      <w:r w:rsidRPr="00EF36FD">
        <w:rPr>
          <w:rFonts w:hint="eastAsia"/>
          <w:lang w:eastAsia="zh-TW"/>
        </w:rPr>
        <w:t>服務殘疾人士的其他要求</w:t>
      </w:r>
      <w:r w:rsidR="00D751B7" w:rsidRPr="00EF36FD">
        <w:rPr>
          <w:rFonts w:hint="eastAsia"/>
          <w:lang w:eastAsia="zh-TW"/>
        </w:rPr>
        <w:t>?</w:t>
      </w:r>
    </w:p>
    <w:p w:rsidR="00B17DC6" w:rsidRPr="00EF36FD" w:rsidRDefault="00B17DC6" w:rsidP="00D751B7">
      <w:pPr>
        <w:ind w:left="284" w:hanging="284"/>
      </w:pPr>
      <w:r w:rsidRPr="00EF36FD">
        <w:t xml:space="preserve">6. If there is a law, please provide a link and comments. </w:t>
      </w:r>
      <w:r w:rsidR="00E96447" w:rsidRPr="00EF36FD">
        <w:t xml:space="preserve"> (</w:t>
      </w:r>
      <w:r w:rsidRPr="00EF36FD">
        <w:t>An English-language version would be ideal, but local language versions are also useful, preferably in a format allowing for automatic translation).</w:t>
      </w:r>
    </w:p>
    <w:p w:rsidR="00D751B7" w:rsidRPr="00EF36FD" w:rsidRDefault="00D751B7" w:rsidP="00D751B7">
      <w:pPr>
        <w:ind w:left="284"/>
        <w:rPr>
          <w:lang w:eastAsia="zh-TW"/>
        </w:rPr>
      </w:pPr>
      <w:r w:rsidRPr="00EF36FD">
        <w:rPr>
          <w:rFonts w:hint="eastAsia"/>
          <w:lang w:eastAsia="zh-TW"/>
        </w:rPr>
        <w:t>如果</w:t>
      </w:r>
      <w:r w:rsidR="002C0C2C" w:rsidRPr="00EF36FD">
        <w:rPr>
          <w:rFonts w:hint="eastAsia"/>
          <w:lang w:eastAsia="zh-TW"/>
        </w:rPr>
        <w:t>是</w:t>
      </w:r>
      <w:r w:rsidRPr="00EF36FD">
        <w:rPr>
          <w:rFonts w:hint="eastAsia"/>
          <w:lang w:eastAsia="zh-TW"/>
        </w:rPr>
        <w:t>有法律</w:t>
      </w:r>
      <w:r w:rsidR="00FA7AD6" w:rsidRPr="00EF36FD">
        <w:rPr>
          <w:rFonts w:hint="eastAsia"/>
          <w:lang w:eastAsia="zh-TW"/>
        </w:rPr>
        <w:t>規管</w:t>
      </w:r>
      <w:r w:rsidRPr="00EF36FD">
        <w:rPr>
          <w:rFonts w:hint="eastAsia"/>
          <w:lang w:eastAsia="zh-TW"/>
        </w:rPr>
        <w:t>，請提供</w:t>
      </w:r>
      <w:r w:rsidR="00FA7AD6" w:rsidRPr="00EF36FD">
        <w:rPr>
          <w:rFonts w:hint="eastAsia"/>
          <w:lang w:eastAsia="zh-TW"/>
        </w:rPr>
        <w:t>連結</w:t>
      </w:r>
      <w:r w:rsidRPr="00EF36FD">
        <w:rPr>
          <w:rFonts w:hint="eastAsia"/>
          <w:lang w:eastAsia="zh-TW"/>
        </w:rPr>
        <w:t>和評論。</w:t>
      </w:r>
      <w:r w:rsidRPr="00EF36FD">
        <w:rPr>
          <w:rFonts w:hint="eastAsia"/>
          <w:lang w:eastAsia="zh-TW"/>
        </w:rPr>
        <w:t xml:space="preserve"> </w:t>
      </w:r>
      <w:r w:rsidRPr="00EF36FD">
        <w:rPr>
          <w:rFonts w:hint="eastAsia"/>
          <w:lang w:eastAsia="zh-TW"/>
        </w:rPr>
        <w:t>（英文版本</w:t>
      </w:r>
      <w:r w:rsidR="00FA7AD6" w:rsidRPr="00EF36FD">
        <w:rPr>
          <w:rFonts w:hint="eastAsia"/>
          <w:lang w:eastAsia="zh-TW"/>
        </w:rPr>
        <w:t>為佳</w:t>
      </w:r>
      <w:r w:rsidRPr="00EF36FD">
        <w:rPr>
          <w:rFonts w:hint="eastAsia"/>
          <w:lang w:eastAsia="zh-TW"/>
        </w:rPr>
        <w:t>，但是本地語言版本也</w:t>
      </w:r>
      <w:r w:rsidR="00FA7AD6" w:rsidRPr="00EF36FD">
        <w:rPr>
          <w:rFonts w:hint="eastAsia"/>
          <w:lang w:eastAsia="zh-TW"/>
        </w:rPr>
        <w:t>合用</w:t>
      </w:r>
      <w:r w:rsidRPr="00EF36FD">
        <w:rPr>
          <w:rFonts w:hint="eastAsia"/>
          <w:lang w:eastAsia="zh-TW"/>
        </w:rPr>
        <w:t>，最好是</w:t>
      </w:r>
      <w:r w:rsidR="00FA7AD6" w:rsidRPr="00EF36FD">
        <w:rPr>
          <w:rFonts w:hint="eastAsia"/>
          <w:lang w:eastAsia="zh-TW"/>
        </w:rPr>
        <w:t>具備</w:t>
      </w:r>
      <w:r w:rsidRPr="00EF36FD">
        <w:rPr>
          <w:rFonts w:hint="eastAsia"/>
          <w:lang w:eastAsia="zh-TW"/>
        </w:rPr>
        <w:t>允許自動翻譯的格式）。</w:t>
      </w:r>
    </w:p>
    <w:p w:rsidR="00383240" w:rsidRPr="00EF36FD" w:rsidRDefault="00383240" w:rsidP="00D751B7">
      <w:pPr>
        <w:ind w:left="284"/>
        <w:rPr>
          <w:lang w:eastAsia="zh-TW"/>
        </w:rPr>
      </w:pPr>
    </w:p>
    <w:p w:rsidR="00B17DC6" w:rsidRPr="00EF36FD" w:rsidRDefault="00623B72" w:rsidP="00B17DC6">
      <w:r w:rsidRPr="00EF36FD">
        <w:t xml:space="preserve">7. </w:t>
      </w:r>
      <w:r w:rsidR="00B17DC6" w:rsidRPr="00EF36FD">
        <w:t>Has your country ratified the Convention on the Rights of Persons with Disabilities (</w:t>
      </w:r>
      <w:hyperlink r:id="rId9" w:history="1">
        <w:r w:rsidR="00B17DC6" w:rsidRPr="00EF36FD">
          <w:rPr>
            <w:rStyle w:val="Hyperlink"/>
          </w:rPr>
          <w:t>CRPD</w:t>
        </w:r>
      </w:hyperlink>
      <w:r w:rsidR="00B17DC6" w:rsidRPr="00EF36FD">
        <w:t>)?</w:t>
      </w:r>
      <w:r w:rsidR="002A5ACC" w:rsidRPr="00EF36FD">
        <w:t xml:space="preserve"> </w:t>
      </w:r>
    </w:p>
    <w:p w:rsidR="00FA7AD6" w:rsidRPr="00EF36FD" w:rsidRDefault="00FA7AD6" w:rsidP="00B17DC6">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貴國是否批准了“殘疾人士權利公約”</w:t>
      </w:r>
      <w:r w:rsidRPr="00EF36FD">
        <w:rPr>
          <w:rFonts w:hint="eastAsia"/>
          <w:lang w:eastAsia="zh-TW"/>
        </w:rPr>
        <w:t>(CRPD)?</w:t>
      </w:r>
    </w:p>
    <w:p w:rsidR="00B17DC6" w:rsidRPr="00EF36FD" w:rsidRDefault="00B17DC6" w:rsidP="00B17DC6">
      <w:pPr>
        <w:ind w:firstLine="720"/>
      </w:pPr>
      <w:proofErr w:type="gramStart"/>
      <w:r w:rsidRPr="00EF36FD">
        <w:t>Yes</w:t>
      </w:r>
      <w:r w:rsidR="00FA7AD6" w:rsidRPr="00EF36FD">
        <w:t xml:space="preserve">  </w:t>
      </w:r>
      <w:r w:rsidR="00FA7AD6" w:rsidRPr="00EF36FD">
        <w:rPr>
          <w:rFonts w:hint="eastAsia"/>
          <w:lang w:eastAsia="zh-TW"/>
        </w:rPr>
        <w:t>是</w:t>
      </w:r>
      <w:proofErr w:type="gramEnd"/>
      <w:r w:rsidRPr="00EF36FD">
        <w:tab/>
      </w:r>
      <w:r w:rsidRPr="00EF36FD">
        <w:tab/>
      </w:r>
      <w:r w:rsidR="00FA7AD6" w:rsidRPr="00EF36FD">
        <w:tab/>
      </w:r>
      <w:r w:rsidRPr="00EF36FD">
        <w:t>_____</w:t>
      </w:r>
    </w:p>
    <w:p w:rsidR="00B17DC6" w:rsidRPr="00EF36FD" w:rsidRDefault="00B17DC6" w:rsidP="00B17DC6">
      <w:pPr>
        <w:ind w:firstLine="720"/>
      </w:pPr>
      <w:proofErr w:type="gramStart"/>
      <w:r w:rsidRPr="00EF36FD">
        <w:t>No</w:t>
      </w:r>
      <w:r w:rsidR="00FA7AD6" w:rsidRPr="00EF36FD">
        <w:t xml:space="preserve">  </w:t>
      </w:r>
      <w:r w:rsidR="00FA7AD6" w:rsidRPr="00EF36FD">
        <w:rPr>
          <w:rFonts w:hint="eastAsia"/>
          <w:lang w:eastAsia="zh-TW"/>
        </w:rPr>
        <w:t>否</w:t>
      </w:r>
      <w:proofErr w:type="gramEnd"/>
      <w:r w:rsidRPr="00EF36FD">
        <w:tab/>
      </w:r>
      <w:r w:rsidRPr="00EF36FD">
        <w:tab/>
      </w:r>
      <w:r w:rsidR="00FA7AD6" w:rsidRPr="00EF36FD">
        <w:t xml:space="preserve">     </w:t>
      </w:r>
      <w:r w:rsidR="00FA7AD6" w:rsidRPr="00EF36FD">
        <w:tab/>
      </w:r>
      <w:r w:rsidRPr="00EF36FD">
        <w:t>_____</w:t>
      </w:r>
    </w:p>
    <w:p w:rsidR="00B17DC6" w:rsidRPr="00EF36FD" w:rsidRDefault="00B17DC6" w:rsidP="00B17DC6">
      <w:pPr>
        <w:ind w:firstLine="720"/>
      </w:pPr>
      <w:r w:rsidRPr="00EF36FD">
        <w:t>I don't know</w:t>
      </w:r>
      <w:r w:rsidR="00FA7AD6" w:rsidRPr="00EF36FD">
        <w:t xml:space="preserve"> </w:t>
      </w:r>
      <w:r w:rsidR="00FA7AD6" w:rsidRPr="00EF36FD">
        <w:rPr>
          <w:rFonts w:hint="eastAsia"/>
          <w:lang w:eastAsia="zh-TW"/>
        </w:rPr>
        <w:t>不知道</w:t>
      </w:r>
      <w:r w:rsidRPr="00EF36FD">
        <w:tab/>
        <w:t>_____</w:t>
      </w:r>
    </w:p>
    <w:p w:rsidR="0050262E" w:rsidRPr="00EF36FD" w:rsidRDefault="0050262E" w:rsidP="0050262E">
      <w:r w:rsidRPr="00EF36FD">
        <w:t xml:space="preserve">8. Please use the space below to offer any comments on your country's ratification (or not) of the </w:t>
      </w:r>
      <w:hyperlink r:id="rId10" w:history="1">
        <w:r w:rsidRPr="00EF36FD">
          <w:rPr>
            <w:rStyle w:val="Hyperlink"/>
          </w:rPr>
          <w:t>CPRD</w:t>
        </w:r>
      </w:hyperlink>
      <w:r w:rsidRPr="00EF36FD">
        <w:t>:</w:t>
      </w:r>
    </w:p>
    <w:p w:rsidR="00237B4C" w:rsidRPr="00EF36FD" w:rsidRDefault="00237B4C" w:rsidP="0050262E">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以下</w:t>
      </w:r>
      <w:r w:rsidR="00383240" w:rsidRPr="00EF36FD">
        <w:rPr>
          <w:rFonts w:hint="eastAsia"/>
          <w:lang w:eastAsia="zh-TW"/>
        </w:rPr>
        <w:t>的</w:t>
      </w:r>
      <w:r w:rsidRPr="00EF36FD">
        <w:rPr>
          <w:rFonts w:hint="eastAsia"/>
          <w:lang w:eastAsia="zh-TW"/>
        </w:rPr>
        <w:t>空白位置來提供你所在國家批准（或不）</w:t>
      </w:r>
      <w:r w:rsidR="00250FE2" w:rsidRPr="00EF36FD">
        <w:rPr>
          <w:rFonts w:hint="eastAsia"/>
          <w:lang w:eastAsia="zh-TW"/>
        </w:rPr>
        <w:t>“殘疾人士權利公約”</w:t>
      </w:r>
      <w:r w:rsidR="00250FE2" w:rsidRPr="00EF36FD">
        <w:rPr>
          <w:rFonts w:hint="eastAsia"/>
          <w:lang w:eastAsia="zh-TW"/>
        </w:rPr>
        <w:t>(</w:t>
      </w:r>
      <w:r w:rsidRPr="00EF36FD">
        <w:rPr>
          <w:rFonts w:hint="eastAsia"/>
          <w:lang w:eastAsia="zh-TW"/>
        </w:rPr>
        <w:t>CPRD</w:t>
      </w:r>
      <w:r w:rsidR="00250FE2" w:rsidRPr="00EF36FD">
        <w:rPr>
          <w:rFonts w:hint="eastAsia"/>
          <w:lang w:eastAsia="zh-TW"/>
        </w:rPr>
        <w:t>)</w:t>
      </w:r>
      <w:r w:rsidRPr="00EF36FD">
        <w:rPr>
          <w:rFonts w:hint="eastAsia"/>
          <w:lang w:eastAsia="zh-TW"/>
        </w:rPr>
        <w:t>的意見</w:t>
      </w:r>
      <w:r w:rsidRPr="00EF36FD">
        <w:rPr>
          <w:rFonts w:hint="eastAsia"/>
          <w:lang w:eastAsia="zh-TW"/>
        </w:rPr>
        <w:t>:</w:t>
      </w:r>
    </w:p>
    <w:p w:rsidR="0050262E" w:rsidRPr="00EF36FD" w:rsidRDefault="0050262E" w:rsidP="0050262E">
      <w:pPr>
        <w:rPr>
          <w:lang w:eastAsia="zh-TW"/>
        </w:rPr>
      </w:pPr>
    </w:p>
    <w:p w:rsidR="0050262E" w:rsidRPr="00EF36FD" w:rsidRDefault="0050262E" w:rsidP="0050262E">
      <w:pPr>
        <w:rPr>
          <w:lang w:eastAsia="zh-TW"/>
        </w:rPr>
      </w:pPr>
    </w:p>
    <w:p w:rsidR="0050262E" w:rsidRPr="00EF36FD" w:rsidRDefault="0050262E" w:rsidP="00237B4C">
      <w:pPr>
        <w:ind w:left="284" w:hanging="284"/>
      </w:pPr>
      <w:r w:rsidRPr="00EF36FD">
        <w:t xml:space="preserve">9. If your country has ratified the CRPD, have there been resources, services and </w:t>
      </w:r>
      <w:proofErr w:type="spellStart"/>
      <w:r w:rsidRPr="00EF36FD">
        <w:t>programmes</w:t>
      </w:r>
      <w:proofErr w:type="spellEnd"/>
      <w:r w:rsidRPr="00EF36FD">
        <w:t xml:space="preserve"> specifically for persons with disabilities available to increase the awareness or to educate what </w:t>
      </w:r>
      <w:hyperlink r:id="rId11" w:history="1">
        <w:r w:rsidRPr="00EF36FD">
          <w:rPr>
            <w:rStyle w:val="Hyperlink"/>
          </w:rPr>
          <w:t>CRPD</w:t>
        </w:r>
      </w:hyperlink>
      <w:r w:rsidR="00250FE2" w:rsidRPr="00EF36FD">
        <w:t xml:space="preserve"> </w:t>
      </w:r>
      <w:r w:rsidRPr="00EF36FD">
        <w:t>means?</w:t>
      </w:r>
    </w:p>
    <w:p w:rsidR="00237B4C" w:rsidRPr="00EF36FD" w:rsidRDefault="00237B4C" w:rsidP="00237B4C">
      <w:pPr>
        <w:ind w:left="284" w:hanging="284"/>
        <w:rPr>
          <w:lang w:eastAsia="zh-TW"/>
        </w:rPr>
      </w:pPr>
      <w:r w:rsidRPr="00EF36FD">
        <w:rPr>
          <w:lang w:eastAsia="zh-TW"/>
        </w:rPr>
        <w:t xml:space="preserve">     </w:t>
      </w:r>
      <w:r w:rsidRPr="00EF36FD">
        <w:rPr>
          <w:rFonts w:hint="eastAsia"/>
          <w:lang w:eastAsia="zh-TW"/>
        </w:rPr>
        <w:t>如果</w:t>
      </w:r>
      <w:r w:rsidRPr="00EF36FD">
        <w:rPr>
          <w:rFonts w:hint="eastAsia"/>
          <w:lang w:eastAsia="zh-TW"/>
        </w:rPr>
        <w:t xml:space="preserve"> </w:t>
      </w:r>
      <w:r w:rsidRPr="00EF36FD">
        <w:rPr>
          <w:rFonts w:hint="eastAsia"/>
          <w:lang w:eastAsia="zh-TW"/>
        </w:rPr>
        <w:t>貴國已經批准“殘疾人</w:t>
      </w:r>
      <w:r w:rsidR="00250FE2" w:rsidRPr="00EF36FD">
        <w:rPr>
          <w:rFonts w:hint="eastAsia"/>
          <w:lang w:eastAsia="zh-TW"/>
        </w:rPr>
        <w:t>士</w:t>
      </w:r>
      <w:r w:rsidRPr="00EF36FD">
        <w:rPr>
          <w:rFonts w:hint="eastAsia"/>
          <w:lang w:eastAsia="zh-TW"/>
        </w:rPr>
        <w:t>權利公約”，是否有專門</w:t>
      </w:r>
      <w:r w:rsidR="00383240" w:rsidRPr="00EF36FD">
        <w:rPr>
          <w:rFonts w:hint="eastAsia"/>
          <w:lang w:eastAsia="zh-TW"/>
        </w:rPr>
        <w:t>為</w:t>
      </w:r>
      <w:r w:rsidRPr="00EF36FD">
        <w:rPr>
          <w:rFonts w:hint="eastAsia"/>
          <w:lang w:eastAsia="zh-TW"/>
        </w:rPr>
        <w:t>殘疾人</w:t>
      </w:r>
      <w:r w:rsidR="00250FE2" w:rsidRPr="00EF36FD">
        <w:rPr>
          <w:rFonts w:hint="eastAsia"/>
          <w:lang w:eastAsia="zh-TW"/>
        </w:rPr>
        <w:t>士</w:t>
      </w:r>
      <w:r w:rsidR="00383240" w:rsidRPr="00EF36FD">
        <w:rPr>
          <w:rFonts w:hint="eastAsia"/>
          <w:lang w:eastAsia="zh-TW"/>
        </w:rPr>
        <w:t>以設</w:t>
      </w:r>
      <w:r w:rsidRPr="00EF36FD">
        <w:rPr>
          <w:rFonts w:hint="eastAsia"/>
          <w:lang w:eastAsia="zh-TW"/>
        </w:rPr>
        <w:t>的資源</w:t>
      </w:r>
      <w:r w:rsidR="00250FE2" w:rsidRPr="00EF36FD">
        <w:rPr>
          <w:rFonts w:hint="eastAsia"/>
          <w:lang w:eastAsia="zh-TW"/>
        </w:rPr>
        <w:t>、</w:t>
      </w:r>
      <w:r w:rsidRPr="00EF36FD">
        <w:rPr>
          <w:rFonts w:hint="eastAsia"/>
          <w:lang w:eastAsia="zh-TW"/>
        </w:rPr>
        <w:t>服務和</w:t>
      </w:r>
      <w:r w:rsidR="00383240" w:rsidRPr="00EF36FD">
        <w:rPr>
          <w:rFonts w:hint="eastAsia"/>
          <w:lang w:eastAsia="zh-TW"/>
        </w:rPr>
        <w:t>計劃，</w:t>
      </w:r>
      <w:r w:rsidRPr="00EF36FD">
        <w:rPr>
          <w:rFonts w:hint="eastAsia"/>
          <w:lang w:eastAsia="zh-TW"/>
        </w:rPr>
        <w:t>來提高意識或教育“殘疾人</w:t>
      </w:r>
      <w:r w:rsidR="00250FE2" w:rsidRPr="00EF36FD">
        <w:rPr>
          <w:rFonts w:hint="eastAsia"/>
          <w:lang w:eastAsia="zh-TW"/>
        </w:rPr>
        <w:t>士</w:t>
      </w:r>
      <w:r w:rsidRPr="00EF36FD">
        <w:rPr>
          <w:rFonts w:hint="eastAsia"/>
          <w:lang w:eastAsia="zh-TW"/>
        </w:rPr>
        <w:t>權利公約”</w:t>
      </w:r>
      <w:r w:rsidR="00250FE2" w:rsidRPr="00EF36FD">
        <w:rPr>
          <w:rFonts w:hint="eastAsia"/>
          <w:lang w:eastAsia="zh-TW"/>
        </w:rPr>
        <w:t>的意思</w:t>
      </w:r>
      <w:r w:rsidRPr="00EF36FD">
        <w:rPr>
          <w:rFonts w:hint="eastAsia"/>
          <w:lang w:eastAsia="zh-TW"/>
        </w:rPr>
        <w:t>？</w:t>
      </w:r>
    </w:p>
    <w:p w:rsidR="0050262E" w:rsidRPr="00EF36FD" w:rsidRDefault="0050262E" w:rsidP="0050262E">
      <w:pPr>
        <w:ind w:left="720"/>
      </w:pPr>
      <w:r w:rsidRPr="00EF36FD">
        <w:t>Yes</w:t>
      </w:r>
      <w:r w:rsidR="00765C5B" w:rsidRPr="00EF36FD">
        <w:rPr>
          <w:rFonts w:hint="eastAsia"/>
          <w:lang w:eastAsia="zh-TW"/>
        </w:rPr>
        <w:t>有</w:t>
      </w:r>
      <w:r w:rsidRPr="00EF36FD">
        <w:tab/>
      </w:r>
      <w:r w:rsidRPr="00EF36FD">
        <w:tab/>
      </w:r>
      <w:r w:rsidRPr="00EF36FD">
        <w:tab/>
        <w:t>_____</w:t>
      </w:r>
    </w:p>
    <w:p w:rsidR="0050262E" w:rsidRPr="00EF36FD" w:rsidRDefault="0050262E" w:rsidP="0050262E">
      <w:pPr>
        <w:ind w:left="720"/>
      </w:pPr>
      <w:r w:rsidRPr="00EF36FD">
        <w:t>No</w:t>
      </w:r>
      <w:r w:rsidR="00765C5B" w:rsidRPr="00EF36FD">
        <w:t xml:space="preserve"> </w:t>
      </w:r>
      <w:r w:rsidR="00765C5B" w:rsidRPr="00EF36FD">
        <w:rPr>
          <w:rFonts w:hint="eastAsia"/>
          <w:lang w:eastAsia="zh-TW"/>
        </w:rPr>
        <w:t>沒有</w:t>
      </w:r>
      <w:r w:rsidR="00765C5B" w:rsidRPr="00EF36FD">
        <w:tab/>
      </w:r>
      <w:r w:rsidR="00765C5B" w:rsidRPr="00EF36FD">
        <w:tab/>
      </w:r>
      <w:r w:rsidRPr="00EF36FD">
        <w:t>_____</w:t>
      </w:r>
      <w:r w:rsidRPr="00EF36FD">
        <w:tab/>
      </w:r>
    </w:p>
    <w:p w:rsidR="0050262E" w:rsidRPr="00EF36FD" w:rsidRDefault="0050262E" w:rsidP="0050262E">
      <w:pPr>
        <w:ind w:left="720"/>
      </w:pPr>
      <w:r w:rsidRPr="00EF36FD">
        <w:t>I don't know</w:t>
      </w:r>
      <w:r w:rsidR="00765C5B" w:rsidRPr="00EF36FD">
        <w:t xml:space="preserve"> </w:t>
      </w:r>
      <w:r w:rsidR="00765C5B" w:rsidRPr="00EF36FD">
        <w:rPr>
          <w:rFonts w:hint="eastAsia"/>
          <w:lang w:eastAsia="zh-TW"/>
        </w:rPr>
        <w:t>不知</w:t>
      </w:r>
      <w:r w:rsidR="00765C5B" w:rsidRPr="00EF36FD">
        <w:rPr>
          <w:lang w:eastAsia="zh-TW"/>
        </w:rPr>
        <w:t>道</w:t>
      </w:r>
      <w:r w:rsidR="00765C5B" w:rsidRPr="00EF36FD">
        <w:tab/>
      </w:r>
      <w:r w:rsidRPr="00EF36FD">
        <w:t>_____</w:t>
      </w:r>
    </w:p>
    <w:p w:rsidR="0050262E" w:rsidRPr="00EF36FD" w:rsidRDefault="0050262E" w:rsidP="00A033BE">
      <w:pPr>
        <w:ind w:left="426" w:hanging="426"/>
      </w:pPr>
      <w:r w:rsidRPr="00EF36FD">
        <w:t xml:space="preserve">10. Please use the space below to provide any links or details on the </w:t>
      </w:r>
      <w:proofErr w:type="spellStart"/>
      <w:r w:rsidRPr="00EF36FD">
        <w:t>programmes</w:t>
      </w:r>
      <w:proofErr w:type="spellEnd"/>
      <w:r w:rsidRPr="00EF36FD">
        <w:t xml:space="preserve"> referred to in </w:t>
      </w:r>
      <w:proofErr w:type="gramStart"/>
      <w:r w:rsidRPr="00EF36FD">
        <w:t xml:space="preserve">the </w:t>
      </w:r>
      <w:r w:rsidR="00A033BE" w:rsidRPr="00EF36FD">
        <w:t xml:space="preserve"> </w:t>
      </w:r>
      <w:r w:rsidRPr="00EF36FD">
        <w:t>previous</w:t>
      </w:r>
      <w:proofErr w:type="gramEnd"/>
      <w:r w:rsidRPr="00EF36FD">
        <w:t xml:space="preserve"> question:</w:t>
      </w:r>
    </w:p>
    <w:p w:rsidR="00A033BE" w:rsidRPr="00EF36FD" w:rsidRDefault="00A033BE" w:rsidP="00A033BE">
      <w:pPr>
        <w:ind w:left="426" w:hanging="426"/>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以下</w:t>
      </w:r>
      <w:r w:rsidR="00383240" w:rsidRPr="00EF36FD">
        <w:rPr>
          <w:rFonts w:hint="eastAsia"/>
          <w:lang w:eastAsia="zh-TW"/>
        </w:rPr>
        <w:t>的</w:t>
      </w:r>
      <w:r w:rsidRPr="00EF36FD">
        <w:rPr>
          <w:rFonts w:hint="eastAsia"/>
          <w:lang w:eastAsia="zh-TW"/>
        </w:rPr>
        <w:t>空白位置來提供上一個問題中提及的</w:t>
      </w:r>
      <w:r w:rsidR="00383240" w:rsidRPr="00EF36FD">
        <w:rPr>
          <w:rFonts w:hint="eastAsia"/>
          <w:lang w:eastAsia="zh-TW"/>
        </w:rPr>
        <w:t>計劃</w:t>
      </w:r>
      <w:r w:rsidRPr="00EF36FD">
        <w:rPr>
          <w:rFonts w:hint="eastAsia"/>
          <w:lang w:eastAsia="zh-TW"/>
        </w:rPr>
        <w:t>連結或</w:t>
      </w:r>
      <w:r w:rsidR="00383240" w:rsidRPr="00EF36FD">
        <w:rPr>
          <w:rFonts w:hint="eastAsia"/>
          <w:lang w:eastAsia="zh-TW"/>
        </w:rPr>
        <w:t>詳情</w:t>
      </w:r>
      <w:r w:rsidRPr="00EF36FD">
        <w:rPr>
          <w:rFonts w:hint="eastAsia"/>
          <w:lang w:eastAsia="zh-TW"/>
        </w:rPr>
        <w:t>：</w:t>
      </w:r>
    </w:p>
    <w:p w:rsidR="008F7B1E" w:rsidRPr="00EF36FD" w:rsidRDefault="008F7B1E" w:rsidP="0050262E">
      <w:pPr>
        <w:rPr>
          <w:lang w:eastAsia="zh-TW"/>
        </w:rPr>
      </w:pPr>
    </w:p>
    <w:p w:rsidR="008F7B1E" w:rsidRPr="00EF36FD" w:rsidRDefault="008F7B1E" w:rsidP="0050262E">
      <w:pPr>
        <w:rPr>
          <w:lang w:eastAsia="zh-TW"/>
        </w:rPr>
      </w:pPr>
    </w:p>
    <w:p w:rsidR="0050262E" w:rsidRPr="00EF36FD" w:rsidRDefault="0050262E" w:rsidP="00A033BE">
      <w:pPr>
        <w:ind w:left="426" w:hanging="426"/>
      </w:pPr>
      <w:r w:rsidRPr="00EF36FD">
        <w:t xml:space="preserve">11. Has your country ratified the </w:t>
      </w:r>
      <w:hyperlink r:id="rId12" w:history="1">
        <w:r w:rsidRPr="00EF36FD">
          <w:rPr>
            <w:rStyle w:val="Hyperlink"/>
          </w:rPr>
          <w:t>Marrakesh Treaty</w:t>
        </w:r>
      </w:hyperlink>
      <w:r w:rsidRPr="00EF36FD">
        <w:t xml:space="preserve"> to Facilitate Access to Published Works for Persons Who Are Blind, Visually Impaired or Otherwise Print Disabled?</w:t>
      </w:r>
    </w:p>
    <w:p w:rsidR="00A033BE" w:rsidRPr="00EF36FD" w:rsidRDefault="00A033BE" w:rsidP="00A033BE">
      <w:pPr>
        <w:ind w:left="426" w:hanging="426"/>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貴國是否批准了“馬拉喀什條約”</w:t>
      </w:r>
      <w:r w:rsidRPr="00EF36FD">
        <w:rPr>
          <w:rFonts w:hint="eastAsia"/>
          <w:lang w:eastAsia="zh-TW"/>
        </w:rPr>
        <w:t>(M</w:t>
      </w:r>
      <w:proofErr w:type="spellStart"/>
      <w:r w:rsidRPr="00EF36FD">
        <w:rPr>
          <w:lang w:val="en-HK" w:eastAsia="zh-TW"/>
        </w:rPr>
        <w:t>arrakesh</w:t>
      </w:r>
      <w:proofErr w:type="spellEnd"/>
      <w:r w:rsidRPr="00EF36FD">
        <w:rPr>
          <w:lang w:val="en-HK" w:eastAsia="zh-TW"/>
        </w:rPr>
        <w:t xml:space="preserve"> Treaty)</w:t>
      </w:r>
      <w:r w:rsidRPr="00EF36FD">
        <w:rPr>
          <w:rFonts w:hint="eastAsia"/>
          <w:lang w:eastAsia="zh-TW"/>
        </w:rPr>
        <w:t>，以便盲人</w:t>
      </w:r>
      <w:r w:rsidR="004F2321" w:rsidRPr="00EF36FD">
        <w:rPr>
          <w:rFonts w:hint="eastAsia"/>
          <w:lang w:eastAsia="zh-TW"/>
        </w:rPr>
        <w:t>、</w:t>
      </w:r>
      <w:r w:rsidRPr="00EF36FD">
        <w:rPr>
          <w:rFonts w:hint="eastAsia"/>
          <w:lang w:eastAsia="zh-TW"/>
        </w:rPr>
        <w:t>視障者或其他</w:t>
      </w:r>
      <w:r w:rsidR="00383240" w:rsidRPr="00EF36FD">
        <w:rPr>
          <w:rFonts w:hint="eastAsia"/>
          <w:lang w:eastAsia="zh-TW"/>
        </w:rPr>
        <w:t>打印</w:t>
      </w:r>
      <w:r w:rsidRPr="00EF36FD">
        <w:rPr>
          <w:rFonts w:hint="eastAsia"/>
          <w:lang w:eastAsia="zh-TW"/>
        </w:rPr>
        <w:t>殘疾人士</w:t>
      </w:r>
      <w:r w:rsidR="004F2321" w:rsidRPr="00EF36FD">
        <w:rPr>
          <w:rFonts w:hint="eastAsia"/>
          <w:lang w:eastAsia="zh-TW"/>
        </w:rPr>
        <w:t>可讀取</w:t>
      </w:r>
      <w:r w:rsidRPr="00EF36FD">
        <w:rPr>
          <w:rFonts w:hint="eastAsia"/>
          <w:lang w:eastAsia="zh-TW"/>
        </w:rPr>
        <w:t>出版作品。</w:t>
      </w:r>
    </w:p>
    <w:p w:rsidR="0050262E" w:rsidRPr="00EF36FD" w:rsidRDefault="0050262E" w:rsidP="0050262E">
      <w:pPr>
        <w:ind w:left="720"/>
        <w:rPr>
          <w:lang w:eastAsia="zh-TW"/>
        </w:rPr>
      </w:pPr>
      <w:r w:rsidRPr="00EF36FD">
        <w:rPr>
          <w:lang w:eastAsia="zh-TW"/>
        </w:rPr>
        <w:t>Yes</w:t>
      </w:r>
      <w:r w:rsidR="004F2321" w:rsidRPr="00EF36FD">
        <w:rPr>
          <w:lang w:eastAsia="zh-TW"/>
        </w:rPr>
        <w:t xml:space="preserve"> </w:t>
      </w:r>
      <w:r w:rsidR="004F2321" w:rsidRPr="00EF36FD">
        <w:rPr>
          <w:rFonts w:hint="eastAsia"/>
          <w:lang w:eastAsia="zh-TW"/>
        </w:rPr>
        <w:t>是</w:t>
      </w:r>
      <w:r w:rsidRPr="00EF36FD">
        <w:rPr>
          <w:lang w:eastAsia="zh-TW"/>
        </w:rPr>
        <w:tab/>
      </w:r>
      <w:r w:rsidRPr="00EF36FD">
        <w:rPr>
          <w:lang w:eastAsia="zh-TW"/>
        </w:rPr>
        <w:tab/>
      </w:r>
      <w:r w:rsidRPr="00EF36FD">
        <w:rPr>
          <w:lang w:eastAsia="zh-TW"/>
        </w:rPr>
        <w:tab/>
        <w:t>_____</w:t>
      </w:r>
    </w:p>
    <w:p w:rsidR="0050262E" w:rsidRPr="00EF36FD" w:rsidRDefault="0050262E" w:rsidP="0050262E">
      <w:pPr>
        <w:ind w:left="720"/>
        <w:rPr>
          <w:lang w:eastAsia="zh-TW"/>
        </w:rPr>
      </w:pPr>
      <w:r w:rsidRPr="00EF36FD">
        <w:rPr>
          <w:lang w:eastAsia="zh-TW"/>
        </w:rPr>
        <w:t>No</w:t>
      </w:r>
      <w:r w:rsidR="004F2321" w:rsidRPr="00EF36FD">
        <w:rPr>
          <w:rFonts w:hint="eastAsia"/>
          <w:lang w:eastAsia="zh-TW"/>
        </w:rPr>
        <w:t>否</w:t>
      </w:r>
      <w:r w:rsidRPr="00EF36FD">
        <w:rPr>
          <w:lang w:eastAsia="zh-TW"/>
        </w:rPr>
        <w:tab/>
      </w:r>
      <w:r w:rsidRPr="00EF36FD">
        <w:rPr>
          <w:lang w:eastAsia="zh-TW"/>
        </w:rPr>
        <w:tab/>
      </w:r>
      <w:r w:rsidRPr="00EF36FD">
        <w:rPr>
          <w:lang w:eastAsia="zh-TW"/>
        </w:rPr>
        <w:tab/>
        <w:t>_____</w:t>
      </w:r>
    </w:p>
    <w:p w:rsidR="0050262E" w:rsidRPr="00EF36FD" w:rsidRDefault="0050262E" w:rsidP="0050262E">
      <w:pPr>
        <w:ind w:left="720"/>
      </w:pPr>
      <w:r w:rsidRPr="00EF36FD">
        <w:t>I don't know</w:t>
      </w:r>
      <w:r w:rsidR="004F2321" w:rsidRPr="00EF36FD">
        <w:t xml:space="preserve"> </w:t>
      </w:r>
      <w:r w:rsidR="004F2321" w:rsidRPr="00EF36FD">
        <w:rPr>
          <w:rFonts w:hint="eastAsia"/>
          <w:lang w:eastAsia="zh-HK"/>
        </w:rPr>
        <w:t>不知道</w:t>
      </w:r>
      <w:r w:rsidR="004F2321" w:rsidRPr="00EF36FD">
        <w:tab/>
      </w:r>
      <w:r w:rsidRPr="00EF36FD">
        <w:t>_____</w:t>
      </w:r>
    </w:p>
    <w:p w:rsidR="0050262E" w:rsidRPr="00EF36FD" w:rsidRDefault="0050262E" w:rsidP="004F2321">
      <w:pPr>
        <w:ind w:left="426" w:hanging="426"/>
      </w:pPr>
      <w:r w:rsidRPr="00EF36FD">
        <w:t xml:space="preserve">12. Please use the space below to offer any comments on your country's ratification (or not) of the </w:t>
      </w:r>
      <w:hyperlink r:id="rId13" w:history="1">
        <w:r w:rsidRPr="00EF36FD">
          <w:rPr>
            <w:rStyle w:val="Hyperlink"/>
          </w:rPr>
          <w:t>Marrakesh Treaty</w:t>
        </w:r>
      </w:hyperlink>
      <w:r w:rsidRPr="00EF36FD">
        <w:t>:</w:t>
      </w:r>
    </w:p>
    <w:p w:rsidR="004F2321" w:rsidRPr="00EF36FD" w:rsidRDefault="004F2321" w:rsidP="004F2321">
      <w:pPr>
        <w:ind w:left="426" w:hanging="426"/>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以下</w:t>
      </w:r>
      <w:r w:rsidR="000D220E" w:rsidRPr="00EF36FD">
        <w:rPr>
          <w:rFonts w:hint="eastAsia"/>
          <w:lang w:val="en-HK" w:eastAsia="zh-TW"/>
        </w:rPr>
        <w:t>的</w:t>
      </w:r>
      <w:r w:rsidRPr="00EF36FD">
        <w:rPr>
          <w:rFonts w:hint="eastAsia"/>
          <w:lang w:eastAsia="zh-TW"/>
        </w:rPr>
        <w:t>空白位置來就</w:t>
      </w:r>
      <w:r w:rsidRPr="00EF36FD">
        <w:rPr>
          <w:rFonts w:hint="eastAsia"/>
          <w:lang w:eastAsia="zh-TW"/>
        </w:rPr>
        <w:t xml:space="preserve"> </w:t>
      </w:r>
      <w:r w:rsidRPr="00EF36FD">
        <w:rPr>
          <w:rFonts w:hint="eastAsia"/>
          <w:lang w:eastAsia="zh-TW"/>
        </w:rPr>
        <w:t>貴國對“馬拉喀什條約”的批准（或否）提出任何意見：</w:t>
      </w:r>
    </w:p>
    <w:p w:rsidR="0050262E" w:rsidRPr="00EF36FD" w:rsidRDefault="0050262E" w:rsidP="0050262E">
      <w:pPr>
        <w:rPr>
          <w:lang w:eastAsia="zh-TW"/>
        </w:rPr>
      </w:pPr>
    </w:p>
    <w:p w:rsidR="008F7B1E" w:rsidRPr="00EF36FD" w:rsidRDefault="008F7B1E" w:rsidP="0050262E">
      <w:pPr>
        <w:rPr>
          <w:lang w:eastAsia="zh-TW"/>
        </w:rPr>
      </w:pPr>
    </w:p>
    <w:p w:rsidR="0050262E" w:rsidRPr="00EF36FD" w:rsidRDefault="0050262E" w:rsidP="004F2321">
      <w:pPr>
        <w:ind w:left="426" w:hanging="426"/>
      </w:pPr>
      <w:r w:rsidRPr="00EF36FD">
        <w:t>13. Are there funds set aside by your government to help provide facilities or services to people with disabilities?</w:t>
      </w:r>
    </w:p>
    <w:p w:rsidR="004F2321" w:rsidRPr="00EF36FD" w:rsidRDefault="004F2321" w:rsidP="004F2321">
      <w:pPr>
        <w:ind w:left="426" w:hanging="426"/>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貴國是否有資金為殘疾人士提供設施或服務？</w:t>
      </w:r>
    </w:p>
    <w:p w:rsidR="0050262E" w:rsidRPr="00EF36FD" w:rsidRDefault="0050262E" w:rsidP="0050262E">
      <w:pPr>
        <w:ind w:left="720"/>
      </w:pPr>
      <w:r w:rsidRPr="00EF36FD">
        <w:t>Yes</w:t>
      </w:r>
      <w:r w:rsidR="004F2321" w:rsidRPr="00EF36FD">
        <w:t xml:space="preserve"> </w:t>
      </w:r>
      <w:r w:rsidR="004F2321" w:rsidRPr="00EF36FD">
        <w:rPr>
          <w:rFonts w:hint="eastAsia"/>
          <w:lang w:eastAsia="zh-TW"/>
        </w:rPr>
        <w:t>有</w:t>
      </w:r>
      <w:r w:rsidRPr="00EF36FD">
        <w:tab/>
      </w:r>
      <w:r w:rsidRPr="00EF36FD">
        <w:tab/>
      </w:r>
      <w:r w:rsidRPr="00EF36FD">
        <w:tab/>
        <w:t>_____</w:t>
      </w:r>
    </w:p>
    <w:p w:rsidR="0050262E" w:rsidRPr="00EF36FD" w:rsidRDefault="0050262E" w:rsidP="0050262E">
      <w:pPr>
        <w:ind w:left="720"/>
      </w:pPr>
      <w:r w:rsidRPr="00EF36FD">
        <w:t>No</w:t>
      </w:r>
      <w:r w:rsidR="004F2321" w:rsidRPr="00EF36FD">
        <w:t xml:space="preserve"> </w:t>
      </w:r>
      <w:r w:rsidR="004F2321" w:rsidRPr="00EF36FD">
        <w:rPr>
          <w:rFonts w:hint="eastAsia"/>
          <w:lang w:eastAsia="zh-TW"/>
        </w:rPr>
        <w:t>沒有</w:t>
      </w:r>
      <w:r w:rsidR="004F2321" w:rsidRPr="00EF36FD">
        <w:tab/>
      </w:r>
      <w:r w:rsidR="004F2321" w:rsidRPr="00EF36FD">
        <w:tab/>
      </w:r>
      <w:r w:rsidRPr="00EF36FD">
        <w:t>_____</w:t>
      </w:r>
    </w:p>
    <w:p w:rsidR="0050262E" w:rsidRPr="00EF36FD" w:rsidRDefault="0050262E" w:rsidP="0050262E">
      <w:pPr>
        <w:ind w:left="720"/>
      </w:pPr>
      <w:r w:rsidRPr="00EF36FD">
        <w:t>I don't know</w:t>
      </w:r>
      <w:r w:rsidR="004F2321" w:rsidRPr="00EF36FD">
        <w:t xml:space="preserve"> </w:t>
      </w:r>
      <w:r w:rsidR="004F2321" w:rsidRPr="00EF36FD">
        <w:rPr>
          <w:rFonts w:hint="eastAsia"/>
          <w:lang w:eastAsia="zh-TW"/>
        </w:rPr>
        <w:t>不知道</w:t>
      </w:r>
      <w:r w:rsidR="004F2321" w:rsidRPr="00EF36FD">
        <w:tab/>
      </w:r>
      <w:r w:rsidRPr="00EF36FD">
        <w:t>_____</w:t>
      </w:r>
    </w:p>
    <w:p w:rsidR="00DB28C4" w:rsidRPr="00EF36FD" w:rsidRDefault="00DB28C4" w:rsidP="00204037">
      <w:pPr>
        <w:ind w:left="426" w:hanging="426"/>
      </w:pPr>
      <w:r w:rsidRPr="00EF36FD">
        <w:t>14. Please use the space below</w:t>
      </w:r>
      <w:r w:rsidR="0050262E" w:rsidRPr="00EF36FD">
        <w:t xml:space="preserve"> to offer any further details about the </w:t>
      </w:r>
      <w:proofErr w:type="spellStart"/>
      <w:r w:rsidR="0050262E" w:rsidRPr="00EF36FD">
        <w:t>programmes</w:t>
      </w:r>
      <w:proofErr w:type="spellEnd"/>
      <w:r w:rsidR="0050262E" w:rsidRPr="00EF36FD">
        <w:t xml:space="preserve"> and financ</w:t>
      </w:r>
      <w:r w:rsidR="008F7B1E" w:rsidRPr="00EF36FD">
        <w:t>ing available, including links:</w:t>
      </w:r>
    </w:p>
    <w:p w:rsidR="00204037" w:rsidRPr="00EF36FD" w:rsidRDefault="00204037" w:rsidP="00204037">
      <w:pPr>
        <w:ind w:left="426" w:hanging="426"/>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以下</w:t>
      </w:r>
      <w:r w:rsidR="000D220E" w:rsidRPr="00EF36FD">
        <w:rPr>
          <w:rFonts w:hint="eastAsia"/>
          <w:lang w:eastAsia="zh-TW"/>
        </w:rPr>
        <w:t>的</w:t>
      </w:r>
      <w:r w:rsidRPr="00EF36FD">
        <w:rPr>
          <w:rFonts w:hint="eastAsia"/>
          <w:lang w:eastAsia="zh-TW"/>
        </w:rPr>
        <w:t>空白位置來提供有關計劃和</w:t>
      </w:r>
      <w:r w:rsidR="000D220E" w:rsidRPr="00EF36FD">
        <w:rPr>
          <w:rFonts w:hint="eastAsia"/>
          <w:lang w:eastAsia="zh-TW"/>
        </w:rPr>
        <w:t>可用</w:t>
      </w:r>
      <w:r w:rsidRPr="00EF36FD">
        <w:rPr>
          <w:rFonts w:hint="eastAsia"/>
          <w:lang w:eastAsia="zh-TW"/>
        </w:rPr>
        <w:t>財政的更多詳細</w:t>
      </w:r>
      <w:r w:rsidR="000D220E" w:rsidRPr="00EF36FD">
        <w:rPr>
          <w:rFonts w:hint="eastAsia"/>
          <w:lang w:eastAsia="zh-TW"/>
        </w:rPr>
        <w:t>資料</w:t>
      </w:r>
      <w:r w:rsidRPr="00EF36FD">
        <w:rPr>
          <w:rFonts w:hint="eastAsia"/>
          <w:lang w:eastAsia="zh-TW"/>
        </w:rPr>
        <w:t>，包括連結：</w:t>
      </w:r>
    </w:p>
    <w:p w:rsidR="008F7B1E" w:rsidRPr="00EF36FD" w:rsidRDefault="008F7B1E" w:rsidP="0050262E">
      <w:pPr>
        <w:rPr>
          <w:lang w:eastAsia="zh-TW"/>
        </w:rPr>
      </w:pPr>
    </w:p>
    <w:p w:rsidR="008F7B1E" w:rsidRPr="00EF36FD" w:rsidRDefault="008F7B1E" w:rsidP="0050262E">
      <w:pPr>
        <w:rPr>
          <w:lang w:eastAsia="zh-TW"/>
        </w:rPr>
      </w:pPr>
    </w:p>
    <w:p w:rsidR="00DB28C4" w:rsidRPr="00EF36FD" w:rsidRDefault="00DB28C4" w:rsidP="00DB28C4">
      <w:pPr>
        <w:rPr>
          <w:b/>
          <w:color w:val="4BACC6" w:themeColor="accent5"/>
          <w:sz w:val="28"/>
          <w:szCs w:val="28"/>
        </w:rPr>
      </w:pPr>
      <w:r w:rsidRPr="00EF36FD">
        <w:rPr>
          <w:b/>
          <w:color w:val="4BACC6" w:themeColor="accent5"/>
          <w:sz w:val="28"/>
          <w:szCs w:val="28"/>
        </w:rPr>
        <w:t xml:space="preserve">National Library Policies and </w:t>
      </w:r>
      <w:proofErr w:type="gramStart"/>
      <w:r w:rsidRPr="00EF36FD">
        <w:rPr>
          <w:b/>
          <w:color w:val="4BACC6" w:themeColor="accent5"/>
          <w:sz w:val="28"/>
          <w:szCs w:val="28"/>
        </w:rPr>
        <w:t>Services</w:t>
      </w:r>
      <w:r w:rsidR="00BA5482" w:rsidRPr="00EF36FD">
        <w:rPr>
          <w:b/>
          <w:color w:val="4BACC6" w:themeColor="accent5"/>
          <w:sz w:val="28"/>
          <w:szCs w:val="28"/>
        </w:rPr>
        <w:t xml:space="preserve">  </w:t>
      </w:r>
      <w:proofErr w:type="spellStart"/>
      <w:r w:rsidR="00A141E7" w:rsidRPr="00EF36FD">
        <w:rPr>
          <w:rFonts w:hint="eastAsia"/>
          <w:b/>
          <w:color w:val="4BACC6" w:themeColor="accent5"/>
          <w:sz w:val="28"/>
          <w:szCs w:val="28"/>
        </w:rPr>
        <w:t>國家</w:t>
      </w:r>
      <w:r w:rsidR="00204037" w:rsidRPr="00EF36FD">
        <w:rPr>
          <w:rFonts w:hint="eastAsia"/>
          <w:b/>
          <w:color w:val="4BACC6" w:themeColor="accent5"/>
          <w:sz w:val="28"/>
          <w:szCs w:val="28"/>
        </w:rPr>
        <w:t>圖書館政策與服務</w:t>
      </w:r>
      <w:proofErr w:type="spellEnd"/>
      <w:proofErr w:type="gramEnd"/>
    </w:p>
    <w:p w:rsidR="00DB28C4" w:rsidRPr="00EF36FD" w:rsidRDefault="00DB28C4" w:rsidP="00DB28C4">
      <w:r w:rsidRPr="00EF36FD">
        <w:t>This section focuses on the policies and services put in place by your institution.</w:t>
      </w:r>
    </w:p>
    <w:p w:rsidR="00BA5482" w:rsidRPr="00EF36FD" w:rsidRDefault="00BA5482" w:rsidP="00DB28C4">
      <w:pPr>
        <w:rPr>
          <w:lang w:eastAsia="zh-TW"/>
        </w:rPr>
      </w:pPr>
      <w:r w:rsidRPr="00EF36FD">
        <w:rPr>
          <w:rFonts w:hint="eastAsia"/>
          <w:lang w:eastAsia="zh-TW"/>
        </w:rPr>
        <w:t>本節聚焦於</w:t>
      </w:r>
      <w:r w:rsidRPr="00EF36FD">
        <w:rPr>
          <w:rFonts w:hint="eastAsia"/>
          <w:lang w:eastAsia="zh-TW"/>
        </w:rPr>
        <w:t xml:space="preserve"> </w:t>
      </w:r>
      <w:r w:rsidRPr="00EF36FD">
        <w:rPr>
          <w:rFonts w:hint="eastAsia"/>
          <w:lang w:eastAsia="zh-TW"/>
        </w:rPr>
        <w:t>貴機構制定的政策和服務。</w:t>
      </w:r>
    </w:p>
    <w:p w:rsidR="00DB28C4" w:rsidRPr="00EF36FD" w:rsidRDefault="00DB28C4" w:rsidP="00A141E7">
      <w:pPr>
        <w:ind w:left="426" w:hanging="426"/>
      </w:pPr>
      <w:r w:rsidRPr="00EF36FD">
        <w:t>15. Does your country’s National Library have guidelines or policies about the accessibility of the library itself, both to get into the building and throughout the building (i.e. no steps, elevators, distance between aisles</w:t>
      </w:r>
      <w:proofErr w:type="gramStart"/>
      <w:r w:rsidRPr="00EF36FD">
        <w:t>)</w:t>
      </w:r>
      <w:r w:rsidR="001B60DF" w:rsidRPr="00EF36FD">
        <w:t xml:space="preserve"> ?</w:t>
      </w:r>
      <w:proofErr w:type="gramEnd"/>
    </w:p>
    <w:p w:rsidR="00A141E7" w:rsidRPr="00EF36FD" w:rsidRDefault="00A141E7" w:rsidP="00A141E7">
      <w:pPr>
        <w:ind w:left="426" w:hanging="426"/>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貴國的國家圖書館是否設有無障礙圖書館指引或政策，無論是進入建築物還是建築物的室內設備（即不使用梯級、設有電梯、</w:t>
      </w:r>
      <w:r w:rsidR="001B60DF" w:rsidRPr="00EF36FD">
        <w:rPr>
          <w:rFonts w:hint="eastAsia"/>
          <w:lang w:eastAsia="zh-TW"/>
        </w:rPr>
        <w:t>適當通道距離</w:t>
      </w:r>
      <w:r w:rsidRPr="00EF36FD">
        <w:rPr>
          <w:rFonts w:hint="eastAsia"/>
          <w:lang w:eastAsia="zh-TW"/>
        </w:rPr>
        <w:t>）</w:t>
      </w:r>
      <w:r w:rsidR="001B60DF" w:rsidRPr="00EF36FD">
        <w:rPr>
          <w:rFonts w:hint="eastAsia"/>
          <w:lang w:eastAsia="zh-TW"/>
        </w:rPr>
        <w:t>?</w:t>
      </w:r>
    </w:p>
    <w:p w:rsidR="00DB28C4" w:rsidRPr="00EF36FD" w:rsidRDefault="00DB28C4" w:rsidP="00DB28C4">
      <w:pPr>
        <w:ind w:left="720"/>
      </w:pPr>
      <w:r w:rsidRPr="00EF36FD">
        <w:t>Yes</w:t>
      </w:r>
      <w:r w:rsidR="001B60DF" w:rsidRPr="00EF36FD">
        <w:t xml:space="preserve"> </w:t>
      </w:r>
      <w:r w:rsidR="001B60DF" w:rsidRPr="00EF36FD">
        <w:rPr>
          <w:rFonts w:hint="eastAsia"/>
          <w:lang w:eastAsia="zh-TW"/>
        </w:rPr>
        <w:t>有</w:t>
      </w:r>
      <w:r w:rsidRPr="00EF36FD">
        <w:tab/>
      </w:r>
      <w:r w:rsidRPr="00EF36FD">
        <w:tab/>
      </w:r>
      <w:r w:rsidRPr="00EF36FD">
        <w:tab/>
        <w:t>_____</w:t>
      </w:r>
    </w:p>
    <w:p w:rsidR="00DB28C4" w:rsidRPr="00EF36FD" w:rsidRDefault="00DB28C4" w:rsidP="00DB28C4">
      <w:pPr>
        <w:ind w:left="720"/>
      </w:pPr>
      <w:r w:rsidRPr="00EF36FD">
        <w:t>No</w:t>
      </w:r>
      <w:r w:rsidR="001B60DF" w:rsidRPr="00EF36FD">
        <w:t xml:space="preserve"> </w:t>
      </w:r>
      <w:r w:rsidR="001B60DF" w:rsidRPr="00EF36FD">
        <w:rPr>
          <w:rFonts w:hint="eastAsia"/>
          <w:lang w:eastAsia="zh-TW"/>
        </w:rPr>
        <w:t>沒有</w:t>
      </w:r>
      <w:r w:rsidR="001B60DF" w:rsidRPr="00EF36FD">
        <w:tab/>
      </w:r>
      <w:r w:rsidR="001B60DF" w:rsidRPr="00EF36FD">
        <w:tab/>
      </w:r>
      <w:r w:rsidRPr="00EF36FD">
        <w:t>_____</w:t>
      </w:r>
    </w:p>
    <w:p w:rsidR="00DB28C4" w:rsidRPr="00EF36FD" w:rsidRDefault="00DB28C4" w:rsidP="00DB28C4">
      <w:pPr>
        <w:ind w:left="720"/>
      </w:pPr>
      <w:r w:rsidRPr="00EF36FD">
        <w:t>I don't know</w:t>
      </w:r>
      <w:r w:rsidR="001B60DF" w:rsidRPr="00EF36FD">
        <w:t xml:space="preserve"> </w:t>
      </w:r>
      <w:r w:rsidR="001B60DF" w:rsidRPr="00EF36FD">
        <w:rPr>
          <w:rFonts w:hint="eastAsia"/>
          <w:lang w:eastAsia="zh-TW"/>
        </w:rPr>
        <w:t>不知道</w:t>
      </w:r>
      <w:r w:rsidR="001B60DF" w:rsidRPr="00EF36FD">
        <w:tab/>
      </w:r>
      <w:r w:rsidRPr="00EF36FD">
        <w:t>_____</w:t>
      </w:r>
    </w:p>
    <w:p w:rsidR="00DB28C4" w:rsidRPr="00EF36FD" w:rsidRDefault="00DB28C4" w:rsidP="001B60DF">
      <w:pPr>
        <w:ind w:left="426" w:hanging="426"/>
      </w:pPr>
      <w:r w:rsidRPr="00EF36FD">
        <w:lastRenderedPageBreak/>
        <w:t>16. Please use the space below to provide any relevant comments or links relating to the previous answer:</w:t>
      </w:r>
    </w:p>
    <w:p w:rsidR="001B60DF" w:rsidRPr="00EF36FD" w:rsidRDefault="001B60DF" w:rsidP="001B60DF">
      <w:pPr>
        <w:ind w:left="426" w:hanging="426"/>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以下</w:t>
      </w:r>
      <w:r w:rsidR="000D220E" w:rsidRPr="00EF36FD">
        <w:rPr>
          <w:rFonts w:hint="eastAsia"/>
          <w:lang w:eastAsia="zh-TW"/>
        </w:rPr>
        <w:t>的</w:t>
      </w:r>
      <w:r w:rsidRPr="00EF36FD">
        <w:rPr>
          <w:rFonts w:hint="eastAsia"/>
          <w:lang w:eastAsia="zh-TW"/>
        </w:rPr>
        <w:t>空白位置來提供與上一個答案相關的任何</w:t>
      </w:r>
      <w:r w:rsidR="000D220E" w:rsidRPr="00EF36FD">
        <w:rPr>
          <w:rFonts w:hint="eastAsia"/>
          <w:lang w:eastAsia="zh-TW"/>
        </w:rPr>
        <w:t>意見</w:t>
      </w:r>
      <w:r w:rsidRPr="00EF36FD">
        <w:rPr>
          <w:rFonts w:hint="eastAsia"/>
          <w:lang w:eastAsia="zh-TW"/>
        </w:rPr>
        <w:t>或連結：</w:t>
      </w:r>
    </w:p>
    <w:p w:rsidR="00DB28C4" w:rsidRPr="00EF36FD" w:rsidRDefault="00DB28C4" w:rsidP="00DB28C4">
      <w:pPr>
        <w:rPr>
          <w:lang w:eastAsia="zh-TW"/>
        </w:rPr>
      </w:pPr>
    </w:p>
    <w:p w:rsidR="008F7B1E" w:rsidRPr="00EF36FD" w:rsidRDefault="008F7B1E" w:rsidP="00DB28C4">
      <w:pPr>
        <w:rPr>
          <w:lang w:eastAsia="zh-TW"/>
        </w:rPr>
      </w:pPr>
    </w:p>
    <w:p w:rsidR="00DB28C4" w:rsidRPr="00EF36FD" w:rsidRDefault="00DB28C4" w:rsidP="00DB28C4">
      <w:r w:rsidRPr="00EF36FD">
        <w:t>17. Does your National Library have an official policy on access by people with disabilities:</w:t>
      </w:r>
    </w:p>
    <w:p w:rsidR="001B60DF" w:rsidRPr="00EF36FD" w:rsidRDefault="001B60DF" w:rsidP="00DB28C4">
      <w:pPr>
        <w:rPr>
          <w:lang w:eastAsia="zh-TW"/>
        </w:rPr>
      </w:pPr>
      <w:r w:rsidRPr="00EF36FD">
        <w:rPr>
          <w:rFonts w:hint="eastAsia"/>
          <w:lang w:eastAsia="zh-TW"/>
        </w:rPr>
        <w:t xml:space="preserve"> </w:t>
      </w:r>
      <w:r w:rsidRPr="00EF36FD">
        <w:rPr>
          <w:lang w:eastAsia="zh-TW"/>
        </w:rPr>
        <w:t xml:space="preserve">      </w:t>
      </w:r>
      <w:r w:rsidR="000D220E" w:rsidRPr="00EF36FD">
        <w:rPr>
          <w:rFonts w:hint="eastAsia"/>
          <w:lang w:eastAsia="zh-TW"/>
        </w:rPr>
        <w:t>你</w:t>
      </w:r>
      <w:r w:rsidR="00A24823" w:rsidRPr="00EF36FD">
        <w:rPr>
          <w:rFonts w:hint="eastAsia"/>
          <w:lang w:eastAsia="zh-TW"/>
        </w:rPr>
        <w:t>的的國家</w:t>
      </w:r>
      <w:r w:rsidR="000D220E" w:rsidRPr="00EF36FD">
        <w:rPr>
          <w:rFonts w:hint="eastAsia"/>
          <w:lang w:eastAsia="zh-TW"/>
        </w:rPr>
        <w:t>圖書館</w:t>
      </w:r>
      <w:r w:rsidRPr="00EF36FD">
        <w:rPr>
          <w:rFonts w:hint="eastAsia"/>
          <w:lang w:eastAsia="zh-TW"/>
        </w:rPr>
        <w:t>是否</w:t>
      </w:r>
      <w:r w:rsidR="00374D10" w:rsidRPr="00EF36FD">
        <w:rPr>
          <w:rFonts w:hint="eastAsia"/>
          <w:lang w:eastAsia="zh-TW"/>
        </w:rPr>
        <w:t>設</w:t>
      </w:r>
      <w:r w:rsidRPr="00EF36FD">
        <w:rPr>
          <w:rFonts w:hint="eastAsia"/>
          <w:lang w:eastAsia="zh-TW"/>
        </w:rPr>
        <w:t>有關於殘疾人</w:t>
      </w:r>
      <w:r w:rsidR="001339A6" w:rsidRPr="00EF36FD">
        <w:rPr>
          <w:rFonts w:hint="eastAsia"/>
          <w:lang w:eastAsia="zh-TW"/>
        </w:rPr>
        <w:t>士</w:t>
      </w:r>
      <w:r w:rsidR="000D220E" w:rsidRPr="00EF36FD">
        <w:rPr>
          <w:rFonts w:hint="eastAsia"/>
          <w:lang w:eastAsia="zh-TW"/>
        </w:rPr>
        <w:t>使用</w:t>
      </w:r>
      <w:r w:rsidRPr="00EF36FD">
        <w:rPr>
          <w:rFonts w:hint="eastAsia"/>
          <w:lang w:eastAsia="zh-TW"/>
        </w:rPr>
        <w:t>的官方政策</w:t>
      </w:r>
      <w:r w:rsidRPr="00EF36FD">
        <w:rPr>
          <w:rFonts w:hint="eastAsia"/>
          <w:lang w:eastAsia="zh-TW"/>
        </w:rPr>
        <w:t>:</w:t>
      </w:r>
    </w:p>
    <w:p w:rsidR="00DB28C4" w:rsidRPr="00EF36FD" w:rsidRDefault="00DB28C4" w:rsidP="00DB28C4">
      <w:r w:rsidRPr="00EF36FD">
        <w:rPr>
          <w:lang w:eastAsia="zh-TW"/>
        </w:rPr>
        <w:tab/>
      </w:r>
      <w:r w:rsidRPr="00EF36FD">
        <w:t>Yes</w:t>
      </w:r>
      <w:r w:rsidR="001B60DF" w:rsidRPr="00EF36FD">
        <w:t xml:space="preserve"> </w:t>
      </w:r>
      <w:r w:rsidR="001B60DF" w:rsidRPr="00EF36FD">
        <w:rPr>
          <w:rFonts w:hint="eastAsia"/>
          <w:lang w:eastAsia="zh-TW"/>
        </w:rPr>
        <w:t>有</w:t>
      </w:r>
      <w:r w:rsidRPr="00EF36FD">
        <w:tab/>
      </w:r>
      <w:r w:rsidRPr="00EF36FD">
        <w:tab/>
      </w:r>
      <w:r w:rsidRPr="00EF36FD">
        <w:tab/>
        <w:t>_____</w:t>
      </w:r>
      <w:r w:rsidRPr="00EF36FD">
        <w:tab/>
      </w:r>
    </w:p>
    <w:p w:rsidR="00DB28C4" w:rsidRPr="00EF36FD" w:rsidRDefault="00DB28C4" w:rsidP="00DB28C4">
      <w:pPr>
        <w:ind w:firstLine="720"/>
      </w:pPr>
      <w:r w:rsidRPr="00EF36FD">
        <w:t>No</w:t>
      </w:r>
      <w:r w:rsidR="001B60DF" w:rsidRPr="00EF36FD">
        <w:t xml:space="preserve"> </w:t>
      </w:r>
      <w:r w:rsidR="00CC3A81" w:rsidRPr="00EF36FD">
        <w:rPr>
          <w:rFonts w:hint="eastAsia"/>
          <w:lang w:eastAsia="zh-TW"/>
        </w:rPr>
        <w:t>沒有</w:t>
      </w:r>
      <w:r w:rsidR="00CC3A81" w:rsidRPr="00EF36FD">
        <w:tab/>
      </w:r>
      <w:r w:rsidR="00CC3A81" w:rsidRPr="00EF36FD">
        <w:tab/>
      </w:r>
      <w:r w:rsidRPr="00EF36FD">
        <w:t>_____</w:t>
      </w:r>
    </w:p>
    <w:p w:rsidR="00DB28C4" w:rsidRPr="00EF36FD" w:rsidRDefault="00DB28C4" w:rsidP="00DB28C4">
      <w:pPr>
        <w:ind w:firstLine="720"/>
      </w:pPr>
      <w:r w:rsidRPr="00EF36FD">
        <w:t>I don't know</w:t>
      </w:r>
      <w:r w:rsidR="00CC3A81" w:rsidRPr="00EF36FD">
        <w:t xml:space="preserve"> </w:t>
      </w:r>
      <w:r w:rsidR="00CC3A81" w:rsidRPr="00EF36FD">
        <w:rPr>
          <w:rFonts w:hint="eastAsia"/>
          <w:lang w:eastAsia="zh-TW"/>
        </w:rPr>
        <w:t>不知道</w:t>
      </w:r>
      <w:r w:rsidR="00CC3A81" w:rsidRPr="00EF36FD">
        <w:tab/>
      </w:r>
      <w:r w:rsidRPr="00EF36FD">
        <w:t>_____</w:t>
      </w:r>
    </w:p>
    <w:p w:rsidR="00143834" w:rsidRPr="00EF36FD" w:rsidRDefault="00143834" w:rsidP="00DB28C4">
      <w:pPr>
        <w:ind w:firstLine="720"/>
      </w:pPr>
    </w:p>
    <w:p w:rsidR="00623B72" w:rsidRPr="00EF36FD" w:rsidRDefault="008F7B1E" w:rsidP="00143834">
      <w:pPr>
        <w:ind w:firstLine="284"/>
      </w:pPr>
      <w:r w:rsidRPr="00EF36FD">
        <w:t>If yes</w:t>
      </w:r>
      <w:r w:rsidR="00CC3A81" w:rsidRPr="00EF36FD">
        <w:t xml:space="preserve"> </w:t>
      </w:r>
      <w:r w:rsidR="00CC3A81" w:rsidRPr="00EF36FD">
        <w:rPr>
          <w:rFonts w:hint="eastAsia"/>
          <w:lang w:eastAsia="zh-TW"/>
        </w:rPr>
        <w:t>若有</w:t>
      </w:r>
      <w:r w:rsidRPr="00EF36FD">
        <w:t>:</w:t>
      </w:r>
      <w:r w:rsidR="00DB28C4" w:rsidRPr="00EF36FD">
        <w:tab/>
      </w:r>
      <w:r w:rsidR="00DB28C4" w:rsidRPr="00EF36FD">
        <w:tab/>
      </w:r>
      <w:r w:rsidR="00DB28C4" w:rsidRPr="00EF36FD">
        <w:tab/>
      </w:r>
      <w:r w:rsidR="00DB28C4" w:rsidRPr="00EF36FD">
        <w:tab/>
      </w:r>
      <w:r w:rsidR="00DB28C4" w:rsidRPr="00EF36FD">
        <w:tab/>
      </w:r>
      <w:r w:rsidR="00DB28C4" w:rsidRPr="00EF36FD">
        <w:tab/>
      </w:r>
    </w:p>
    <w:p w:rsidR="00DB28C4" w:rsidRPr="00EF36FD" w:rsidRDefault="002F5A14" w:rsidP="00623B72">
      <w:pPr>
        <w:ind w:left="3600" w:firstLine="720"/>
      </w:pPr>
      <w:r w:rsidRPr="00EF36FD">
        <w:t xml:space="preserve">             </w:t>
      </w:r>
      <w:r w:rsidR="00DB28C4" w:rsidRPr="00EF36FD">
        <w:t>Yes</w:t>
      </w:r>
      <w:r w:rsidR="00374D10" w:rsidRPr="00EF36FD">
        <w:rPr>
          <w:rFonts w:hint="eastAsia"/>
          <w:lang w:eastAsia="zh-TW"/>
        </w:rPr>
        <w:t>是</w:t>
      </w:r>
      <w:r w:rsidRPr="00EF36FD">
        <w:tab/>
        <w:t xml:space="preserve">         </w:t>
      </w:r>
      <w:r w:rsidR="008F7B1E" w:rsidRPr="00EF36FD">
        <w:t>No</w:t>
      </w:r>
      <w:r w:rsidRPr="00EF36FD">
        <w:t xml:space="preserve"> </w:t>
      </w:r>
      <w:r w:rsidR="00374D10" w:rsidRPr="00EF36FD">
        <w:rPr>
          <w:rFonts w:hint="eastAsia"/>
          <w:lang w:eastAsia="zh-TW"/>
        </w:rPr>
        <w:t>不是</w:t>
      </w:r>
      <w:r w:rsidRPr="00EF36FD">
        <w:tab/>
        <w:t xml:space="preserve">      </w:t>
      </w:r>
      <w:r w:rsidR="008F7B1E" w:rsidRPr="00EF36FD">
        <w:t>I don’t know</w:t>
      </w:r>
      <w:r w:rsidRPr="00EF36FD">
        <w:rPr>
          <w:rFonts w:hint="eastAsia"/>
          <w:lang w:eastAsia="zh-TW"/>
        </w:rPr>
        <w:t>不知道</w:t>
      </w:r>
    </w:p>
    <w:p w:rsidR="00DB28C4" w:rsidRPr="00EF36FD" w:rsidRDefault="00DB28C4" w:rsidP="00DB28C4">
      <w:r w:rsidRPr="00EF36FD">
        <w:t>a.</w:t>
      </w:r>
      <w:r w:rsidRPr="00EF36FD">
        <w:tab/>
        <w:t>To your fac</w:t>
      </w:r>
      <w:r w:rsidR="008F7B1E" w:rsidRPr="00EF36FD">
        <w:t>ility?</w:t>
      </w:r>
      <w:r w:rsidR="008F7B1E" w:rsidRPr="00EF36FD">
        <w:tab/>
      </w:r>
      <w:r w:rsidR="008F7B1E" w:rsidRPr="00EF36FD">
        <w:tab/>
      </w:r>
      <w:r w:rsidR="008F7B1E" w:rsidRPr="00EF36FD">
        <w:tab/>
      </w:r>
      <w:r w:rsidR="008F7B1E" w:rsidRPr="00EF36FD">
        <w:tab/>
      </w:r>
      <w:r w:rsidR="008F7B1E" w:rsidRPr="00EF36FD">
        <w:tab/>
        <w:t>___</w:t>
      </w:r>
      <w:r w:rsidR="008F7B1E" w:rsidRPr="00EF36FD">
        <w:tab/>
      </w:r>
      <w:r w:rsidR="008F7B1E" w:rsidRPr="00EF36FD">
        <w:tab/>
        <w:t>___</w:t>
      </w:r>
      <w:r w:rsidR="008F7B1E" w:rsidRPr="00EF36FD">
        <w:tab/>
      </w:r>
      <w:r w:rsidR="008F7B1E" w:rsidRPr="00EF36FD">
        <w:tab/>
        <w:t>___</w:t>
      </w:r>
    </w:p>
    <w:p w:rsidR="00374D10" w:rsidRPr="00EF36FD" w:rsidRDefault="00374D10" w:rsidP="00DB28C4">
      <w:r w:rsidRPr="00EF36FD">
        <w:rPr>
          <w:rFonts w:hint="eastAsia"/>
          <w:lang w:eastAsia="zh-TW"/>
        </w:rPr>
        <w:t xml:space="preserve"> </w:t>
      </w:r>
      <w:r w:rsidRPr="00EF36FD">
        <w:rPr>
          <w:lang w:eastAsia="zh-TW"/>
        </w:rPr>
        <w:t xml:space="preserve">              </w:t>
      </w:r>
      <w:r w:rsidRPr="00EF36FD">
        <w:rPr>
          <w:rFonts w:hint="eastAsia"/>
          <w:lang w:eastAsia="zh-TW"/>
        </w:rPr>
        <w:t>涉及圖書館</w:t>
      </w:r>
      <w:proofErr w:type="spellStart"/>
      <w:r w:rsidRPr="00EF36FD">
        <w:rPr>
          <w:rFonts w:hint="eastAsia"/>
        </w:rPr>
        <w:t>設施</w:t>
      </w:r>
      <w:proofErr w:type="spellEnd"/>
      <w:r w:rsidRPr="00EF36FD">
        <w:rPr>
          <w:rFonts w:hint="eastAsia"/>
          <w:lang w:eastAsia="zh-TW"/>
        </w:rPr>
        <w:t>?</w:t>
      </w:r>
    </w:p>
    <w:p w:rsidR="00DB28C4" w:rsidRPr="00EF36FD" w:rsidRDefault="00DB28C4" w:rsidP="00DB28C4">
      <w:pPr>
        <w:spacing w:after="0"/>
      </w:pPr>
      <w:r w:rsidRPr="00EF36FD">
        <w:t>b.</w:t>
      </w:r>
      <w:r w:rsidRPr="00EF36FD">
        <w:tab/>
        <w:t xml:space="preserve">To materials produced by your library </w:t>
      </w:r>
      <w:r w:rsidRPr="00EF36FD">
        <w:tab/>
      </w:r>
      <w:r w:rsidRPr="00EF36FD">
        <w:tab/>
        <w:t>___</w:t>
      </w:r>
      <w:r w:rsidRPr="00EF36FD">
        <w:tab/>
      </w:r>
      <w:r w:rsidRPr="00EF36FD">
        <w:tab/>
        <w:t>___</w:t>
      </w:r>
      <w:r w:rsidRPr="00EF36FD">
        <w:tab/>
      </w:r>
      <w:r w:rsidRPr="00EF36FD">
        <w:tab/>
        <w:t>___</w:t>
      </w:r>
      <w:r w:rsidRPr="00EF36FD">
        <w:tab/>
      </w:r>
    </w:p>
    <w:p w:rsidR="00DB28C4" w:rsidRPr="00EF36FD" w:rsidRDefault="00DB28C4" w:rsidP="00DB28C4">
      <w:pPr>
        <w:spacing w:after="0"/>
        <w:ind w:firstLine="720"/>
      </w:pPr>
      <w:r w:rsidRPr="00EF36FD">
        <w:t>(including online materials)?</w:t>
      </w:r>
    </w:p>
    <w:p w:rsidR="00374D10" w:rsidRPr="00EF36FD" w:rsidRDefault="00374D10" w:rsidP="00DB28C4">
      <w:pPr>
        <w:spacing w:after="0"/>
        <w:ind w:firstLine="720"/>
        <w:rPr>
          <w:lang w:eastAsia="zh-TW"/>
        </w:rPr>
      </w:pPr>
      <w:r w:rsidRPr="00EF36FD">
        <w:rPr>
          <w:rFonts w:hint="eastAsia"/>
          <w:lang w:eastAsia="zh-TW"/>
        </w:rPr>
        <w:t xml:space="preserve"> </w:t>
      </w:r>
      <w:r w:rsidR="009F58C4" w:rsidRPr="00EF36FD">
        <w:rPr>
          <w:rFonts w:hint="eastAsia"/>
          <w:lang w:eastAsia="zh-TW"/>
        </w:rPr>
        <w:t>涉及</w:t>
      </w:r>
      <w:r w:rsidRPr="00EF36FD">
        <w:rPr>
          <w:rFonts w:hint="eastAsia"/>
          <w:lang w:eastAsia="zh-TW"/>
        </w:rPr>
        <w:t>對圖書館生產的材料</w:t>
      </w:r>
    </w:p>
    <w:p w:rsidR="00DB28C4" w:rsidRPr="00EF36FD" w:rsidRDefault="00374D10" w:rsidP="009F58C4">
      <w:pPr>
        <w:spacing w:after="0"/>
        <w:ind w:firstLine="720"/>
      </w:pPr>
      <w:r w:rsidRPr="00EF36FD">
        <w:rPr>
          <w:rFonts w:hint="eastAsia"/>
        </w:rPr>
        <w:t>（</w:t>
      </w:r>
      <w:r w:rsidRPr="00EF36FD">
        <w:rPr>
          <w:rFonts w:hint="eastAsia"/>
          <w:lang w:eastAsia="zh-TW"/>
        </w:rPr>
        <w:t>包括</w:t>
      </w:r>
      <w:r w:rsidRPr="00EF36FD">
        <w:rPr>
          <w:rFonts w:hint="eastAsia"/>
        </w:rPr>
        <w:t>線</w:t>
      </w:r>
      <w:r w:rsidR="000D220E" w:rsidRPr="00EF36FD">
        <w:rPr>
          <w:rFonts w:hint="eastAsia"/>
          <w:lang w:eastAsia="zh-TW"/>
        </w:rPr>
        <w:t>上</w:t>
      </w:r>
      <w:proofErr w:type="spellStart"/>
      <w:r w:rsidRPr="00EF36FD">
        <w:rPr>
          <w:rFonts w:hint="eastAsia"/>
        </w:rPr>
        <w:t>資料</w:t>
      </w:r>
      <w:proofErr w:type="spellEnd"/>
      <w:r w:rsidRPr="00EF36FD">
        <w:rPr>
          <w:rFonts w:hint="eastAsia"/>
        </w:rPr>
        <w:t>）？</w:t>
      </w:r>
      <w:r w:rsidR="00DB28C4" w:rsidRPr="00EF36FD">
        <w:rPr>
          <w:lang w:eastAsia="zh-TW"/>
        </w:rPr>
        <w:tab/>
      </w:r>
      <w:r w:rsidR="00DB28C4" w:rsidRPr="00EF36FD">
        <w:rPr>
          <w:lang w:eastAsia="zh-TW"/>
        </w:rPr>
        <w:tab/>
      </w:r>
    </w:p>
    <w:p w:rsidR="008F7B1E" w:rsidRPr="00EF36FD" w:rsidRDefault="00DB28C4" w:rsidP="008F7B1E">
      <w:pPr>
        <w:spacing w:after="0"/>
      </w:pPr>
      <w:r w:rsidRPr="00EF36FD">
        <w:t>c.</w:t>
      </w:r>
      <w:r w:rsidRPr="00EF36FD">
        <w:tab/>
        <w:t xml:space="preserve">To any other aspects of your resources, </w:t>
      </w:r>
      <w:r w:rsidR="008F7B1E" w:rsidRPr="00EF36FD">
        <w:tab/>
      </w:r>
      <w:r w:rsidR="008F7B1E" w:rsidRPr="00EF36FD">
        <w:tab/>
        <w:t>___</w:t>
      </w:r>
      <w:r w:rsidR="008F7B1E" w:rsidRPr="00EF36FD">
        <w:tab/>
      </w:r>
      <w:r w:rsidR="008F7B1E" w:rsidRPr="00EF36FD">
        <w:tab/>
        <w:t>___</w:t>
      </w:r>
      <w:r w:rsidR="008F7B1E" w:rsidRPr="00EF36FD">
        <w:tab/>
      </w:r>
      <w:r w:rsidR="008F7B1E" w:rsidRPr="00EF36FD">
        <w:tab/>
        <w:t>___</w:t>
      </w:r>
    </w:p>
    <w:p w:rsidR="008F7B1E" w:rsidRPr="00EF36FD" w:rsidRDefault="00DB28C4" w:rsidP="008F7B1E">
      <w:pPr>
        <w:spacing w:after="0"/>
        <w:ind w:firstLine="720"/>
      </w:pPr>
      <w:r w:rsidRPr="00EF36FD">
        <w:t xml:space="preserve">services or </w:t>
      </w:r>
      <w:proofErr w:type="spellStart"/>
      <w:r w:rsidRPr="00EF36FD">
        <w:t>programmes</w:t>
      </w:r>
      <w:proofErr w:type="spellEnd"/>
      <w:r w:rsidRPr="00EF36FD">
        <w:t>?</w:t>
      </w:r>
    </w:p>
    <w:p w:rsidR="009F58C4" w:rsidRPr="00EF36FD" w:rsidRDefault="009F58C4" w:rsidP="008F7B1E">
      <w:pPr>
        <w:spacing w:after="0"/>
        <w:ind w:firstLine="720"/>
        <w:rPr>
          <w:lang w:eastAsia="zh-TW"/>
        </w:rPr>
      </w:pPr>
      <w:r w:rsidRPr="00EF36FD">
        <w:rPr>
          <w:rFonts w:hint="eastAsia"/>
          <w:lang w:eastAsia="zh-TW"/>
        </w:rPr>
        <w:t>涉及圖書館任何其他資源、服務或</w:t>
      </w:r>
      <w:r w:rsidR="000D220E" w:rsidRPr="00EF36FD">
        <w:rPr>
          <w:rFonts w:hint="eastAsia"/>
          <w:lang w:eastAsia="zh-TW"/>
        </w:rPr>
        <w:t>計劃</w:t>
      </w:r>
      <w:r w:rsidRPr="00EF36FD">
        <w:rPr>
          <w:rFonts w:hint="eastAsia"/>
          <w:lang w:eastAsia="zh-TW"/>
        </w:rPr>
        <w:t>？</w:t>
      </w:r>
    </w:p>
    <w:p w:rsidR="00DB28C4" w:rsidRPr="00EF36FD" w:rsidRDefault="00DB28C4" w:rsidP="008F7B1E">
      <w:pPr>
        <w:spacing w:after="0"/>
        <w:ind w:firstLine="720"/>
        <w:rPr>
          <w:lang w:eastAsia="zh-TW"/>
        </w:rPr>
      </w:pPr>
      <w:r w:rsidRPr="00EF36FD">
        <w:rPr>
          <w:lang w:eastAsia="zh-TW"/>
        </w:rPr>
        <w:tab/>
      </w:r>
      <w:r w:rsidRPr="00EF36FD">
        <w:rPr>
          <w:lang w:eastAsia="zh-TW"/>
        </w:rPr>
        <w:tab/>
      </w:r>
      <w:r w:rsidRPr="00EF36FD">
        <w:rPr>
          <w:lang w:eastAsia="zh-TW"/>
        </w:rPr>
        <w:tab/>
      </w:r>
    </w:p>
    <w:p w:rsidR="00DB28C4" w:rsidRPr="00EF36FD" w:rsidRDefault="008F7B1E" w:rsidP="00DB28C4">
      <w:r w:rsidRPr="00EF36FD">
        <w:t>18. Please use the space below</w:t>
      </w:r>
      <w:r w:rsidR="00DB28C4" w:rsidRPr="00EF36FD">
        <w:t xml:space="preserve"> to provide any links or comments about this policy:</w:t>
      </w:r>
    </w:p>
    <w:p w:rsidR="002E11FA" w:rsidRPr="00EF36FD" w:rsidRDefault="002E11FA" w:rsidP="00DB28C4">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以下</w:t>
      </w:r>
      <w:r w:rsidR="000D220E" w:rsidRPr="00EF36FD">
        <w:rPr>
          <w:rFonts w:hint="eastAsia"/>
          <w:lang w:eastAsia="zh-TW"/>
        </w:rPr>
        <w:t>的</w:t>
      </w:r>
      <w:r w:rsidRPr="00EF36FD">
        <w:rPr>
          <w:rFonts w:hint="eastAsia"/>
          <w:lang w:eastAsia="zh-TW"/>
        </w:rPr>
        <w:t>空白位置來提供有關此政策的任何連結或</w:t>
      </w:r>
      <w:r w:rsidR="000D220E" w:rsidRPr="00EF36FD">
        <w:rPr>
          <w:rFonts w:hint="eastAsia"/>
          <w:lang w:eastAsia="zh-TW"/>
        </w:rPr>
        <w:t>意見</w:t>
      </w:r>
      <w:r w:rsidRPr="00EF36FD">
        <w:rPr>
          <w:rFonts w:hint="eastAsia"/>
          <w:lang w:eastAsia="zh-TW"/>
        </w:rPr>
        <w:t>：</w:t>
      </w:r>
    </w:p>
    <w:p w:rsidR="008F7B1E" w:rsidRPr="00EF36FD" w:rsidRDefault="008F7B1E" w:rsidP="00DB28C4">
      <w:pPr>
        <w:rPr>
          <w:lang w:eastAsia="zh-TW"/>
        </w:rPr>
      </w:pPr>
    </w:p>
    <w:p w:rsidR="008F7B1E" w:rsidRPr="00EF36FD" w:rsidRDefault="008F7B1E" w:rsidP="002E11FA">
      <w:pPr>
        <w:ind w:left="426" w:hanging="426"/>
      </w:pPr>
      <w:r w:rsidRPr="00EF36FD">
        <w:lastRenderedPageBreak/>
        <w:t xml:space="preserve">19. Has your National Library provided any standards, guidelines, or guides to best practices for other libraries to use in developing resources, services and </w:t>
      </w:r>
      <w:proofErr w:type="spellStart"/>
      <w:r w:rsidRPr="00EF36FD">
        <w:t>programmes</w:t>
      </w:r>
      <w:proofErr w:type="spellEnd"/>
      <w:r w:rsidRPr="00EF36FD">
        <w:t xml:space="preserve"> for people with disabilities?</w:t>
      </w:r>
    </w:p>
    <w:p w:rsidR="002E11FA" w:rsidRPr="00EF36FD" w:rsidRDefault="0054056F" w:rsidP="002E11FA">
      <w:pPr>
        <w:ind w:left="426"/>
        <w:rPr>
          <w:lang w:eastAsia="zh-TW"/>
        </w:rPr>
      </w:pPr>
      <w:r w:rsidRPr="00EF36FD">
        <w:rPr>
          <w:rFonts w:hint="eastAsia"/>
          <w:lang w:eastAsia="zh-TW"/>
        </w:rPr>
        <w:t>你</w:t>
      </w:r>
      <w:r w:rsidR="002E11FA" w:rsidRPr="00EF36FD">
        <w:rPr>
          <w:rFonts w:hint="eastAsia"/>
          <w:lang w:eastAsia="zh-TW"/>
        </w:rPr>
        <w:t>的國家圖書館是否有為其他圖書館</w:t>
      </w:r>
      <w:r w:rsidRPr="00EF36FD">
        <w:rPr>
          <w:rFonts w:hint="eastAsia"/>
          <w:lang w:eastAsia="zh-TW"/>
        </w:rPr>
        <w:t>就</w:t>
      </w:r>
      <w:r w:rsidR="006D7511" w:rsidRPr="00EF36FD">
        <w:rPr>
          <w:rFonts w:hint="eastAsia"/>
          <w:lang w:eastAsia="zh-TW"/>
        </w:rPr>
        <w:t>開發殘疾人士圖書館資源，服務和計劃上，</w:t>
      </w:r>
      <w:r w:rsidR="006D7511" w:rsidRPr="00EF36FD">
        <w:rPr>
          <w:rFonts w:hint="eastAsia"/>
          <w:lang w:eastAsia="zh-TW"/>
        </w:rPr>
        <w:t xml:space="preserve"> </w:t>
      </w:r>
      <w:r w:rsidR="006D7511" w:rsidRPr="00EF36FD">
        <w:rPr>
          <w:rFonts w:hint="eastAsia"/>
          <w:lang w:eastAsia="zh-TW"/>
        </w:rPr>
        <w:t>制訂任何</w:t>
      </w:r>
      <w:r w:rsidR="006D7511" w:rsidRPr="00EF36FD">
        <w:rPr>
          <w:rFonts w:hint="eastAsia"/>
          <w:lang w:eastAsia="zh-TW"/>
        </w:rPr>
        <w:t xml:space="preserve"> </w:t>
      </w:r>
      <w:r w:rsidR="00EC038E" w:rsidRPr="00EF36FD">
        <w:rPr>
          <w:rFonts w:hint="eastAsia"/>
          <w:lang w:eastAsia="zh-TW"/>
        </w:rPr>
        <w:t>最佳</w:t>
      </w:r>
      <w:r w:rsidRPr="00EF36FD">
        <w:rPr>
          <w:rFonts w:hint="eastAsia"/>
          <w:lang w:eastAsia="zh-TW"/>
        </w:rPr>
        <w:t>做法</w:t>
      </w:r>
      <w:r w:rsidR="006D7511" w:rsidRPr="00EF36FD">
        <w:rPr>
          <w:rFonts w:hint="eastAsia"/>
          <w:lang w:eastAsia="zh-TW"/>
        </w:rPr>
        <w:t>的</w:t>
      </w:r>
      <w:r w:rsidR="002E11FA" w:rsidRPr="00EF36FD">
        <w:rPr>
          <w:rFonts w:hint="eastAsia"/>
          <w:lang w:eastAsia="zh-TW"/>
        </w:rPr>
        <w:t>標準、準則或指</w:t>
      </w:r>
      <w:r w:rsidR="006D7511" w:rsidRPr="00EF36FD">
        <w:rPr>
          <w:rFonts w:hint="eastAsia"/>
          <w:lang w:eastAsia="zh-TW"/>
        </w:rPr>
        <w:t>引</w:t>
      </w:r>
      <w:r w:rsidR="002E11FA" w:rsidRPr="00EF36FD">
        <w:rPr>
          <w:rFonts w:hint="eastAsia"/>
          <w:lang w:eastAsia="zh-TW"/>
        </w:rPr>
        <w:t>？</w:t>
      </w:r>
    </w:p>
    <w:p w:rsidR="008F7B1E" w:rsidRPr="00EF36FD" w:rsidRDefault="008F7B1E" w:rsidP="008F7B1E">
      <w:pPr>
        <w:ind w:left="720"/>
      </w:pPr>
      <w:r w:rsidRPr="00EF36FD">
        <w:t>Yes</w:t>
      </w:r>
      <w:r w:rsidR="00E46A1E" w:rsidRPr="00EF36FD">
        <w:rPr>
          <w:rFonts w:hint="eastAsia"/>
          <w:lang w:eastAsia="zh-TW"/>
        </w:rPr>
        <w:t>有</w:t>
      </w:r>
      <w:r w:rsidRPr="00EF36FD">
        <w:tab/>
      </w:r>
      <w:r w:rsidRPr="00EF36FD">
        <w:tab/>
      </w:r>
      <w:r w:rsidRPr="00EF36FD">
        <w:tab/>
        <w:t>_____</w:t>
      </w:r>
    </w:p>
    <w:p w:rsidR="008F7B1E" w:rsidRPr="00EF36FD" w:rsidRDefault="008F7B1E" w:rsidP="008F7B1E">
      <w:pPr>
        <w:ind w:left="720"/>
      </w:pPr>
      <w:r w:rsidRPr="00EF36FD">
        <w:t>No</w:t>
      </w:r>
      <w:r w:rsidR="00E46A1E" w:rsidRPr="00EF36FD">
        <w:t xml:space="preserve"> </w:t>
      </w:r>
      <w:r w:rsidR="00E46A1E" w:rsidRPr="00EF36FD">
        <w:rPr>
          <w:rFonts w:hint="eastAsia"/>
          <w:lang w:eastAsia="zh-TW"/>
        </w:rPr>
        <w:t>沒有</w:t>
      </w:r>
      <w:r w:rsidR="00E46A1E" w:rsidRPr="00EF36FD">
        <w:tab/>
      </w:r>
      <w:r w:rsidR="00E46A1E" w:rsidRPr="00EF36FD">
        <w:tab/>
      </w:r>
      <w:r w:rsidRPr="00EF36FD">
        <w:t>_____</w:t>
      </w:r>
    </w:p>
    <w:p w:rsidR="008F7B1E" w:rsidRPr="00EF36FD" w:rsidRDefault="008F7B1E" w:rsidP="008F7B1E">
      <w:pPr>
        <w:ind w:left="720"/>
      </w:pPr>
      <w:r w:rsidRPr="00EF36FD">
        <w:t>I don't know</w:t>
      </w:r>
      <w:r w:rsidR="00E46A1E" w:rsidRPr="00EF36FD">
        <w:t xml:space="preserve"> </w:t>
      </w:r>
      <w:r w:rsidR="00E46A1E" w:rsidRPr="00EF36FD">
        <w:rPr>
          <w:rFonts w:hint="eastAsia"/>
          <w:lang w:eastAsia="zh-TW"/>
        </w:rPr>
        <w:t>不知道</w:t>
      </w:r>
      <w:r w:rsidR="00E46A1E" w:rsidRPr="00EF36FD">
        <w:tab/>
      </w:r>
      <w:r w:rsidRPr="00EF36FD">
        <w:t>_____</w:t>
      </w:r>
    </w:p>
    <w:p w:rsidR="008F7B1E" w:rsidRPr="00EF36FD" w:rsidRDefault="008F7B1E" w:rsidP="008F7B1E">
      <w:r w:rsidRPr="00EF36FD">
        <w:t xml:space="preserve">20. </w:t>
      </w:r>
      <w:r w:rsidR="00E96447" w:rsidRPr="00EF36FD">
        <w:t>If yes,</w:t>
      </w:r>
      <w:r w:rsidR="00623B72" w:rsidRPr="00EF36FD">
        <w:t xml:space="preserve"> </w:t>
      </w:r>
      <w:r w:rsidRPr="00EF36FD">
        <w:t>Please use the space below to provide any links or comments about this guidance:</w:t>
      </w:r>
    </w:p>
    <w:p w:rsidR="00E46A1E" w:rsidRPr="00EF36FD" w:rsidRDefault="00E46A1E" w:rsidP="008F7B1E">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如果</w:t>
      </w:r>
      <w:r w:rsidR="00417095" w:rsidRPr="00EF36FD">
        <w:rPr>
          <w:rFonts w:hint="eastAsia"/>
          <w:lang w:eastAsia="zh-TW"/>
        </w:rPr>
        <w:t>有</w:t>
      </w:r>
      <w:r w:rsidRPr="00EF36FD">
        <w:rPr>
          <w:rFonts w:hint="eastAsia"/>
          <w:lang w:eastAsia="zh-TW"/>
        </w:rPr>
        <w:t>，請使用</w:t>
      </w:r>
      <w:r w:rsidR="0053674D" w:rsidRPr="00EF36FD">
        <w:rPr>
          <w:rFonts w:hint="eastAsia"/>
          <w:lang w:eastAsia="zh-TW"/>
        </w:rPr>
        <w:t>以下</w:t>
      </w:r>
      <w:r w:rsidR="00417095" w:rsidRPr="00EF36FD">
        <w:rPr>
          <w:rFonts w:hint="eastAsia"/>
          <w:lang w:eastAsia="zh-TW"/>
        </w:rPr>
        <w:t>的</w:t>
      </w:r>
      <w:r w:rsidRPr="00EF36FD">
        <w:rPr>
          <w:rFonts w:hint="eastAsia"/>
          <w:lang w:eastAsia="zh-TW"/>
        </w:rPr>
        <w:t>空白位置來提供有關指引的任何連結或</w:t>
      </w:r>
      <w:bookmarkStart w:id="0" w:name="_Hlk494738312"/>
      <w:r w:rsidR="00417095" w:rsidRPr="00EF36FD">
        <w:rPr>
          <w:rFonts w:hint="eastAsia"/>
          <w:lang w:eastAsia="zh-TW"/>
        </w:rPr>
        <w:t>意見</w:t>
      </w:r>
      <w:bookmarkEnd w:id="0"/>
      <w:r w:rsidRPr="00EF36FD">
        <w:rPr>
          <w:rFonts w:hint="eastAsia"/>
          <w:lang w:eastAsia="zh-TW"/>
        </w:rPr>
        <w:t>:</w:t>
      </w:r>
    </w:p>
    <w:p w:rsidR="008F7B1E" w:rsidRPr="00EF36FD" w:rsidRDefault="008F7B1E" w:rsidP="00DB28C4">
      <w:pPr>
        <w:rPr>
          <w:lang w:eastAsia="zh-TW"/>
        </w:rPr>
      </w:pPr>
    </w:p>
    <w:p w:rsidR="008F7B1E" w:rsidRPr="00EF36FD" w:rsidRDefault="008F7B1E" w:rsidP="00A24823">
      <w:pPr>
        <w:ind w:left="426" w:hanging="426"/>
      </w:pPr>
      <w:r w:rsidRPr="00EF36FD">
        <w:t>21. Does your National Library provide consulting services to help other libraries develop programs and services for people with disabilities?</w:t>
      </w:r>
    </w:p>
    <w:p w:rsidR="00A24823" w:rsidRPr="00EF36FD" w:rsidRDefault="00A24823" w:rsidP="00A24823">
      <w:pPr>
        <w:ind w:left="426" w:hanging="426"/>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的國家是否</w:t>
      </w:r>
      <w:r w:rsidR="00FE0B8C" w:rsidRPr="00EF36FD">
        <w:rPr>
          <w:rFonts w:hint="eastAsia"/>
          <w:lang w:eastAsia="zh-TW"/>
        </w:rPr>
        <w:t>有</w:t>
      </w:r>
      <w:r w:rsidRPr="00EF36FD">
        <w:rPr>
          <w:rFonts w:hint="eastAsia"/>
          <w:lang w:eastAsia="zh-TW"/>
        </w:rPr>
        <w:t>提供諮詢服務，幫助其他圖書館為殘疾人</w:t>
      </w:r>
      <w:r w:rsidR="00FE0B8C" w:rsidRPr="00EF36FD">
        <w:rPr>
          <w:rFonts w:hint="eastAsia"/>
          <w:lang w:eastAsia="zh-TW"/>
        </w:rPr>
        <w:t>士</w:t>
      </w:r>
      <w:r w:rsidRPr="00EF36FD">
        <w:rPr>
          <w:rFonts w:hint="eastAsia"/>
          <w:lang w:eastAsia="zh-TW"/>
        </w:rPr>
        <w:t>發</w:t>
      </w:r>
      <w:r w:rsidR="00417095" w:rsidRPr="00EF36FD">
        <w:rPr>
          <w:rFonts w:hint="eastAsia"/>
          <w:lang w:eastAsia="zh-TW"/>
        </w:rPr>
        <w:t>展計劃</w:t>
      </w:r>
      <w:r w:rsidRPr="00EF36FD">
        <w:rPr>
          <w:rFonts w:hint="eastAsia"/>
          <w:lang w:eastAsia="zh-TW"/>
        </w:rPr>
        <w:t>和服務？</w:t>
      </w:r>
    </w:p>
    <w:p w:rsidR="008F7B1E" w:rsidRPr="00EF36FD" w:rsidRDefault="008F7B1E" w:rsidP="008F7B1E">
      <w:pPr>
        <w:ind w:left="720"/>
      </w:pPr>
      <w:r w:rsidRPr="00EF36FD">
        <w:t>Yes</w:t>
      </w:r>
      <w:r w:rsidR="00FE0B8C" w:rsidRPr="00EF36FD">
        <w:t xml:space="preserve"> </w:t>
      </w:r>
      <w:r w:rsidR="00FE0B8C" w:rsidRPr="00EF36FD">
        <w:rPr>
          <w:rFonts w:hint="eastAsia"/>
          <w:lang w:eastAsia="zh-TW"/>
        </w:rPr>
        <w:t>有</w:t>
      </w:r>
      <w:r w:rsidRPr="00EF36FD">
        <w:tab/>
      </w:r>
      <w:r w:rsidRPr="00EF36FD">
        <w:tab/>
      </w:r>
      <w:r w:rsidRPr="00EF36FD">
        <w:tab/>
        <w:t>_____</w:t>
      </w:r>
    </w:p>
    <w:p w:rsidR="008F7B1E" w:rsidRPr="00EF36FD" w:rsidRDefault="008F7B1E" w:rsidP="008F7B1E">
      <w:pPr>
        <w:ind w:left="720"/>
      </w:pPr>
      <w:r w:rsidRPr="00EF36FD">
        <w:t>No</w:t>
      </w:r>
      <w:r w:rsidR="00FE0B8C" w:rsidRPr="00EF36FD">
        <w:t xml:space="preserve"> </w:t>
      </w:r>
      <w:r w:rsidR="00FE0B8C" w:rsidRPr="00EF36FD">
        <w:rPr>
          <w:rFonts w:hint="eastAsia"/>
          <w:lang w:eastAsia="zh-TW"/>
        </w:rPr>
        <w:t>沒有</w:t>
      </w:r>
      <w:r w:rsidR="00FE0B8C" w:rsidRPr="00EF36FD">
        <w:tab/>
      </w:r>
      <w:r w:rsidR="00FE0B8C" w:rsidRPr="00EF36FD">
        <w:tab/>
      </w:r>
      <w:r w:rsidRPr="00EF36FD">
        <w:t>_____</w:t>
      </w:r>
    </w:p>
    <w:p w:rsidR="008F7B1E" w:rsidRPr="00EF36FD" w:rsidRDefault="008F7B1E" w:rsidP="008F7B1E">
      <w:pPr>
        <w:ind w:left="720"/>
      </w:pPr>
      <w:r w:rsidRPr="00EF36FD">
        <w:t>I don't know</w:t>
      </w:r>
      <w:r w:rsidR="00FE0B8C" w:rsidRPr="00EF36FD">
        <w:t xml:space="preserve"> </w:t>
      </w:r>
      <w:r w:rsidR="00FE0B8C" w:rsidRPr="00EF36FD">
        <w:rPr>
          <w:rFonts w:hint="eastAsia"/>
          <w:lang w:eastAsia="zh-TW"/>
        </w:rPr>
        <w:t>不知道</w:t>
      </w:r>
      <w:r w:rsidR="00FE0B8C" w:rsidRPr="00EF36FD">
        <w:tab/>
      </w:r>
      <w:r w:rsidRPr="00EF36FD">
        <w:t>_____</w:t>
      </w:r>
    </w:p>
    <w:p w:rsidR="00DB28C4" w:rsidRPr="00EF36FD" w:rsidRDefault="008F7B1E" w:rsidP="008F7B1E">
      <w:r w:rsidRPr="00EF36FD">
        <w:t>22. Please use the space below to provide any links or comments about these services:</w:t>
      </w:r>
    </w:p>
    <w:p w:rsidR="0053674D" w:rsidRPr="00EF36FD" w:rsidRDefault="0053674D" w:rsidP="0053674D">
      <w:pPr>
        <w:ind w:left="284"/>
        <w:rPr>
          <w:lang w:eastAsia="zh-TW"/>
        </w:rPr>
      </w:pPr>
      <w:r w:rsidRPr="00EF36FD">
        <w:rPr>
          <w:rFonts w:hint="eastAsia"/>
          <w:lang w:eastAsia="zh-TW"/>
        </w:rPr>
        <w:t xml:space="preserve"> </w:t>
      </w:r>
      <w:r w:rsidRPr="00EF36FD">
        <w:rPr>
          <w:rFonts w:hint="eastAsia"/>
          <w:lang w:eastAsia="zh-TW"/>
        </w:rPr>
        <w:t>請使用以下</w:t>
      </w:r>
      <w:r w:rsidR="00417095" w:rsidRPr="00EF36FD">
        <w:rPr>
          <w:rFonts w:hint="eastAsia"/>
          <w:lang w:eastAsia="zh-TW"/>
        </w:rPr>
        <w:t>的</w:t>
      </w:r>
      <w:r w:rsidRPr="00EF36FD">
        <w:rPr>
          <w:rFonts w:hint="eastAsia"/>
          <w:lang w:eastAsia="zh-TW"/>
        </w:rPr>
        <w:t>空白位置</w:t>
      </w:r>
      <w:r w:rsidR="00417095" w:rsidRPr="00EF36FD">
        <w:rPr>
          <w:rFonts w:hint="eastAsia"/>
          <w:lang w:eastAsia="zh-TW"/>
        </w:rPr>
        <w:t>來</w:t>
      </w:r>
      <w:r w:rsidRPr="00EF36FD">
        <w:rPr>
          <w:rFonts w:hint="eastAsia"/>
          <w:lang w:eastAsia="zh-TW"/>
        </w:rPr>
        <w:t>提供有關這些服務的任何連結或</w:t>
      </w:r>
      <w:r w:rsidR="00417095" w:rsidRPr="00EF36FD">
        <w:rPr>
          <w:rFonts w:hint="eastAsia"/>
          <w:lang w:eastAsia="zh-TW"/>
        </w:rPr>
        <w:t>意見</w:t>
      </w:r>
      <w:r w:rsidRPr="00EF36FD">
        <w:rPr>
          <w:rFonts w:hint="eastAsia"/>
          <w:lang w:eastAsia="zh-TW"/>
        </w:rPr>
        <w:t>:</w:t>
      </w:r>
    </w:p>
    <w:p w:rsidR="0050262E" w:rsidRPr="00EF36FD" w:rsidRDefault="0050262E" w:rsidP="0050262E">
      <w:pPr>
        <w:rPr>
          <w:lang w:eastAsia="zh-TW"/>
        </w:rPr>
      </w:pPr>
    </w:p>
    <w:p w:rsidR="008F7B1E" w:rsidRPr="00EF36FD" w:rsidRDefault="008F7B1E" w:rsidP="008F7B1E">
      <w:r w:rsidRPr="00EF36FD">
        <w:t>23. Is your national library aware of the UN Sustainable Development Goals?</w:t>
      </w:r>
    </w:p>
    <w:p w:rsidR="00143834" w:rsidRPr="00EF36FD" w:rsidRDefault="00143834" w:rsidP="008F7B1E">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所屬的</w:t>
      </w:r>
      <w:r w:rsidR="00417095" w:rsidRPr="00EF36FD">
        <w:rPr>
          <w:rFonts w:hint="eastAsia"/>
          <w:lang w:eastAsia="zh-TW"/>
        </w:rPr>
        <w:t>國家圖書館是對</w:t>
      </w:r>
      <w:r w:rsidRPr="00EF36FD">
        <w:rPr>
          <w:rFonts w:hint="eastAsia"/>
          <w:lang w:eastAsia="zh-TW"/>
        </w:rPr>
        <w:t>聯合國可持續發展目標</w:t>
      </w:r>
      <w:r w:rsidR="00417095" w:rsidRPr="00EF36FD">
        <w:rPr>
          <w:rFonts w:hint="eastAsia"/>
          <w:lang w:eastAsia="zh-TW"/>
        </w:rPr>
        <w:t>有所認識</w:t>
      </w:r>
      <w:r w:rsidRPr="00EF36FD">
        <w:rPr>
          <w:rFonts w:hint="eastAsia"/>
          <w:lang w:eastAsia="zh-TW"/>
        </w:rPr>
        <w:t>？</w:t>
      </w:r>
    </w:p>
    <w:p w:rsidR="008F7B1E" w:rsidRPr="00EF36FD" w:rsidRDefault="008F7B1E" w:rsidP="008F7B1E">
      <w:pPr>
        <w:ind w:left="720"/>
      </w:pPr>
      <w:r w:rsidRPr="00EF36FD">
        <w:t>Yes</w:t>
      </w:r>
      <w:r w:rsidR="00143834" w:rsidRPr="00EF36FD">
        <w:t xml:space="preserve"> </w:t>
      </w:r>
      <w:r w:rsidR="00143834" w:rsidRPr="00EF36FD">
        <w:rPr>
          <w:rFonts w:hint="eastAsia"/>
          <w:lang w:eastAsia="zh-TW"/>
        </w:rPr>
        <w:t>是</w:t>
      </w:r>
      <w:r w:rsidRPr="00EF36FD">
        <w:tab/>
      </w:r>
      <w:r w:rsidRPr="00EF36FD">
        <w:tab/>
      </w:r>
      <w:r w:rsidRPr="00EF36FD">
        <w:tab/>
        <w:t>_____</w:t>
      </w:r>
    </w:p>
    <w:p w:rsidR="008F7B1E" w:rsidRPr="00EF36FD" w:rsidRDefault="008F7B1E" w:rsidP="008F7B1E">
      <w:pPr>
        <w:ind w:left="720"/>
      </w:pPr>
      <w:r w:rsidRPr="00EF36FD">
        <w:t>No</w:t>
      </w:r>
      <w:r w:rsidR="00143834" w:rsidRPr="00EF36FD">
        <w:t xml:space="preserve"> </w:t>
      </w:r>
      <w:r w:rsidR="00143834" w:rsidRPr="00EF36FD">
        <w:rPr>
          <w:rFonts w:hint="eastAsia"/>
          <w:lang w:eastAsia="zh-TW"/>
        </w:rPr>
        <w:t>否</w:t>
      </w:r>
      <w:r w:rsidRPr="00EF36FD">
        <w:tab/>
      </w:r>
      <w:r w:rsidRPr="00EF36FD">
        <w:tab/>
      </w:r>
      <w:r w:rsidRPr="00EF36FD">
        <w:tab/>
        <w:t>_____</w:t>
      </w:r>
    </w:p>
    <w:p w:rsidR="0050262E" w:rsidRPr="00EF36FD" w:rsidRDefault="008F7B1E" w:rsidP="008F7B1E">
      <w:pPr>
        <w:ind w:left="720"/>
      </w:pPr>
      <w:r w:rsidRPr="00EF36FD">
        <w:lastRenderedPageBreak/>
        <w:t>I don't know</w:t>
      </w:r>
      <w:r w:rsidR="00143834" w:rsidRPr="00EF36FD">
        <w:t xml:space="preserve"> </w:t>
      </w:r>
      <w:r w:rsidR="00143834" w:rsidRPr="00EF36FD">
        <w:rPr>
          <w:rFonts w:hint="eastAsia"/>
          <w:lang w:eastAsia="zh-TW"/>
        </w:rPr>
        <w:t>不知道</w:t>
      </w:r>
      <w:r w:rsidR="00143834" w:rsidRPr="00EF36FD">
        <w:tab/>
      </w:r>
      <w:r w:rsidRPr="00EF36FD">
        <w:t>_____</w:t>
      </w:r>
    </w:p>
    <w:p w:rsidR="007E0894" w:rsidRPr="00EF36FD" w:rsidRDefault="007E0894" w:rsidP="00143834">
      <w:pPr>
        <w:ind w:left="426" w:hanging="426"/>
      </w:pPr>
      <w:r w:rsidRPr="00EF36FD">
        <w:t xml:space="preserve">24. Has your National Library actively addressed the </w:t>
      </w:r>
      <w:hyperlink r:id="rId14" w:history="1">
        <w:r w:rsidRPr="00EF36FD">
          <w:rPr>
            <w:rStyle w:val="Hyperlink"/>
          </w:rPr>
          <w:t>United Nations 2030 Sustainable Development Goals</w:t>
        </w:r>
      </w:hyperlink>
      <w:r w:rsidRPr="00EF36FD">
        <w:t xml:space="preserve"> in any of the following ways:</w:t>
      </w:r>
      <w:r w:rsidRPr="00EF36FD">
        <w:tab/>
      </w:r>
    </w:p>
    <w:p w:rsidR="00143834" w:rsidRPr="00EF36FD" w:rsidRDefault="00143834" w:rsidP="00143834">
      <w:pPr>
        <w:ind w:left="426" w:hanging="426"/>
        <w:rPr>
          <w:lang w:eastAsia="zh-TW"/>
        </w:rPr>
      </w:pPr>
      <w:r w:rsidRPr="00EF36FD">
        <w:rPr>
          <w:lang w:eastAsia="zh-TW"/>
        </w:rPr>
        <w:t xml:space="preserve">       </w:t>
      </w:r>
      <w:r w:rsidRPr="00EF36FD">
        <w:rPr>
          <w:rFonts w:hint="eastAsia"/>
          <w:lang w:eastAsia="zh-TW"/>
        </w:rPr>
        <w:t>貴國國家圖書館是否以下列方式積極實踐聯合國</w:t>
      </w:r>
      <w:r w:rsidRPr="00EF36FD">
        <w:rPr>
          <w:rFonts w:hint="eastAsia"/>
          <w:lang w:eastAsia="zh-TW"/>
        </w:rPr>
        <w:t>2030</w:t>
      </w:r>
      <w:r w:rsidRPr="00EF36FD">
        <w:rPr>
          <w:rFonts w:hint="eastAsia"/>
          <w:lang w:eastAsia="zh-TW"/>
        </w:rPr>
        <w:t>年可持續發展目標：</w:t>
      </w:r>
    </w:p>
    <w:p w:rsidR="007E0894" w:rsidRPr="00EF36FD" w:rsidRDefault="007E0894" w:rsidP="007E0894">
      <w:pPr>
        <w:ind w:left="720"/>
      </w:pPr>
      <w:r w:rsidRPr="00EF36FD">
        <w:t>Yes</w:t>
      </w:r>
      <w:r w:rsidR="00143834" w:rsidRPr="00EF36FD">
        <w:t xml:space="preserve"> </w:t>
      </w:r>
      <w:r w:rsidR="00143834" w:rsidRPr="00EF36FD">
        <w:rPr>
          <w:rFonts w:hint="eastAsia"/>
          <w:lang w:eastAsia="zh-TW"/>
        </w:rPr>
        <w:t>是</w:t>
      </w:r>
      <w:r w:rsidRPr="00EF36FD">
        <w:tab/>
      </w:r>
      <w:r w:rsidRPr="00EF36FD">
        <w:tab/>
      </w:r>
      <w:r w:rsidRPr="00EF36FD">
        <w:tab/>
        <w:t>_____</w:t>
      </w:r>
    </w:p>
    <w:p w:rsidR="007E0894" w:rsidRPr="00EF36FD" w:rsidRDefault="007E0894" w:rsidP="007E0894">
      <w:pPr>
        <w:ind w:left="720"/>
      </w:pPr>
      <w:r w:rsidRPr="00EF36FD">
        <w:t>No</w:t>
      </w:r>
      <w:r w:rsidR="00143834" w:rsidRPr="00EF36FD">
        <w:t xml:space="preserve"> </w:t>
      </w:r>
      <w:r w:rsidR="00143834" w:rsidRPr="00EF36FD">
        <w:rPr>
          <w:rFonts w:hint="eastAsia"/>
          <w:lang w:eastAsia="zh-TW"/>
        </w:rPr>
        <w:t>否</w:t>
      </w:r>
      <w:r w:rsidRPr="00EF36FD">
        <w:tab/>
      </w:r>
      <w:r w:rsidRPr="00EF36FD">
        <w:tab/>
      </w:r>
      <w:r w:rsidRPr="00EF36FD">
        <w:tab/>
        <w:t>_____</w:t>
      </w:r>
    </w:p>
    <w:p w:rsidR="007E0894" w:rsidRPr="00EF36FD" w:rsidRDefault="007E0894" w:rsidP="007E0894">
      <w:pPr>
        <w:ind w:left="720"/>
      </w:pPr>
      <w:r w:rsidRPr="00EF36FD">
        <w:t>I don't know</w:t>
      </w:r>
      <w:r w:rsidR="00143834" w:rsidRPr="00EF36FD">
        <w:rPr>
          <w:rFonts w:hint="eastAsia"/>
          <w:lang w:eastAsia="zh-TW"/>
        </w:rPr>
        <w:t>不知道</w:t>
      </w:r>
      <w:r w:rsidR="00143834" w:rsidRPr="00EF36FD">
        <w:tab/>
      </w:r>
      <w:r w:rsidRPr="00EF36FD">
        <w:t>_____</w:t>
      </w:r>
    </w:p>
    <w:p w:rsidR="00143834" w:rsidRPr="00EF36FD" w:rsidRDefault="007E0894" w:rsidP="00143834">
      <w:pPr>
        <w:ind w:left="426"/>
      </w:pPr>
      <w:r w:rsidRPr="00EF36FD">
        <w:t>If yes</w:t>
      </w:r>
      <w:r w:rsidR="00143834" w:rsidRPr="00EF36FD">
        <w:t xml:space="preserve"> </w:t>
      </w:r>
      <w:r w:rsidR="00143834" w:rsidRPr="00EF36FD">
        <w:rPr>
          <w:rFonts w:hint="eastAsia"/>
          <w:lang w:eastAsia="zh-TW"/>
        </w:rPr>
        <w:t>若是</w:t>
      </w:r>
      <w:r w:rsidRPr="00EF36FD">
        <w:t>:</w:t>
      </w:r>
      <w:r w:rsidRPr="00EF36FD">
        <w:tab/>
      </w:r>
      <w:r w:rsidR="003B3F1B" w:rsidRPr="00EF36FD">
        <w:t xml:space="preserve">                                                        Yes </w:t>
      </w:r>
      <w:r w:rsidR="00900A61" w:rsidRPr="00EF36FD">
        <w:rPr>
          <w:rFonts w:hint="eastAsia"/>
          <w:lang w:eastAsia="zh-TW"/>
        </w:rPr>
        <w:t>有</w:t>
      </w:r>
      <w:r w:rsidR="003B3F1B" w:rsidRPr="00EF36FD">
        <w:tab/>
        <w:t xml:space="preserve">           No</w:t>
      </w:r>
      <w:r w:rsidR="00900A61" w:rsidRPr="00EF36FD">
        <w:rPr>
          <w:rFonts w:hint="eastAsia"/>
          <w:lang w:eastAsia="zh-TW"/>
        </w:rPr>
        <w:t>沒有</w:t>
      </w:r>
      <w:r w:rsidR="003B3F1B" w:rsidRPr="00EF36FD">
        <w:tab/>
        <w:t xml:space="preserve">      I don’t know</w:t>
      </w:r>
      <w:r w:rsidR="003B3F1B" w:rsidRPr="00EF36FD">
        <w:rPr>
          <w:rFonts w:hint="eastAsia"/>
          <w:lang w:eastAsia="zh-TW"/>
        </w:rPr>
        <w:t>不知道</w:t>
      </w:r>
      <w:r w:rsidRPr="00EF36FD">
        <w:tab/>
      </w:r>
      <w:r w:rsidRPr="00EF36FD">
        <w:tab/>
      </w:r>
      <w:r w:rsidRPr="00EF36FD">
        <w:tab/>
      </w:r>
      <w:r w:rsidRPr="00EF36FD">
        <w:tab/>
      </w:r>
      <w:r w:rsidRPr="00EF36FD">
        <w:tab/>
      </w:r>
    </w:p>
    <w:p w:rsidR="007E0894" w:rsidRPr="00EF36FD" w:rsidRDefault="007E0894" w:rsidP="007E0894">
      <w:pPr>
        <w:pStyle w:val="ListParagraph"/>
        <w:numPr>
          <w:ilvl w:val="0"/>
          <w:numId w:val="2"/>
        </w:numPr>
      </w:pPr>
      <w:r w:rsidRPr="00EF36FD">
        <w:t xml:space="preserve">Endorsed all or some of them as </w:t>
      </w:r>
    </w:p>
    <w:p w:rsidR="007E0894" w:rsidRPr="00EF36FD" w:rsidRDefault="007E0894" w:rsidP="007E0894">
      <w:pPr>
        <w:pStyle w:val="ListParagraph"/>
        <w:ind w:left="1080" w:firstLine="360"/>
      </w:pPr>
      <w:r w:rsidRPr="00EF36FD">
        <w:t>appropriate for your library to address</w:t>
      </w:r>
      <w:r w:rsidRPr="00EF36FD">
        <w:tab/>
        <w:t>___</w:t>
      </w:r>
      <w:r w:rsidRPr="00EF36FD">
        <w:tab/>
      </w:r>
      <w:r w:rsidRPr="00EF36FD">
        <w:tab/>
        <w:t>___</w:t>
      </w:r>
      <w:r w:rsidRPr="00EF36FD">
        <w:tab/>
      </w:r>
      <w:r w:rsidRPr="00EF36FD">
        <w:tab/>
        <w:t>___</w:t>
      </w:r>
    </w:p>
    <w:p w:rsidR="00415A9F" w:rsidRPr="00EF36FD" w:rsidRDefault="003B3F1B" w:rsidP="007E0894">
      <w:pPr>
        <w:pStyle w:val="ListParagraph"/>
        <w:ind w:left="1080" w:firstLine="360"/>
        <w:rPr>
          <w:lang w:eastAsia="zh-TW"/>
        </w:rPr>
      </w:pPr>
      <w:r w:rsidRPr="00EF36FD">
        <w:rPr>
          <w:rFonts w:hint="eastAsia"/>
          <w:lang w:eastAsia="zh-TW"/>
        </w:rPr>
        <w:t>你的</w:t>
      </w:r>
      <w:r w:rsidR="00CB0ED6" w:rsidRPr="00EF36FD">
        <w:rPr>
          <w:rFonts w:hint="eastAsia"/>
          <w:lang w:eastAsia="zh-TW"/>
        </w:rPr>
        <w:t>圖書館收納</w:t>
      </w:r>
      <w:r w:rsidR="00415A9F" w:rsidRPr="00EF36FD">
        <w:rPr>
          <w:rFonts w:hint="eastAsia"/>
          <w:lang w:eastAsia="zh-TW"/>
        </w:rPr>
        <w:t>全部或部分可持續發展目標</w:t>
      </w:r>
    </w:p>
    <w:p w:rsidR="007E0894" w:rsidRPr="00EF36FD" w:rsidRDefault="007E0894" w:rsidP="007E0894">
      <w:pPr>
        <w:pStyle w:val="ListParagraph"/>
        <w:ind w:left="1080" w:firstLine="360"/>
        <w:rPr>
          <w:lang w:eastAsia="zh-TW"/>
        </w:rPr>
      </w:pPr>
      <w:r w:rsidRPr="00EF36FD">
        <w:rPr>
          <w:lang w:eastAsia="zh-TW"/>
        </w:rPr>
        <w:tab/>
      </w:r>
    </w:p>
    <w:p w:rsidR="007E0894" w:rsidRPr="00EF36FD" w:rsidRDefault="007E0894" w:rsidP="007E0894">
      <w:pPr>
        <w:pStyle w:val="ListParagraph"/>
        <w:numPr>
          <w:ilvl w:val="0"/>
          <w:numId w:val="2"/>
        </w:numPr>
      </w:pPr>
      <w:r w:rsidRPr="00EF36FD">
        <w:t>Planned activities in relation to the</w:t>
      </w:r>
      <w:r w:rsidRPr="00EF36FD">
        <w:tab/>
        <w:t>___</w:t>
      </w:r>
      <w:r w:rsidRPr="00EF36FD">
        <w:tab/>
      </w:r>
      <w:r w:rsidRPr="00EF36FD">
        <w:tab/>
        <w:t>___</w:t>
      </w:r>
      <w:r w:rsidRPr="00EF36FD">
        <w:tab/>
      </w:r>
      <w:r w:rsidRPr="00EF36FD">
        <w:tab/>
        <w:t xml:space="preserve">___ </w:t>
      </w:r>
    </w:p>
    <w:p w:rsidR="007E0894" w:rsidRPr="00EF36FD" w:rsidRDefault="007E0894" w:rsidP="007E0894">
      <w:pPr>
        <w:pStyle w:val="ListParagraph"/>
        <w:ind w:left="1440"/>
        <w:rPr>
          <w:lang w:eastAsia="zh-TW"/>
        </w:rPr>
      </w:pPr>
      <w:r w:rsidRPr="00EF36FD">
        <w:rPr>
          <w:lang w:eastAsia="zh-TW"/>
        </w:rPr>
        <w:t>SDGs</w:t>
      </w:r>
      <w:r w:rsidR="00CB0ED6" w:rsidRPr="00EF36FD">
        <w:rPr>
          <w:lang w:eastAsia="zh-TW"/>
        </w:rPr>
        <w:t xml:space="preserve"> </w:t>
      </w:r>
      <w:r w:rsidR="00CB0ED6" w:rsidRPr="00EF36FD">
        <w:rPr>
          <w:rFonts w:hint="eastAsia"/>
          <w:lang w:eastAsia="zh-TW"/>
        </w:rPr>
        <w:t>設計與可持續發展目標相關的活動</w:t>
      </w:r>
    </w:p>
    <w:p w:rsidR="007E0894" w:rsidRPr="00EF36FD" w:rsidRDefault="007E0894" w:rsidP="007E0894">
      <w:pPr>
        <w:pStyle w:val="ListParagraph"/>
        <w:ind w:left="1440"/>
        <w:rPr>
          <w:lang w:eastAsia="zh-TW"/>
        </w:rPr>
      </w:pPr>
      <w:r w:rsidRPr="00EF36FD">
        <w:rPr>
          <w:lang w:eastAsia="zh-TW"/>
        </w:rPr>
        <w:tab/>
      </w:r>
      <w:r w:rsidRPr="00EF36FD">
        <w:rPr>
          <w:lang w:eastAsia="zh-TW"/>
        </w:rPr>
        <w:tab/>
      </w:r>
      <w:r w:rsidRPr="00EF36FD">
        <w:rPr>
          <w:lang w:eastAsia="zh-TW"/>
        </w:rPr>
        <w:tab/>
      </w:r>
    </w:p>
    <w:p w:rsidR="007E0894" w:rsidRPr="00EF36FD" w:rsidRDefault="007E0894" w:rsidP="007E0894">
      <w:pPr>
        <w:pStyle w:val="ListParagraph"/>
        <w:numPr>
          <w:ilvl w:val="0"/>
          <w:numId w:val="2"/>
        </w:numPr>
      </w:pPr>
      <w:r w:rsidRPr="00EF36FD">
        <w:t xml:space="preserve">We are aware of them, but have </w:t>
      </w:r>
      <w:r w:rsidRPr="00EF36FD">
        <w:tab/>
        <w:t>___</w:t>
      </w:r>
      <w:r w:rsidRPr="00EF36FD">
        <w:tab/>
      </w:r>
      <w:r w:rsidRPr="00EF36FD">
        <w:tab/>
        <w:t>___</w:t>
      </w:r>
      <w:r w:rsidRPr="00EF36FD">
        <w:tab/>
      </w:r>
      <w:r w:rsidRPr="00EF36FD">
        <w:tab/>
        <w:t>___</w:t>
      </w:r>
    </w:p>
    <w:p w:rsidR="00CB0ED6" w:rsidRPr="00EF36FD" w:rsidRDefault="007E0894" w:rsidP="007E0894">
      <w:pPr>
        <w:pStyle w:val="ListParagraph"/>
        <w:ind w:left="1440"/>
      </w:pPr>
      <w:proofErr w:type="gramStart"/>
      <w:r w:rsidRPr="00EF36FD">
        <w:t>not</w:t>
      </w:r>
      <w:proofErr w:type="gramEnd"/>
      <w:r w:rsidRPr="00EF36FD">
        <w:t xml:space="preserve"> taken action so far</w:t>
      </w:r>
      <w:r w:rsidR="00CB0ED6" w:rsidRPr="00EF36FD">
        <w:t xml:space="preserve"> </w:t>
      </w:r>
    </w:p>
    <w:p w:rsidR="007E0894" w:rsidRPr="00EF36FD" w:rsidRDefault="00CB0ED6" w:rsidP="007E0894">
      <w:pPr>
        <w:pStyle w:val="ListParagraph"/>
        <w:ind w:left="1440"/>
        <w:rPr>
          <w:lang w:eastAsia="zh-TW"/>
        </w:rPr>
      </w:pPr>
      <w:r w:rsidRPr="00EF36FD">
        <w:rPr>
          <w:rFonts w:hint="eastAsia"/>
          <w:lang w:eastAsia="zh-TW"/>
        </w:rPr>
        <w:t>我們認識可持續發展目標，但迄今尚未採取行動</w:t>
      </w:r>
    </w:p>
    <w:p w:rsidR="007E0894" w:rsidRPr="00EF36FD" w:rsidRDefault="007E0894" w:rsidP="007E0894">
      <w:pPr>
        <w:pStyle w:val="ListParagraph"/>
        <w:ind w:left="1440"/>
        <w:rPr>
          <w:lang w:eastAsia="zh-TW"/>
        </w:rPr>
      </w:pPr>
    </w:p>
    <w:p w:rsidR="007E0894" w:rsidRPr="00EF36FD" w:rsidRDefault="007E0894" w:rsidP="007E0894">
      <w:pPr>
        <w:pStyle w:val="ListParagraph"/>
        <w:numPr>
          <w:ilvl w:val="0"/>
          <w:numId w:val="2"/>
        </w:numPr>
      </w:pPr>
      <w:r w:rsidRPr="00EF36FD">
        <w:t>Enter another option  (Please explain in the space below)</w:t>
      </w:r>
    </w:p>
    <w:p w:rsidR="00CB0ED6" w:rsidRPr="00EF36FD" w:rsidRDefault="00CB0ED6" w:rsidP="00CB0ED6">
      <w:pPr>
        <w:pStyle w:val="ListParagraph"/>
        <w:ind w:left="1440"/>
        <w:rPr>
          <w:lang w:eastAsia="zh-TW"/>
        </w:rPr>
      </w:pPr>
      <w:r w:rsidRPr="00EF36FD">
        <w:rPr>
          <w:rFonts w:hint="eastAsia"/>
          <w:lang w:eastAsia="zh-TW"/>
        </w:rPr>
        <w:t>填寫另一個選項（請在下面的空白位置說明）</w:t>
      </w:r>
    </w:p>
    <w:p w:rsidR="007E0894" w:rsidRPr="00EF36FD" w:rsidRDefault="007E0894" w:rsidP="007E0894">
      <w:pPr>
        <w:ind w:left="1440"/>
        <w:rPr>
          <w:lang w:eastAsia="zh-TW"/>
        </w:rPr>
      </w:pPr>
    </w:p>
    <w:p w:rsidR="007E0894" w:rsidRPr="00EF36FD" w:rsidRDefault="007E0894" w:rsidP="007E0894">
      <w:pPr>
        <w:rPr>
          <w:lang w:eastAsia="zh-TW"/>
        </w:rPr>
      </w:pPr>
    </w:p>
    <w:p w:rsidR="008F7B1E" w:rsidRPr="00EF36FD" w:rsidRDefault="007E0894" w:rsidP="007E0894">
      <w:r w:rsidRPr="00EF36FD">
        <w:t>25. Please use the space below to provide any further links or comments about these actions:</w:t>
      </w:r>
    </w:p>
    <w:p w:rsidR="00CB0ED6" w:rsidRPr="00EF36FD" w:rsidRDefault="00CB0ED6" w:rsidP="007E0894">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的空白位置來提供有關這些行動的任何</w:t>
      </w:r>
      <w:r w:rsidR="00267576" w:rsidRPr="00EF36FD">
        <w:rPr>
          <w:rFonts w:hint="eastAsia"/>
          <w:lang w:eastAsia="zh-TW"/>
        </w:rPr>
        <w:t>連結</w:t>
      </w:r>
      <w:r w:rsidRPr="00EF36FD">
        <w:rPr>
          <w:rFonts w:hint="eastAsia"/>
          <w:lang w:eastAsia="zh-TW"/>
        </w:rPr>
        <w:t>或</w:t>
      </w:r>
      <w:r w:rsidR="00C6615D" w:rsidRPr="00EF36FD">
        <w:rPr>
          <w:rFonts w:hint="eastAsia"/>
          <w:lang w:eastAsia="zh-TW"/>
        </w:rPr>
        <w:t>意見</w:t>
      </w:r>
      <w:r w:rsidR="00C6615D" w:rsidRPr="00EF36FD">
        <w:rPr>
          <w:rFonts w:hint="eastAsia"/>
          <w:lang w:eastAsia="zh-TW"/>
        </w:rPr>
        <w:t>:</w:t>
      </w:r>
      <w:r w:rsidR="00C6615D" w:rsidRPr="00EF36FD">
        <w:rPr>
          <w:rFonts w:hint="eastAsia"/>
          <w:lang w:eastAsia="zh-TW"/>
        </w:rPr>
        <w:t>來</w:t>
      </w:r>
    </w:p>
    <w:p w:rsidR="00C4677B" w:rsidRPr="00EF36FD" w:rsidRDefault="00C4677B" w:rsidP="007E0894">
      <w:pPr>
        <w:rPr>
          <w:lang w:eastAsia="zh-TW"/>
        </w:rPr>
      </w:pPr>
    </w:p>
    <w:p w:rsidR="00C4677B" w:rsidRPr="00EF36FD" w:rsidRDefault="00C4677B" w:rsidP="007E0894">
      <w:pPr>
        <w:rPr>
          <w:lang w:eastAsia="zh-TW"/>
        </w:rPr>
      </w:pPr>
    </w:p>
    <w:p w:rsidR="00C4677B" w:rsidRPr="00EF36FD" w:rsidRDefault="00C4677B" w:rsidP="00C4677B">
      <w:pPr>
        <w:rPr>
          <w:b/>
          <w:color w:val="4BACC6" w:themeColor="accent5"/>
          <w:sz w:val="36"/>
          <w:szCs w:val="36"/>
        </w:rPr>
      </w:pPr>
      <w:r w:rsidRPr="00EF36FD">
        <w:rPr>
          <w:b/>
          <w:color w:val="4BACC6" w:themeColor="accent5"/>
          <w:sz w:val="36"/>
          <w:szCs w:val="36"/>
        </w:rPr>
        <w:lastRenderedPageBreak/>
        <w:t>Library Association</w:t>
      </w:r>
      <w:r w:rsidR="003B3F1B" w:rsidRPr="00EF36FD">
        <w:rPr>
          <w:b/>
          <w:color w:val="4BACC6" w:themeColor="accent5"/>
          <w:sz w:val="36"/>
          <w:szCs w:val="36"/>
        </w:rPr>
        <w:t xml:space="preserve"> </w:t>
      </w:r>
      <w:proofErr w:type="spellStart"/>
      <w:r w:rsidR="003B3F1B" w:rsidRPr="00EF36FD">
        <w:rPr>
          <w:rFonts w:hint="eastAsia"/>
          <w:b/>
          <w:color w:val="4BACC6" w:themeColor="accent5"/>
          <w:sz w:val="36"/>
          <w:szCs w:val="36"/>
        </w:rPr>
        <w:t>圖書館協會</w:t>
      </w:r>
      <w:proofErr w:type="spellEnd"/>
    </w:p>
    <w:p w:rsidR="003B3F1B" w:rsidRPr="00EF36FD" w:rsidRDefault="00C4677B" w:rsidP="00C4677B">
      <w:r w:rsidRPr="00EF36FD">
        <w:t>26. Does your library association have an official policy on access by people with disabilities:</w:t>
      </w:r>
    </w:p>
    <w:p w:rsidR="00F20387" w:rsidRPr="00EF36FD" w:rsidRDefault="003B3F1B" w:rsidP="00C4677B">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協會是否設有關於殘疾人使用的官方政策</w:t>
      </w:r>
      <w:r w:rsidR="00C4677B" w:rsidRPr="00EF36FD">
        <w:rPr>
          <w:lang w:eastAsia="zh-TW"/>
        </w:rPr>
        <w:tab/>
      </w:r>
    </w:p>
    <w:p w:rsidR="00F20387" w:rsidRPr="00EF36FD" w:rsidRDefault="00C4677B" w:rsidP="00F20387">
      <w:pPr>
        <w:ind w:firstLine="720"/>
      </w:pPr>
      <w:r w:rsidRPr="00EF36FD">
        <w:t>Yes</w:t>
      </w:r>
      <w:r w:rsidR="003B3F1B" w:rsidRPr="00EF36FD">
        <w:t xml:space="preserve"> </w:t>
      </w:r>
      <w:r w:rsidR="003B3F1B" w:rsidRPr="00EF36FD">
        <w:rPr>
          <w:rFonts w:hint="eastAsia"/>
          <w:lang w:eastAsia="zh-TW"/>
        </w:rPr>
        <w:t>有</w:t>
      </w:r>
      <w:r w:rsidRPr="00EF36FD">
        <w:tab/>
      </w:r>
      <w:r w:rsidR="00F20387" w:rsidRPr="00EF36FD">
        <w:tab/>
      </w:r>
      <w:r w:rsidR="00F20387" w:rsidRPr="00EF36FD">
        <w:tab/>
        <w:t>_____</w:t>
      </w:r>
    </w:p>
    <w:p w:rsidR="00F20387" w:rsidRPr="00EF36FD" w:rsidRDefault="00C4677B" w:rsidP="00F20387">
      <w:pPr>
        <w:ind w:firstLine="720"/>
      </w:pPr>
      <w:r w:rsidRPr="00EF36FD">
        <w:t>No</w:t>
      </w:r>
      <w:r w:rsidR="003B3F1B" w:rsidRPr="00EF36FD">
        <w:t xml:space="preserve"> </w:t>
      </w:r>
      <w:r w:rsidR="003B3F1B" w:rsidRPr="00EF36FD">
        <w:rPr>
          <w:rFonts w:hint="eastAsia"/>
          <w:lang w:eastAsia="zh-TW"/>
        </w:rPr>
        <w:t>沒有</w:t>
      </w:r>
      <w:r w:rsidRPr="00EF36FD">
        <w:tab/>
      </w:r>
      <w:r w:rsidR="003B3F1B" w:rsidRPr="00EF36FD">
        <w:tab/>
      </w:r>
      <w:r w:rsidR="00F20387" w:rsidRPr="00EF36FD">
        <w:t>_____</w:t>
      </w:r>
    </w:p>
    <w:p w:rsidR="00C4677B" w:rsidRPr="00EF36FD" w:rsidRDefault="00C4677B" w:rsidP="00F20387">
      <w:pPr>
        <w:ind w:firstLine="720"/>
      </w:pPr>
      <w:r w:rsidRPr="00EF36FD">
        <w:t>I don't know</w:t>
      </w:r>
      <w:r w:rsidR="003B3F1B" w:rsidRPr="00EF36FD">
        <w:t xml:space="preserve"> </w:t>
      </w:r>
      <w:r w:rsidR="003B3F1B" w:rsidRPr="00EF36FD">
        <w:rPr>
          <w:rFonts w:hint="eastAsia"/>
          <w:lang w:eastAsia="zh-TW"/>
        </w:rPr>
        <w:t>不知道</w:t>
      </w:r>
      <w:r w:rsidR="003B3F1B" w:rsidRPr="00EF36FD">
        <w:tab/>
      </w:r>
      <w:r w:rsidR="00F20387" w:rsidRPr="00EF36FD">
        <w:t>_____</w:t>
      </w:r>
    </w:p>
    <w:p w:rsidR="00F20387" w:rsidRPr="00EF36FD" w:rsidRDefault="00F20387" w:rsidP="00C4677B">
      <w:r w:rsidRPr="00EF36FD">
        <w:t>If yes</w:t>
      </w:r>
      <w:r w:rsidR="009C67E4" w:rsidRPr="00EF36FD">
        <w:t xml:space="preserve"> </w:t>
      </w:r>
      <w:r w:rsidR="009C67E4" w:rsidRPr="00EF36FD">
        <w:rPr>
          <w:rFonts w:hint="eastAsia"/>
          <w:lang w:eastAsia="zh-TW"/>
        </w:rPr>
        <w:t>若有</w:t>
      </w:r>
      <w:r w:rsidRPr="00EF36FD">
        <w:t xml:space="preserve">: </w:t>
      </w:r>
      <w:r w:rsidR="00122471" w:rsidRPr="00EF36FD">
        <w:tab/>
      </w:r>
      <w:r w:rsidR="00122471" w:rsidRPr="00EF36FD">
        <w:tab/>
      </w:r>
      <w:r w:rsidR="00122471" w:rsidRPr="00EF36FD">
        <w:tab/>
      </w:r>
      <w:r w:rsidR="00122471" w:rsidRPr="00EF36FD">
        <w:tab/>
      </w:r>
      <w:r w:rsidR="00122471" w:rsidRPr="00EF36FD">
        <w:tab/>
      </w:r>
      <w:r w:rsidR="00122471" w:rsidRPr="00EF36FD">
        <w:tab/>
      </w:r>
      <w:r w:rsidR="009C67E4" w:rsidRPr="00EF36FD">
        <w:t xml:space="preserve">              </w:t>
      </w:r>
      <w:r w:rsidR="005E1B26" w:rsidRPr="00EF36FD">
        <w:t xml:space="preserve">    </w:t>
      </w:r>
      <w:r w:rsidR="009C67E4" w:rsidRPr="00EF36FD">
        <w:t xml:space="preserve"> </w:t>
      </w:r>
      <w:proofErr w:type="gramStart"/>
      <w:r w:rsidR="00122471" w:rsidRPr="00EF36FD">
        <w:t>Yes</w:t>
      </w:r>
      <w:r w:rsidR="005E1B26" w:rsidRPr="00EF36FD">
        <w:rPr>
          <w:rFonts w:hint="eastAsia"/>
          <w:lang w:eastAsia="zh-TW"/>
        </w:rPr>
        <w:t>有</w:t>
      </w:r>
      <w:r w:rsidR="005E1B26" w:rsidRPr="00EF36FD">
        <w:t xml:space="preserve">  </w:t>
      </w:r>
      <w:r w:rsidR="00122471" w:rsidRPr="00EF36FD">
        <w:t>No</w:t>
      </w:r>
      <w:r w:rsidR="005E1B26" w:rsidRPr="00EF36FD">
        <w:rPr>
          <w:rFonts w:hint="eastAsia"/>
          <w:lang w:eastAsia="zh-TW"/>
        </w:rPr>
        <w:t>沒有</w:t>
      </w:r>
      <w:proofErr w:type="gramEnd"/>
      <w:r w:rsidR="009C67E4" w:rsidRPr="00EF36FD">
        <w:t xml:space="preserve">  </w:t>
      </w:r>
      <w:r w:rsidRPr="00EF36FD">
        <w:t>I don’t know</w:t>
      </w:r>
      <w:r w:rsidR="009C67E4" w:rsidRPr="00EF36FD">
        <w:rPr>
          <w:rFonts w:hint="eastAsia"/>
          <w:lang w:eastAsia="zh-TW"/>
        </w:rPr>
        <w:t>不知道</w:t>
      </w:r>
      <w:r w:rsidR="009C67E4" w:rsidRPr="00EF36FD">
        <w:tab/>
      </w:r>
    </w:p>
    <w:p w:rsidR="005E1B26" w:rsidRPr="00EF36FD" w:rsidRDefault="00C4677B" w:rsidP="00C4677B">
      <w:r w:rsidRPr="00EF36FD">
        <w:t>a.</w:t>
      </w:r>
      <w:r w:rsidRPr="00EF36FD">
        <w:tab/>
        <w:t>At your conferences?</w:t>
      </w:r>
      <w:r w:rsidRPr="00EF36FD">
        <w:tab/>
      </w:r>
      <w:r w:rsidRPr="00EF36FD">
        <w:tab/>
      </w:r>
      <w:r w:rsidR="00F20387" w:rsidRPr="00EF36FD">
        <w:tab/>
      </w:r>
      <w:r w:rsidR="00F20387" w:rsidRPr="00EF36FD">
        <w:tab/>
      </w:r>
      <w:r w:rsidR="00122471" w:rsidRPr="00EF36FD">
        <w:tab/>
      </w:r>
      <w:r w:rsidR="00122471" w:rsidRPr="00EF36FD">
        <w:tab/>
        <w:t>___</w:t>
      </w:r>
      <w:r w:rsidR="00122471" w:rsidRPr="00EF36FD">
        <w:tab/>
        <w:t>___</w:t>
      </w:r>
      <w:r w:rsidR="00122471" w:rsidRPr="00EF36FD">
        <w:tab/>
      </w:r>
      <w:r w:rsidR="00F20387" w:rsidRPr="00EF36FD">
        <w:t>___</w:t>
      </w:r>
    </w:p>
    <w:p w:rsidR="00C4677B" w:rsidRPr="00EF36FD" w:rsidRDefault="005E1B26" w:rsidP="00C4677B">
      <w:r w:rsidRPr="00EF36FD">
        <w:rPr>
          <w:rFonts w:hint="eastAsia"/>
          <w:lang w:eastAsia="zh-TW"/>
        </w:rPr>
        <w:t xml:space="preserve"> </w:t>
      </w:r>
      <w:r w:rsidRPr="00EF36FD">
        <w:rPr>
          <w:lang w:eastAsia="zh-TW"/>
        </w:rPr>
        <w:t xml:space="preserve">             </w:t>
      </w:r>
      <w:r w:rsidR="00017256" w:rsidRPr="00EF36FD">
        <w:rPr>
          <w:rFonts w:hint="eastAsia"/>
          <w:lang w:eastAsia="zh-TW"/>
        </w:rPr>
        <w:t>有</w:t>
      </w:r>
      <w:r w:rsidR="00017256" w:rsidRPr="00EF36FD">
        <w:rPr>
          <w:lang w:eastAsia="zh-TW"/>
        </w:rPr>
        <w:t>關</w:t>
      </w:r>
      <w:r w:rsidRPr="00EF36FD">
        <w:rPr>
          <w:rFonts w:hint="eastAsia"/>
        </w:rPr>
        <w:t>會議</w:t>
      </w:r>
      <w:r w:rsidR="00017256" w:rsidRPr="00EF36FD">
        <w:rPr>
          <w:rFonts w:hint="eastAsia"/>
          <w:lang w:eastAsia="zh-TW"/>
        </w:rPr>
        <w:t>埸</w:t>
      </w:r>
      <w:r w:rsidR="00017256" w:rsidRPr="00EF36FD">
        <w:rPr>
          <w:lang w:eastAsia="zh-TW"/>
        </w:rPr>
        <w:t>地</w:t>
      </w:r>
      <w:r w:rsidR="00017256" w:rsidRPr="00EF36FD">
        <w:rPr>
          <w:rFonts w:hint="eastAsia"/>
          <w:lang w:eastAsia="zh-TW"/>
        </w:rPr>
        <w:t>安排</w:t>
      </w:r>
      <w:r w:rsidR="00C4677B" w:rsidRPr="00EF36FD">
        <w:tab/>
      </w:r>
    </w:p>
    <w:p w:rsidR="00623B72" w:rsidRPr="00EF36FD" w:rsidRDefault="00623B72" w:rsidP="00F20387">
      <w:pPr>
        <w:spacing w:after="0"/>
      </w:pPr>
    </w:p>
    <w:p w:rsidR="00F20387" w:rsidRPr="00EF36FD" w:rsidRDefault="00C4677B" w:rsidP="00F20387">
      <w:pPr>
        <w:spacing w:after="0"/>
      </w:pPr>
      <w:r w:rsidRPr="00EF36FD">
        <w:t>b.</w:t>
      </w:r>
      <w:r w:rsidRPr="00EF36FD">
        <w:tab/>
        <w:t xml:space="preserve">To resources, services and </w:t>
      </w:r>
      <w:proofErr w:type="spellStart"/>
      <w:r w:rsidRPr="00EF36FD">
        <w:t>programmes</w:t>
      </w:r>
      <w:proofErr w:type="spellEnd"/>
      <w:r w:rsidR="00122471" w:rsidRPr="00EF36FD">
        <w:tab/>
      </w:r>
      <w:r w:rsidR="00122471" w:rsidRPr="00EF36FD">
        <w:tab/>
      </w:r>
      <w:r w:rsidR="00122471" w:rsidRPr="00EF36FD">
        <w:tab/>
      </w:r>
      <w:r w:rsidR="00122471" w:rsidRPr="00EF36FD">
        <w:tab/>
        <w:t>___</w:t>
      </w:r>
      <w:r w:rsidR="00122471" w:rsidRPr="00EF36FD">
        <w:tab/>
        <w:t>___</w:t>
      </w:r>
      <w:r w:rsidR="00122471" w:rsidRPr="00EF36FD">
        <w:tab/>
        <w:t>___</w:t>
      </w:r>
    </w:p>
    <w:p w:rsidR="00F20387" w:rsidRPr="00EF36FD" w:rsidRDefault="00C4677B" w:rsidP="00F20387">
      <w:pPr>
        <w:spacing w:after="0"/>
        <w:ind w:firstLine="720"/>
      </w:pPr>
      <w:r w:rsidRPr="00EF36FD">
        <w:t xml:space="preserve"> produced by your association (including </w:t>
      </w:r>
    </w:p>
    <w:p w:rsidR="00F20387" w:rsidRPr="00EF36FD" w:rsidRDefault="00122471" w:rsidP="00F20387">
      <w:pPr>
        <w:spacing w:after="0"/>
        <w:ind w:firstLine="720"/>
      </w:pPr>
      <w:r w:rsidRPr="00EF36FD">
        <w:t xml:space="preserve"> </w:t>
      </w:r>
      <w:r w:rsidR="00C4677B" w:rsidRPr="00EF36FD">
        <w:t>online materials)?</w:t>
      </w:r>
      <w:r w:rsidR="00C4677B" w:rsidRPr="00EF36FD">
        <w:tab/>
      </w:r>
    </w:p>
    <w:p w:rsidR="00017256" w:rsidRPr="00EF36FD" w:rsidRDefault="00017256" w:rsidP="00F20387">
      <w:pPr>
        <w:spacing w:after="0"/>
        <w:ind w:firstLine="720"/>
        <w:rPr>
          <w:lang w:eastAsia="zh-TW"/>
        </w:rPr>
      </w:pPr>
      <w:r w:rsidRPr="00EF36FD">
        <w:rPr>
          <w:rFonts w:hint="eastAsia"/>
          <w:lang w:eastAsia="zh-TW"/>
        </w:rPr>
        <w:t>有</w:t>
      </w:r>
      <w:r w:rsidRPr="00EF36FD">
        <w:rPr>
          <w:lang w:eastAsia="zh-TW"/>
        </w:rPr>
        <w:t>關</w:t>
      </w:r>
      <w:r w:rsidRPr="00EF36FD">
        <w:rPr>
          <w:rFonts w:hint="eastAsia"/>
          <w:lang w:eastAsia="zh-TW"/>
        </w:rPr>
        <w:t>你的協會資源，服務和計劃（包括線上資料）？</w:t>
      </w:r>
    </w:p>
    <w:p w:rsidR="00F20387" w:rsidRPr="00EF36FD" w:rsidRDefault="00F20387" w:rsidP="00F20387">
      <w:pPr>
        <w:spacing w:after="0"/>
        <w:rPr>
          <w:lang w:eastAsia="zh-TW"/>
        </w:rPr>
      </w:pPr>
    </w:p>
    <w:p w:rsidR="00C4677B" w:rsidRPr="00EF36FD" w:rsidRDefault="00F20387" w:rsidP="00F20387">
      <w:pPr>
        <w:spacing w:after="0"/>
      </w:pPr>
      <w:r w:rsidRPr="00EF36FD">
        <w:t>c.</w:t>
      </w:r>
      <w:r w:rsidRPr="00EF36FD">
        <w:tab/>
      </w:r>
      <w:r w:rsidR="00C4677B" w:rsidRPr="00EF36FD">
        <w:t>Enter another option</w:t>
      </w:r>
      <w:r w:rsidR="00122471" w:rsidRPr="00EF36FD">
        <w:tab/>
      </w:r>
      <w:r w:rsidR="00122471" w:rsidRPr="00EF36FD">
        <w:tab/>
      </w:r>
      <w:r w:rsidR="00122471" w:rsidRPr="00EF36FD">
        <w:tab/>
      </w:r>
      <w:r w:rsidR="00122471" w:rsidRPr="00EF36FD">
        <w:tab/>
      </w:r>
      <w:r w:rsidR="00122471" w:rsidRPr="00EF36FD">
        <w:tab/>
      </w:r>
      <w:r w:rsidR="00122471" w:rsidRPr="00EF36FD">
        <w:tab/>
        <w:t>___</w:t>
      </w:r>
      <w:r w:rsidR="00122471" w:rsidRPr="00EF36FD">
        <w:tab/>
        <w:t>___</w:t>
      </w:r>
      <w:r w:rsidR="00122471" w:rsidRPr="00EF36FD">
        <w:tab/>
        <w:t>___</w:t>
      </w:r>
    </w:p>
    <w:p w:rsidR="00007FFD" w:rsidRPr="00EF36FD" w:rsidRDefault="00007FFD" w:rsidP="00F20387">
      <w:pPr>
        <w:spacing w:after="0"/>
      </w:pPr>
      <w:r w:rsidRPr="00EF36FD">
        <w:t xml:space="preserve">              </w:t>
      </w:r>
      <w:r w:rsidRPr="00EF36FD">
        <w:rPr>
          <w:rFonts w:hint="eastAsia"/>
          <w:lang w:eastAsia="zh-TW"/>
        </w:rPr>
        <w:t>填寫</w:t>
      </w:r>
      <w:proofErr w:type="spellStart"/>
      <w:r w:rsidRPr="00EF36FD">
        <w:rPr>
          <w:rFonts w:hint="eastAsia"/>
        </w:rPr>
        <w:t>另一個選項</w:t>
      </w:r>
      <w:proofErr w:type="spellEnd"/>
    </w:p>
    <w:p w:rsidR="00C4677B" w:rsidRPr="00EF36FD" w:rsidRDefault="00C4677B" w:rsidP="00C4677B">
      <w:r w:rsidRPr="00EF36FD">
        <w:tab/>
      </w:r>
      <w:r w:rsidRPr="00EF36FD">
        <w:tab/>
      </w:r>
    </w:p>
    <w:p w:rsidR="00C4677B" w:rsidRPr="00EF36FD" w:rsidRDefault="00F20387" w:rsidP="00F20387">
      <w:pPr>
        <w:ind w:left="720" w:hanging="720"/>
      </w:pPr>
      <w:r w:rsidRPr="00EF36FD">
        <w:t xml:space="preserve">27.  </w:t>
      </w:r>
      <w:r w:rsidRPr="00EF36FD">
        <w:tab/>
        <w:t>Please use the space below</w:t>
      </w:r>
      <w:r w:rsidR="00C4677B" w:rsidRPr="00EF36FD">
        <w:t xml:space="preserve"> to provide any relevant comments or links relating to the previous answer:</w:t>
      </w:r>
    </w:p>
    <w:p w:rsidR="00007FFD" w:rsidRPr="00EF36FD" w:rsidRDefault="00007FFD" w:rsidP="00F20387">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的</w:t>
      </w:r>
      <w:r w:rsidR="00984947" w:rsidRPr="00EF36FD">
        <w:rPr>
          <w:rFonts w:hint="eastAsia"/>
          <w:lang w:eastAsia="zh-TW"/>
        </w:rPr>
        <w:t>空白位置來</w:t>
      </w:r>
      <w:r w:rsidRPr="00EF36FD">
        <w:rPr>
          <w:rFonts w:hint="eastAsia"/>
          <w:lang w:eastAsia="zh-TW"/>
        </w:rPr>
        <w:t>提供與前</w:t>
      </w:r>
      <w:r w:rsidR="00984947" w:rsidRPr="00EF36FD">
        <w:rPr>
          <w:rFonts w:hint="eastAsia"/>
          <w:lang w:eastAsia="zh-TW"/>
        </w:rPr>
        <w:t>一個</w:t>
      </w:r>
      <w:r w:rsidRPr="00EF36FD">
        <w:rPr>
          <w:rFonts w:hint="eastAsia"/>
          <w:lang w:eastAsia="zh-TW"/>
        </w:rPr>
        <w:t>答案相關的任何</w:t>
      </w:r>
      <w:r w:rsidR="00C94C02" w:rsidRPr="00EF36FD">
        <w:rPr>
          <w:rFonts w:hint="eastAsia"/>
          <w:lang w:eastAsia="zh-TW"/>
        </w:rPr>
        <w:t>意見</w:t>
      </w:r>
      <w:r w:rsidRPr="00EF36FD">
        <w:rPr>
          <w:rFonts w:hint="eastAsia"/>
          <w:lang w:eastAsia="zh-TW"/>
        </w:rPr>
        <w:t>或</w:t>
      </w:r>
      <w:r w:rsidR="00984947" w:rsidRPr="00EF36FD">
        <w:rPr>
          <w:rFonts w:hint="eastAsia"/>
          <w:lang w:eastAsia="zh-TW"/>
        </w:rPr>
        <w:t>連結</w:t>
      </w:r>
      <w:r w:rsidR="00984947" w:rsidRPr="00EF36FD">
        <w:rPr>
          <w:rFonts w:hint="eastAsia"/>
          <w:lang w:eastAsia="zh-TW"/>
        </w:rPr>
        <w:t>:</w:t>
      </w:r>
    </w:p>
    <w:p w:rsidR="00C4677B" w:rsidRPr="00EF36FD" w:rsidRDefault="00C4677B" w:rsidP="00C4677B">
      <w:pPr>
        <w:rPr>
          <w:lang w:eastAsia="zh-TW"/>
        </w:rPr>
      </w:pPr>
    </w:p>
    <w:p w:rsidR="00C4677B" w:rsidRPr="00EF36FD" w:rsidRDefault="00F20387" w:rsidP="00F20387">
      <w:pPr>
        <w:ind w:left="720" w:hanging="720"/>
      </w:pPr>
      <w:r w:rsidRPr="00EF36FD">
        <w:t>28.</w:t>
      </w:r>
      <w:r w:rsidRPr="00EF36FD">
        <w:tab/>
      </w:r>
      <w:r w:rsidR="00C4677B" w:rsidRPr="00EF36FD">
        <w:t xml:space="preserve">Has your library association provided any standards, guidelines, or guides to best practices to help libraries develop resources, services and </w:t>
      </w:r>
      <w:proofErr w:type="spellStart"/>
      <w:r w:rsidR="00C4677B" w:rsidRPr="00EF36FD">
        <w:t>programmes</w:t>
      </w:r>
      <w:proofErr w:type="spellEnd"/>
      <w:r w:rsidR="00C4677B" w:rsidRPr="00EF36FD">
        <w:t xml:space="preserve"> for people with disabilities?</w:t>
      </w:r>
    </w:p>
    <w:p w:rsidR="00C94C02" w:rsidRPr="00EF36FD" w:rsidRDefault="000C015E" w:rsidP="00C94C02">
      <w:pPr>
        <w:ind w:left="709"/>
        <w:rPr>
          <w:lang w:eastAsia="zh-TW"/>
        </w:rPr>
      </w:pPr>
      <w:r w:rsidRPr="00EF36FD">
        <w:rPr>
          <w:rFonts w:hint="eastAsia"/>
          <w:lang w:eastAsia="zh-TW"/>
        </w:rPr>
        <w:t>你的圖書館協會</w:t>
      </w:r>
      <w:r w:rsidR="00C94C02" w:rsidRPr="00EF36FD">
        <w:rPr>
          <w:rFonts w:hint="eastAsia"/>
          <w:lang w:eastAsia="zh-TW"/>
        </w:rPr>
        <w:t>是否有為其他圖書館就開發殘疾人士圖書館資源，服務和計劃上，</w:t>
      </w:r>
      <w:r w:rsidR="00C94C02" w:rsidRPr="00EF36FD">
        <w:rPr>
          <w:rFonts w:hint="eastAsia"/>
          <w:lang w:eastAsia="zh-TW"/>
        </w:rPr>
        <w:t xml:space="preserve"> </w:t>
      </w:r>
      <w:r w:rsidR="00C94C02" w:rsidRPr="00EF36FD">
        <w:rPr>
          <w:rFonts w:hint="eastAsia"/>
          <w:lang w:eastAsia="zh-TW"/>
        </w:rPr>
        <w:t>制訂任何</w:t>
      </w:r>
      <w:r w:rsidR="00C94C02" w:rsidRPr="00EF36FD">
        <w:rPr>
          <w:rFonts w:hint="eastAsia"/>
          <w:lang w:eastAsia="zh-TW"/>
        </w:rPr>
        <w:t xml:space="preserve"> </w:t>
      </w:r>
      <w:r w:rsidR="00C94C02" w:rsidRPr="00EF36FD">
        <w:rPr>
          <w:rFonts w:hint="eastAsia"/>
          <w:lang w:eastAsia="zh-TW"/>
        </w:rPr>
        <w:t>最佳做法的標準、準則或指引？</w:t>
      </w:r>
    </w:p>
    <w:p w:rsidR="00C4677B" w:rsidRPr="00EF36FD" w:rsidRDefault="00C4677B" w:rsidP="00C94C02">
      <w:pPr>
        <w:ind w:left="720" w:hanging="11"/>
      </w:pPr>
      <w:r w:rsidRPr="00EF36FD">
        <w:lastRenderedPageBreak/>
        <w:t>Yes</w:t>
      </w:r>
      <w:r w:rsidR="000C015E" w:rsidRPr="00EF36FD">
        <w:t xml:space="preserve"> </w:t>
      </w:r>
      <w:r w:rsidR="000C015E" w:rsidRPr="00EF36FD">
        <w:rPr>
          <w:rFonts w:hint="eastAsia"/>
          <w:lang w:eastAsia="zh-TW"/>
        </w:rPr>
        <w:t>有</w:t>
      </w:r>
      <w:r w:rsidR="00F20387" w:rsidRPr="00EF36FD">
        <w:tab/>
      </w:r>
      <w:r w:rsidR="00F20387" w:rsidRPr="00EF36FD">
        <w:tab/>
      </w:r>
      <w:r w:rsidR="00F20387" w:rsidRPr="00EF36FD">
        <w:tab/>
        <w:t>_____</w:t>
      </w:r>
    </w:p>
    <w:p w:rsidR="00C4677B" w:rsidRPr="00EF36FD" w:rsidRDefault="00C4677B" w:rsidP="00F20387">
      <w:pPr>
        <w:ind w:left="720"/>
      </w:pPr>
      <w:r w:rsidRPr="00EF36FD">
        <w:t>No</w:t>
      </w:r>
      <w:r w:rsidR="000C015E" w:rsidRPr="00EF36FD">
        <w:t xml:space="preserve"> </w:t>
      </w:r>
      <w:r w:rsidR="000C015E" w:rsidRPr="00EF36FD">
        <w:rPr>
          <w:rFonts w:hint="eastAsia"/>
          <w:lang w:eastAsia="zh-TW"/>
        </w:rPr>
        <w:t>沒有</w:t>
      </w:r>
      <w:r w:rsidR="000C015E" w:rsidRPr="00EF36FD">
        <w:tab/>
      </w:r>
      <w:r w:rsidR="000C015E" w:rsidRPr="00EF36FD">
        <w:tab/>
      </w:r>
      <w:r w:rsidR="00F20387" w:rsidRPr="00EF36FD">
        <w:t>_____</w:t>
      </w:r>
    </w:p>
    <w:p w:rsidR="00C4677B" w:rsidRPr="00EF36FD" w:rsidRDefault="00C4677B" w:rsidP="00F20387">
      <w:pPr>
        <w:ind w:left="720"/>
      </w:pPr>
      <w:r w:rsidRPr="00EF36FD">
        <w:t>I don't know</w:t>
      </w:r>
      <w:r w:rsidR="000C015E" w:rsidRPr="00EF36FD">
        <w:rPr>
          <w:rFonts w:hint="eastAsia"/>
          <w:lang w:eastAsia="zh-TW"/>
        </w:rPr>
        <w:t>不知道</w:t>
      </w:r>
      <w:r w:rsidR="000C015E" w:rsidRPr="00EF36FD">
        <w:tab/>
      </w:r>
      <w:r w:rsidR="00F20387" w:rsidRPr="00EF36FD">
        <w:t>_____</w:t>
      </w:r>
      <w:r w:rsidR="00F20387" w:rsidRPr="00EF36FD">
        <w:tab/>
      </w:r>
    </w:p>
    <w:p w:rsidR="00C4677B" w:rsidRPr="00EF36FD" w:rsidRDefault="00F20387" w:rsidP="00F20387">
      <w:pPr>
        <w:ind w:left="720" w:hanging="720"/>
      </w:pPr>
      <w:r w:rsidRPr="00EF36FD">
        <w:t xml:space="preserve">29. </w:t>
      </w:r>
      <w:r w:rsidRPr="00EF36FD">
        <w:tab/>
        <w:t>Please use the space below</w:t>
      </w:r>
      <w:r w:rsidR="00C4677B" w:rsidRPr="00EF36FD">
        <w:t xml:space="preserve"> to provide any links or comments about these standards or guidelines:</w:t>
      </w:r>
    </w:p>
    <w:p w:rsidR="00BA21C8" w:rsidRPr="00EF36FD" w:rsidRDefault="00BA21C8" w:rsidP="00F20387">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的空白位置來提供有關這些標准或指</w:t>
      </w:r>
      <w:r w:rsidR="0095278E" w:rsidRPr="00EF36FD">
        <w:rPr>
          <w:rFonts w:hint="eastAsia"/>
          <w:lang w:eastAsia="zh-TW"/>
        </w:rPr>
        <w:t>引</w:t>
      </w:r>
      <w:r w:rsidRPr="00EF36FD">
        <w:rPr>
          <w:rFonts w:hint="eastAsia"/>
          <w:lang w:eastAsia="zh-TW"/>
        </w:rPr>
        <w:t>的任何</w:t>
      </w:r>
      <w:r w:rsidR="0095278E" w:rsidRPr="00EF36FD">
        <w:rPr>
          <w:rFonts w:hint="eastAsia"/>
          <w:lang w:eastAsia="zh-TW"/>
        </w:rPr>
        <w:t>連結</w:t>
      </w:r>
      <w:r w:rsidRPr="00EF36FD">
        <w:rPr>
          <w:rFonts w:hint="eastAsia"/>
          <w:lang w:eastAsia="zh-TW"/>
        </w:rPr>
        <w:t>或</w:t>
      </w:r>
      <w:r w:rsidR="00C94C02" w:rsidRPr="00EF36FD">
        <w:rPr>
          <w:rFonts w:hint="eastAsia"/>
          <w:lang w:eastAsia="zh-TW"/>
        </w:rPr>
        <w:t>意見</w:t>
      </w:r>
      <w:r w:rsidRPr="00EF36FD">
        <w:rPr>
          <w:rFonts w:hint="eastAsia"/>
          <w:lang w:eastAsia="zh-TW"/>
        </w:rPr>
        <w:t>:</w:t>
      </w:r>
    </w:p>
    <w:p w:rsidR="00C4677B" w:rsidRPr="00EF36FD" w:rsidRDefault="00C4677B" w:rsidP="00C4677B">
      <w:pPr>
        <w:rPr>
          <w:lang w:eastAsia="zh-TW"/>
        </w:rPr>
      </w:pPr>
    </w:p>
    <w:p w:rsidR="00F20387" w:rsidRPr="00EF36FD" w:rsidRDefault="00F20387" w:rsidP="00C4677B">
      <w:pPr>
        <w:rPr>
          <w:lang w:eastAsia="zh-TW"/>
        </w:rPr>
      </w:pPr>
    </w:p>
    <w:p w:rsidR="00C4677B" w:rsidRPr="00EF36FD" w:rsidRDefault="00F20387" w:rsidP="00F20387">
      <w:pPr>
        <w:ind w:left="720" w:hanging="720"/>
      </w:pPr>
      <w:r w:rsidRPr="00EF36FD">
        <w:t>30.</w:t>
      </w:r>
      <w:r w:rsidRPr="00EF36FD">
        <w:tab/>
      </w:r>
      <w:r w:rsidR="00C4677B" w:rsidRPr="00EF36FD">
        <w:t xml:space="preserve"> Does your library association provide consulting services to help other libraries develop resources, services and </w:t>
      </w:r>
      <w:proofErr w:type="spellStart"/>
      <w:r w:rsidR="00C4677B" w:rsidRPr="00EF36FD">
        <w:t>programmes</w:t>
      </w:r>
      <w:proofErr w:type="spellEnd"/>
      <w:r w:rsidR="00C4677B" w:rsidRPr="00EF36FD">
        <w:t xml:space="preserve"> for people with disabilities?</w:t>
      </w:r>
    </w:p>
    <w:p w:rsidR="00EB6C47" w:rsidRPr="00EF36FD" w:rsidRDefault="00EB6C47" w:rsidP="00F20387">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協會是否有提供諮詢服務，幫助其他圖書館為殘疾人</w:t>
      </w:r>
      <w:r w:rsidR="00C94C02" w:rsidRPr="00EF36FD">
        <w:rPr>
          <w:rFonts w:hint="eastAsia"/>
          <w:lang w:eastAsia="zh-TW"/>
        </w:rPr>
        <w:t>士</w:t>
      </w:r>
      <w:r w:rsidRPr="00EF36FD">
        <w:rPr>
          <w:rFonts w:hint="eastAsia"/>
          <w:lang w:eastAsia="zh-TW"/>
        </w:rPr>
        <w:t>開發資源，服務和計劃？</w:t>
      </w:r>
    </w:p>
    <w:p w:rsidR="00C4677B" w:rsidRPr="00EF36FD" w:rsidRDefault="00C4677B" w:rsidP="00F20387">
      <w:pPr>
        <w:ind w:left="720"/>
      </w:pPr>
      <w:r w:rsidRPr="00EF36FD">
        <w:t>Yes</w:t>
      </w:r>
      <w:r w:rsidR="00EB6C47" w:rsidRPr="00EF36FD">
        <w:t xml:space="preserve"> </w:t>
      </w:r>
      <w:r w:rsidR="00EB6C47" w:rsidRPr="00EF36FD">
        <w:rPr>
          <w:rFonts w:hint="eastAsia"/>
          <w:lang w:eastAsia="zh-TW"/>
        </w:rPr>
        <w:t>有</w:t>
      </w:r>
      <w:r w:rsidR="00F20387" w:rsidRPr="00EF36FD">
        <w:tab/>
      </w:r>
      <w:r w:rsidR="00F20387" w:rsidRPr="00EF36FD">
        <w:tab/>
      </w:r>
      <w:r w:rsidR="00F20387" w:rsidRPr="00EF36FD">
        <w:tab/>
        <w:t>_____</w:t>
      </w:r>
    </w:p>
    <w:p w:rsidR="00C4677B" w:rsidRPr="00EF36FD" w:rsidRDefault="00C4677B" w:rsidP="00F20387">
      <w:pPr>
        <w:ind w:left="720"/>
      </w:pPr>
      <w:r w:rsidRPr="00EF36FD">
        <w:t>No</w:t>
      </w:r>
      <w:r w:rsidR="00EB6C47" w:rsidRPr="00EF36FD">
        <w:t xml:space="preserve"> </w:t>
      </w:r>
      <w:r w:rsidR="00EB6C47" w:rsidRPr="00EF36FD">
        <w:rPr>
          <w:rFonts w:hint="eastAsia"/>
          <w:lang w:eastAsia="zh-TW"/>
        </w:rPr>
        <w:t>沒有</w:t>
      </w:r>
      <w:r w:rsidR="00EB6C47" w:rsidRPr="00EF36FD">
        <w:tab/>
      </w:r>
      <w:r w:rsidR="00EB6C47" w:rsidRPr="00EF36FD">
        <w:tab/>
      </w:r>
      <w:r w:rsidR="00F20387" w:rsidRPr="00EF36FD">
        <w:t>_____</w:t>
      </w:r>
    </w:p>
    <w:p w:rsidR="00C4677B" w:rsidRPr="00EF36FD" w:rsidRDefault="00C4677B" w:rsidP="00F20387">
      <w:pPr>
        <w:ind w:left="720"/>
      </w:pPr>
      <w:r w:rsidRPr="00EF36FD">
        <w:t>I don't know</w:t>
      </w:r>
      <w:r w:rsidR="00EB6C47" w:rsidRPr="00EF36FD">
        <w:t xml:space="preserve"> </w:t>
      </w:r>
      <w:r w:rsidR="00EB6C47" w:rsidRPr="00EF36FD">
        <w:rPr>
          <w:rFonts w:hint="eastAsia"/>
          <w:lang w:eastAsia="zh-TW"/>
        </w:rPr>
        <w:t>不知道</w:t>
      </w:r>
      <w:r w:rsidR="00EB6C47" w:rsidRPr="00EF36FD">
        <w:tab/>
      </w:r>
      <w:r w:rsidR="00F20387" w:rsidRPr="00EF36FD">
        <w:t>_____</w:t>
      </w:r>
    </w:p>
    <w:p w:rsidR="00C4677B" w:rsidRPr="00EF36FD" w:rsidRDefault="00F20387" w:rsidP="00C4677B">
      <w:r w:rsidRPr="00EF36FD">
        <w:t>31.</w:t>
      </w:r>
      <w:r w:rsidRPr="00EF36FD">
        <w:tab/>
        <w:t>Please use the space below</w:t>
      </w:r>
      <w:r w:rsidR="00C4677B" w:rsidRPr="00EF36FD">
        <w:t xml:space="preserve"> to provide any links o</w:t>
      </w:r>
      <w:r w:rsidRPr="00EF36FD">
        <w:t xml:space="preserve">r comments about </w:t>
      </w:r>
      <w:r w:rsidR="00C94C02" w:rsidRPr="00EF36FD">
        <w:t>these services</w:t>
      </w:r>
      <w:r w:rsidRPr="00EF36FD">
        <w:t>.</w:t>
      </w:r>
    </w:p>
    <w:p w:rsidR="00847679" w:rsidRPr="00EF36FD" w:rsidRDefault="00847679" w:rsidP="00C4677B">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以下</w:t>
      </w:r>
      <w:r w:rsidR="00C94C02" w:rsidRPr="00EF36FD">
        <w:rPr>
          <w:rFonts w:hint="eastAsia"/>
          <w:lang w:eastAsia="zh-TW"/>
        </w:rPr>
        <w:t>的</w:t>
      </w:r>
      <w:r w:rsidRPr="00EF36FD">
        <w:rPr>
          <w:rFonts w:hint="eastAsia"/>
          <w:lang w:eastAsia="zh-TW"/>
        </w:rPr>
        <w:t>空白位置來提供有關這些服務的任何連結或</w:t>
      </w:r>
      <w:r w:rsidR="00C94C02" w:rsidRPr="00EF36FD">
        <w:rPr>
          <w:rFonts w:hint="eastAsia"/>
          <w:lang w:eastAsia="zh-TW"/>
        </w:rPr>
        <w:t>意見</w:t>
      </w:r>
      <w:r w:rsidR="00C94C02" w:rsidRPr="00EF36FD">
        <w:rPr>
          <w:rFonts w:hint="eastAsia"/>
          <w:lang w:eastAsia="zh-TW"/>
        </w:rPr>
        <w:t>.</w:t>
      </w:r>
    </w:p>
    <w:p w:rsidR="00F20387" w:rsidRPr="00EF36FD" w:rsidRDefault="00F20387" w:rsidP="00C4677B">
      <w:pPr>
        <w:rPr>
          <w:lang w:eastAsia="zh-TW"/>
        </w:rPr>
      </w:pPr>
    </w:p>
    <w:p w:rsidR="00F20387" w:rsidRPr="00EF36FD" w:rsidRDefault="00F20387" w:rsidP="00F20387">
      <w:r w:rsidRPr="00EF36FD">
        <w:t xml:space="preserve">32. </w:t>
      </w:r>
      <w:r w:rsidRPr="00EF36FD">
        <w:tab/>
        <w:t xml:space="preserve">Is your library association aware of the </w:t>
      </w:r>
      <w:hyperlink r:id="rId15" w:history="1">
        <w:r w:rsidRPr="00EF36FD">
          <w:rPr>
            <w:rStyle w:val="Hyperlink"/>
          </w:rPr>
          <w:t>UN Sustainable Development Goals</w:t>
        </w:r>
      </w:hyperlink>
      <w:r w:rsidRPr="00EF36FD">
        <w:t>?</w:t>
      </w:r>
    </w:p>
    <w:p w:rsidR="007E281F" w:rsidRPr="00EF36FD" w:rsidRDefault="007E281F" w:rsidP="00F20387">
      <w:pPr>
        <w:rPr>
          <w:lang w:eastAsia="zh-TW"/>
        </w:rPr>
      </w:pPr>
      <w:r w:rsidRPr="00EF36FD">
        <w:rPr>
          <w:lang w:eastAsia="zh-TW"/>
        </w:rPr>
        <w:t xml:space="preserve">              </w:t>
      </w:r>
      <w:r w:rsidRPr="00EF36FD">
        <w:rPr>
          <w:rFonts w:hint="eastAsia"/>
          <w:lang w:eastAsia="zh-TW"/>
        </w:rPr>
        <w:t>你的圖書館協會是否意識到聯合國可持續發展目標</w:t>
      </w:r>
      <w:r w:rsidR="00C94C02" w:rsidRPr="00EF36FD">
        <w:rPr>
          <w:rFonts w:hint="eastAsia"/>
          <w:lang w:eastAsia="zh-TW"/>
        </w:rPr>
        <w:t>?</w:t>
      </w:r>
    </w:p>
    <w:p w:rsidR="00F20387" w:rsidRPr="00EF36FD" w:rsidRDefault="00F20387" w:rsidP="00F20387">
      <w:pPr>
        <w:ind w:left="720"/>
      </w:pPr>
      <w:r w:rsidRPr="00EF36FD">
        <w:t>Yes</w:t>
      </w:r>
      <w:r w:rsidR="007E281F" w:rsidRPr="00EF36FD">
        <w:t xml:space="preserve"> </w:t>
      </w:r>
      <w:r w:rsidR="007E281F" w:rsidRPr="00EF36FD">
        <w:rPr>
          <w:rFonts w:hint="eastAsia"/>
          <w:lang w:eastAsia="zh-TW"/>
        </w:rPr>
        <w:t>是</w:t>
      </w:r>
      <w:r w:rsidRPr="00EF36FD">
        <w:tab/>
      </w:r>
      <w:r w:rsidRPr="00EF36FD">
        <w:tab/>
      </w:r>
      <w:r w:rsidRPr="00EF36FD">
        <w:tab/>
        <w:t>_____</w:t>
      </w:r>
    </w:p>
    <w:p w:rsidR="00F20387" w:rsidRPr="00EF36FD" w:rsidRDefault="00F20387" w:rsidP="00F20387">
      <w:pPr>
        <w:ind w:left="720"/>
      </w:pPr>
      <w:r w:rsidRPr="00EF36FD">
        <w:t>No</w:t>
      </w:r>
      <w:r w:rsidR="007E281F" w:rsidRPr="00EF36FD">
        <w:t xml:space="preserve"> </w:t>
      </w:r>
      <w:r w:rsidR="007E281F" w:rsidRPr="00EF36FD">
        <w:rPr>
          <w:rFonts w:hint="eastAsia"/>
          <w:lang w:eastAsia="zh-TW"/>
        </w:rPr>
        <w:t>否</w:t>
      </w:r>
      <w:r w:rsidRPr="00EF36FD">
        <w:tab/>
      </w:r>
      <w:r w:rsidRPr="00EF36FD">
        <w:tab/>
      </w:r>
      <w:r w:rsidRPr="00EF36FD">
        <w:tab/>
        <w:t>_____</w:t>
      </w:r>
    </w:p>
    <w:p w:rsidR="00F20387" w:rsidRPr="00EF36FD" w:rsidRDefault="00F20387" w:rsidP="00F20387">
      <w:pPr>
        <w:ind w:left="720"/>
      </w:pPr>
      <w:r w:rsidRPr="00EF36FD">
        <w:t>I don't know</w:t>
      </w:r>
      <w:r w:rsidR="007E281F" w:rsidRPr="00EF36FD">
        <w:t xml:space="preserve"> </w:t>
      </w:r>
      <w:r w:rsidR="007E281F" w:rsidRPr="00EF36FD">
        <w:rPr>
          <w:rFonts w:hint="eastAsia"/>
          <w:lang w:eastAsia="zh-TW"/>
        </w:rPr>
        <w:t>不知道</w:t>
      </w:r>
      <w:r w:rsidR="007E281F" w:rsidRPr="00EF36FD">
        <w:tab/>
      </w:r>
      <w:r w:rsidRPr="00EF36FD">
        <w:t>_____</w:t>
      </w:r>
    </w:p>
    <w:p w:rsidR="00E769CD" w:rsidRPr="00EF36FD" w:rsidRDefault="00E769CD" w:rsidP="00E769CD">
      <w:pPr>
        <w:ind w:left="720" w:hanging="720"/>
      </w:pPr>
      <w:r w:rsidRPr="00EF36FD">
        <w:lastRenderedPageBreak/>
        <w:t>33.</w:t>
      </w:r>
      <w:r w:rsidRPr="00EF36FD">
        <w:tab/>
        <w:t xml:space="preserve"> Has your library association addressed the United Nations 2030 Sustainable Development Goals in any of the following ways:</w:t>
      </w:r>
    </w:p>
    <w:p w:rsidR="00693ACA" w:rsidRPr="00EF36FD" w:rsidRDefault="00693ACA" w:rsidP="00E769CD">
      <w:pPr>
        <w:ind w:left="720" w:hanging="720"/>
        <w:rPr>
          <w:lang w:eastAsia="zh-TW"/>
        </w:rPr>
      </w:pPr>
      <w:r w:rsidRPr="00EF36FD">
        <w:rPr>
          <w:lang w:eastAsia="zh-TW"/>
        </w:rPr>
        <w:t xml:space="preserve">              </w:t>
      </w:r>
      <w:r w:rsidRPr="00EF36FD">
        <w:rPr>
          <w:rFonts w:hint="eastAsia"/>
          <w:lang w:eastAsia="zh-TW"/>
        </w:rPr>
        <w:t>你的圖書館協會是否透過以下任何一種方式實踐聯合國</w:t>
      </w:r>
      <w:r w:rsidRPr="00EF36FD">
        <w:rPr>
          <w:rFonts w:hint="eastAsia"/>
          <w:lang w:eastAsia="zh-TW"/>
        </w:rPr>
        <w:t>2030</w:t>
      </w:r>
      <w:r w:rsidRPr="00EF36FD">
        <w:rPr>
          <w:rFonts w:hint="eastAsia"/>
          <w:lang w:eastAsia="zh-TW"/>
        </w:rPr>
        <w:t>年可持續發展目標</w:t>
      </w:r>
    </w:p>
    <w:p w:rsidR="00E769CD" w:rsidRPr="00EF36FD" w:rsidRDefault="00E769CD" w:rsidP="00E769CD">
      <w:pPr>
        <w:ind w:left="720" w:hanging="720"/>
      </w:pPr>
      <w:r w:rsidRPr="00EF36FD">
        <w:rPr>
          <w:lang w:eastAsia="zh-TW"/>
        </w:rPr>
        <w:tab/>
      </w:r>
      <w:r w:rsidRPr="00EF36FD">
        <w:t>Yes</w:t>
      </w:r>
      <w:r w:rsidR="00693ACA" w:rsidRPr="00EF36FD">
        <w:t xml:space="preserve"> </w:t>
      </w:r>
      <w:r w:rsidR="00693ACA" w:rsidRPr="00EF36FD">
        <w:rPr>
          <w:rFonts w:hint="eastAsia"/>
          <w:lang w:eastAsia="zh-TW"/>
        </w:rPr>
        <w:t>是</w:t>
      </w:r>
      <w:r w:rsidRPr="00EF36FD">
        <w:tab/>
      </w:r>
      <w:r w:rsidRPr="00EF36FD">
        <w:tab/>
      </w:r>
      <w:r w:rsidRPr="00EF36FD">
        <w:tab/>
        <w:t>_____</w:t>
      </w:r>
    </w:p>
    <w:p w:rsidR="00E769CD" w:rsidRPr="00EF36FD" w:rsidRDefault="00E769CD" w:rsidP="00E769CD">
      <w:pPr>
        <w:ind w:left="720" w:hanging="720"/>
      </w:pPr>
      <w:r w:rsidRPr="00EF36FD">
        <w:tab/>
        <w:t>No</w:t>
      </w:r>
      <w:r w:rsidR="00693ACA" w:rsidRPr="00EF36FD">
        <w:t xml:space="preserve"> </w:t>
      </w:r>
      <w:r w:rsidR="00693ACA" w:rsidRPr="00EF36FD">
        <w:rPr>
          <w:rFonts w:hint="eastAsia"/>
          <w:lang w:eastAsia="zh-TW"/>
        </w:rPr>
        <w:t>否</w:t>
      </w:r>
      <w:r w:rsidRPr="00EF36FD">
        <w:tab/>
      </w:r>
      <w:r w:rsidRPr="00EF36FD">
        <w:tab/>
      </w:r>
      <w:r w:rsidRPr="00EF36FD">
        <w:tab/>
        <w:t>_____</w:t>
      </w:r>
    </w:p>
    <w:p w:rsidR="00E769CD" w:rsidRPr="00EF36FD" w:rsidRDefault="00E769CD" w:rsidP="00E769CD">
      <w:pPr>
        <w:ind w:left="720" w:hanging="720"/>
      </w:pPr>
      <w:r w:rsidRPr="00EF36FD">
        <w:tab/>
        <w:t>I don’t know</w:t>
      </w:r>
      <w:r w:rsidR="00693ACA" w:rsidRPr="00EF36FD">
        <w:t xml:space="preserve"> </w:t>
      </w:r>
      <w:r w:rsidR="00693ACA" w:rsidRPr="00EF36FD">
        <w:rPr>
          <w:rFonts w:hint="eastAsia"/>
          <w:lang w:eastAsia="zh-TW"/>
        </w:rPr>
        <w:t>不知道</w:t>
      </w:r>
      <w:r w:rsidR="00693ACA" w:rsidRPr="00EF36FD">
        <w:tab/>
      </w:r>
      <w:r w:rsidRPr="00EF36FD">
        <w:t>_____</w:t>
      </w:r>
    </w:p>
    <w:p w:rsidR="00E769CD" w:rsidRPr="00EF36FD" w:rsidRDefault="00E769CD" w:rsidP="00E769CD">
      <w:pPr>
        <w:ind w:left="720" w:hanging="720"/>
      </w:pPr>
      <w:r w:rsidRPr="00EF36FD">
        <w:t>If yes</w:t>
      </w:r>
      <w:r w:rsidR="00693ACA" w:rsidRPr="00EF36FD">
        <w:rPr>
          <w:rFonts w:hint="eastAsia"/>
          <w:lang w:eastAsia="zh-TW"/>
        </w:rPr>
        <w:t>若是</w:t>
      </w:r>
      <w:r w:rsidRPr="00EF36FD">
        <w:t>,</w:t>
      </w:r>
    </w:p>
    <w:p w:rsidR="00E769CD" w:rsidRPr="00EF36FD" w:rsidRDefault="0069305B" w:rsidP="00E769CD">
      <w:pPr>
        <w:ind w:left="720" w:hanging="720"/>
      </w:pPr>
      <w:r w:rsidRPr="00EF36FD">
        <w:tab/>
      </w:r>
      <w:r w:rsidR="00E769CD" w:rsidRPr="00EF36FD">
        <w:tab/>
      </w:r>
      <w:r w:rsidR="00E769CD" w:rsidRPr="00EF36FD">
        <w:tab/>
      </w:r>
      <w:r w:rsidR="00E769CD" w:rsidRPr="00EF36FD">
        <w:tab/>
      </w:r>
      <w:r w:rsidR="00E769CD" w:rsidRPr="00EF36FD">
        <w:tab/>
      </w:r>
      <w:r w:rsidR="00E769CD" w:rsidRPr="00EF36FD">
        <w:tab/>
      </w:r>
      <w:r w:rsidR="00E769CD" w:rsidRPr="00EF36FD">
        <w:tab/>
        <w:t>Yes</w:t>
      </w:r>
      <w:r w:rsidR="00900A61" w:rsidRPr="00EF36FD">
        <w:rPr>
          <w:rFonts w:hint="eastAsia"/>
          <w:lang w:eastAsia="zh-TW"/>
        </w:rPr>
        <w:t>有</w:t>
      </w:r>
      <w:r w:rsidR="00693ACA" w:rsidRPr="00EF36FD">
        <w:tab/>
        <w:t xml:space="preserve">            </w:t>
      </w:r>
      <w:r w:rsidR="00E769CD" w:rsidRPr="00EF36FD">
        <w:t>No</w:t>
      </w:r>
      <w:r w:rsidR="00900A61" w:rsidRPr="00EF36FD">
        <w:rPr>
          <w:rFonts w:hint="eastAsia"/>
          <w:lang w:eastAsia="zh-TW"/>
        </w:rPr>
        <w:t>沒有</w:t>
      </w:r>
      <w:r w:rsidR="00693ACA" w:rsidRPr="00EF36FD">
        <w:tab/>
        <w:t xml:space="preserve">      </w:t>
      </w:r>
      <w:r w:rsidR="00E769CD" w:rsidRPr="00EF36FD">
        <w:t>I don’t</w:t>
      </w:r>
      <w:r w:rsidRPr="00EF36FD">
        <w:t xml:space="preserve"> know</w:t>
      </w:r>
      <w:r w:rsidR="00693ACA" w:rsidRPr="00EF36FD">
        <w:rPr>
          <w:rFonts w:hint="eastAsia"/>
          <w:lang w:eastAsia="zh-TW"/>
        </w:rPr>
        <w:t>不知道</w:t>
      </w:r>
    </w:p>
    <w:p w:rsidR="0069305B" w:rsidRPr="00EF36FD" w:rsidRDefault="00E769CD" w:rsidP="0069305B">
      <w:pPr>
        <w:pStyle w:val="ListParagraph"/>
        <w:numPr>
          <w:ilvl w:val="0"/>
          <w:numId w:val="3"/>
        </w:numPr>
        <w:spacing w:after="0"/>
      </w:pPr>
      <w:r w:rsidRPr="00EF36FD">
        <w:t xml:space="preserve">Endorsed all or some of them as </w:t>
      </w:r>
      <w:r w:rsidR="0069305B" w:rsidRPr="00EF36FD">
        <w:tab/>
      </w:r>
      <w:r w:rsidR="0069305B" w:rsidRPr="00EF36FD">
        <w:tab/>
        <w:t>___</w:t>
      </w:r>
      <w:r w:rsidR="0069305B" w:rsidRPr="00EF36FD">
        <w:tab/>
      </w:r>
      <w:r w:rsidR="0069305B" w:rsidRPr="00EF36FD">
        <w:tab/>
        <w:t>___</w:t>
      </w:r>
      <w:r w:rsidR="0069305B" w:rsidRPr="00EF36FD">
        <w:tab/>
      </w:r>
      <w:r w:rsidR="0069305B" w:rsidRPr="00EF36FD">
        <w:tab/>
        <w:t>___</w:t>
      </w:r>
    </w:p>
    <w:p w:rsidR="0069305B" w:rsidRPr="00EF36FD" w:rsidRDefault="00E769CD" w:rsidP="0069305B">
      <w:pPr>
        <w:spacing w:after="0"/>
        <w:ind w:firstLine="720"/>
      </w:pPr>
      <w:r w:rsidRPr="00EF36FD">
        <w:t>appropriate for your library</w:t>
      </w:r>
      <w:r w:rsidR="0067059D" w:rsidRPr="00EF36FD">
        <w:t xml:space="preserve"> association </w:t>
      </w:r>
      <w:r w:rsidRPr="00EF36FD">
        <w:t>to address</w:t>
      </w:r>
    </w:p>
    <w:p w:rsidR="00E769CD" w:rsidRPr="00EF36FD" w:rsidRDefault="0067059D" w:rsidP="0067059D">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協會收納全部或部分可持續發展目標</w:t>
      </w:r>
      <w:r w:rsidR="00E769CD" w:rsidRPr="00EF36FD">
        <w:rPr>
          <w:lang w:eastAsia="zh-TW"/>
        </w:rPr>
        <w:tab/>
      </w:r>
    </w:p>
    <w:p w:rsidR="0067059D" w:rsidRPr="00EF36FD" w:rsidRDefault="00E769CD" w:rsidP="0069305B">
      <w:r w:rsidRPr="00EF36FD">
        <w:t>b.</w:t>
      </w:r>
      <w:r w:rsidRPr="00EF36FD">
        <w:tab/>
        <w:t>Planned activities in relation to the SDGs</w:t>
      </w:r>
      <w:r w:rsidRPr="00EF36FD">
        <w:tab/>
      </w:r>
      <w:r w:rsidR="0069305B" w:rsidRPr="00EF36FD">
        <w:t>___</w:t>
      </w:r>
      <w:r w:rsidR="0069305B" w:rsidRPr="00EF36FD">
        <w:tab/>
      </w:r>
      <w:r w:rsidR="0069305B" w:rsidRPr="00EF36FD">
        <w:tab/>
        <w:t>___</w:t>
      </w:r>
      <w:r w:rsidR="0069305B" w:rsidRPr="00EF36FD">
        <w:tab/>
      </w:r>
      <w:r w:rsidR="0069305B" w:rsidRPr="00EF36FD">
        <w:tab/>
        <w:t>___</w:t>
      </w:r>
      <w:r w:rsidRPr="00EF36FD">
        <w:tab/>
      </w:r>
    </w:p>
    <w:p w:rsidR="00E769CD" w:rsidRPr="00EF36FD" w:rsidRDefault="0067059D" w:rsidP="0069305B">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設計與可持續發展目標相關的活動</w:t>
      </w:r>
      <w:r w:rsidR="00E769CD" w:rsidRPr="00EF36FD">
        <w:rPr>
          <w:lang w:eastAsia="zh-TW"/>
        </w:rPr>
        <w:tab/>
      </w:r>
    </w:p>
    <w:p w:rsidR="0069305B" w:rsidRPr="00EF36FD" w:rsidRDefault="00E769CD" w:rsidP="0069305B">
      <w:pPr>
        <w:spacing w:after="0"/>
      </w:pPr>
      <w:r w:rsidRPr="00EF36FD">
        <w:t xml:space="preserve">c. </w:t>
      </w:r>
      <w:r w:rsidR="0069305B" w:rsidRPr="00EF36FD">
        <w:tab/>
      </w:r>
      <w:r w:rsidRPr="00EF36FD">
        <w:t xml:space="preserve">We are aware of them, but have not taken </w:t>
      </w:r>
      <w:r w:rsidR="0069305B" w:rsidRPr="00EF36FD">
        <w:tab/>
        <w:t>___</w:t>
      </w:r>
      <w:r w:rsidR="0069305B" w:rsidRPr="00EF36FD">
        <w:tab/>
      </w:r>
      <w:r w:rsidR="0069305B" w:rsidRPr="00EF36FD">
        <w:tab/>
        <w:t>___</w:t>
      </w:r>
      <w:r w:rsidR="0069305B" w:rsidRPr="00EF36FD">
        <w:tab/>
      </w:r>
      <w:r w:rsidR="0069305B" w:rsidRPr="00EF36FD">
        <w:tab/>
        <w:t>___</w:t>
      </w:r>
    </w:p>
    <w:p w:rsidR="0069305B" w:rsidRPr="00EF36FD" w:rsidRDefault="0069305B" w:rsidP="0069305B">
      <w:pPr>
        <w:spacing w:after="0"/>
      </w:pPr>
      <w:r w:rsidRPr="00EF36FD">
        <w:tab/>
        <w:t>action so far</w:t>
      </w:r>
    </w:p>
    <w:p w:rsidR="0069305B" w:rsidRPr="00EF36FD" w:rsidRDefault="0067059D" w:rsidP="0067059D">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我們認識可持續發展目標，但迄今尚未採取行動</w:t>
      </w:r>
    </w:p>
    <w:p w:rsidR="0069305B" w:rsidRPr="00EF36FD" w:rsidRDefault="0069305B" w:rsidP="0069305B">
      <w:pPr>
        <w:spacing w:after="0"/>
      </w:pPr>
      <w:r w:rsidRPr="00EF36FD">
        <w:t>d.</w:t>
      </w:r>
      <w:r w:rsidRPr="00EF36FD">
        <w:tab/>
        <w:t>Enter another option</w:t>
      </w:r>
      <w:r w:rsidRPr="00EF36FD">
        <w:tab/>
      </w:r>
      <w:r w:rsidRPr="00EF36FD">
        <w:tab/>
      </w:r>
      <w:r w:rsidRPr="00EF36FD">
        <w:tab/>
      </w:r>
      <w:r w:rsidRPr="00EF36FD">
        <w:tab/>
        <w:t>___</w:t>
      </w:r>
      <w:r w:rsidRPr="00EF36FD">
        <w:tab/>
      </w:r>
      <w:r w:rsidRPr="00EF36FD">
        <w:tab/>
        <w:t>___</w:t>
      </w:r>
      <w:r w:rsidRPr="00EF36FD">
        <w:tab/>
      </w:r>
      <w:r w:rsidRPr="00EF36FD">
        <w:tab/>
        <w:t>___</w:t>
      </w:r>
    </w:p>
    <w:p w:rsidR="0067059D" w:rsidRPr="00EF36FD" w:rsidRDefault="0067059D" w:rsidP="0069305B">
      <w:pPr>
        <w:spacing w:after="0"/>
      </w:pPr>
      <w:r w:rsidRPr="00EF36FD">
        <w:rPr>
          <w:rFonts w:hint="eastAsia"/>
          <w:lang w:eastAsia="zh-TW"/>
        </w:rPr>
        <w:t xml:space="preserve"> </w:t>
      </w:r>
      <w:r w:rsidRPr="00EF36FD">
        <w:rPr>
          <w:lang w:eastAsia="zh-TW"/>
        </w:rPr>
        <w:t xml:space="preserve">             </w:t>
      </w:r>
      <w:r w:rsidRPr="00EF36FD">
        <w:rPr>
          <w:rFonts w:hint="eastAsia"/>
          <w:lang w:eastAsia="zh-TW"/>
        </w:rPr>
        <w:t>填寫</w:t>
      </w:r>
      <w:proofErr w:type="spellStart"/>
      <w:r w:rsidRPr="00EF36FD">
        <w:rPr>
          <w:rFonts w:hint="eastAsia"/>
        </w:rPr>
        <w:t>另一個選項</w:t>
      </w:r>
      <w:proofErr w:type="spellEnd"/>
    </w:p>
    <w:p w:rsidR="0069305B" w:rsidRPr="00EF36FD" w:rsidRDefault="0069305B" w:rsidP="0069305B">
      <w:pPr>
        <w:spacing w:after="0"/>
        <w:ind w:firstLine="720"/>
      </w:pPr>
    </w:p>
    <w:p w:rsidR="00E769CD" w:rsidRPr="00EF36FD" w:rsidRDefault="0069305B" w:rsidP="00E769CD">
      <w:r w:rsidRPr="00EF36FD">
        <w:t>34.</w:t>
      </w:r>
      <w:r w:rsidRPr="00EF36FD">
        <w:tab/>
      </w:r>
      <w:r w:rsidR="00E769CD" w:rsidRPr="00EF36FD">
        <w:t>Please use the below box to provide any further links or comments about these actions:</w:t>
      </w:r>
    </w:p>
    <w:p w:rsidR="00900A61" w:rsidRPr="00EF36FD" w:rsidRDefault="00900A61" w:rsidP="00900A61">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的空白位置來提供有關這些行動的任何連結或</w:t>
      </w:r>
      <w:r w:rsidR="00C94C02" w:rsidRPr="00EF36FD">
        <w:rPr>
          <w:rFonts w:hint="eastAsia"/>
          <w:lang w:eastAsia="zh-TW"/>
        </w:rPr>
        <w:t>意見</w:t>
      </w:r>
      <w:r w:rsidRPr="00EF36FD">
        <w:rPr>
          <w:rFonts w:hint="eastAsia"/>
          <w:lang w:eastAsia="zh-TW"/>
        </w:rPr>
        <w:t>:</w:t>
      </w:r>
    </w:p>
    <w:p w:rsidR="00900A61" w:rsidRPr="00EF36FD" w:rsidRDefault="00900A61" w:rsidP="00E769CD">
      <w:pPr>
        <w:rPr>
          <w:lang w:eastAsia="zh-TW"/>
        </w:rPr>
      </w:pPr>
    </w:p>
    <w:p w:rsidR="0069305B" w:rsidRPr="00EF36FD" w:rsidRDefault="0069305B" w:rsidP="00E769CD">
      <w:pPr>
        <w:rPr>
          <w:lang w:eastAsia="zh-TW"/>
        </w:rPr>
      </w:pPr>
    </w:p>
    <w:p w:rsidR="0069305B" w:rsidRPr="00EF36FD" w:rsidRDefault="0069305B" w:rsidP="00E769CD">
      <w:pPr>
        <w:rPr>
          <w:b/>
          <w:color w:val="4BACC6" w:themeColor="accent5"/>
          <w:sz w:val="32"/>
          <w:szCs w:val="32"/>
          <w:lang w:eastAsia="zh-TW"/>
        </w:rPr>
      </w:pPr>
      <w:r w:rsidRPr="00EF36FD">
        <w:rPr>
          <w:b/>
          <w:color w:val="4BACC6" w:themeColor="accent5"/>
          <w:sz w:val="32"/>
          <w:szCs w:val="32"/>
        </w:rPr>
        <w:t>Individual Libraries</w:t>
      </w:r>
      <w:r w:rsidR="004B4C8B" w:rsidRPr="00EF36FD">
        <w:rPr>
          <w:b/>
          <w:color w:val="4BACC6" w:themeColor="accent5"/>
          <w:sz w:val="32"/>
          <w:szCs w:val="32"/>
        </w:rPr>
        <w:t xml:space="preserve"> </w:t>
      </w:r>
      <w:r w:rsidR="004B4C8B" w:rsidRPr="00EF36FD">
        <w:rPr>
          <w:rFonts w:hint="eastAsia"/>
          <w:b/>
          <w:color w:val="4BACC6" w:themeColor="accent5"/>
          <w:sz w:val="32"/>
          <w:szCs w:val="32"/>
          <w:lang w:eastAsia="zh-TW"/>
        </w:rPr>
        <w:t>個別圖書館</w:t>
      </w:r>
    </w:p>
    <w:p w:rsidR="0069305B" w:rsidRPr="00EF36FD" w:rsidRDefault="00621EB2" w:rsidP="0069305B">
      <w:r w:rsidRPr="00EF36FD">
        <w:t xml:space="preserve">35.  </w:t>
      </w:r>
      <w:r w:rsidRPr="00EF36FD">
        <w:tab/>
      </w:r>
      <w:r w:rsidR="0069305B" w:rsidRPr="00EF36FD">
        <w:t>On behalf of what type(s) of library are you answering?</w:t>
      </w:r>
    </w:p>
    <w:p w:rsidR="009C789E" w:rsidRPr="00EF36FD" w:rsidRDefault="009C789E" w:rsidP="0069305B">
      <w:pPr>
        <w:rPr>
          <w:lang w:eastAsia="zh-TW"/>
        </w:rPr>
      </w:pPr>
      <w:r w:rsidRPr="00EF36FD">
        <w:rPr>
          <w:rFonts w:hint="eastAsia"/>
          <w:lang w:eastAsia="zh-TW"/>
        </w:rPr>
        <w:lastRenderedPageBreak/>
        <w:t xml:space="preserve"> </w:t>
      </w:r>
      <w:r w:rsidRPr="00EF36FD">
        <w:rPr>
          <w:lang w:eastAsia="zh-TW"/>
        </w:rPr>
        <w:t xml:space="preserve">             </w:t>
      </w:r>
      <w:r w:rsidRPr="00EF36FD">
        <w:rPr>
          <w:rFonts w:hint="eastAsia"/>
          <w:lang w:eastAsia="zh-TW"/>
        </w:rPr>
        <w:t>你代表什麼類型的圖書館作回答</w:t>
      </w:r>
    </w:p>
    <w:p w:rsidR="0069305B" w:rsidRPr="00EF36FD" w:rsidRDefault="0069305B" w:rsidP="00621EB2">
      <w:pPr>
        <w:ind w:left="720"/>
      </w:pPr>
      <w:r w:rsidRPr="00EF36FD">
        <w:t>Academic Library</w:t>
      </w:r>
      <w:r w:rsidR="009C789E" w:rsidRPr="00EF36FD">
        <w:t xml:space="preserve"> </w:t>
      </w:r>
      <w:proofErr w:type="spellStart"/>
      <w:r w:rsidR="009C789E" w:rsidRPr="00EF36FD">
        <w:rPr>
          <w:rFonts w:hint="eastAsia"/>
        </w:rPr>
        <w:t>學術圖書館</w:t>
      </w:r>
      <w:proofErr w:type="spellEnd"/>
      <w:r w:rsidR="00621EB2" w:rsidRPr="00EF36FD">
        <w:tab/>
      </w:r>
      <w:r w:rsidR="009C789E" w:rsidRPr="00EF36FD">
        <w:tab/>
      </w:r>
      <w:r w:rsidR="00621EB2" w:rsidRPr="00EF36FD">
        <w:t>_____</w:t>
      </w:r>
    </w:p>
    <w:p w:rsidR="0069305B" w:rsidRPr="00EF36FD" w:rsidRDefault="0069305B" w:rsidP="00621EB2">
      <w:pPr>
        <w:ind w:left="720"/>
      </w:pPr>
      <w:r w:rsidRPr="00EF36FD">
        <w:t>Public Library</w:t>
      </w:r>
      <w:r w:rsidR="009C789E" w:rsidRPr="00EF36FD">
        <w:t xml:space="preserve"> </w:t>
      </w:r>
      <w:proofErr w:type="spellStart"/>
      <w:r w:rsidR="009C789E" w:rsidRPr="00EF36FD">
        <w:rPr>
          <w:rFonts w:hint="eastAsia"/>
        </w:rPr>
        <w:t>公共圖書館</w:t>
      </w:r>
      <w:proofErr w:type="spellEnd"/>
      <w:r w:rsidR="009C789E" w:rsidRPr="00EF36FD">
        <w:tab/>
      </w:r>
      <w:r w:rsidR="009C789E" w:rsidRPr="00EF36FD">
        <w:tab/>
      </w:r>
      <w:r w:rsidR="00621EB2" w:rsidRPr="00EF36FD">
        <w:t>_____</w:t>
      </w:r>
    </w:p>
    <w:p w:rsidR="0069305B" w:rsidRPr="00EF36FD" w:rsidRDefault="0069305B" w:rsidP="00621EB2">
      <w:pPr>
        <w:ind w:left="720"/>
      </w:pPr>
      <w:r w:rsidRPr="00EF36FD">
        <w:t>School Library</w:t>
      </w:r>
      <w:r w:rsidR="009C789E" w:rsidRPr="00EF36FD">
        <w:t xml:space="preserve"> </w:t>
      </w:r>
      <w:proofErr w:type="spellStart"/>
      <w:r w:rsidR="009C789E" w:rsidRPr="00EF36FD">
        <w:rPr>
          <w:rFonts w:hint="eastAsia"/>
        </w:rPr>
        <w:t>學校圖書館</w:t>
      </w:r>
      <w:proofErr w:type="spellEnd"/>
      <w:r w:rsidR="00621EB2" w:rsidRPr="00EF36FD">
        <w:tab/>
      </w:r>
      <w:r w:rsidR="009C789E" w:rsidRPr="00EF36FD">
        <w:t xml:space="preserve"> </w:t>
      </w:r>
      <w:r w:rsidR="009C789E" w:rsidRPr="00EF36FD">
        <w:tab/>
      </w:r>
      <w:r w:rsidR="00621EB2" w:rsidRPr="00EF36FD">
        <w:t>_____</w:t>
      </w:r>
    </w:p>
    <w:p w:rsidR="0069305B" w:rsidRPr="00EF36FD" w:rsidRDefault="0069305B" w:rsidP="00621EB2">
      <w:pPr>
        <w:ind w:left="720"/>
      </w:pPr>
      <w:r w:rsidRPr="00EF36FD">
        <w:t>Special Library</w:t>
      </w:r>
      <w:r w:rsidR="009C789E" w:rsidRPr="00EF36FD">
        <w:t xml:space="preserve"> </w:t>
      </w:r>
      <w:proofErr w:type="spellStart"/>
      <w:r w:rsidR="009C789E" w:rsidRPr="00EF36FD">
        <w:rPr>
          <w:rFonts w:hint="eastAsia"/>
        </w:rPr>
        <w:t>特別圖書館</w:t>
      </w:r>
      <w:proofErr w:type="spellEnd"/>
      <w:r w:rsidR="00621EB2" w:rsidRPr="00EF36FD">
        <w:tab/>
      </w:r>
      <w:r w:rsidR="009C789E" w:rsidRPr="00EF36FD">
        <w:tab/>
      </w:r>
      <w:r w:rsidR="00621EB2" w:rsidRPr="00EF36FD">
        <w:t>_____</w:t>
      </w:r>
    </w:p>
    <w:p w:rsidR="00C4677B" w:rsidRPr="00EF36FD" w:rsidRDefault="0069305B" w:rsidP="00621EB2">
      <w:pPr>
        <w:ind w:left="720"/>
      </w:pPr>
      <w:r w:rsidRPr="00EF36FD">
        <w:t>Other - Write In</w:t>
      </w:r>
      <w:r w:rsidR="00621EB2" w:rsidRPr="00EF36FD">
        <w:tab/>
      </w:r>
      <w:proofErr w:type="spellStart"/>
      <w:r w:rsidR="009C789E" w:rsidRPr="00EF36FD">
        <w:rPr>
          <w:rFonts w:hint="eastAsia"/>
        </w:rPr>
        <w:t>其他</w:t>
      </w:r>
      <w:proofErr w:type="spellEnd"/>
      <w:r w:rsidR="009C789E" w:rsidRPr="00EF36FD">
        <w:rPr>
          <w:rFonts w:hint="eastAsia"/>
        </w:rPr>
        <w:t xml:space="preserve"> </w:t>
      </w:r>
      <w:r w:rsidR="009C789E" w:rsidRPr="00EF36FD">
        <w:t>–</w:t>
      </w:r>
      <w:r w:rsidR="009C789E" w:rsidRPr="00EF36FD">
        <w:rPr>
          <w:rFonts w:hint="eastAsia"/>
        </w:rPr>
        <w:t xml:space="preserve"> </w:t>
      </w:r>
      <w:r w:rsidR="009C789E" w:rsidRPr="00EF36FD">
        <w:rPr>
          <w:rFonts w:hint="eastAsia"/>
          <w:lang w:eastAsia="zh-TW"/>
        </w:rPr>
        <w:t>請列明</w:t>
      </w:r>
      <w:r w:rsidR="00621EB2" w:rsidRPr="00EF36FD">
        <w:tab/>
      </w:r>
      <w:r w:rsidR="009C789E" w:rsidRPr="00EF36FD">
        <w:tab/>
      </w:r>
      <w:r w:rsidR="00621EB2" w:rsidRPr="00EF36FD">
        <w:t>_____</w:t>
      </w:r>
    </w:p>
    <w:p w:rsidR="00621EB2" w:rsidRPr="00EF36FD" w:rsidRDefault="00621EB2" w:rsidP="00621EB2">
      <w:r w:rsidRPr="00EF36FD">
        <w:t>36.</w:t>
      </w:r>
      <w:r w:rsidRPr="00EF36FD">
        <w:tab/>
        <w:t>Does your library have an official policy on access by people with disabilities:</w:t>
      </w:r>
    </w:p>
    <w:p w:rsidR="009C789E" w:rsidRPr="00EF36FD" w:rsidRDefault="009C789E" w:rsidP="00621EB2">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是否設有關於殘疾人士使用的官方政策</w:t>
      </w:r>
    </w:p>
    <w:p w:rsidR="00621EB2" w:rsidRPr="00EF36FD" w:rsidRDefault="00621EB2" w:rsidP="00621EB2">
      <w:pPr>
        <w:ind w:left="720"/>
      </w:pPr>
      <w:r w:rsidRPr="00EF36FD">
        <w:t>Yes</w:t>
      </w:r>
      <w:r w:rsidR="009C789E" w:rsidRPr="00EF36FD">
        <w:t xml:space="preserve"> </w:t>
      </w:r>
      <w:r w:rsidR="009C789E" w:rsidRPr="00EF36FD">
        <w:rPr>
          <w:rFonts w:hint="eastAsia"/>
          <w:lang w:eastAsia="zh-TW"/>
        </w:rPr>
        <w:t>有</w:t>
      </w:r>
      <w:r w:rsidRPr="00EF36FD">
        <w:tab/>
      </w:r>
      <w:r w:rsidRPr="00EF36FD">
        <w:tab/>
      </w:r>
      <w:r w:rsidRPr="00EF36FD">
        <w:tab/>
        <w:t>_____</w:t>
      </w:r>
    </w:p>
    <w:p w:rsidR="00621EB2" w:rsidRPr="00EF36FD" w:rsidRDefault="00621EB2" w:rsidP="00621EB2">
      <w:pPr>
        <w:ind w:left="720"/>
      </w:pPr>
      <w:r w:rsidRPr="00EF36FD">
        <w:t>No</w:t>
      </w:r>
      <w:r w:rsidR="009C789E" w:rsidRPr="00EF36FD">
        <w:t xml:space="preserve"> </w:t>
      </w:r>
      <w:r w:rsidR="009C789E" w:rsidRPr="00EF36FD">
        <w:rPr>
          <w:rFonts w:hint="eastAsia"/>
          <w:lang w:eastAsia="zh-TW"/>
        </w:rPr>
        <w:t>沒有</w:t>
      </w:r>
      <w:r w:rsidR="009C789E" w:rsidRPr="00EF36FD">
        <w:tab/>
      </w:r>
      <w:r w:rsidR="009C789E" w:rsidRPr="00EF36FD">
        <w:tab/>
      </w:r>
      <w:r w:rsidRPr="00EF36FD">
        <w:t>_____</w:t>
      </w:r>
    </w:p>
    <w:p w:rsidR="00621EB2" w:rsidRPr="00EF36FD" w:rsidRDefault="00621EB2" w:rsidP="00621EB2">
      <w:pPr>
        <w:ind w:left="720"/>
      </w:pPr>
      <w:r w:rsidRPr="00EF36FD">
        <w:t>I don't know</w:t>
      </w:r>
      <w:r w:rsidR="009C789E" w:rsidRPr="00EF36FD">
        <w:t xml:space="preserve"> </w:t>
      </w:r>
      <w:r w:rsidR="009C789E" w:rsidRPr="00EF36FD">
        <w:rPr>
          <w:rFonts w:hint="eastAsia"/>
          <w:lang w:eastAsia="zh-TW"/>
        </w:rPr>
        <w:t>不知道</w:t>
      </w:r>
      <w:r w:rsidR="00C363D6" w:rsidRPr="00EF36FD">
        <w:tab/>
      </w:r>
      <w:r w:rsidRPr="00EF36FD">
        <w:t>_____</w:t>
      </w:r>
    </w:p>
    <w:p w:rsidR="00621EB2" w:rsidRPr="00EF36FD" w:rsidRDefault="00621EB2" w:rsidP="00621EB2">
      <w:pPr>
        <w:ind w:left="720" w:hanging="720"/>
      </w:pPr>
      <w:r w:rsidRPr="00EF36FD">
        <w:t>37.</w:t>
      </w:r>
      <w:r w:rsidRPr="00EF36FD">
        <w:tab/>
        <w:t>Please use this space below to provide any relevant comments or links relating to the previous answer:</w:t>
      </w:r>
    </w:p>
    <w:p w:rsidR="009C789E" w:rsidRPr="00EF36FD" w:rsidRDefault="009C789E" w:rsidP="00621EB2">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的空白位置來提供與上一個答案有關的任何相關</w:t>
      </w:r>
      <w:r w:rsidR="00C94C02" w:rsidRPr="00EF36FD">
        <w:rPr>
          <w:rFonts w:hint="eastAsia"/>
          <w:lang w:eastAsia="zh-TW"/>
        </w:rPr>
        <w:t>意見</w:t>
      </w:r>
      <w:r w:rsidRPr="00EF36FD">
        <w:rPr>
          <w:rFonts w:hint="eastAsia"/>
          <w:lang w:eastAsia="zh-TW"/>
        </w:rPr>
        <w:t>或連結</w:t>
      </w:r>
      <w:r w:rsidRPr="00EF36FD">
        <w:rPr>
          <w:rFonts w:hint="eastAsia"/>
          <w:lang w:eastAsia="zh-TW"/>
        </w:rPr>
        <w:t>:</w:t>
      </w:r>
    </w:p>
    <w:p w:rsidR="00621EB2" w:rsidRPr="00EF36FD" w:rsidRDefault="00621EB2" w:rsidP="00621EB2">
      <w:pPr>
        <w:ind w:left="720" w:hanging="720"/>
        <w:rPr>
          <w:lang w:eastAsia="zh-TW"/>
        </w:rPr>
      </w:pPr>
    </w:p>
    <w:p w:rsidR="00621EB2" w:rsidRPr="00EF36FD" w:rsidRDefault="00621EB2" w:rsidP="00621EB2">
      <w:pPr>
        <w:ind w:left="720" w:hanging="720"/>
        <w:rPr>
          <w:lang w:eastAsia="zh-TW"/>
        </w:rPr>
      </w:pPr>
    </w:p>
    <w:p w:rsidR="00621EB2" w:rsidRPr="00EF36FD" w:rsidRDefault="00621EB2" w:rsidP="00621EB2">
      <w:pPr>
        <w:ind w:left="720" w:hanging="720"/>
      </w:pPr>
      <w:r w:rsidRPr="00EF36FD">
        <w:t>38.</w:t>
      </w:r>
      <w:r w:rsidRPr="00EF36FD">
        <w:tab/>
        <w:t>Is there a national law in your country that requires you to provide access for people with disabilities?</w:t>
      </w:r>
    </w:p>
    <w:p w:rsidR="00FE638C" w:rsidRPr="00EF36FD" w:rsidRDefault="00FE638C" w:rsidP="00621EB2">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貴國是否有國家法律要求你為</w:t>
      </w:r>
      <w:r w:rsidR="00C94C02" w:rsidRPr="00EF36FD">
        <w:rPr>
          <w:rFonts w:hint="eastAsia"/>
          <w:lang w:eastAsia="zh-TW"/>
        </w:rPr>
        <w:t>提供</w:t>
      </w:r>
      <w:r w:rsidR="00CC5E0E" w:rsidRPr="00EF36FD">
        <w:rPr>
          <w:rFonts w:hint="eastAsia"/>
          <w:lang w:eastAsia="zh-TW"/>
        </w:rPr>
        <w:t>給</w:t>
      </w:r>
      <w:r w:rsidRPr="00EF36FD">
        <w:rPr>
          <w:rFonts w:hint="eastAsia"/>
          <w:lang w:eastAsia="zh-TW"/>
        </w:rPr>
        <w:t>殘疾人士</w:t>
      </w:r>
      <w:r w:rsidR="00C363D6" w:rsidRPr="00EF36FD">
        <w:rPr>
          <w:rFonts w:hint="eastAsia"/>
          <w:lang w:eastAsia="zh-TW"/>
        </w:rPr>
        <w:t>使用</w:t>
      </w:r>
    </w:p>
    <w:p w:rsidR="00621EB2" w:rsidRPr="00EF36FD" w:rsidRDefault="00621EB2" w:rsidP="00621EB2">
      <w:pPr>
        <w:ind w:left="720"/>
      </w:pPr>
      <w:r w:rsidRPr="00EF36FD">
        <w:t>Yes</w:t>
      </w:r>
      <w:r w:rsidR="00C363D6" w:rsidRPr="00EF36FD">
        <w:t xml:space="preserve"> </w:t>
      </w:r>
      <w:r w:rsidR="00C363D6" w:rsidRPr="00EF36FD">
        <w:rPr>
          <w:rFonts w:hint="eastAsia"/>
          <w:lang w:eastAsia="zh-TW"/>
        </w:rPr>
        <w:t>有</w:t>
      </w:r>
      <w:r w:rsidRPr="00EF36FD">
        <w:tab/>
      </w:r>
      <w:r w:rsidRPr="00EF36FD">
        <w:tab/>
      </w:r>
      <w:r w:rsidRPr="00EF36FD">
        <w:tab/>
        <w:t>_____</w:t>
      </w:r>
    </w:p>
    <w:p w:rsidR="00621EB2" w:rsidRPr="00EF36FD" w:rsidRDefault="00621EB2" w:rsidP="00621EB2">
      <w:pPr>
        <w:ind w:left="720"/>
      </w:pPr>
      <w:r w:rsidRPr="00EF36FD">
        <w:t>No</w:t>
      </w:r>
      <w:r w:rsidR="00C363D6" w:rsidRPr="00EF36FD">
        <w:t xml:space="preserve"> </w:t>
      </w:r>
      <w:r w:rsidR="00C363D6" w:rsidRPr="00EF36FD">
        <w:rPr>
          <w:rFonts w:hint="eastAsia"/>
          <w:lang w:eastAsia="zh-TW"/>
        </w:rPr>
        <w:t>沒有</w:t>
      </w:r>
      <w:r w:rsidR="00C363D6" w:rsidRPr="00EF36FD">
        <w:tab/>
      </w:r>
      <w:r w:rsidR="00C363D6" w:rsidRPr="00EF36FD">
        <w:tab/>
      </w:r>
      <w:r w:rsidRPr="00EF36FD">
        <w:t>_____</w:t>
      </w:r>
      <w:r w:rsidRPr="00EF36FD">
        <w:tab/>
      </w:r>
    </w:p>
    <w:p w:rsidR="00621EB2" w:rsidRPr="00EF36FD" w:rsidRDefault="00621EB2" w:rsidP="00621EB2">
      <w:pPr>
        <w:ind w:left="720"/>
      </w:pPr>
      <w:r w:rsidRPr="00EF36FD">
        <w:t>I don't know</w:t>
      </w:r>
      <w:r w:rsidR="00C363D6" w:rsidRPr="00EF36FD">
        <w:t xml:space="preserve"> </w:t>
      </w:r>
      <w:r w:rsidR="00C363D6" w:rsidRPr="00EF36FD">
        <w:rPr>
          <w:rFonts w:hint="eastAsia"/>
          <w:lang w:eastAsia="zh-TW"/>
        </w:rPr>
        <w:t>不知道</w:t>
      </w:r>
      <w:r w:rsidR="00C363D6" w:rsidRPr="00EF36FD">
        <w:tab/>
      </w:r>
      <w:r w:rsidRPr="00EF36FD">
        <w:t>_____</w:t>
      </w:r>
    </w:p>
    <w:p w:rsidR="00116C3D" w:rsidRPr="00EF36FD" w:rsidRDefault="00116C3D" w:rsidP="00116C3D">
      <w:pPr>
        <w:ind w:left="720"/>
      </w:pPr>
      <w:r w:rsidRPr="00EF36FD">
        <w:lastRenderedPageBreak/>
        <w:t>If yes</w:t>
      </w:r>
      <w:proofErr w:type="gramStart"/>
      <w:r w:rsidRPr="00EF36FD">
        <w:t>,</w:t>
      </w:r>
      <w:r w:rsidR="00623B72" w:rsidRPr="00EF36FD">
        <w:t xml:space="preserve"> </w:t>
      </w:r>
      <w:r w:rsidR="00122471" w:rsidRPr="00EF36FD">
        <w:t xml:space="preserve"> d</w:t>
      </w:r>
      <w:r w:rsidRPr="00EF36FD">
        <w:t>oes</w:t>
      </w:r>
      <w:proofErr w:type="gramEnd"/>
      <w:r w:rsidRPr="00EF36FD">
        <w:t xml:space="preserve"> the law require you to provide</w:t>
      </w:r>
      <w:r w:rsidR="00C363D6" w:rsidRPr="00EF36FD">
        <w:rPr>
          <w:rFonts w:hint="eastAsia"/>
          <w:lang w:eastAsia="zh-TW"/>
        </w:rPr>
        <w:t>若有</w:t>
      </w:r>
      <w:r w:rsidR="00C363D6" w:rsidRPr="00EF36FD">
        <w:rPr>
          <w:rFonts w:hint="eastAsia"/>
        </w:rPr>
        <w:t>，</w:t>
      </w:r>
      <w:proofErr w:type="spellStart"/>
      <w:r w:rsidR="00C363D6" w:rsidRPr="00EF36FD">
        <w:rPr>
          <w:rFonts w:hint="eastAsia"/>
        </w:rPr>
        <w:t>法律是否要求</w:t>
      </w:r>
      <w:proofErr w:type="spellEnd"/>
      <w:r w:rsidR="00C363D6" w:rsidRPr="00EF36FD">
        <w:rPr>
          <w:rFonts w:hint="eastAsia"/>
          <w:lang w:eastAsia="zh-TW"/>
        </w:rPr>
        <w:t>你</w:t>
      </w:r>
      <w:proofErr w:type="spellStart"/>
      <w:r w:rsidR="00C363D6" w:rsidRPr="00EF36FD">
        <w:rPr>
          <w:rFonts w:hint="eastAsia"/>
        </w:rPr>
        <w:t>提供</w:t>
      </w:r>
      <w:proofErr w:type="spellEnd"/>
      <w:r w:rsidRPr="00EF36FD">
        <w:t>:</w:t>
      </w:r>
    </w:p>
    <w:p w:rsidR="00116C3D" w:rsidRPr="00EF36FD" w:rsidRDefault="00116C3D" w:rsidP="00116C3D">
      <w:r w:rsidRPr="00EF36FD">
        <w:tab/>
      </w:r>
      <w:r w:rsidR="00122471" w:rsidRPr="00EF36FD">
        <w:tab/>
      </w:r>
      <w:r w:rsidRPr="00EF36FD">
        <w:tab/>
      </w:r>
      <w:r w:rsidRPr="00EF36FD">
        <w:tab/>
      </w:r>
      <w:r w:rsidRPr="00EF36FD">
        <w:tab/>
      </w:r>
      <w:r w:rsidRPr="00EF36FD">
        <w:tab/>
      </w:r>
      <w:r w:rsidRPr="00EF36FD">
        <w:tab/>
      </w:r>
      <w:r w:rsidRPr="00EF36FD">
        <w:tab/>
      </w:r>
      <w:r w:rsidR="00C363D6" w:rsidRPr="00EF36FD">
        <w:t xml:space="preserve">     </w:t>
      </w:r>
      <w:proofErr w:type="spellStart"/>
      <w:r w:rsidRPr="00EF36FD">
        <w:t>Yes</w:t>
      </w:r>
      <w:r w:rsidR="00C363D6" w:rsidRPr="00EF36FD">
        <w:rPr>
          <w:rFonts w:hint="eastAsia"/>
        </w:rPr>
        <w:t>是</w:t>
      </w:r>
      <w:proofErr w:type="spellEnd"/>
      <w:r w:rsidR="00C363D6" w:rsidRPr="00EF36FD">
        <w:t xml:space="preserve">    </w:t>
      </w:r>
      <w:proofErr w:type="spellStart"/>
      <w:r w:rsidRPr="00EF36FD">
        <w:t>No</w:t>
      </w:r>
      <w:r w:rsidR="00C363D6" w:rsidRPr="00EF36FD">
        <w:rPr>
          <w:rFonts w:hint="eastAsia"/>
        </w:rPr>
        <w:t>否</w:t>
      </w:r>
      <w:proofErr w:type="spellEnd"/>
      <w:r w:rsidR="00C363D6" w:rsidRPr="00EF36FD">
        <w:rPr>
          <w:rFonts w:hint="eastAsia"/>
          <w:lang w:eastAsia="zh-TW"/>
        </w:rPr>
        <w:t xml:space="preserve"> </w:t>
      </w:r>
      <w:r w:rsidR="00C363D6" w:rsidRPr="00EF36FD">
        <w:rPr>
          <w:lang w:eastAsia="zh-TW"/>
        </w:rPr>
        <w:t xml:space="preserve">   </w:t>
      </w:r>
      <w:r w:rsidRPr="00EF36FD">
        <w:t>I don’t know</w:t>
      </w:r>
      <w:r w:rsidR="00C363D6" w:rsidRPr="00EF36FD">
        <w:rPr>
          <w:rFonts w:hint="eastAsia"/>
          <w:lang w:eastAsia="zh-TW"/>
        </w:rPr>
        <w:t>不知道</w:t>
      </w:r>
    </w:p>
    <w:p w:rsidR="00AF6724" w:rsidRPr="00EF36FD" w:rsidRDefault="00116C3D" w:rsidP="00116C3D">
      <w:pPr>
        <w:ind w:left="720"/>
        <w:rPr>
          <w:lang w:eastAsia="zh-TW"/>
        </w:rPr>
      </w:pPr>
      <w:r w:rsidRPr="00EF36FD">
        <w:t>a.</w:t>
      </w:r>
      <w:r w:rsidRPr="00EF36FD">
        <w:tab/>
        <w:t>Accessibility facilities for people with disabilities?</w:t>
      </w:r>
      <w:r w:rsidRPr="00EF36FD">
        <w:tab/>
      </w:r>
      <w:r w:rsidRPr="00EF36FD">
        <w:rPr>
          <w:lang w:eastAsia="zh-TW"/>
        </w:rPr>
        <w:t>___</w:t>
      </w:r>
      <w:r w:rsidRPr="00EF36FD">
        <w:rPr>
          <w:lang w:eastAsia="zh-TW"/>
        </w:rPr>
        <w:tab/>
        <w:t>___</w:t>
      </w:r>
      <w:r w:rsidRPr="00EF36FD">
        <w:rPr>
          <w:lang w:eastAsia="zh-TW"/>
        </w:rPr>
        <w:tab/>
        <w:t>___</w:t>
      </w:r>
      <w:r w:rsidRPr="00EF36FD">
        <w:rPr>
          <w:lang w:eastAsia="zh-TW"/>
        </w:rPr>
        <w:tab/>
      </w:r>
    </w:p>
    <w:p w:rsidR="00116C3D" w:rsidRPr="00EF36FD" w:rsidRDefault="00AF6724" w:rsidP="00116C3D">
      <w:pPr>
        <w:ind w:left="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殘疾人士的無障礙設施</w:t>
      </w:r>
      <w:r w:rsidR="00116C3D" w:rsidRPr="00EF36FD">
        <w:rPr>
          <w:lang w:eastAsia="zh-TW"/>
        </w:rPr>
        <w:tab/>
      </w:r>
    </w:p>
    <w:p w:rsidR="00AF6724" w:rsidRPr="00EF36FD" w:rsidRDefault="00116C3D" w:rsidP="00116C3D">
      <w:pPr>
        <w:spacing w:before="240" w:after="0"/>
        <w:ind w:left="720"/>
        <w:rPr>
          <w:lang w:eastAsia="zh-TW"/>
        </w:rPr>
      </w:pPr>
      <w:r w:rsidRPr="00EF36FD">
        <w:t>b.</w:t>
      </w:r>
      <w:r w:rsidRPr="00EF36FD">
        <w:tab/>
        <w:t>Accessible resources for people with disabilities?</w:t>
      </w:r>
      <w:r w:rsidRPr="00EF36FD">
        <w:tab/>
      </w:r>
      <w:r w:rsidRPr="00EF36FD">
        <w:rPr>
          <w:lang w:eastAsia="zh-TW"/>
        </w:rPr>
        <w:t>___</w:t>
      </w:r>
      <w:r w:rsidRPr="00EF36FD">
        <w:rPr>
          <w:lang w:eastAsia="zh-TW"/>
        </w:rPr>
        <w:tab/>
        <w:t>___</w:t>
      </w:r>
      <w:r w:rsidRPr="00EF36FD">
        <w:rPr>
          <w:lang w:eastAsia="zh-TW"/>
        </w:rPr>
        <w:tab/>
        <w:t>___</w:t>
      </w:r>
      <w:r w:rsidRPr="00EF36FD">
        <w:rPr>
          <w:lang w:eastAsia="zh-TW"/>
        </w:rPr>
        <w:tab/>
      </w:r>
    </w:p>
    <w:p w:rsidR="00116C3D" w:rsidRPr="00EF36FD" w:rsidRDefault="00AF6724" w:rsidP="00116C3D">
      <w:pPr>
        <w:spacing w:before="240" w:after="0"/>
        <w:ind w:left="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為殘疾人提供無障礙資源</w:t>
      </w:r>
      <w:r w:rsidR="00116C3D" w:rsidRPr="00EF36FD">
        <w:rPr>
          <w:lang w:eastAsia="zh-TW"/>
        </w:rPr>
        <w:tab/>
      </w:r>
    </w:p>
    <w:p w:rsidR="00116C3D" w:rsidRPr="00EF36FD" w:rsidRDefault="00116C3D" w:rsidP="00116C3D">
      <w:pPr>
        <w:spacing w:before="240" w:after="0"/>
        <w:ind w:left="720"/>
        <w:rPr>
          <w:lang w:eastAsia="zh-TW"/>
        </w:rPr>
      </w:pPr>
      <w:r w:rsidRPr="00EF36FD">
        <w:t>c.</w:t>
      </w:r>
      <w:r w:rsidRPr="00EF36FD">
        <w:tab/>
        <w:t xml:space="preserve">Equal access to resources, services and </w:t>
      </w:r>
      <w:proofErr w:type="spellStart"/>
      <w:r w:rsidRPr="00EF36FD">
        <w:t>programmes</w:t>
      </w:r>
      <w:proofErr w:type="spellEnd"/>
      <w:r w:rsidRPr="00EF36FD">
        <w:t>?</w:t>
      </w:r>
      <w:r w:rsidRPr="00EF36FD">
        <w:tab/>
      </w:r>
      <w:r w:rsidRPr="00EF36FD">
        <w:rPr>
          <w:lang w:eastAsia="zh-TW"/>
        </w:rPr>
        <w:t>___</w:t>
      </w:r>
      <w:r w:rsidRPr="00EF36FD">
        <w:rPr>
          <w:lang w:eastAsia="zh-TW"/>
        </w:rPr>
        <w:tab/>
        <w:t>___</w:t>
      </w:r>
      <w:r w:rsidRPr="00EF36FD">
        <w:rPr>
          <w:lang w:eastAsia="zh-TW"/>
        </w:rPr>
        <w:tab/>
        <w:t>___</w:t>
      </w:r>
    </w:p>
    <w:p w:rsidR="00AF6724" w:rsidRPr="00EF36FD" w:rsidRDefault="00AF6724" w:rsidP="00116C3D">
      <w:pPr>
        <w:spacing w:before="240" w:after="0"/>
        <w:ind w:left="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殘疾人士能平等獲得資源、服務和活動</w:t>
      </w:r>
      <w:r w:rsidR="00C94C02" w:rsidRPr="00EF36FD">
        <w:rPr>
          <w:rFonts w:hint="eastAsia"/>
          <w:lang w:eastAsia="zh-TW"/>
        </w:rPr>
        <w:t>計劃</w:t>
      </w:r>
      <w:r w:rsidRPr="00EF36FD">
        <w:rPr>
          <w:rFonts w:hint="eastAsia"/>
          <w:lang w:eastAsia="zh-TW"/>
        </w:rPr>
        <w:t>?</w:t>
      </w:r>
    </w:p>
    <w:p w:rsidR="00116C3D" w:rsidRPr="00EF36FD" w:rsidRDefault="00116C3D" w:rsidP="00116C3D">
      <w:pPr>
        <w:spacing w:before="240" w:after="0"/>
        <w:ind w:left="720"/>
      </w:pPr>
      <w:r w:rsidRPr="00EF36FD">
        <w:t>d.</w:t>
      </w:r>
      <w:r w:rsidRPr="00EF36FD">
        <w:tab/>
        <w:t>Enter another option</w:t>
      </w:r>
      <w:r w:rsidRPr="00EF36FD">
        <w:tab/>
      </w:r>
      <w:r w:rsidRPr="00EF36FD">
        <w:tab/>
      </w:r>
      <w:r w:rsidRPr="00EF36FD">
        <w:tab/>
      </w:r>
      <w:r w:rsidRPr="00EF36FD">
        <w:tab/>
      </w:r>
      <w:r w:rsidRPr="00EF36FD">
        <w:tab/>
        <w:t>___</w:t>
      </w:r>
      <w:r w:rsidRPr="00EF36FD">
        <w:tab/>
        <w:t>___</w:t>
      </w:r>
      <w:r w:rsidRPr="00EF36FD">
        <w:tab/>
        <w:t>___</w:t>
      </w:r>
    </w:p>
    <w:p w:rsidR="00AF6724" w:rsidRPr="00EF36FD" w:rsidRDefault="00AF6724" w:rsidP="00116C3D">
      <w:pPr>
        <w:spacing w:before="240" w:after="0"/>
        <w:ind w:left="720"/>
      </w:pPr>
      <w:r w:rsidRPr="00EF36FD">
        <w:rPr>
          <w:rFonts w:hint="eastAsia"/>
          <w:lang w:eastAsia="zh-TW"/>
        </w:rPr>
        <w:t xml:space="preserve"> </w:t>
      </w:r>
      <w:r w:rsidRPr="00EF36FD">
        <w:rPr>
          <w:lang w:eastAsia="zh-TW"/>
        </w:rPr>
        <w:t xml:space="preserve">              </w:t>
      </w:r>
      <w:r w:rsidRPr="00EF36FD">
        <w:rPr>
          <w:rFonts w:hint="eastAsia"/>
          <w:lang w:eastAsia="zh-TW"/>
        </w:rPr>
        <w:t>填寫另一個選項</w:t>
      </w:r>
    </w:p>
    <w:p w:rsidR="00621EB2" w:rsidRPr="00EF36FD" w:rsidRDefault="00621EB2" w:rsidP="00621EB2">
      <w:pPr>
        <w:ind w:left="720"/>
      </w:pPr>
    </w:p>
    <w:p w:rsidR="00621EB2" w:rsidRPr="00EF36FD" w:rsidRDefault="00621EB2" w:rsidP="00621EB2">
      <w:pPr>
        <w:ind w:left="720" w:hanging="720"/>
      </w:pPr>
      <w:r w:rsidRPr="00EF36FD">
        <w:t>39.</w:t>
      </w:r>
      <w:r w:rsidRPr="00EF36FD">
        <w:tab/>
        <w:t>Is your library accessible to people with physical disabilities (</w:t>
      </w:r>
      <w:proofErr w:type="spellStart"/>
      <w:r w:rsidRPr="00EF36FD">
        <w:t>e.g</w:t>
      </w:r>
      <w:proofErr w:type="spellEnd"/>
      <w:r w:rsidRPr="00EF36FD">
        <w:t>, via a ramp into library, elevator, adequate distance between aisles, etc.)</w:t>
      </w:r>
    </w:p>
    <w:p w:rsidR="00AF6724" w:rsidRPr="00EF36FD" w:rsidRDefault="00AF6724" w:rsidP="00621EB2">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是否可以讓身體殘疾的人</w:t>
      </w:r>
      <w:r w:rsidR="00A10A61" w:rsidRPr="00EF36FD">
        <w:rPr>
          <w:rFonts w:hint="eastAsia"/>
          <w:lang w:eastAsia="zh-TW"/>
        </w:rPr>
        <w:t>士</w:t>
      </w:r>
      <w:r w:rsidRPr="00EF36FD">
        <w:rPr>
          <w:rFonts w:hint="eastAsia"/>
          <w:lang w:eastAsia="zh-TW"/>
        </w:rPr>
        <w:t>使用（例如</w:t>
      </w:r>
      <w:r w:rsidRPr="00EF36FD">
        <w:rPr>
          <w:rFonts w:hint="eastAsia"/>
          <w:lang w:eastAsia="zh-TW"/>
        </w:rPr>
        <w:t>:</w:t>
      </w:r>
      <w:r w:rsidRPr="00EF36FD">
        <w:rPr>
          <w:lang w:eastAsia="zh-TW"/>
        </w:rPr>
        <w:t xml:space="preserve"> </w:t>
      </w:r>
      <w:r w:rsidR="00A10A61" w:rsidRPr="00EF36FD">
        <w:rPr>
          <w:rFonts w:hint="eastAsia"/>
          <w:lang w:eastAsia="zh-TW"/>
        </w:rPr>
        <w:t>設有</w:t>
      </w:r>
      <w:r w:rsidRPr="00EF36FD">
        <w:rPr>
          <w:rFonts w:hint="eastAsia"/>
          <w:lang w:eastAsia="zh-TW"/>
        </w:rPr>
        <w:t>通</w:t>
      </w:r>
      <w:r w:rsidR="00CC5E0E" w:rsidRPr="00EF36FD">
        <w:rPr>
          <w:rFonts w:hint="eastAsia"/>
          <w:lang w:eastAsia="zh-TW"/>
        </w:rPr>
        <w:t>道</w:t>
      </w:r>
      <w:r w:rsidRPr="00EF36FD">
        <w:rPr>
          <w:rFonts w:hint="eastAsia"/>
          <w:lang w:eastAsia="zh-TW"/>
        </w:rPr>
        <w:t>斜坡進入圖書館</w:t>
      </w:r>
      <w:r w:rsidR="00A10A61" w:rsidRPr="00EF36FD">
        <w:rPr>
          <w:rFonts w:hint="eastAsia"/>
          <w:lang w:eastAsia="zh-TW"/>
        </w:rPr>
        <w:t>、</w:t>
      </w:r>
      <w:r w:rsidRPr="00EF36FD">
        <w:rPr>
          <w:rFonts w:hint="eastAsia"/>
          <w:lang w:eastAsia="zh-TW"/>
        </w:rPr>
        <w:t>電梯</w:t>
      </w:r>
      <w:r w:rsidR="00A10A61" w:rsidRPr="00EF36FD">
        <w:rPr>
          <w:rFonts w:hint="eastAsia"/>
          <w:lang w:eastAsia="zh-TW"/>
        </w:rPr>
        <w:t>、適當通</w:t>
      </w:r>
      <w:r w:rsidRPr="00EF36FD">
        <w:rPr>
          <w:rFonts w:hint="eastAsia"/>
          <w:lang w:eastAsia="zh-TW"/>
        </w:rPr>
        <w:t>道距離等）</w:t>
      </w:r>
    </w:p>
    <w:p w:rsidR="00621EB2" w:rsidRPr="00EF36FD" w:rsidRDefault="00621EB2" w:rsidP="00621EB2">
      <w:pPr>
        <w:ind w:left="720"/>
      </w:pPr>
      <w:r w:rsidRPr="00EF36FD">
        <w:t>Yes</w:t>
      </w:r>
      <w:r w:rsidR="004D6725" w:rsidRPr="00EF36FD">
        <w:t xml:space="preserve"> </w:t>
      </w:r>
      <w:r w:rsidR="004D6725" w:rsidRPr="00EF36FD">
        <w:rPr>
          <w:rFonts w:hint="eastAsia"/>
          <w:lang w:eastAsia="zh-TW"/>
        </w:rPr>
        <w:t>是</w:t>
      </w:r>
      <w:r w:rsidRPr="00EF36FD">
        <w:tab/>
      </w:r>
      <w:r w:rsidRPr="00EF36FD">
        <w:tab/>
      </w:r>
      <w:r w:rsidRPr="00EF36FD">
        <w:tab/>
        <w:t>_____</w:t>
      </w:r>
    </w:p>
    <w:p w:rsidR="00621EB2" w:rsidRPr="00EF36FD" w:rsidRDefault="00621EB2" w:rsidP="00621EB2">
      <w:pPr>
        <w:ind w:left="720"/>
      </w:pPr>
      <w:r w:rsidRPr="00EF36FD">
        <w:t>No</w:t>
      </w:r>
      <w:r w:rsidR="004D6725" w:rsidRPr="00EF36FD">
        <w:t xml:space="preserve"> </w:t>
      </w:r>
      <w:r w:rsidR="004D6725" w:rsidRPr="00EF36FD">
        <w:rPr>
          <w:rFonts w:hint="eastAsia"/>
          <w:lang w:eastAsia="zh-TW"/>
        </w:rPr>
        <w:t>否</w:t>
      </w:r>
      <w:r w:rsidRPr="00EF36FD">
        <w:tab/>
      </w:r>
      <w:r w:rsidRPr="00EF36FD">
        <w:tab/>
      </w:r>
      <w:r w:rsidRPr="00EF36FD">
        <w:tab/>
        <w:t>_____</w:t>
      </w:r>
    </w:p>
    <w:p w:rsidR="00621EB2" w:rsidRPr="00EF36FD" w:rsidRDefault="00621EB2" w:rsidP="00621EB2">
      <w:pPr>
        <w:ind w:left="720"/>
      </w:pPr>
      <w:r w:rsidRPr="00EF36FD">
        <w:t>I don't know</w:t>
      </w:r>
      <w:r w:rsidR="004D6725" w:rsidRPr="00EF36FD">
        <w:t xml:space="preserve"> </w:t>
      </w:r>
      <w:r w:rsidR="004D6725" w:rsidRPr="00EF36FD">
        <w:rPr>
          <w:rFonts w:hint="eastAsia"/>
          <w:lang w:eastAsia="zh-TW"/>
        </w:rPr>
        <w:t>不知道</w:t>
      </w:r>
      <w:r w:rsidR="004D6725" w:rsidRPr="00EF36FD">
        <w:tab/>
      </w:r>
      <w:r w:rsidRPr="00EF36FD">
        <w:t>_____</w:t>
      </w:r>
    </w:p>
    <w:p w:rsidR="00621EB2" w:rsidRPr="00EF36FD" w:rsidRDefault="00621EB2" w:rsidP="00621EB2">
      <w:r w:rsidRPr="00EF36FD">
        <w:t>40.</w:t>
      </w:r>
      <w:r w:rsidRPr="00EF36FD">
        <w:tab/>
        <w:t>Please use the space below to offer comments on your previous answer:</w:t>
      </w:r>
    </w:p>
    <w:p w:rsidR="004D6725" w:rsidRPr="00EF36FD" w:rsidRDefault="004D6725" w:rsidP="00621EB2">
      <w:pPr>
        <w:rPr>
          <w:lang w:eastAsia="zh-TW"/>
        </w:rPr>
      </w:pPr>
      <w:r w:rsidRPr="00EF36FD">
        <w:rPr>
          <w:lang w:eastAsia="zh-TW"/>
        </w:rPr>
        <w:t xml:space="preserve">              </w:t>
      </w:r>
      <w:r w:rsidRPr="00EF36FD">
        <w:rPr>
          <w:rFonts w:hint="eastAsia"/>
          <w:lang w:eastAsia="zh-TW"/>
        </w:rPr>
        <w:t>請使用下面的空白位置來為</w:t>
      </w:r>
      <w:r w:rsidR="0057333B" w:rsidRPr="00EF36FD">
        <w:rPr>
          <w:rFonts w:hint="eastAsia"/>
          <w:lang w:eastAsia="zh-TW"/>
        </w:rPr>
        <w:t>你</w:t>
      </w:r>
      <w:r w:rsidRPr="00EF36FD">
        <w:rPr>
          <w:rFonts w:hint="eastAsia"/>
          <w:lang w:eastAsia="zh-TW"/>
        </w:rPr>
        <w:t>前一個答案提供意見</w:t>
      </w:r>
      <w:r w:rsidRPr="00EF36FD">
        <w:rPr>
          <w:rFonts w:hint="eastAsia"/>
          <w:lang w:eastAsia="zh-TW"/>
        </w:rPr>
        <w:t>:</w:t>
      </w:r>
    </w:p>
    <w:p w:rsidR="00621EB2" w:rsidRPr="00EF36FD" w:rsidRDefault="00621EB2" w:rsidP="00621EB2">
      <w:pPr>
        <w:rPr>
          <w:lang w:eastAsia="zh-TW"/>
        </w:rPr>
      </w:pPr>
    </w:p>
    <w:p w:rsidR="00621EB2" w:rsidRPr="00EF36FD" w:rsidRDefault="00621EB2" w:rsidP="00621EB2">
      <w:r w:rsidRPr="00EF36FD">
        <w:t>41.</w:t>
      </w:r>
      <w:r w:rsidRPr="00EF36FD">
        <w:tab/>
        <w:t>Does your library have books or other resources specifically for people with disabilities?</w:t>
      </w:r>
    </w:p>
    <w:p w:rsidR="004D6725" w:rsidRPr="00EF36FD" w:rsidRDefault="004D6725" w:rsidP="00621EB2">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是否有專門</w:t>
      </w:r>
      <w:r w:rsidR="00D570F3" w:rsidRPr="00EF36FD">
        <w:rPr>
          <w:rFonts w:hint="eastAsia"/>
          <w:lang w:eastAsia="zh-TW"/>
        </w:rPr>
        <w:t>為</w:t>
      </w:r>
      <w:r w:rsidRPr="00EF36FD">
        <w:rPr>
          <w:rFonts w:hint="eastAsia"/>
          <w:lang w:eastAsia="zh-TW"/>
        </w:rPr>
        <w:t>殘疾人士</w:t>
      </w:r>
      <w:r w:rsidR="00D570F3" w:rsidRPr="00EF36FD">
        <w:rPr>
          <w:rFonts w:hint="eastAsia"/>
          <w:lang w:eastAsia="zh-TW"/>
        </w:rPr>
        <w:t>以設</w:t>
      </w:r>
      <w:r w:rsidRPr="00EF36FD">
        <w:rPr>
          <w:rFonts w:hint="eastAsia"/>
          <w:lang w:eastAsia="zh-TW"/>
        </w:rPr>
        <w:t>的書籍或其他資源</w:t>
      </w:r>
    </w:p>
    <w:p w:rsidR="00621EB2" w:rsidRPr="00EF36FD" w:rsidRDefault="00621EB2" w:rsidP="00621EB2">
      <w:pPr>
        <w:ind w:left="720"/>
      </w:pPr>
      <w:r w:rsidRPr="00EF36FD">
        <w:lastRenderedPageBreak/>
        <w:t>Yes</w:t>
      </w:r>
      <w:r w:rsidR="00D570F3" w:rsidRPr="00EF36FD">
        <w:t xml:space="preserve"> </w:t>
      </w:r>
      <w:r w:rsidR="00D570F3" w:rsidRPr="00EF36FD">
        <w:rPr>
          <w:rFonts w:hint="eastAsia"/>
          <w:lang w:eastAsia="zh-TW"/>
        </w:rPr>
        <w:t>有</w:t>
      </w:r>
      <w:r w:rsidRPr="00EF36FD">
        <w:tab/>
      </w:r>
      <w:r w:rsidRPr="00EF36FD">
        <w:tab/>
      </w:r>
      <w:r w:rsidRPr="00EF36FD">
        <w:tab/>
        <w:t>_____</w:t>
      </w:r>
    </w:p>
    <w:p w:rsidR="00621EB2" w:rsidRPr="00EF36FD" w:rsidRDefault="00621EB2" w:rsidP="00621EB2">
      <w:pPr>
        <w:ind w:left="720"/>
      </w:pPr>
      <w:r w:rsidRPr="00EF36FD">
        <w:t>No</w:t>
      </w:r>
      <w:r w:rsidR="00D570F3" w:rsidRPr="00EF36FD">
        <w:t xml:space="preserve"> </w:t>
      </w:r>
      <w:r w:rsidR="00D570F3" w:rsidRPr="00EF36FD">
        <w:rPr>
          <w:rFonts w:hint="eastAsia"/>
          <w:lang w:eastAsia="zh-TW"/>
        </w:rPr>
        <w:t>沒有</w:t>
      </w:r>
      <w:r w:rsidR="00D570F3" w:rsidRPr="00EF36FD">
        <w:tab/>
      </w:r>
      <w:r w:rsidR="00D570F3" w:rsidRPr="00EF36FD">
        <w:tab/>
      </w:r>
      <w:r w:rsidRPr="00EF36FD">
        <w:t>_____</w:t>
      </w:r>
    </w:p>
    <w:p w:rsidR="00621EB2" w:rsidRPr="00EF36FD" w:rsidRDefault="00621EB2" w:rsidP="00621EB2">
      <w:pPr>
        <w:ind w:left="720"/>
      </w:pPr>
      <w:r w:rsidRPr="00EF36FD">
        <w:t>I don't know</w:t>
      </w:r>
      <w:r w:rsidR="00D570F3" w:rsidRPr="00EF36FD">
        <w:t xml:space="preserve"> </w:t>
      </w:r>
      <w:r w:rsidR="00D570F3" w:rsidRPr="00EF36FD">
        <w:rPr>
          <w:rFonts w:hint="eastAsia"/>
          <w:lang w:eastAsia="zh-TW"/>
        </w:rPr>
        <w:t>不知道</w:t>
      </w:r>
      <w:r w:rsidRPr="00EF36FD">
        <w:tab/>
        <w:t>_____</w:t>
      </w:r>
      <w:r w:rsidRPr="00EF36FD">
        <w:tab/>
      </w:r>
    </w:p>
    <w:p w:rsidR="00621EB2" w:rsidRPr="00EF36FD" w:rsidRDefault="00621EB2" w:rsidP="00621EB2">
      <w:r w:rsidRPr="00EF36FD">
        <w:t>42.</w:t>
      </w:r>
      <w:r w:rsidRPr="00EF36FD">
        <w:tab/>
        <w:t>Please use the space below to offer any comments on your previous answer:</w:t>
      </w:r>
    </w:p>
    <w:p w:rsidR="0057333B" w:rsidRPr="00EF36FD" w:rsidRDefault="0057333B" w:rsidP="00621EB2">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的空白位置來為</w:t>
      </w:r>
      <w:r w:rsidR="00CC5E0E" w:rsidRPr="00EF36FD">
        <w:rPr>
          <w:rFonts w:hint="eastAsia"/>
          <w:lang w:eastAsia="zh-TW"/>
        </w:rPr>
        <w:t>你</w:t>
      </w:r>
      <w:r w:rsidRPr="00EF36FD">
        <w:rPr>
          <w:rFonts w:hint="eastAsia"/>
          <w:lang w:eastAsia="zh-TW"/>
        </w:rPr>
        <w:t>前一個答案提供任何意見</w:t>
      </w:r>
      <w:r w:rsidRPr="00EF36FD">
        <w:rPr>
          <w:rFonts w:hint="eastAsia"/>
          <w:lang w:eastAsia="zh-TW"/>
        </w:rPr>
        <w:t>:</w:t>
      </w:r>
    </w:p>
    <w:p w:rsidR="00621EB2" w:rsidRPr="00EF36FD" w:rsidRDefault="00621EB2" w:rsidP="00621EB2">
      <w:pPr>
        <w:rPr>
          <w:lang w:eastAsia="zh-TW"/>
        </w:rPr>
      </w:pPr>
      <w:bookmarkStart w:id="1" w:name="_GoBack"/>
      <w:bookmarkEnd w:id="1"/>
    </w:p>
    <w:p w:rsidR="0057333B" w:rsidRPr="00EF36FD" w:rsidRDefault="008C0BAD" w:rsidP="00621EB2">
      <w:r w:rsidRPr="00EF36FD">
        <w:t>43.</w:t>
      </w:r>
      <w:r w:rsidRPr="00EF36FD">
        <w:tab/>
      </w:r>
      <w:r w:rsidR="00621EB2" w:rsidRPr="00EF36FD">
        <w:t>Doe</w:t>
      </w:r>
      <w:r w:rsidR="00122471" w:rsidRPr="00EF36FD">
        <w:t>s your library offer services for</w:t>
      </w:r>
      <w:r w:rsidR="00621EB2" w:rsidRPr="00EF36FD">
        <w:t xml:space="preserve"> people with a specific disability?</w:t>
      </w:r>
    </w:p>
    <w:p w:rsidR="008C0BAD" w:rsidRPr="00EF36FD" w:rsidRDefault="0057333B" w:rsidP="00621EB2">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是否為某</w:t>
      </w:r>
      <w:r w:rsidR="00D77EFF" w:rsidRPr="00EF36FD">
        <w:rPr>
          <w:rFonts w:hint="eastAsia"/>
          <w:lang w:eastAsia="zh-TW"/>
        </w:rPr>
        <w:t>類</w:t>
      </w:r>
      <w:r w:rsidRPr="00EF36FD">
        <w:rPr>
          <w:rFonts w:hint="eastAsia"/>
          <w:lang w:eastAsia="zh-TW"/>
        </w:rPr>
        <w:t>特定殘疾人士提供服務</w:t>
      </w:r>
      <w:r w:rsidR="00621EB2" w:rsidRPr="00EF36FD">
        <w:rPr>
          <w:lang w:eastAsia="zh-TW"/>
        </w:rPr>
        <w:tab/>
      </w:r>
    </w:p>
    <w:p w:rsidR="008C0BAD" w:rsidRPr="00EF36FD" w:rsidRDefault="00621EB2" w:rsidP="008C0BAD">
      <w:pPr>
        <w:ind w:firstLine="720"/>
      </w:pPr>
      <w:r w:rsidRPr="00EF36FD">
        <w:t>Yes</w:t>
      </w:r>
      <w:r w:rsidR="0057333B" w:rsidRPr="00EF36FD">
        <w:t xml:space="preserve"> </w:t>
      </w:r>
      <w:r w:rsidR="0057333B" w:rsidRPr="00EF36FD">
        <w:rPr>
          <w:rFonts w:hint="eastAsia"/>
          <w:lang w:eastAsia="zh-TW"/>
        </w:rPr>
        <w:t>是</w:t>
      </w:r>
      <w:r w:rsidR="008C0BAD" w:rsidRPr="00EF36FD">
        <w:tab/>
      </w:r>
      <w:r w:rsidR="008C0BAD" w:rsidRPr="00EF36FD">
        <w:tab/>
      </w:r>
      <w:r w:rsidR="008C0BAD" w:rsidRPr="00EF36FD">
        <w:tab/>
        <w:t>_____</w:t>
      </w:r>
      <w:r w:rsidRPr="00EF36FD">
        <w:tab/>
      </w:r>
    </w:p>
    <w:p w:rsidR="008C0BAD" w:rsidRPr="00EF36FD" w:rsidRDefault="00621EB2" w:rsidP="008C0BAD">
      <w:pPr>
        <w:ind w:firstLine="720"/>
      </w:pPr>
      <w:r w:rsidRPr="00EF36FD">
        <w:t>No</w:t>
      </w:r>
      <w:r w:rsidR="0057333B" w:rsidRPr="00EF36FD">
        <w:t xml:space="preserve"> </w:t>
      </w:r>
      <w:r w:rsidR="0057333B" w:rsidRPr="00EF36FD">
        <w:rPr>
          <w:rFonts w:hint="eastAsia"/>
          <w:lang w:eastAsia="zh-TW"/>
        </w:rPr>
        <w:t>否</w:t>
      </w:r>
      <w:r w:rsidRPr="00EF36FD">
        <w:tab/>
      </w:r>
      <w:r w:rsidR="008C0BAD" w:rsidRPr="00EF36FD">
        <w:tab/>
      </w:r>
      <w:r w:rsidR="008C0BAD" w:rsidRPr="00EF36FD">
        <w:tab/>
        <w:t>_____</w:t>
      </w:r>
    </w:p>
    <w:p w:rsidR="00621EB2" w:rsidRPr="00EF36FD" w:rsidRDefault="00621EB2" w:rsidP="008C0BAD">
      <w:pPr>
        <w:ind w:firstLine="720"/>
      </w:pPr>
      <w:r w:rsidRPr="00EF36FD">
        <w:t>I don't know</w:t>
      </w:r>
      <w:r w:rsidR="0057333B" w:rsidRPr="00EF36FD">
        <w:t xml:space="preserve"> </w:t>
      </w:r>
      <w:r w:rsidR="0057333B" w:rsidRPr="00EF36FD">
        <w:rPr>
          <w:rFonts w:hint="eastAsia"/>
          <w:lang w:eastAsia="zh-TW"/>
        </w:rPr>
        <w:t>不知道</w:t>
      </w:r>
      <w:r w:rsidR="0057333B" w:rsidRPr="00EF36FD">
        <w:tab/>
      </w:r>
      <w:r w:rsidR="008C0BAD" w:rsidRPr="00EF36FD">
        <w:t>_____</w:t>
      </w:r>
    </w:p>
    <w:p w:rsidR="008C0BAD" w:rsidRPr="00EF36FD" w:rsidRDefault="008C0BAD" w:rsidP="008C0BAD">
      <w:r w:rsidRPr="00EF36FD">
        <w:t xml:space="preserve">If yes, please </w:t>
      </w:r>
      <w:r w:rsidR="00D77EFF" w:rsidRPr="00EF36FD">
        <w:rPr>
          <w:lang w:val="en-HK"/>
        </w:rPr>
        <w:t xml:space="preserve">state </w:t>
      </w:r>
      <w:r w:rsidRPr="00EF36FD">
        <w:t>the disability</w:t>
      </w:r>
      <w:r w:rsidR="00D77EFF" w:rsidRPr="00EF36FD">
        <w:t xml:space="preserve"> </w:t>
      </w:r>
      <w:r w:rsidR="00D77EFF" w:rsidRPr="00EF36FD">
        <w:rPr>
          <w:rFonts w:hint="eastAsia"/>
          <w:lang w:eastAsia="zh-TW"/>
        </w:rPr>
        <w:t>若有</w:t>
      </w:r>
      <w:r w:rsidR="00D77EFF" w:rsidRPr="00EF36FD">
        <w:rPr>
          <w:rFonts w:hint="eastAsia"/>
          <w:lang w:eastAsia="zh-TW"/>
        </w:rPr>
        <w:t>,</w:t>
      </w:r>
      <w:r w:rsidR="00D77EFF" w:rsidRPr="00EF36FD">
        <w:rPr>
          <w:lang w:eastAsia="zh-TW"/>
        </w:rPr>
        <w:t xml:space="preserve"> </w:t>
      </w:r>
      <w:r w:rsidR="00D77EFF" w:rsidRPr="00EF36FD">
        <w:rPr>
          <w:rFonts w:hint="eastAsia"/>
          <w:lang w:eastAsia="zh-TW"/>
        </w:rPr>
        <w:t>請申明類別</w:t>
      </w:r>
      <w:r w:rsidRPr="00EF36FD">
        <w:t>:</w:t>
      </w:r>
    </w:p>
    <w:p w:rsidR="00621EB2" w:rsidRPr="00EF36FD" w:rsidRDefault="00621EB2" w:rsidP="008C0BAD">
      <w:pPr>
        <w:ind w:left="720"/>
      </w:pPr>
      <w:r w:rsidRPr="00EF36FD">
        <w:t xml:space="preserve">a. Deaf or hard of </w:t>
      </w:r>
      <w:proofErr w:type="spellStart"/>
      <w:r w:rsidRPr="00EF36FD">
        <w:t>hearing</w:t>
      </w:r>
      <w:r w:rsidR="00D77EFF" w:rsidRPr="00EF36FD">
        <w:rPr>
          <w:rFonts w:hint="eastAsia"/>
        </w:rPr>
        <w:t>聾或聽</w:t>
      </w:r>
      <w:proofErr w:type="spellEnd"/>
      <w:r w:rsidR="00D77EFF" w:rsidRPr="00EF36FD">
        <w:rPr>
          <w:rFonts w:hint="eastAsia"/>
          <w:lang w:eastAsia="zh-TW"/>
        </w:rPr>
        <w:t>覺障礙</w:t>
      </w:r>
      <w:r w:rsidR="00D77EFF" w:rsidRPr="00EF36FD">
        <w:tab/>
      </w:r>
      <w:r w:rsidR="008C0BAD" w:rsidRPr="00EF36FD">
        <w:t>_____</w:t>
      </w:r>
      <w:r w:rsidRPr="00EF36FD">
        <w:tab/>
      </w:r>
      <w:r w:rsidRPr="00EF36FD">
        <w:tab/>
      </w:r>
      <w:r w:rsidRPr="00EF36FD">
        <w:tab/>
      </w:r>
    </w:p>
    <w:p w:rsidR="00D77EFF" w:rsidRPr="00EF36FD" w:rsidRDefault="00621EB2" w:rsidP="00D77EFF">
      <w:pPr>
        <w:spacing w:after="0"/>
        <w:ind w:left="720"/>
      </w:pPr>
      <w:r w:rsidRPr="00EF36FD">
        <w:t xml:space="preserve">b. Blind, partially sighted or unable to </w:t>
      </w:r>
      <w:r w:rsidR="00D77EFF" w:rsidRPr="00EF36FD">
        <w:tab/>
      </w:r>
      <w:r w:rsidR="00D77EFF" w:rsidRPr="00EF36FD">
        <w:tab/>
        <w:t>_____</w:t>
      </w:r>
    </w:p>
    <w:p w:rsidR="008C0BAD" w:rsidRPr="00EF36FD" w:rsidRDefault="00D77EFF" w:rsidP="00CC5E0E">
      <w:pPr>
        <w:spacing w:after="0"/>
        <w:ind w:left="720"/>
      </w:pPr>
      <w:r w:rsidRPr="00EF36FD">
        <w:t xml:space="preserve">     </w:t>
      </w:r>
      <w:r w:rsidR="00621EB2" w:rsidRPr="00EF36FD">
        <w:t>read print material</w:t>
      </w:r>
      <w:r w:rsidR="001F3937" w:rsidRPr="00EF36FD">
        <w:rPr>
          <w:rFonts w:hint="eastAsia"/>
          <w:lang w:eastAsia="zh-TW"/>
        </w:rPr>
        <w:t>失明、低</w:t>
      </w:r>
      <w:r w:rsidRPr="00EF36FD">
        <w:rPr>
          <w:rFonts w:hint="eastAsia"/>
          <w:lang w:eastAsia="zh-TW"/>
        </w:rPr>
        <w:t>視力或無法閱讀打印材料</w:t>
      </w:r>
    </w:p>
    <w:p w:rsidR="00621EB2" w:rsidRPr="00EF36FD" w:rsidRDefault="00621EB2" w:rsidP="008C0BAD">
      <w:pPr>
        <w:spacing w:after="0"/>
        <w:ind w:left="720" w:firstLine="720"/>
        <w:rPr>
          <w:lang w:eastAsia="zh-TW"/>
        </w:rPr>
      </w:pPr>
      <w:r w:rsidRPr="00EF36FD">
        <w:rPr>
          <w:lang w:eastAsia="zh-TW"/>
        </w:rPr>
        <w:tab/>
      </w:r>
      <w:r w:rsidRPr="00EF36FD">
        <w:rPr>
          <w:lang w:eastAsia="zh-TW"/>
        </w:rPr>
        <w:tab/>
      </w:r>
      <w:r w:rsidRPr="00EF36FD">
        <w:rPr>
          <w:lang w:eastAsia="zh-TW"/>
        </w:rPr>
        <w:tab/>
      </w:r>
    </w:p>
    <w:p w:rsidR="001F3937" w:rsidRPr="00EF36FD" w:rsidRDefault="00621EB2" w:rsidP="008C0BAD">
      <w:pPr>
        <w:ind w:left="720"/>
        <w:rPr>
          <w:lang w:eastAsia="zh-TW"/>
        </w:rPr>
      </w:pPr>
      <w:r w:rsidRPr="00EF36FD">
        <w:t>c. Mobility impairment</w:t>
      </w:r>
      <w:r w:rsidR="008C0BAD" w:rsidRPr="00EF36FD">
        <w:tab/>
      </w:r>
      <w:r w:rsidR="008C0BAD" w:rsidRPr="00EF36FD">
        <w:tab/>
      </w:r>
      <w:r w:rsidR="008C0BAD" w:rsidRPr="00EF36FD">
        <w:tab/>
      </w:r>
      <w:r w:rsidR="008C0BAD" w:rsidRPr="00EF36FD">
        <w:tab/>
        <w:t>_____</w:t>
      </w:r>
    </w:p>
    <w:p w:rsidR="00621EB2" w:rsidRPr="00EF36FD" w:rsidRDefault="001F3937" w:rsidP="008C0BAD">
      <w:pPr>
        <w:ind w:left="720"/>
      </w:pPr>
      <w:r w:rsidRPr="00EF36FD">
        <w:t xml:space="preserve">    </w:t>
      </w:r>
      <w:r w:rsidR="00CC5E0E" w:rsidRPr="00EF36FD">
        <w:rPr>
          <w:rFonts w:hint="eastAsia"/>
          <w:lang w:eastAsia="zh-TW"/>
        </w:rPr>
        <w:t>行</w:t>
      </w:r>
      <w:r w:rsidRPr="00EF36FD">
        <w:rPr>
          <w:rFonts w:hint="eastAsia"/>
          <w:lang w:eastAsia="zh-TW"/>
        </w:rPr>
        <w:t>動障礙</w:t>
      </w:r>
      <w:r w:rsidR="00621EB2" w:rsidRPr="00EF36FD">
        <w:tab/>
      </w:r>
      <w:r w:rsidR="00621EB2" w:rsidRPr="00EF36FD">
        <w:tab/>
      </w:r>
      <w:r w:rsidR="00621EB2" w:rsidRPr="00EF36FD">
        <w:tab/>
      </w:r>
    </w:p>
    <w:p w:rsidR="00621EB2" w:rsidRPr="00EF36FD" w:rsidRDefault="00621EB2" w:rsidP="008C0BAD">
      <w:pPr>
        <w:ind w:left="720"/>
      </w:pPr>
      <w:r w:rsidRPr="00EF36FD">
        <w:t>d. Dyslexia or other learning disability</w:t>
      </w:r>
      <w:r w:rsidRPr="00EF36FD">
        <w:tab/>
      </w:r>
      <w:r w:rsidRPr="00EF36FD">
        <w:tab/>
      </w:r>
      <w:r w:rsidR="008C0BAD" w:rsidRPr="00EF36FD">
        <w:t>_____</w:t>
      </w:r>
      <w:r w:rsidRPr="00EF36FD">
        <w:tab/>
      </w:r>
    </w:p>
    <w:p w:rsidR="001F3937" w:rsidRPr="00EF36FD" w:rsidRDefault="001F3937" w:rsidP="008C0BAD">
      <w:pPr>
        <w:ind w:left="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讀寫障礙或其他學習障礙</w:t>
      </w:r>
    </w:p>
    <w:p w:rsidR="00621EB2" w:rsidRPr="00EF36FD" w:rsidRDefault="008C0BAD" w:rsidP="008C0BAD">
      <w:pPr>
        <w:ind w:left="720"/>
      </w:pPr>
      <w:r w:rsidRPr="00EF36FD">
        <w:t xml:space="preserve">e. </w:t>
      </w:r>
      <w:r w:rsidR="00621EB2" w:rsidRPr="00EF36FD">
        <w:t>Enter another option</w:t>
      </w:r>
      <w:r w:rsidRPr="00EF36FD">
        <w:tab/>
      </w:r>
      <w:r w:rsidRPr="00EF36FD">
        <w:tab/>
      </w:r>
      <w:r w:rsidRPr="00EF36FD">
        <w:tab/>
      </w:r>
      <w:r w:rsidRPr="00EF36FD">
        <w:tab/>
        <w:t>_____</w:t>
      </w:r>
    </w:p>
    <w:p w:rsidR="001F3937" w:rsidRPr="00EF36FD" w:rsidRDefault="001F3937" w:rsidP="008C0BAD">
      <w:pPr>
        <w:ind w:left="720"/>
      </w:pPr>
      <w:r w:rsidRPr="00EF36FD">
        <w:rPr>
          <w:rFonts w:hint="eastAsia"/>
          <w:lang w:eastAsia="zh-TW"/>
        </w:rPr>
        <w:t xml:space="preserve"> </w:t>
      </w:r>
      <w:r w:rsidRPr="00EF36FD">
        <w:rPr>
          <w:lang w:eastAsia="zh-TW"/>
        </w:rPr>
        <w:t xml:space="preserve">   </w:t>
      </w:r>
      <w:r w:rsidRPr="00EF36FD">
        <w:rPr>
          <w:rFonts w:hint="eastAsia"/>
          <w:lang w:eastAsia="zh-TW"/>
        </w:rPr>
        <w:t>填寫另一個選項</w:t>
      </w:r>
    </w:p>
    <w:p w:rsidR="00B83712" w:rsidRPr="00EF36FD" w:rsidRDefault="008C0BAD" w:rsidP="00621EB2">
      <w:r w:rsidRPr="00EF36FD">
        <w:t>44.</w:t>
      </w:r>
      <w:r w:rsidR="00621EB2" w:rsidRPr="00EF36FD">
        <w:t xml:space="preserve"> Does your library provide any special services or programs that:</w:t>
      </w:r>
    </w:p>
    <w:p w:rsidR="008C0BAD" w:rsidRPr="00EF36FD" w:rsidRDefault="00B83712" w:rsidP="00621EB2">
      <w:pPr>
        <w:rPr>
          <w:lang w:eastAsia="zh-TW"/>
        </w:rPr>
      </w:pPr>
      <w:r w:rsidRPr="00EF36FD">
        <w:rPr>
          <w:lang w:eastAsia="zh-TW"/>
        </w:rPr>
        <w:lastRenderedPageBreak/>
        <w:t xml:space="preserve">       </w:t>
      </w:r>
      <w:r w:rsidR="00AD7A7C" w:rsidRPr="00EF36FD">
        <w:rPr>
          <w:rFonts w:hint="eastAsia"/>
          <w:lang w:eastAsia="zh-TW"/>
        </w:rPr>
        <w:t>你的圖書館是否有提供任何特殊服務或計劃</w:t>
      </w:r>
      <w:r w:rsidR="00621EB2" w:rsidRPr="00EF36FD">
        <w:rPr>
          <w:lang w:eastAsia="zh-TW"/>
        </w:rPr>
        <w:tab/>
      </w:r>
      <w:r w:rsidR="008C0BAD" w:rsidRPr="00EF36FD">
        <w:rPr>
          <w:lang w:eastAsia="zh-TW"/>
        </w:rPr>
        <w:tab/>
      </w:r>
    </w:p>
    <w:p w:rsidR="008C0BAD" w:rsidRPr="00EF36FD" w:rsidRDefault="008C0BAD" w:rsidP="008C0BAD">
      <w:pPr>
        <w:ind w:left="720"/>
      </w:pPr>
      <w:r w:rsidRPr="00EF36FD">
        <w:rPr>
          <w:lang w:eastAsia="zh-TW"/>
        </w:rPr>
        <w:tab/>
      </w:r>
      <w:r w:rsidRPr="00EF36FD">
        <w:rPr>
          <w:lang w:eastAsia="zh-TW"/>
        </w:rPr>
        <w:tab/>
      </w:r>
      <w:r w:rsidRPr="00EF36FD">
        <w:rPr>
          <w:lang w:eastAsia="zh-TW"/>
        </w:rPr>
        <w:tab/>
      </w:r>
      <w:r w:rsidRPr="00EF36FD">
        <w:rPr>
          <w:lang w:eastAsia="zh-TW"/>
        </w:rPr>
        <w:tab/>
      </w:r>
      <w:r w:rsidRPr="00EF36FD">
        <w:rPr>
          <w:lang w:eastAsia="zh-TW"/>
        </w:rPr>
        <w:tab/>
      </w:r>
      <w:r w:rsidRPr="00EF36FD">
        <w:rPr>
          <w:lang w:eastAsia="zh-TW"/>
        </w:rPr>
        <w:tab/>
      </w:r>
      <w:r w:rsidRPr="00EF36FD">
        <w:rPr>
          <w:lang w:eastAsia="zh-TW"/>
        </w:rPr>
        <w:tab/>
      </w:r>
      <w:r w:rsidRPr="00EF36FD">
        <w:t>Yes</w:t>
      </w:r>
      <w:r w:rsidR="00AD7A7C" w:rsidRPr="00EF36FD">
        <w:rPr>
          <w:rFonts w:hint="eastAsia"/>
          <w:lang w:eastAsia="zh-TW"/>
        </w:rPr>
        <w:t>有</w:t>
      </w:r>
      <w:r w:rsidRPr="00EF36FD">
        <w:tab/>
        <w:t>No</w:t>
      </w:r>
      <w:r w:rsidR="00AD7A7C" w:rsidRPr="00EF36FD">
        <w:rPr>
          <w:rFonts w:hint="eastAsia"/>
          <w:lang w:eastAsia="zh-TW"/>
        </w:rPr>
        <w:t>沒有</w:t>
      </w:r>
      <w:r w:rsidRPr="00EF36FD">
        <w:t xml:space="preserve">I </w:t>
      </w:r>
      <w:proofErr w:type="gramStart"/>
      <w:r w:rsidRPr="00EF36FD">
        <w:t>don’t  know</w:t>
      </w:r>
      <w:r w:rsidR="00AD7A7C" w:rsidRPr="00EF36FD">
        <w:rPr>
          <w:rFonts w:hint="eastAsia"/>
          <w:lang w:eastAsia="zh-TW"/>
        </w:rPr>
        <w:t>不知道</w:t>
      </w:r>
      <w:proofErr w:type="gramEnd"/>
    </w:p>
    <w:p w:rsidR="008C0BAD" w:rsidRPr="00EF36FD" w:rsidRDefault="00621EB2" w:rsidP="008C0BAD">
      <w:pPr>
        <w:pStyle w:val="ListParagraph"/>
        <w:numPr>
          <w:ilvl w:val="0"/>
          <w:numId w:val="4"/>
        </w:numPr>
      </w:pPr>
      <w:r w:rsidRPr="00EF36FD">
        <w:t xml:space="preserve">Assist people with disabilities to obtain </w:t>
      </w:r>
      <w:r w:rsidR="009B43FD" w:rsidRPr="00EF36FD">
        <w:tab/>
      </w:r>
      <w:r w:rsidR="009B43FD" w:rsidRPr="00EF36FD">
        <w:tab/>
        <w:t>___</w:t>
      </w:r>
      <w:r w:rsidR="009B43FD" w:rsidRPr="00EF36FD">
        <w:tab/>
        <w:t>___</w:t>
      </w:r>
      <w:r w:rsidR="009B43FD" w:rsidRPr="00EF36FD">
        <w:tab/>
        <w:t>___</w:t>
      </w:r>
    </w:p>
    <w:p w:rsidR="00AD7A7C" w:rsidRPr="00EF36FD" w:rsidRDefault="00621EB2" w:rsidP="008C0BAD">
      <w:pPr>
        <w:pStyle w:val="ListParagraph"/>
        <w:ind w:left="1440"/>
      </w:pPr>
      <w:r w:rsidRPr="00EF36FD">
        <w:t>employment?</w:t>
      </w:r>
      <w:r w:rsidRPr="00EF36FD">
        <w:tab/>
      </w:r>
    </w:p>
    <w:p w:rsidR="00621EB2" w:rsidRPr="00EF36FD" w:rsidRDefault="00AD7A7C" w:rsidP="008C0BAD">
      <w:pPr>
        <w:pStyle w:val="ListParagraph"/>
        <w:ind w:left="1440"/>
      </w:pPr>
      <w:proofErr w:type="spellStart"/>
      <w:r w:rsidRPr="00EF36FD">
        <w:rPr>
          <w:rFonts w:hint="eastAsia"/>
        </w:rPr>
        <w:t>協助殘疾人士就業</w:t>
      </w:r>
      <w:proofErr w:type="spellEnd"/>
      <w:r w:rsidRPr="00EF36FD">
        <w:rPr>
          <w:rFonts w:hint="eastAsia"/>
        </w:rPr>
        <w:t>？</w:t>
      </w:r>
      <w:r w:rsidR="00621EB2" w:rsidRPr="00EF36FD">
        <w:tab/>
      </w:r>
      <w:r w:rsidR="00621EB2" w:rsidRPr="00EF36FD">
        <w:tab/>
      </w:r>
    </w:p>
    <w:p w:rsidR="008C0BAD" w:rsidRPr="00EF36FD" w:rsidRDefault="00621EB2" w:rsidP="008C0BAD">
      <w:pPr>
        <w:pStyle w:val="ListParagraph"/>
        <w:numPr>
          <w:ilvl w:val="0"/>
          <w:numId w:val="4"/>
        </w:numPr>
      </w:pPr>
      <w:r w:rsidRPr="00EF36FD">
        <w:t xml:space="preserve">Assist people with disabilities to obtain job </w:t>
      </w:r>
      <w:r w:rsidR="009B43FD" w:rsidRPr="00EF36FD">
        <w:tab/>
        <w:t>___</w:t>
      </w:r>
      <w:r w:rsidR="009B43FD" w:rsidRPr="00EF36FD">
        <w:tab/>
        <w:t>___</w:t>
      </w:r>
      <w:r w:rsidR="009B43FD" w:rsidRPr="00EF36FD">
        <w:tab/>
        <w:t>___</w:t>
      </w:r>
    </w:p>
    <w:p w:rsidR="00AD7A7C" w:rsidRPr="00EF36FD" w:rsidRDefault="00621EB2" w:rsidP="008C0BAD">
      <w:pPr>
        <w:pStyle w:val="ListParagraph"/>
        <w:ind w:left="1440"/>
      </w:pPr>
      <w:r w:rsidRPr="00EF36FD">
        <w:t>training or further their education?</w:t>
      </w:r>
    </w:p>
    <w:p w:rsidR="00621EB2" w:rsidRPr="00EF36FD" w:rsidRDefault="00AD7A7C" w:rsidP="008C0BAD">
      <w:pPr>
        <w:pStyle w:val="ListParagraph"/>
        <w:ind w:left="1440"/>
        <w:rPr>
          <w:lang w:eastAsia="zh-TW"/>
        </w:rPr>
      </w:pPr>
      <w:r w:rsidRPr="00EF36FD">
        <w:rPr>
          <w:rFonts w:hint="eastAsia"/>
          <w:lang w:eastAsia="zh-TW"/>
        </w:rPr>
        <w:t>協助殘疾人士進行職業培訓或進一步接受教育？</w:t>
      </w:r>
      <w:r w:rsidR="00621EB2" w:rsidRPr="00EF36FD">
        <w:rPr>
          <w:lang w:eastAsia="zh-TW"/>
        </w:rPr>
        <w:tab/>
      </w:r>
      <w:r w:rsidR="00621EB2" w:rsidRPr="00EF36FD">
        <w:rPr>
          <w:lang w:eastAsia="zh-TW"/>
        </w:rPr>
        <w:tab/>
      </w:r>
      <w:r w:rsidR="00621EB2" w:rsidRPr="00EF36FD">
        <w:rPr>
          <w:lang w:eastAsia="zh-TW"/>
        </w:rPr>
        <w:tab/>
      </w:r>
    </w:p>
    <w:p w:rsidR="009B43FD" w:rsidRPr="00EF36FD" w:rsidRDefault="00621EB2" w:rsidP="008C0BAD">
      <w:pPr>
        <w:pStyle w:val="ListParagraph"/>
        <w:numPr>
          <w:ilvl w:val="0"/>
          <w:numId w:val="4"/>
        </w:numPr>
      </w:pPr>
      <w:r w:rsidRPr="00EF36FD">
        <w:t>Assist people with disabilities to find</w:t>
      </w:r>
      <w:r w:rsidR="009B43FD" w:rsidRPr="00EF36FD">
        <w:tab/>
      </w:r>
      <w:r w:rsidR="009B43FD" w:rsidRPr="00EF36FD">
        <w:tab/>
        <w:t>___</w:t>
      </w:r>
      <w:r w:rsidR="009B43FD" w:rsidRPr="00EF36FD">
        <w:tab/>
        <w:t>___</w:t>
      </w:r>
      <w:r w:rsidR="009B43FD" w:rsidRPr="00EF36FD">
        <w:tab/>
        <w:t>___</w:t>
      </w:r>
      <w:r w:rsidRPr="00EF36FD">
        <w:t xml:space="preserve"> </w:t>
      </w:r>
    </w:p>
    <w:p w:rsidR="00AD7A7C" w:rsidRPr="00EF36FD" w:rsidRDefault="00621EB2" w:rsidP="008C0BAD">
      <w:pPr>
        <w:pStyle w:val="ListParagraph"/>
        <w:ind w:left="1440"/>
      </w:pPr>
      <w:r w:rsidRPr="00EF36FD">
        <w:t>information on health?</w:t>
      </w:r>
      <w:r w:rsidRPr="00EF36FD">
        <w:tab/>
      </w:r>
    </w:p>
    <w:p w:rsidR="00621EB2" w:rsidRPr="00EF36FD" w:rsidRDefault="00AD7A7C" w:rsidP="008C0BAD">
      <w:pPr>
        <w:pStyle w:val="ListParagraph"/>
        <w:ind w:left="1440"/>
        <w:rPr>
          <w:lang w:eastAsia="zh-TW"/>
        </w:rPr>
      </w:pPr>
      <w:r w:rsidRPr="00EF36FD">
        <w:rPr>
          <w:rFonts w:hint="eastAsia"/>
          <w:lang w:eastAsia="zh-TW"/>
        </w:rPr>
        <w:t>幫助</w:t>
      </w:r>
      <w:r w:rsidR="00080BAD" w:rsidRPr="00EF36FD">
        <w:rPr>
          <w:rFonts w:hint="eastAsia"/>
          <w:lang w:eastAsia="zh-TW"/>
        </w:rPr>
        <w:t>殘疾人士</w:t>
      </w:r>
      <w:r w:rsidRPr="00EF36FD">
        <w:rPr>
          <w:rFonts w:hint="eastAsia"/>
          <w:lang w:eastAsia="zh-TW"/>
        </w:rPr>
        <w:t>找到關於健康的信息？</w:t>
      </w:r>
      <w:r w:rsidR="00621EB2" w:rsidRPr="00EF36FD">
        <w:rPr>
          <w:lang w:eastAsia="zh-TW"/>
        </w:rPr>
        <w:tab/>
      </w:r>
      <w:r w:rsidR="00621EB2" w:rsidRPr="00EF36FD">
        <w:rPr>
          <w:lang w:eastAsia="zh-TW"/>
        </w:rPr>
        <w:tab/>
      </w:r>
    </w:p>
    <w:p w:rsidR="009B43FD" w:rsidRPr="00EF36FD" w:rsidRDefault="00621EB2" w:rsidP="008C0BAD">
      <w:pPr>
        <w:pStyle w:val="ListParagraph"/>
        <w:numPr>
          <w:ilvl w:val="0"/>
          <w:numId w:val="4"/>
        </w:numPr>
      </w:pPr>
      <w:r w:rsidRPr="00EF36FD">
        <w:t xml:space="preserve">Assist people with access to technology </w:t>
      </w:r>
      <w:r w:rsidR="009B43FD" w:rsidRPr="00EF36FD">
        <w:tab/>
      </w:r>
      <w:r w:rsidR="009B43FD" w:rsidRPr="00EF36FD">
        <w:tab/>
        <w:t>___</w:t>
      </w:r>
      <w:r w:rsidR="009B43FD" w:rsidRPr="00EF36FD">
        <w:tab/>
        <w:t>___</w:t>
      </w:r>
      <w:r w:rsidR="009B43FD" w:rsidRPr="00EF36FD">
        <w:tab/>
        <w:t>___</w:t>
      </w:r>
    </w:p>
    <w:p w:rsidR="00AD7A7C" w:rsidRPr="00EF36FD" w:rsidRDefault="00AD7A7C" w:rsidP="008C0BAD">
      <w:pPr>
        <w:pStyle w:val="ListParagraph"/>
        <w:ind w:left="1440"/>
      </w:pPr>
      <w:r w:rsidRPr="00EF36FD">
        <w:t>through specific</w:t>
      </w:r>
      <w:r w:rsidR="00621EB2" w:rsidRPr="00EF36FD">
        <w:t xml:space="preserve"> technology?</w:t>
      </w:r>
    </w:p>
    <w:p w:rsidR="00D66963" w:rsidRPr="00EF36FD" w:rsidRDefault="00AD7A7C" w:rsidP="00AD7A7C">
      <w:pPr>
        <w:pStyle w:val="ListParagraph"/>
        <w:ind w:left="1440"/>
        <w:rPr>
          <w:lang w:eastAsia="zh-TW"/>
        </w:rPr>
      </w:pPr>
      <w:r w:rsidRPr="00EF36FD">
        <w:rPr>
          <w:rFonts w:hint="eastAsia"/>
          <w:lang w:eastAsia="zh-TW"/>
        </w:rPr>
        <w:t>透</w:t>
      </w:r>
      <w:r w:rsidR="00CC5E0E" w:rsidRPr="00EF36FD">
        <w:rPr>
          <w:rFonts w:hint="eastAsia"/>
          <w:lang w:eastAsia="zh-TW"/>
        </w:rPr>
        <w:t>過特定科</w:t>
      </w:r>
      <w:r w:rsidR="00CA20CF" w:rsidRPr="00EF36FD">
        <w:rPr>
          <w:rFonts w:hint="eastAsia"/>
          <w:lang w:eastAsia="zh-TW"/>
        </w:rPr>
        <w:t>技</w:t>
      </w:r>
      <w:r w:rsidRPr="00EF36FD">
        <w:rPr>
          <w:rFonts w:hint="eastAsia"/>
          <w:lang w:eastAsia="zh-TW"/>
        </w:rPr>
        <w:t>協助</w:t>
      </w:r>
      <w:r w:rsidR="00080BAD" w:rsidRPr="00EF36FD">
        <w:rPr>
          <w:rFonts w:hint="eastAsia"/>
          <w:lang w:eastAsia="zh-TW"/>
        </w:rPr>
        <w:t>殘疾人士</w:t>
      </w:r>
      <w:r w:rsidRPr="00EF36FD">
        <w:rPr>
          <w:rFonts w:hint="eastAsia"/>
          <w:lang w:eastAsia="zh-TW"/>
        </w:rPr>
        <w:t>獲取技術？</w:t>
      </w:r>
    </w:p>
    <w:p w:rsidR="00D66963" w:rsidRPr="00EF36FD" w:rsidRDefault="00D66963" w:rsidP="00D66963">
      <w:pPr>
        <w:pStyle w:val="ListParagraph"/>
        <w:numPr>
          <w:ilvl w:val="0"/>
          <w:numId w:val="4"/>
        </w:numPr>
      </w:pPr>
      <w:r w:rsidRPr="00EF36FD">
        <w:t>Assist people with access to technology</w:t>
      </w:r>
      <w:r w:rsidRPr="00EF36FD">
        <w:tab/>
      </w:r>
      <w:r w:rsidRPr="00EF36FD">
        <w:tab/>
        <w:t>___</w:t>
      </w:r>
      <w:r w:rsidRPr="00EF36FD">
        <w:tab/>
        <w:t>___</w:t>
      </w:r>
      <w:r w:rsidRPr="00EF36FD">
        <w:tab/>
        <w:t>___</w:t>
      </w:r>
    </w:p>
    <w:p w:rsidR="00D66963" w:rsidRPr="00EF36FD" w:rsidRDefault="00D66963" w:rsidP="00D66963">
      <w:pPr>
        <w:pStyle w:val="ListParagraph"/>
        <w:ind w:left="1440"/>
      </w:pPr>
      <w:r w:rsidRPr="00EF36FD">
        <w:t xml:space="preserve"> through special training?</w:t>
      </w:r>
    </w:p>
    <w:p w:rsidR="00621EB2" w:rsidRPr="00EF36FD" w:rsidRDefault="00D66963" w:rsidP="00D66963">
      <w:pPr>
        <w:pStyle w:val="ListParagraph"/>
        <w:ind w:left="1440"/>
        <w:rPr>
          <w:lang w:eastAsia="zh-TW"/>
        </w:rPr>
      </w:pPr>
      <w:r w:rsidRPr="00EF36FD">
        <w:rPr>
          <w:rFonts w:hint="eastAsia"/>
          <w:lang w:eastAsia="zh-TW"/>
        </w:rPr>
        <w:t>透過特殊培訓幫助殘疾人士獲得技術</w:t>
      </w:r>
      <w:r w:rsidR="00CA20CF" w:rsidRPr="00EF36FD">
        <w:rPr>
          <w:rFonts w:hint="eastAsia"/>
          <w:lang w:eastAsia="zh-TW"/>
        </w:rPr>
        <w:t>?</w:t>
      </w:r>
      <w:r w:rsidRPr="00EF36FD">
        <w:rPr>
          <w:lang w:eastAsia="zh-TW"/>
        </w:rPr>
        <w:tab/>
      </w:r>
      <w:r w:rsidR="00621EB2" w:rsidRPr="00EF36FD">
        <w:rPr>
          <w:lang w:eastAsia="zh-TW"/>
        </w:rPr>
        <w:tab/>
      </w:r>
      <w:r w:rsidR="00621EB2" w:rsidRPr="00EF36FD">
        <w:rPr>
          <w:lang w:eastAsia="zh-TW"/>
        </w:rPr>
        <w:tab/>
      </w:r>
      <w:r w:rsidR="00621EB2" w:rsidRPr="00EF36FD">
        <w:rPr>
          <w:lang w:eastAsia="zh-TW"/>
        </w:rPr>
        <w:tab/>
      </w:r>
      <w:r w:rsidR="00621EB2" w:rsidRPr="00EF36FD">
        <w:rPr>
          <w:lang w:eastAsia="zh-TW"/>
        </w:rPr>
        <w:tab/>
      </w:r>
      <w:r w:rsidR="00621EB2" w:rsidRPr="00EF36FD">
        <w:rPr>
          <w:lang w:eastAsia="zh-TW"/>
        </w:rPr>
        <w:tab/>
      </w:r>
    </w:p>
    <w:p w:rsidR="009B43FD" w:rsidRPr="00EF36FD" w:rsidRDefault="00621EB2" w:rsidP="009B43FD">
      <w:pPr>
        <w:pStyle w:val="ListParagraph"/>
        <w:numPr>
          <w:ilvl w:val="0"/>
          <w:numId w:val="4"/>
        </w:numPr>
      </w:pPr>
      <w:r w:rsidRPr="00EF36FD">
        <w:t xml:space="preserve">Assist people with access to technology in </w:t>
      </w:r>
      <w:r w:rsidR="009B43FD" w:rsidRPr="00EF36FD">
        <w:tab/>
        <w:t>___</w:t>
      </w:r>
      <w:r w:rsidR="009B43FD" w:rsidRPr="00EF36FD">
        <w:tab/>
        <w:t>___</w:t>
      </w:r>
      <w:r w:rsidR="009B43FD" w:rsidRPr="00EF36FD">
        <w:tab/>
        <w:t>___</w:t>
      </w:r>
    </w:p>
    <w:p w:rsidR="009B43FD" w:rsidRPr="00EF36FD" w:rsidRDefault="00621EB2" w:rsidP="009B43FD">
      <w:pPr>
        <w:pStyle w:val="ListParagraph"/>
        <w:spacing w:after="0"/>
        <w:ind w:left="1440"/>
      </w:pPr>
      <w:r w:rsidRPr="00EF36FD">
        <w:t>other ways?</w:t>
      </w:r>
      <w:r w:rsidRPr="00EF36FD">
        <w:tab/>
      </w:r>
    </w:p>
    <w:p w:rsidR="00080BAD" w:rsidRPr="00EF36FD" w:rsidRDefault="00080BAD" w:rsidP="009B43FD">
      <w:pPr>
        <w:pStyle w:val="ListParagraph"/>
        <w:spacing w:after="0"/>
        <w:ind w:left="1440"/>
        <w:rPr>
          <w:lang w:eastAsia="zh-TW"/>
        </w:rPr>
      </w:pPr>
      <w:r w:rsidRPr="00EF36FD">
        <w:rPr>
          <w:rFonts w:hint="eastAsia"/>
          <w:lang w:eastAsia="zh-TW"/>
        </w:rPr>
        <w:t>協助殘疾人士以其他方式獲得技術？</w:t>
      </w:r>
    </w:p>
    <w:p w:rsidR="009B43FD" w:rsidRPr="00EF36FD" w:rsidRDefault="00621EB2" w:rsidP="00E160DC">
      <w:pPr>
        <w:pStyle w:val="ListParagraph"/>
        <w:numPr>
          <w:ilvl w:val="0"/>
          <w:numId w:val="4"/>
        </w:numPr>
        <w:spacing w:after="0"/>
      </w:pPr>
      <w:r w:rsidRPr="00EF36FD">
        <w:t>Other special programs?</w:t>
      </w:r>
      <w:r w:rsidR="009B43FD" w:rsidRPr="00EF36FD">
        <w:tab/>
      </w:r>
      <w:r w:rsidR="009B43FD" w:rsidRPr="00EF36FD">
        <w:tab/>
      </w:r>
      <w:r w:rsidR="009B43FD" w:rsidRPr="00EF36FD">
        <w:tab/>
        <w:t>___</w:t>
      </w:r>
      <w:r w:rsidR="009B43FD" w:rsidRPr="00EF36FD">
        <w:tab/>
        <w:t>___</w:t>
      </w:r>
      <w:r w:rsidR="009B43FD" w:rsidRPr="00EF36FD">
        <w:tab/>
        <w:t>___</w:t>
      </w:r>
    </w:p>
    <w:p w:rsidR="00080BAD" w:rsidRPr="00EF36FD" w:rsidRDefault="00080BAD" w:rsidP="00080BAD">
      <w:pPr>
        <w:pStyle w:val="ListParagraph"/>
        <w:spacing w:after="0"/>
        <w:ind w:left="1440"/>
      </w:pPr>
      <w:proofErr w:type="spellStart"/>
      <w:r w:rsidRPr="00EF36FD">
        <w:rPr>
          <w:rFonts w:hint="eastAsia"/>
        </w:rPr>
        <w:t>其他特別</w:t>
      </w:r>
      <w:proofErr w:type="spellEnd"/>
      <w:r w:rsidR="00283544" w:rsidRPr="00EF36FD">
        <w:rPr>
          <w:rFonts w:hint="eastAsia"/>
          <w:lang w:eastAsia="zh-TW"/>
        </w:rPr>
        <w:t>計劃</w:t>
      </w:r>
      <w:r w:rsidRPr="00EF36FD">
        <w:rPr>
          <w:rFonts w:hint="eastAsia"/>
        </w:rPr>
        <w:t>？</w:t>
      </w:r>
    </w:p>
    <w:p w:rsidR="00621EB2" w:rsidRPr="00EF36FD" w:rsidRDefault="00621EB2" w:rsidP="009B43FD">
      <w:pPr>
        <w:pStyle w:val="ListParagraph"/>
        <w:spacing w:after="0"/>
        <w:ind w:left="1440"/>
      </w:pPr>
      <w:r w:rsidRPr="00EF36FD">
        <w:tab/>
      </w:r>
      <w:r w:rsidRPr="00EF36FD">
        <w:tab/>
      </w:r>
      <w:r w:rsidRPr="00EF36FD">
        <w:tab/>
      </w:r>
    </w:p>
    <w:p w:rsidR="00621EB2" w:rsidRPr="00EF36FD" w:rsidRDefault="008C0BAD" w:rsidP="00621EB2">
      <w:r w:rsidRPr="00EF36FD">
        <w:t>45.</w:t>
      </w:r>
      <w:r w:rsidRPr="00EF36FD">
        <w:tab/>
      </w:r>
      <w:r w:rsidR="00621EB2" w:rsidRPr="00EF36FD">
        <w:t xml:space="preserve">Please use the </w:t>
      </w:r>
      <w:r w:rsidR="009B43FD" w:rsidRPr="00EF36FD">
        <w:t xml:space="preserve">space </w:t>
      </w:r>
      <w:r w:rsidR="00621EB2" w:rsidRPr="00EF36FD">
        <w:t>below to provide any links or comments about your previ</w:t>
      </w:r>
      <w:r w:rsidR="009B43FD" w:rsidRPr="00EF36FD">
        <w:t>ous answer:</w:t>
      </w:r>
    </w:p>
    <w:p w:rsidR="00283544" w:rsidRPr="00EF36FD" w:rsidRDefault="00283544" w:rsidP="00621EB2">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的空白位置來提供關於你前一個答案的任何連結或</w:t>
      </w:r>
      <w:r w:rsidR="00CC5E0E" w:rsidRPr="00EF36FD">
        <w:rPr>
          <w:rFonts w:hint="eastAsia"/>
          <w:lang w:eastAsia="zh-TW"/>
        </w:rPr>
        <w:t>意見</w:t>
      </w:r>
      <w:r w:rsidRPr="00EF36FD">
        <w:rPr>
          <w:rFonts w:hint="eastAsia"/>
          <w:lang w:eastAsia="zh-TW"/>
        </w:rPr>
        <w:t>:</w:t>
      </w:r>
    </w:p>
    <w:p w:rsidR="009B43FD" w:rsidRPr="00EF36FD" w:rsidRDefault="009B43FD" w:rsidP="00621EB2">
      <w:pPr>
        <w:rPr>
          <w:lang w:eastAsia="zh-TW"/>
        </w:rPr>
      </w:pPr>
    </w:p>
    <w:p w:rsidR="009B43FD" w:rsidRPr="00EF36FD" w:rsidRDefault="009B43FD" w:rsidP="00621EB2">
      <w:pPr>
        <w:rPr>
          <w:lang w:eastAsia="zh-TW"/>
        </w:rPr>
      </w:pPr>
    </w:p>
    <w:p w:rsidR="00621EB2" w:rsidRPr="00EF36FD" w:rsidRDefault="009B43FD" w:rsidP="009B43FD">
      <w:pPr>
        <w:ind w:left="720" w:hanging="720"/>
      </w:pPr>
      <w:r w:rsidRPr="00EF36FD">
        <w:t>46.</w:t>
      </w:r>
      <w:r w:rsidRPr="00EF36FD">
        <w:tab/>
      </w:r>
      <w:r w:rsidR="00621EB2" w:rsidRPr="00EF36FD">
        <w:t xml:space="preserve">Does your library have a special budget for accessible resources, services and </w:t>
      </w:r>
      <w:proofErr w:type="spellStart"/>
      <w:r w:rsidR="00621EB2" w:rsidRPr="00EF36FD">
        <w:t>programmes</w:t>
      </w:r>
      <w:proofErr w:type="spellEnd"/>
      <w:r w:rsidR="00621EB2" w:rsidRPr="00EF36FD">
        <w:t xml:space="preserve"> for people with disabilities?</w:t>
      </w:r>
    </w:p>
    <w:p w:rsidR="0071054A" w:rsidRPr="00EF36FD" w:rsidRDefault="0071054A" w:rsidP="009B43FD">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是否有特</w:t>
      </w:r>
      <w:r w:rsidR="00CC5E0E" w:rsidRPr="00EF36FD">
        <w:rPr>
          <w:rFonts w:hint="eastAsia"/>
          <w:lang w:eastAsia="zh-TW"/>
        </w:rPr>
        <w:t>定</w:t>
      </w:r>
      <w:r w:rsidRPr="00EF36FD">
        <w:rPr>
          <w:rFonts w:hint="eastAsia"/>
          <w:lang w:eastAsia="zh-TW"/>
        </w:rPr>
        <w:t>預算</w:t>
      </w:r>
      <w:r w:rsidR="00CC5E0E" w:rsidRPr="00EF36FD">
        <w:rPr>
          <w:rFonts w:hint="eastAsia"/>
          <w:lang w:eastAsia="zh-TW"/>
        </w:rPr>
        <w:t>，</w:t>
      </w:r>
      <w:r w:rsidRPr="00EF36FD">
        <w:rPr>
          <w:rFonts w:hint="eastAsia"/>
          <w:lang w:eastAsia="zh-TW"/>
        </w:rPr>
        <w:t>為殘疾人士提供無障礙資源、服務和計劃</w:t>
      </w:r>
      <w:r w:rsidRPr="00EF36FD">
        <w:rPr>
          <w:rFonts w:hint="eastAsia"/>
          <w:lang w:eastAsia="zh-TW"/>
        </w:rPr>
        <w:t>?</w:t>
      </w:r>
    </w:p>
    <w:p w:rsidR="00621EB2" w:rsidRPr="00EF36FD" w:rsidRDefault="00621EB2" w:rsidP="009B43FD">
      <w:pPr>
        <w:ind w:left="720"/>
      </w:pPr>
      <w:r w:rsidRPr="00EF36FD">
        <w:t>Yes</w:t>
      </w:r>
      <w:r w:rsidR="001855AB" w:rsidRPr="00EF36FD">
        <w:t xml:space="preserve"> </w:t>
      </w:r>
      <w:r w:rsidR="001855AB" w:rsidRPr="00EF36FD">
        <w:rPr>
          <w:rFonts w:hint="eastAsia"/>
          <w:lang w:eastAsia="zh-TW"/>
        </w:rPr>
        <w:t>有</w:t>
      </w:r>
      <w:r w:rsidR="009B43FD" w:rsidRPr="00EF36FD">
        <w:tab/>
      </w:r>
      <w:r w:rsidR="009B43FD" w:rsidRPr="00EF36FD">
        <w:tab/>
      </w:r>
      <w:r w:rsidR="009B43FD" w:rsidRPr="00EF36FD">
        <w:tab/>
        <w:t>_____</w:t>
      </w:r>
    </w:p>
    <w:p w:rsidR="00621EB2" w:rsidRPr="00EF36FD" w:rsidRDefault="00621EB2" w:rsidP="009B43FD">
      <w:pPr>
        <w:ind w:left="720"/>
      </w:pPr>
      <w:r w:rsidRPr="00EF36FD">
        <w:lastRenderedPageBreak/>
        <w:t>No</w:t>
      </w:r>
      <w:r w:rsidR="001855AB" w:rsidRPr="00EF36FD">
        <w:t xml:space="preserve"> </w:t>
      </w:r>
      <w:r w:rsidR="001855AB" w:rsidRPr="00EF36FD">
        <w:rPr>
          <w:rFonts w:hint="eastAsia"/>
          <w:lang w:eastAsia="zh-TW"/>
        </w:rPr>
        <w:t>沒有</w:t>
      </w:r>
      <w:r w:rsidR="001855AB" w:rsidRPr="00EF36FD">
        <w:tab/>
      </w:r>
      <w:r w:rsidR="001855AB" w:rsidRPr="00EF36FD">
        <w:tab/>
      </w:r>
      <w:r w:rsidR="009B43FD" w:rsidRPr="00EF36FD">
        <w:t>_____</w:t>
      </w:r>
    </w:p>
    <w:p w:rsidR="00621EB2" w:rsidRPr="00EF36FD" w:rsidRDefault="00621EB2" w:rsidP="009B43FD">
      <w:pPr>
        <w:ind w:left="720"/>
      </w:pPr>
      <w:r w:rsidRPr="00EF36FD">
        <w:t>I don't know</w:t>
      </w:r>
      <w:r w:rsidR="001855AB" w:rsidRPr="00EF36FD">
        <w:t xml:space="preserve"> </w:t>
      </w:r>
      <w:r w:rsidR="001855AB" w:rsidRPr="00EF36FD">
        <w:rPr>
          <w:rFonts w:hint="eastAsia"/>
          <w:lang w:eastAsia="zh-TW"/>
        </w:rPr>
        <w:t>不知道</w:t>
      </w:r>
      <w:r w:rsidR="001855AB" w:rsidRPr="00EF36FD">
        <w:tab/>
      </w:r>
      <w:r w:rsidR="009B43FD" w:rsidRPr="00EF36FD">
        <w:t>_____</w:t>
      </w:r>
    </w:p>
    <w:p w:rsidR="00621EB2" w:rsidRPr="00EF36FD" w:rsidRDefault="009B43FD" w:rsidP="00621EB2">
      <w:r w:rsidRPr="00EF36FD">
        <w:t>47.</w:t>
      </w:r>
      <w:r w:rsidRPr="00EF36FD">
        <w:tab/>
        <w:t>Please use the space below</w:t>
      </w:r>
      <w:r w:rsidR="00621EB2" w:rsidRPr="00EF36FD">
        <w:t xml:space="preserve"> to offer comments about your previous answer:</w:t>
      </w:r>
    </w:p>
    <w:p w:rsidR="001855AB" w:rsidRPr="00EF36FD" w:rsidRDefault="001855AB" w:rsidP="00621EB2">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的空白位置來提供有關你前一個答案的</w:t>
      </w:r>
      <w:r w:rsidR="00CC5E0E" w:rsidRPr="00EF36FD">
        <w:rPr>
          <w:rFonts w:hint="eastAsia"/>
          <w:lang w:eastAsia="zh-TW"/>
        </w:rPr>
        <w:t>意見</w:t>
      </w:r>
      <w:r w:rsidRPr="00EF36FD">
        <w:rPr>
          <w:rFonts w:hint="eastAsia"/>
          <w:lang w:eastAsia="zh-TW"/>
        </w:rPr>
        <w:t>:</w:t>
      </w:r>
    </w:p>
    <w:p w:rsidR="00621EB2" w:rsidRPr="00EF36FD" w:rsidRDefault="00621EB2" w:rsidP="00621EB2">
      <w:pPr>
        <w:rPr>
          <w:lang w:eastAsia="zh-TW"/>
        </w:rPr>
      </w:pPr>
    </w:p>
    <w:p w:rsidR="009B43FD" w:rsidRPr="00EF36FD" w:rsidRDefault="009B43FD" w:rsidP="009B43FD">
      <w:pPr>
        <w:ind w:left="720" w:hanging="720"/>
        <w:rPr>
          <w:lang w:eastAsia="zh-TW"/>
        </w:rPr>
      </w:pPr>
    </w:p>
    <w:p w:rsidR="00621EB2" w:rsidRPr="00EF36FD" w:rsidRDefault="009B43FD" w:rsidP="009B43FD">
      <w:pPr>
        <w:ind w:left="720" w:hanging="720"/>
      </w:pPr>
      <w:r w:rsidRPr="00EF36FD">
        <w:t>48.</w:t>
      </w:r>
      <w:r w:rsidRPr="00EF36FD">
        <w:tab/>
      </w:r>
      <w:r w:rsidR="00621EB2" w:rsidRPr="00EF36FD">
        <w:t>Are efforts made to include persons with disabilities into the library’s programming or projects or events?</w:t>
      </w:r>
    </w:p>
    <w:p w:rsidR="001855AB" w:rsidRPr="00EF36FD" w:rsidRDefault="001855AB" w:rsidP="009B43FD">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有致力把殘疾人士納入圖書館的計劃或項目或活動中嗎</w:t>
      </w:r>
      <w:r w:rsidRPr="00EF36FD">
        <w:rPr>
          <w:rFonts w:hint="eastAsia"/>
          <w:lang w:eastAsia="zh-TW"/>
        </w:rPr>
        <w:t>?</w:t>
      </w:r>
    </w:p>
    <w:p w:rsidR="00621EB2" w:rsidRPr="00EF36FD" w:rsidRDefault="00621EB2" w:rsidP="009B43FD">
      <w:pPr>
        <w:ind w:left="720"/>
      </w:pPr>
      <w:r w:rsidRPr="00EF36FD">
        <w:t>Yes</w:t>
      </w:r>
      <w:r w:rsidR="001855AB" w:rsidRPr="00EF36FD">
        <w:t xml:space="preserve"> </w:t>
      </w:r>
      <w:r w:rsidR="001855AB" w:rsidRPr="00EF36FD">
        <w:rPr>
          <w:rFonts w:hint="eastAsia"/>
          <w:lang w:eastAsia="zh-TW"/>
        </w:rPr>
        <w:t>有</w:t>
      </w:r>
      <w:r w:rsidR="009B43FD" w:rsidRPr="00EF36FD">
        <w:tab/>
      </w:r>
      <w:r w:rsidR="009B43FD" w:rsidRPr="00EF36FD">
        <w:tab/>
      </w:r>
      <w:r w:rsidR="009B43FD" w:rsidRPr="00EF36FD">
        <w:tab/>
        <w:t>_____</w:t>
      </w:r>
    </w:p>
    <w:p w:rsidR="00621EB2" w:rsidRPr="00EF36FD" w:rsidRDefault="00621EB2" w:rsidP="009B43FD">
      <w:pPr>
        <w:ind w:left="720"/>
      </w:pPr>
      <w:r w:rsidRPr="00EF36FD">
        <w:t>No</w:t>
      </w:r>
      <w:r w:rsidR="001855AB" w:rsidRPr="00EF36FD">
        <w:t xml:space="preserve"> </w:t>
      </w:r>
      <w:r w:rsidR="001855AB" w:rsidRPr="00EF36FD">
        <w:rPr>
          <w:rFonts w:hint="eastAsia"/>
          <w:lang w:eastAsia="zh-TW"/>
        </w:rPr>
        <w:t>沒有</w:t>
      </w:r>
      <w:r w:rsidR="001855AB" w:rsidRPr="00EF36FD">
        <w:tab/>
      </w:r>
      <w:r w:rsidR="001855AB" w:rsidRPr="00EF36FD">
        <w:tab/>
      </w:r>
      <w:r w:rsidR="009B43FD" w:rsidRPr="00EF36FD">
        <w:t>_____</w:t>
      </w:r>
    </w:p>
    <w:p w:rsidR="009B43FD" w:rsidRPr="00EF36FD" w:rsidRDefault="00621EB2" w:rsidP="00122471">
      <w:pPr>
        <w:ind w:left="720"/>
      </w:pPr>
      <w:r w:rsidRPr="00EF36FD">
        <w:t>I don't know</w:t>
      </w:r>
      <w:r w:rsidR="001855AB" w:rsidRPr="00EF36FD">
        <w:rPr>
          <w:rFonts w:hint="eastAsia"/>
          <w:lang w:eastAsia="zh-TW"/>
        </w:rPr>
        <w:t>不知道</w:t>
      </w:r>
      <w:r w:rsidR="009B43FD" w:rsidRPr="00EF36FD">
        <w:tab/>
        <w:t>_____</w:t>
      </w:r>
    </w:p>
    <w:p w:rsidR="00621EB2" w:rsidRPr="00EF36FD" w:rsidRDefault="009B43FD" w:rsidP="00621EB2">
      <w:r w:rsidRPr="00EF36FD">
        <w:t>49.</w:t>
      </w:r>
      <w:r w:rsidRPr="00EF36FD">
        <w:tab/>
      </w:r>
      <w:r w:rsidR="00621EB2" w:rsidRPr="00EF36FD">
        <w:t xml:space="preserve">Please use the </w:t>
      </w:r>
      <w:r w:rsidRPr="00EF36FD">
        <w:t xml:space="preserve">space </w:t>
      </w:r>
      <w:r w:rsidR="00621EB2" w:rsidRPr="00EF36FD">
        <w:t>below to provide comments and links relating to your previous answer:</w:t>
      </w:r>
    </w:p>
    <w:p w:rsidR="000D0A8C" w:rsidRPr="00EF36FD" w:rsidRDefault="000D0A8C" w:rsidP="00621EB2">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的空白位置來提供與你前一個答案有關的</w:t>
      </w:r>
      <w:r w:rsidR="00CC5E0E" w:rsidRPr="00EF36FD">
        <w:rPr>
          <w:rFonts w:hint="eastAsia"/>
          <w:lang w:eastAsia="zh-TW"/>
        </w:rPr>
        <w:t>意見</w:t>
      </w:r>
      <w:r w:rsidRPr="00EF36FD">
        <w:rPr>
          <w:rFonts w:hint="eastAsia"/>
          <w:lang w:eastAsia="zh-TW"/>
        </w:rPr>
        <w:t>和</w:t>
      </w:r>
      <w:r w:rsidR="00924361" w:rsidRPr="00EF36FD">
        <w:rPr>
          <w:rFonts w:hint="eastAsia"/>
          <w:lang w:eastAsia="zh-TW"/>
        </w:rPr>
        <w:t>連結</w:t>
      </w:r>
      <w:r w:rsidR="00924361" w:rsidRPr="00EF36FD">
        <w:rPr>
          <w:rFonts w:hint="eastAsia"/>
          <w:lang w:eastAsia="zh-TW"/>
        </w:rPr>
        <w:t>:</w:t>
      </w:r>
    </w:p>
    <w:p w:rsidR="00621EB2" w:rsidRPr="00EF36FD" w:rsidRDefault="00621EB2" w:rsidP="00621EB2">
      <w:pPr>
        <w:rPr>
          <w:lang w:eastAsia="zh-TW"/>
        </w:rPr>
      </w:pPr>
    </w:p>
    <w:p w:rsidR="009B43FD" w:rsidRPr="00EF36FD" w:rsidRDefault="009B43FD" w:rsidP="00621EB2">
      <w:pPr>
        <w:rPr>
          <w:lang w:eastAsia="zh-TW"/>
        </w:rPr>
      </w:pPr>
    </w:p>
    <w:p w:rsidR="00621EB2" w:rsidRPr="00EF36FD" w:rsidRDefault="009B43FD" w:rsidP="00927816">
      <w:pPr>
        <w:ind w:left="720" w:hanging="720"/>
      </w:pPr>
      <w:r w:rsidRPr="00EF36FD">
        <w:t>50.</w:t>
      </w:r>
      <w:r w:rsidRPr="00EF36FD">
        <w:tab/>
      </w:r>
      <w:r w:rsidR="00621EB2" w:rsidRPr="00EF36FD">
        <w:t>Does your library collect data on the amount of use made of your library by people with disabilities?</w:t>
      </w:r>
    </w:p>
    <w:p w:rsidR="000A1E00" w:rsidRPr="00EF36FD" w:rsidRDefault="000A1E00" w:rsidP="00927816">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是否有收集有關殘疾人士使用量的資料</w:t>
      </w:r>
      <w:r w:rsidRPr="00EF36FD">
        <w:rPr>
          <w:rFonts w:hint="eastAsia"/>
          <w:lang w:eastAsia="zh-TW"/>
        </w:rPr>
        <w:t>?</w:t>
      </w:r>
    </w:p>
    <w:p w:rsidR="00621EB2" w:rsidRPr="00EF36FD" w:rsidRDefault="00621EB2" w:rsidP="00116C3D">
      <w:pPr>
        <w:ind w:left="720"/>
      </w:pPr>
      <w:r w:rsidRPr="00EF36FD">
        <w:t>Yes</w:t>
      </w:r>
      <w:r w:rsidR="000A1E00" w:rsidRPr="00EF36FD">
        <w:t xml:space="preserve"> </w:t>
      </w:r>
      <w:r w:rsidR="000A1E00" w:rsidRPr="00EF36FD">
        <w:rPr>
          <w:rFonts w:hint="eastAsia"/>
          <w:lang w:eastAsia="zh-TW"/>
        </w:rPr>
        <w:t>有</w:t>
      </w:r>
      <w:r w:rsidR="00116C3D" w:rsidRPr="00EF36FD">
        <w:tab/>
      </w:r>
      <w:r w:rsidR="00116C3D" w:rsidRPr="00EF36FD">
        <w:tab/>
      </w:r>
      <w:r w:rsidR="00116C3D" w:rsidRPr="00EF36FD">
        <w:tab/>
        <w:t>_____</w:t>
      </w:r>
    </w:p>
    <w:p w:rsidR="00621EB2" w:rsidRPr="00EF36FD" w:rsidRDefault="00621EB2" w:rsidP="00116C3D">
      <w:pPr>
        <w:ind w:left="720"/>
      </w:pPr>
      <w:r w:rsidRPr="00EF36FD">
        <w:t>No</w:t>
      </w:r>
      <w:r w:rsidR="000A1E00" w:rsidRPr="00EF36FD">
        <w:t xml:space="preserve"> </w:t>
      </w:r>
      <w:r w:rsidR="000A1E00" w:rsidRPr="00EF36FD">
        <w:rPr>
          <w:rFonts w:hint="eastAsia"/>
          <w:lang w:eastAsia="zh-TW"/>
        </w:rPr>
        <w:t>沒有</w:t>
      </w:r>
      <w:r w:rsidR="000A1E00" w:rsidRPr="00EF36FD">
        <w:tab/>
      </w:r>
      <w:r w:rsidR="000A1E00" w:rsidRPr="00EF36FD">
        <w:tab/>
      </w:r>
      <w:r w:rsidR="00116C3D" w:rsidRPr="00EF36FD">
        <w:t>_____</w:t>
      </w:r>
    </w:p>
    <w:p w:rsidR="00621EB2" w:rsidRPr="00EF36FD" w:rsidRDefault="00621EB2" w:rsidP="00116C3D">
      <w:pPr>
        <w:ind w:left="720"/>
      </w:pPr>
      <w:r w:rsidRPr="00EF36FD">
        <w:t>I don't know</w:t>
      </w:r>
      <w:r w:rsidR="000A1E00" w:rsidRPr="00EF36FD">
        <w:rPr>
          <w:rFonts w:hint="eastAsia"/>
          <w:lang w:eastAsia="zh-TW"/>
        </w:rPr>
        <w:t>不知道</w:t>
      </w:r>
      <w:r w:rsidR="000A1E00" w:rsidRPr="00EF36FD">
        <w:tab/>
      </w:r>
      <w:r w:rsidR="00116C3D" w:rsidRPr="00EF36FD">
        <w:t>_____</w:t>
      </w:r>
    </w:p>
    <w:p w:rsidR="00621EB2" w:rsidRPr="00EF36FD" w:rsidRDefault="00116C3D" w:rsidP="00621EB2">
      <w:r w:rsidRPr="00EF36FD">
        <w:t>51.</w:t>
      </w:r>
      <w:r w:rsidRPr="00EF36FD">
        <w:tab/>
        <w:t>Please use the space below</w:t>
      </w:r>
      <w:r w:rsidR="00621EB2" w:rsidRPr="00EF36FD">
        <w:t xml:space="preserve"> to offer any comments or details about your previous answer:</w:t>
      </w:r>
    </w:p>
    <w:p w:rsidR="00BA5840" w:rsidRPr="00EF36FD" w:rsidRDefault="00BA5840" w:rsidP="00621EB2">
      <w:pPr>
        <w:rPr>
          <w:lang w:eastAsia="zh-TW"/>
        </w:rPr>
      </w:pPr>
      <w:r w:rsidRPr="00EF36FD">
        <w:rPr>
          <w:rFonts w:hint="eastAsia"/>
          <w:lang w:eastAsia="zh-TW"/>
        </w:rPr>
        <w:lastRenderedPageBreak/>
        <w:t xml:space="preserve"> </w:t>
      </w:r>
      <w:r w:rsidRPr="00EF36FD">
        <w:rPr>
          <w:lang w:eastAsia="zh-TW"/>
        </w:rPr>
        <w:t xml:space="preserve">              </w:t>
      </w:r>
      <w:r w:rsidRPr="00EF36FD">
        <w:rPr>
          <w:rFonts w:hint="eastAsia"/>
          <w:lang w:eastAsia="zh-TW"/>
        </w:rPr>
        <w:t>請使用下面的空白位置來提供你前一個答案的任何意見或詳情</w:t>
      </w:r>
      <w:r w:rsidRPr="00EF36FD">
        <w:rPr>
          <w:rFonts w:hint="eastAsia"/>
          <w:lang w:eastAsia="zh-TW"/>
        </w:rPr>
        <w:t>:</w:t>
      </w:r>
    </w:p>
    <w:p w:rsidR="00116C3D" w:rsidRPr="00EF36FD" w:rsidRDefault="00116C3D" w:rsidP="00621EB2">
      <w:pPr>
        <w:rPr>
          <w:lang w:eastAsia="zh-TW"/>
        </w:rPr>
      </w:pPr>
    </w:p>
    <w:p w:rsidR="00122471" w:rsidRPr="00EF36FD" w:rsidRDefault="00122471" w:rsidP="00116C3D">
      <w:pPr>
        <w:rPr>
          <w:lang w:eastAsia="zh-TW"/>
        </w:rPr>
      </w:pPr>
    </w:p>
    <w:p w:rsidR="00116C3D" w:rsidRPr="00EF36FD" w:rsidRDefault="00116C3D" w:rsidP="00116C3D">
      <w:r w:rsidRPr="00EF36FD">
        <w:t>52.</w:t>
      </w:r>
      <w:r w:rsidRPr="00EF36FD">
        <w:tab/>
        <w:t>Is your library aware of the UN Sustainable Development Goals?</w:t>
      </w:r>
    </w:p>
    <w:p w:rsidR="000454C3" w:rsidRPr="00EF36FD" w:rsidRDefault="000454C3" w:rsidP="00116C3D">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是否</w:t>
      </w:r>
      <w:r w:rsidR="00CC5E0E" w:rsidRPr="00EF36FD">
        <w:rPr>
          <w:rFonts w:hint="eastAsia"/>
          <w:lang w:eastAsia="zh-TW"/>
        </w:rPr>
        <w:t>對</w:t>
      </w:r>
      <w:r w:rsidRPr="00EF36FD">
        <w:rPr>
          <w:rFonts w:hint="eastAsia"/>
          <w:lang w:eastAsia="zh-TW"/>
        </w:rPr>
        <w:t>聯合國可持續發展目標</w:t>
      </w:r>
      <w:r w:rsidR="00CC5E0E" w:rsidRPr="00EF36FD">
        <w:rPr>
          <w:rFonts w:hint="eastAsia"/>
          <w:lang w:eastAsia="zh-TW"/>
        </w:rPr>
        <w:t>有所認識</w:t>
      </w:r>
      <w:r w:rsidRPr="00EF36FD">
        <w:rPr>
          <w:rFonts w:hint="eastAsia"/>
          <w:lang w:eastAsia="zh-TW"/>
        </w:rPr>
        <w:t>?</w:t>
      </w:r>
    </w:p>
    <w:p w:rsidR="00116C3D" w:rsidRPr="00EF36FD" w:rsidRDefault="00116C3D" w:rsidP="00116C3D">
      <w:pPr>
        <w:ind w:left="720"/>
      </w:pPr>
      <w:r w:rsidRPr="00EF36FD">
        <w:t>Yes</w:t>
      </w:r>
      <w:r w:rsidR="000454C3" w:rsidRPr="00EF36FD">
        <w:rPr>
          <w:rFonts w:hint="eastAsia"/>
          <w:lang w:eastAsia="zh-TW"/>
        </w:rPr>
        <w:t>是</w:t>
      </w:r>
      <w:r w:rsidRPr="00EF36FD">
        <w:tab/>
      </w:r>
      <w:r w:rsidRPr="00EF36FD">
        <w:tab/>
      </w:r>
      <w:r w:rsidRPr="00EF36FD">
        <w:tab/>
        <w:t>_____</w:t>
      </w:r>
    </w:p>
    <w:p w:rsidR="00116C3D" w:rsidRPr="00EF36FD" w:rsidRDefault="00116C3D" w:rsidP="00116C3D">
      <w:pPr>
        <w:ind w:left="720"/>
      </w:pPr>
      <w:r w:rsidRPr="00EF36FD">
        <w:t>No</w:t>
      </w:r>
      <w:r w:rsidR="000454C3" w:rsidRPr="00EF36FD">
        <w:t xml:space="preserve"> </w:t>
      </w:r>
      <w:r w:rsidR="000454C3" w:rsidRPr="00EF36FD">
        <w:rPr>
          <w:rFonts w:hint="eastAsia"/>
          <w:lang w:eastAsia="zh-TW"/>
        </w:rPr>
        <w:t>否</w:t>
      </w:r>
      <w:r w:rsidRPr="00EF36FD">
        <w:tab/>
      </w:r>
      <w:r w:rsidRPr="00EF36FD">
        <w:tab/>
      </w:r>
      <w:r w:rsidRPr="00EF36FD">
        <w:tab/>
        <w:t>_____</w:t>
      </w:r>
    </w:p>
    <w:p w:rsidR="00116C3D" w:rsidRPr="00EF36FD" w:rsidRDefault="00116C3D" w:rsidP="00116C3D">
      <w:pPr>
        <w:ind w:left="720"/>
      </w:pPr>
      <w:r w:rsidRPr="00EF36FD">
        <w:t>I don’t know</w:t>
      </w:r>
      <w:r w:rsidR="000454C3" w:rsidRPr="00EF36FD">
        <w:t xml:space="preserve"> </w:t>
      </w:r>
      <w:r w:rsidR="000454C3" w:rsidRPr="00EF36FD">
        <w:rPr>
          <w:rFonts w:hint="eastAsia"/>
          <w:lang w:eastAsia="zh-TW"/>
        </w:rPr>
        <w:t>不知道</w:t>
      </w:r>
      <w:r w:rsidR="000454C3" w:rsidRPr="00EF36FD">
        <w:tab/>
      </w:r>
      <w:r w:rsidRPr="00EF36FD">
        <w:t>_____</w:t>
      </w:r>
    </w:p>
    <w:p w:rsidR="00F527D8" w:rsidRPr="00EF36FD" w:rsidRDefault="00F527D8" w:rsidP="00F527D8">
      <w:pPr>
        <w:ind w:left="720" w:hanging="720"/>
      </w:pPr>
      <w:r w:rsidRPr="00EF36FD">
        <w:t>53.</w:t>
      </w:r>
      <w:r w:rsidRPr="00EF36FD">
        <w:tab/>
        <w:t>Has your library addressed the United Nations 2030 Sustainable Development Goals in any of the following ways:</w:t>
      </w:r>
    </w:p>
    <w:p w:rsidR="000454C3" w:rsidRPr="00EF36FD" w:rsidRDefault="000454C3" w:rsidP="00F527D8">
      <w:pPr>
        <w:ind w:left="720" w:hanging="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是否透過以下任何一種方式實踐聯合國</w:t>
      </w:r>
      <w:r w:rsidRPr="00EF36FD">
        <w:rPr>
          <w:rFonts w:hint="eastAsia"/>
          <w:lang w:eastAsia="zh-TW"/>
        </w:rPr>
        <w:t>2030</w:t>
      </w:r>
      <w:r w:rsidRPr="00EF36FD">
        <w:rPr>
          <w:rFonts w:hint="eastAsia"/>
          <w:lang w:eastAsia="zh-TW"/>
        </w:rPr>
        <w:t>年可持續發展目標：</w:t>
      </w:r>
    </w:p>
    <w:p w:rsidR="00F527D8" w:rsidRPr="00EF36FD" w:rsidRDefault="00F527D8" w:rsidP="00F527D8">
      <w:pPr>
        <w:ind w:left="720" w:hanging="720"/>
      </w:pPr>
      <w:r w:rsidRPr="00EF36FD">
        <w:rPr>
          <w:lang w:eastAsia="zh-TW"/>
        </w:rPr>
        <w:tab/>
      </w:r>
      <w:r w:rsidRPr="00EF36FD">
        <w:rPr>
          <w:lang w:eastAsia="zh-TW"/>
        </w:rPr>
        <w:tab/>
      </w:r>
      <w:r w:rsidRPr="00EF36FD">
        <w:rPr>
          <w:lang w:eastAsia="zh-TW"/>
        </w:rPr>
        <w:tab/>
      </w:r>
      <w:r w:rsidRPr="00EF36FD">
        <w:rPr>
          <w:lang w:eastAsia="zh-TW"/>
        </w:rPr>
        <w:tab/>
      </w:r>
      <w:r w:rsidRPr="00EF36FD">
        <w:rPr>
          <w:lang w:eastAsia="zh-TW"/>
        </w:rPr>
        <w:tab/>
      </w:r>
      <w:r w:rsidRPr="00EF36FD">
        <w:rPr>
          <w:lang w:eastAsia="zh-TW"/>
        </w:rPr>
        <w:tab/>
      </w:r>
      <w:r w:rsidRPr="00EF36FD">
        <w:rPr>
          <w:lang w:eastAsia="zh-TW"/>
        </w:rPr>
        <w:tab/>
      </w:r>
      <w:r w:rsidRPr="00EF36FD">
        <w:rPr>
          <w:lang w:eastAsia="zh-TW"/>
        </w:rPr>
        <w:tab/>
      </w:r>
      <w:r w:rsidRPr="00EF36FD">
        <w:t>Yes</w:t>
      </w:r>
      <w:r w:rsidR="000454C3" w:rsidRPr="00EF36FD">
        <w:rPr>
          <w:rFonts w:hint="eastAsia"/>
          <w:lang w:eastAsia="zh-TW"/>
        </w:rPr>
        <w:t>有</w:t>
      </w:r>
      <w:r w:rsidRPr="00EF36FD">
        <w:tab/>
        <w:t>No</w:t>
      </w:r>
      <w:r w:rsidR="000454C3" w:rsidRPr="00EF36FD">
        <w:rPr>
          <w:rFonts w:hint="eastAsia"/>
          <w:lang w:eastAsia="zh-TW"/>
        </w:rPr>
        <w:t>沒有</w:t>
      </w:r>
      <w:r w:rsidRPr="00EF36FD">
        <w:t>I don’t know</w:t>
      </w:r>
      <w:r w:rsidR="000454C3" w:rsidRPr="00EF36FD">
        <w:rPr>
          <w:rFonts w:hint="eastAsia"/>
          <w:lang w:eastAsia="zh-TW"/>
        </w:rPr>
        <w:t>不知道</w:t>
      </w:r>
      <w:r w:rsidRPr="00EF36FD">
        <w:tab/>
      </w:r>
    </w:p>
    <w:p w:rsidR="00F527D8" w:rsidRPr="00EF36FD" w:rsidRDefault="00F527D8" w:rsidP="00F527D8">
      <w:pPr>
        <w:pStyle w:val="ListParagraph"/>
        <w:numPr>
          <w:ilvl w:val="0"/>
          <w:numId w:val="6"/>
        </w:numPr>
        <w:ind w:left="1080"/>
      </w:pPr>
      <w:r w:rsidRPr="00EF36FD">
        <w:t xml:space="preserve">Endorsed all or some of them as appropriate for your </w:t>
      </w:r>
      <w:r w:rsidRPr="00EF36FD">
        <w:tab/>
        <w:t>___</w:t>
      </w:r>
      <w:r w:rsidRPr="00EF36FD">
        <w:tab/>
        <w:t>___</w:t>
      </w:r>
      <w:r w:rsidRPr="00EF36FD">
        <w:tab/>
        <w:t>___</w:t>
      </w:r>
    </w:p>
    <w:p w:rsidR="000454C3" w:rsidRPr="00EF36FD" w:rsidRDefault="00F527D8" w:rsidP="00F527D8">
      <w:pPr>
        <w:pStyle w:val="ListParagraph"/>
        <w:ind w:firstLine="360"/>
      </w:pPr>
      <w:r w:rsidRPr="00EF36FD">
        <w:t>library to address</w:t>
      </w:r>
      <w:r w:rsidRPr="00EF36FD">
        <w:tab/>
      </w:r>
    </w:p>
    <w:p w:rsidR="00F527D8" w:rsidRPr="00EF36FD" w:rsidRDefault="000454C3" w:rsidP="000454C3">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你的圖書館收納全部或部分可持續發展目標</w:t>
      </w:r>
      <w:r w:rsidR="00F527D8" w:rsidRPr="00EF36FD">
        <w:rPr>
          <w:lang w:eastAsia="zh-TW"/>
        </w:rPr>
        <w:tab/>
      </w:r>
      <w:r w:rsidR="00F527D8" w:rsidRPr="00EF36FD">
        <w:rPr>
          <w:lang w:eastAsia="zh-TW"/>
        </w:rPr>
        <w:tab/>
      </w:r>
    </w:p>
    <w:p w:rsidR="00F527D8" w:rsidRPr="00EF36FD" w:rsidRDefault="00F527D8" w:rsidP="00F527D8">
      <w:pPr>
        <w:ind w:firstLine="720"/>
      </w:pPr>
      <w:r w:rsidRPr="00EF36FD">
        <w:t>b.    Planned activities in relation to the SDGs</w:t>
      </w:r>
      <w:r w:rsidRPr="00EF36FD">
        <w:tab/>
      </w:r>
      <w:r w:rsidRPr="00EF36FD">
        <w:tab/>
      </w:r>
      <w:r w:rsidRPr="00EF36FD">
        <w:tab/>
        <w:t>___</w:t>
      </w:r>
      <w:r w:rsidRPr="00EF36FD">
        <w:tab/>
        <w:t>___</w:t>
      </w:r>
      <w:r w:rsidRPr="00EF36FD">
        <w:tab/>
        <w:t>___</w:t>
      </w:r>
      <w:r w:rsidRPr="00EF36FD">
        <w:tab/>
      </w:r>
    </w:p>
    <w:p w:rsidR="000454C3" w:rsidRPr="00EF36FD" w:rsidRDefault="000454C3" w:rsidP="00F527D8">
      <w:pPr>
        <w:ind w:firstLine="72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設計與可持續發展目標相關的活動</w:t>
      </w:r>
    </w:p>
    <w:p w:rsidR="00F527D8" w:rsidRPr="00EF36FD" w:rsidRDefault="00F527D8" w:rsidP="00F527D8">
      <w:pPr>
        <w:spacing w:after="0"/>
        <w:ind w:firstLine="720"/>
      </w:pPr>
      <w:r w:rsidRPr="00EF36FD">
        <w:t xml:space="preserve">c.    Provide services specifically designed to implement </w:t>
      </w:r>
      <w:r w:rsidRPr="00EF36FD">
        <w:tab/>
      </w:r>
      <w:r w:rsidRPr="00EF36FD">
        <w:tab/>
        <w:t>___</w:t>
      </w:r>
      <w:r w:rsidRPr="00EF36FD">
        <w:tab/>
        <w:t>___</w:t>
      </w:r>
      <w:r w:rsidRPr="00EF36FD">
        <w:tab/>
        <w:t>___</w:t>
      </w:r>
    </w:p>
    <w:p w:rsidR="00F527D8" w:rsidRPr="00EF36FD" w:rsidRDefault="00F527D8" w:rsidP="00F527D8">
      <w:pPr>
        <w:spacing w:after="0"/>
        <w:ind w:left="720" w:firstLine="720"/>
        <w:rPr>
          <w:lang w:eastAsia="zh-TW"/>
        </w:rPr>
      </w:pPr>
      <w:r w:rsidRPr="00EF36FD">
        <w:rPr>
          <w:lang w:eastAsia="zh-TW"/>
        </w:rPr>
        <w:t>the SDGs</w:t>
      </w:r>
    </w:p>
    <w:p w:rsidR="000454C3" w:rsidRPr="00EF36FD" w:rsidRDefault="000454C3" w:rsidP="000454C3">
      <w:pPr>
        <w:spacing w:after="0"/>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提供</w:t>
      </w:r>
      <w:r w:rsidR="00CC5E0E" w:rsidRPr="00EF36FD">
        <w:rPr>
          <w:rFonts w:hint="eastAsia"/>
          <w:lang w:eastAsia="zh-TW"/>
        </w:rPr>
        <w:t>特設</w:t>
      </w:r>
      <w:r w:rsidRPr="00EF36FD">
        <w:rPr>
          <w:rFonts w:hint="eastAsia"/>
          <w:lang w:eastAsia="zh-TW"/>
        </w:rPr>
        <w:t>服務</w:t>
      </w:r>
      <w:r w:rsidR="00936291" w:rsidRPr="00EF36FD">
        <w:rPr>
          <w:rFonts w:hint="eastAsia"/>
          <w:lang w:eastAsia="zh-TW"/>
        </w:rPr>
        <w:t>以落實可持續發展目標</w:t>
      </w:r>
    </w:p>
    <w:p w:rsidR="00F527D8" w:rsidRPr="00EF36FD" w:rsidRDefault="00F527D8" w:rsidP="00F527D8">
      <w:pPr>
        <w:spacing w:after="0"/>
        <w:ind w:left="720" w:firstLine="720"/>
        <w:rPr>
          <w:lang w:eastAsia="zh-TW"/>
        </w:rPr>
      </w:pPr>
    </w:p>
    <w:p w:rsidR="00F527D8" w:rsidRPr="00EF36FD" w:rsidRDefault="00F527D8" w:rsidP="00F527D8">
      <w:pPr>
        <w:spacing w:after="0"/>
      </w:pPr>
      <w:r w:rsidRPr="00EF36FD">
        <w:rPr>
          <w:lang w:eastAsia="zh-TW"/>
        </w:rPr>
        <w:tab/>
      </w:r>
      <w:r w:rsidRPr="00EF36FD">
        <w:t xml:space="preserve">d.    We are aware of them, but have not taken </w:t>
      </w:r>
      <w:r w:rsidRPr="00EF36FD">
        <w:tab/>
      </w:r>
      <w:r w:rsidRPr="00EF36FD">
        <w:tab/>
      </w:r>
      <w:r w:rsidRPr="00EF36FD">
        <w:tab/>
        <w:t>___</w:t>
      </w:r>
      <w:r w:rsidRPr="00EF36FD">
        <w:tab/>
        <w:t>___</w:t>
      </w:r>
      <w:r w:rsidRPr="00EF36FD">
        <w:tab/>
        <w:t>___</w:t>
      </w:r>
    </w:p>
    <w:p w:rsidR="00F527D8" w:rsidRPr="00EF36FD" w:rsidRDefault="00F527D8" w:rsidP="00F527D8">
      <w:pPr>
        <w:spacing w:after="0"/>
        <w:ind w:left="720" w:firstLine="720"/>
      </w:pPr>
      <w:r w:rsidRPr="00EF36FD">
        <w:t>action so far</w:t>
      </w:r>
    </w:p>
    <w:p w:rsidR="00F527D8" w:rsidRPr="00EF36FD" w:rsidRDefault="00936291" w:rsidP="00936291">
      <w:pPr>
        <w:pStyle w:val="ListParagraph"/>
        <w:ind w:left="993"/>
        <w:rPr>
          <w:lang w:eastAsia="zh-TW"/>
        </w:rPr>
      </w:pPr>
      <w:r w:rsidRPr="00EF36FD">
        <w:rPr>
          <w:rFonts w:hint="eastAsia"/>
          <w:lang w:eastAsia="zh-TW"/>
        </w:rPr>
        <w:t>我們認識可持續發展目標，但迄今尚未採取行動</w:t>
      </w:r>
    </w:p>
    <w:p w:rsidR="00936291" w:rsidRPr="00EF36FD" w:rsidRDefault="00936291" w:rsidP="00936291">
      <w:pPr>
        <w:pStyle w:val="ListParagraph"/>
        <w:ind w:left="993"/>
        <w:rPr>
          <w:lang w:eastAsia="zh-TW"/>
        </w:rPr>
      </w:pPr>
    </w:p>
    <w:p w:rsidR="00F527D8" w:rsidRPr="00EF36FD" w:rsidRDefault="00F527D8" w:rsidP="00F527D8">
      <w:pPr>
        <w:pStyle w:val="ListParagraph"/>
        <w:numPr>
          <w:ilvl w:val="0"/>
          <w:numId w:val="8"/>
        </w:numPr>
      </w:pPr>
      <w:r w:rsidRPr="00EF36FD">
        <w:t>Enter another option</w:t>
      </w:r>
      <w:r w:rsidR="00CC5E0E" w:rsidRPr="00EF36FD">
        <w:t xml:space="preserve">                                                                      ___</w:t>
      </w:r>
      <w:r w:rsidR="00CC5E0E" w:rsidRPr="00EF36FD">
        <w:tab/>
        <w:t>___</w:t>
      </w:r>
      <w:r w:rsidR="00CC5E0E" w:rsidRPr="00EF36FD">
        <w:tab/>
        <w:t>___</w:t>
      </w:r>
    </w:p>
    <w:p w:rsidR="00936291" w:rsidRPr="00EF36FD" w:rsidRDefault="00936291" w:rsidP="00936291">
      <w:pPr>
        <w:pStyle w:val="ListParagraph"/>
        <w:ind w:left="1080"/>
      </w:pPr>
      <w:r w:rsidRPr="00EF36FD">
        <w:rPr>
          <w:rFonts w:hint="eastAsia"/>
          <w:lang w:eastAsia="zh-TW"/>
        </w:rPr>
        <w:t>填寫另一個選項</w:t>
      </w:r>
    </w:p>
    <w:p w:rsidR="00F527D8" w:rsidRPr="00EF36FD" w:rsidRDefault="00F527D8" w:rsidP="00F527D8">
      <w:r w:rsidRPr="00EF36FD">
        <w:lastRenderedPageBreak/>
        <w:tab/>
      </w:r>
      <w:r w:rsidRPr="00EF36FD">
        <w:tab/>
      </w:r>
    </w:p>
    <w:p w:rsidR="00F527D8" w:rsidRPr="00EF36FD" w:rsidRDefault="00F527D8" w:rsidP="00F527D8">
      <w:r w:rsidRPr="00EF36FD">
        <w:t>54.</w:t>
      </w:r>
      <w:r w:rsidRPr="00EF36FD">
        <w:tab/>
        <w:t xml:space="preserve"> Please use the below box to provide any further links or comments about these actions:</w:t>
      </w:r>
    </w:p>
    <w:p w:rsidR="00C8287A" w:rsidRPr="00EF36FD" w:rsidRDefault="00C8287A" w:rsidP="00F527D8">
      <w:pPr>
        <w:rPr>
          <w:lang w:eastAsia="zh-TW"/>
        </w:rPr>
      </w:pPr>
      <w:r w:rsidRPr="00EF36FD">
        <w:rPr>
          <w:rFonts w:hint="eastAsia"/>
          <w:lang w:eastAsia="zh-TW"/>
        </w:rPr>
        <w:t xml:space="preserve"> </w:t>
      </w:r>
      <w:r w:rsidRPr="00EF36FD">
        <w:rPr>
          <w:lang w:eastAsia="zh-TW"/>
        </w:rPr>
        <w:t xml:space="preserve">               </w:t>
      </w:r>
      <w:r w:rsidRPr="00EF36FD">
        <w:rPr>
          <w:rFonts w:hint="eastAsia"/>
          <w:lang w:eastAsia="zh-TW"/>
        </w:rPr>
        <w:t>請使用下面</w:t>
      </w:r>
      <w:r w:rsidR="00CC5E0E" w:rsidRPr="00EF36FD">
        <w:rPr>
          <w:rFonts w:hint="eastAsia"/>
          <w:lang w:eastAsia="zh-TW"/>
        </w:rPr>
        <w:t>的</w:t>
      </w:r>
      <w:r w:rsidRPr="00EF36FD">
        <w:rPr>
          <w:rFonts w:hint="eastAsia"/>
          <w:lang w:eastAsia="zh-TW"/>
        </w:rPr>
        <w:t>空</w:t>
      </w:r>
      <w:r w:rsidR="00CC5E0E" w:rsidRPr="00EF36FD">
        <w:rPr>
          <w:rFonts w:hint="eastAsia"/>
          <w:lang w:eastAsia="zh-TW"/>
        </w:rPr>
        <w:t>白位置</w:t>
      </w:r>
      <w:r w:rsidRPr="00EF36FD">
        <w:rPr>
          <w:rFonts w:hint="eastAsia"/>
          <w:lang w:eastAsia="zh-TW"/>
        </w:rPr>
        <w:t>來提供有關這些行動的任何連結或</w:t>
      </w:r>
      <w:r w:rsidR="00CC5E0E" w:rsidRPr="00EF36FD">
        <w:rPr>
          <w:rFonts w:hint="eastAsia"/>
          <w:lang w:eastAsia="zh-TW"/>
        </w:rPr>
        <w:t>意見</w:t>
      </w:r>
      <w:r w:rsidRPr="00EF36FD">
        <w:rPr>
          <w:rFonts w:hint="eastAsia"/>
          <w:lang w:eastAsia="zh-TW"/>
        </w:rPr>
        <w:t>:</w:t>
      </w:r>
    </w:p>
    <w:p w:rsidR="00F527D8" w:rsidRPr="00EF36FD" w:rsidRDefault="00F527D8" w:rsidP="00F527D8">
      <w:pPr>
        <w:rPr>
          <w:lang w:eastAsia="zh-TW"/>
        </w:rPr>
      </w:pPr>
    </w:p>
    <w:p w:rsidR="00B17DC6" w:rsidRPr="00EF36FD" w:rsidRDefault="00B17DC6" w:rsidP="00B17DC6">
      <w:pPr>
        <w:rPr>
          <w:lang w:eastAsia="zh-TW"/>
        </w:rPr>
      </w:pPr>
    </w:p>
    <w:p w:rsidR="00C8287A" w:rsidRPr="00EF36FD" w:rsidRDefault="00927816" w:rsidP="00927816">
      <w:pPr>
        <w:rPr>
          <w:b/>
          <w:sz w:val="24"/>
          <w:szCs w:val="24"/>
        </w:rPr>
      </w:pPr>
      <w:r w:rsidRPr="00EF36FD">
        <w:rPr>
          <w:b/>
          <w:color w:val="4BACC6" w:themeColor="accent5"/>
          <w:sz w:val="24"/>
          <w:szCs w:val="24"/>
        </w:rPr>
        <w:t>Thank You!    Thank you for taking our survey. Your response is very important to us.</w:t>
      </w:r>
      <w:r w:rsidR="00B17DC6" w:rsidRPr="00EF36FD">
        <w:rPr>
          <w:b/>
          <w:sz w:val="24"/>
          <w:szCs w:val="24"/>
        </w:rPr>
        <w:tab/>
      </w:r>
    </w:p>
    <w:p w:rsidR="00B17DC6" w:rsidRPr="00C8287A" w:rsidRDefault="00C8287A" w:rsidP="00927816">
      <w:pPr>
        <w:rPr>
          <w:b/>
          <w:color w:val="4BACC6" w:themeColor="accent5"/>
          <w:sz w:val="24"/>
          <w:szCs w:val="24"/>
          <w:lang w:eastAsia="zh-TW"/>
        </w:rPr>
      </w:pPr>
      <w:r w:rsidRPr="00EF36FD">
        <w:rPr>
          <w:rFonts w:hint="eastAsia"/>
          <w:b/>
          <w:color w:val="4BACC6" w:themeColor="accent5"/>
          <w:sz w:val="24"/>
          <w:szCs w:val="24"/>
          <w:lang w:eastAsia="zh-TW"/>
        </w:rPr>
        <w:t>謝謝！</w:t>
      </w:r>
      <w:r w:rsidRPr="00EF36FD">
        <w:rPr>
          <w:rFonts w:hint="eastAsia"/>
          <w:b/>
          <w:color w:val="4BACC6" w:themeColor="accent5"/>
          <w:sz w:val="24"/>
          <w:szCs w:val="24"/>
          <w:lang w:eastAsia="zh-TW"/>
        </w:rPr>
        <w:t xml:space="preserve"> </w:t>
      </w:r>
      <w:r w:rsidRPr="00EF36FD">
        <w:rPr>
          <w:rFonts w:hint="eastAsia"/>
          <w:b/>
          <w:color w:val="4BACC6" w:themeColor="accent5"/>
          <w:sz w:val="24"/>
          <w:szCs w:val="24"/>
          <w:lang w:eastAsia="zh-TW"/>
        </w:rPr>
        <w:t>感謝您參加我們的調查。</w:t>
      </w:r>
      <w:r w:rsidRPr="00EF36FD">
        <w:rPr>
          <w:rFonts w:hint="eastAsia"/>
          <w:b/>
          <w:color w:val="4BACC6" w:themeColor="accent5"/>
          <w:sz w:val="24"/>
          <w:szCs w:val="24"/>
          <w:lang w:eastAsia="zh-TW"/>
        </w:rPr>
        <w:t xml:space="preserve"> </w:t>
      </w:r>
      <w:r w:rsidRPr="00EF36FD">
        <w:rPr>
          <w:rFonts w:hint="eastAsia"/>
          <w:b/>
          <w:color w:val="4BACC6" w:themeColor="accent5"/>
          <w:sz w:val="24"/>
          <w:szCs w:val="24"/>
          <w:lang w:eastAsia="zh-TW"/>
        </w:rPr>
        <w:t>你的回應對我們來說非常重要。</w:t>
      </w:r>
      <w:r w:rsidR="00B17DC6" w:rsidRPr="00C8287A">
        <w:rPr>
          <w:b/>
          <w:color w:val="4BACC6" w:themeColor="accent5"/>
          <w:sz w:val="24"/>
          <w:szCs w:val="24"/>
          <w:lang w:eastAsia="zh-TW"/>
        </w:rPr>
        <w:tab/>
      </w:r>
    </w:p>
    <w:sectPr w:rsidR="00B17DC6" w:rsidRPr="00C828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81DDC"/>
    <w:multiLevelType w:val="hybridMultilevel"/>
    <w:tmpl w:val="277C2F7A"/>
    <w:lvl w:ilvl="0" w:tplc="19F0537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8E07A82"/>
    <w:multiLevelType w:val="hybridMultilevel"/>
    <w:tmpl w:val="B28048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A2E0EA3"/>
    <w:multiLevelType w:val="hybridMultilevel"/>
    <w:tmpl w:val="50DA3AF0"/>
    <w:lvl w:ilvl="0" w:tplc="7AEE86F8">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8656E2D"/>
    <w:multiLevelType w:val="hybridMultilevel"/>
    <w:tmpl w:val="224AC152"/>
    <w:lvl w:ilvl="0" w:tplc="0C1C0286">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47B53AA"/>
    <w:multiLevelType w:val="hybridMultilevel"/>
    <w:tmpl w:val="A5C4C7BE"/>
    <w:lvl w:ilvl="0" w:tplc="758AA132">
      <w:start w:val="1"/>
      <w:numFmt w:val="lowerLetter"/>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55596D2B"/>
    <w:multiLevelType w:val="hybridMultilevel"/>
    <w:tmpl w:val="04BE632E"/>
    <w:lvl w:ilvl="0" w:tplc="B52E28D6">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9E5646F"/>
    <w:multiLevelType w:val="hybridMultilevel"/>
    <w:tmpl w:val="C256E028"/>
    <w:lvl w:ilvl="0" w:tplc="161449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7A7D62F2"/>
    <w:multiLevelType w:val="hybridMultilevel"/>
    <w:tmpl w:val="E0DC1D50"/>
    <w:lvl w:ilvl="0" w:tplc="4F087FB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4"/>
  </w:num>
  <w:num w:numId="4">
    <w:abstractNumId w:val="7"/>
  </w:num>
  <w:num w:numId="5">
    <w:abstractNumId w:val="2"/>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2sDQ2MLc0MjIwNDRR0lEKTi0uzszPAykwqgUAJi5p/SwAAAA="/>
  </w:docVars>
  <w:rsids>
    <w:rsidRoot w:val="002D2E44"/>
    <w:rsid w:val="00007FFD"/>
    <w:rsid w:val="00017256"/>
    <w:rsid w:val="0003296B"/>
    <w:rsid w:val="000366A3"/>
    <w:rsid w:val="000454C3"/>
    <w:rsid w:val="00080BAD"/>
    <w:rsid w:val="000A1E00"/>
    <w:rsid w:val="000B4B28"/>
    <w:rsid w:val="000C015E"/>
    <w:rsid w:val="000C4735"/>
    <w:rsid w:val="000D0A8C"/>
    <w:rsid w:val="000D220E"/>
    <w:rsid w:val="0011388A"/>
    <w:rsid w:val="00116C3D"/>
    <w:rsid w:val="00122471"/>
    <w:rsid w:val="001339A6"/>
    <w:rsid w:val="00143834"/>
    <w:rsid w:val="00147177"/>
    <w:rsid w:val="001855AB"/>
    <w:rsid w:val="001B60DF"/>
    <w:rsid w:val="001F3937"/>
    <w:rsid w:val="00204037"/>
    <w:rsid w:val="00237B4C"/>
    <w:rsid w:val="00250FE2"/>
    <w:rsid w:val="00267576"/>
    <w:rsid w:val="00283544"/>
    <w:rsid w:val="002A5ACC"/>
    <w:rsid w:val="002B69AD"/>
    <w:rsid w:val="002C0C2C"/>
    <w:rsid w:val="002D2E44"/>
    <w:rsid w:val="002E11FA"/>
    <w:rsid w:val="002F1C39"/>
    <w:rsid w:val="002F5A14"/>
    <w:rsid w:val="003608F1"/>
    <w:rsid w:val="00374D10"/>
    <w:rsid w:val="00380123"/>
    <w:rsid w:val="00383240"/>
    <w:rsid w:val="003B3F1B"/>
    <w:rsid w:val="00415A9F"/>
    <w:rsid w:val="00417095"/>
    <w:rsid w:val="004B4C8B"/>
    <w:rsid w:val="004D6725"/>
    <w:rsid w:val="004F2321"/>
    <w:rsid w:val="0050262E"/>
    <w:rsid w:val="0053674D"/>
    <w:rsid w:val="0054056F"/>
    <w:rsid w:val="0057333B"/>
    <w:rsid w:val="005A6AD5"/>
    <w:rsid w:val="005D6AE6"/>
    <w:rsid w:val="005E1B26"/>
    <w:rsid w:val="00621EB2"/>
    <w:rsid w:val="00623B72"/>
    <w:rsid w:val="0066026F"/>
    <w:rsid w:val="0067059D"/>
    <w:rsid w:val="0069305B"/>
    <w:rsid w:val="00693ACA"/>
    <w:rsid w:val="006D7511"/>
    <w:rsid w:val="0071054A"/>
    <w:rsid w:val="00765C5B"/>
    <w:rsid w:val="007E0894"/>
    <w:rsid w:val="007E281F"/>
    <w:rsid w:val="00847679"/>
    <w:rsid w:val="00893C0D"/>
    <w:rsid w:val="008A20F6"/>
    <w:rsid w:val="008B5062"/>
    <w:rsid w:val="008C0BAD"/>
    <w:rsid w:val="008F7B1E"/>
    <w:rsid w:val="00900A61"/>
    <w:rsid w:val="00924361"/>
    <w:rsid w:val="00927816"/>
    <w:rsid w:val="00936291"/>
    <w:rsid w:val="0095278E"/>
    <w:rsid w:val="00984947"/>
    <w:rsid w:val="009B43FD"/>
    <w:rsid w:val="009C67E4"/>
    <w:rsid w:val="009C789E"/>
    <w:rsid w:val="009F58C4"/>
    <w:rsid w:val="00A033BE"/>
    <w:rsid w:val="00A10A61"/>
    <w:rsid w:val="00A141E7"/>
    <w:rsid w:val="00A24823"/>
    <w:rsid w:val="00A86649"/>
    <w:rsid w:val="00AC3B6D"/>
    <w:rsid w:val="00AD7A7C"/>
    <w:rsid w:val="00AF6724"/>
    <w:rsid w:val="00B17DC6"/>
    <w:rsid w:val="00B4271D"/>
    <w:rsid w:val="00B83712"/>
    <w:rsid w:val="00BA21C8"/>
    <w:rsid w:val="00BA5482"/>
    <w:rsid w:val="00BA5840"/>
    <w:rsid w:val="00BD3A72"/>
    <w:rsid w:val="00C1771E"/>
    <w:rsid w:val="00C23861"/>
    <w:rsid w:val="00C363D6"/>
    <w:rsid w:val="00C4677B"/>
    <w:rsid w:val="00C50825"/>
    <w:rsid w:val="00C6615D"/>
    <w:rsid w:val="00C8287A"/>
    <w:rsid w:val="00C926D2"/>
    <w:rsid w:val="00C94C02"/>
    <w:rsid w:val="00CA20CF"/>
    <w:rsid w:val="00CB0ED6"/>
    <w:rsid w:val="00CC3A81"/>
    <w:rsid w:val="00CC5E0E"/>
    <w:rsid w:val="00CE1636"/>
    <w:rsid w:val="00D37210"/>
    <w:rsid w:val="00D570F3"/>
    <w:rsid w:val="00D66963"/>
    <w:rsid w:val="00D751B7"/>
    <w:rsid w:val="00D77EFF"/>
    <w:rsid w:val="00DA0C2D"/>
    <w:rsid w:val="00DB28C4"/>
    <w:rsid w:val="00E139FC"/>
    <w:rsid w:val="00E160DC"/>
    <w:rsid w:val="00E17876"/>
    <w:rsid w:val="00E46A1E"/>
    <w:rsid w:val="00E501E8"/>
    <w:rsid w:val="00E769CD"/>
    <w:rsid w:val="00E96447"/>
    <w:rsid w:val="00EB6C47"/>
    <w:rsid w:val="00EC038E"/>
    <w:rsid w:val="00EF36FD"/>
    <w:rsid w:val="00F20387"/>
    <w:rsid w:val="00F274B8"/>
    <w:rsid w:val="00F527D8"/>
    <w:rsid w:val="00FA7AD6"/>
    <w:rsid w:val="00FE0B8C"/>
    <w:rsid w:val="00FE638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2E44"/>
    <w:rPr>
      <w:color w:val="0000FF" w:themeColor="hyperlink"/>
      <w:u w:val="single"/>
    </w:rPr>
  </w:style>
  <w:style w:type="paragraph" w:styleId="ListParagraph">
    <w:name w:val="List Paragraph"/>
    <w:basedOn w:val="Normal"/>
    <w:uiPriority w:val="34"/>
    <w:qFormat/>
    <w:rsid w:val="002D2E44"/>
    <w:pPr>
      <w:ind w:left="720"/>
      <w:contextualSpacing/>
    </w:pPr>
  </w:style>
  <w:style w:type="character" w:styleId="FollowedHyperlink">
    <w:name w:val="FollowedHyperlink"/>
    <w:basedOn w:val="DefaultParagraphFont"/>
    <w:uiPriority w:val="99"/>
    <w:semiHidden/>
    <w:unhideWhenUsed/>
    <w:rsid w:val="00147177"/>
    <w:rPr>
      <w:color w:val="800080" w:themeColor="followedHyperlink"/>
      <w:u w:val="single"/>
    </w:rPr>
  </w:style>
  <w:style w:type="character" w:styleId="Emphasis">
    <w:name w:val="Emphasis"/>
    <w:basedOn w:val="DefaultParagraphFont"/>
    <w:uiPriority w:val="20"/>
    <w:qFormat/>
    <w:rsid w:val="008A20F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2E44"/>
    <w:rPr>
      <w:color w:val="0000FF" w:themeColor="hyperlink"/>
      <w:u w:val="single"/>
    </w:rPr>
  </w:style>
  <w:style w:type="paragraph" w:styleId="ListParagraph">
    <w:name w:val="List Paragraph"/>
    <w:basedOn w:val="Normal"/>
    <w:uiPriority w:val="34"/>
    <w:qFormat/>
    <w:rsid w:val="002D2E44"/>
    <w:pPr>
      <w:ind w:left="720"/>
      <w:contextualSpacing/>
    </w:pPr>
  </w:style>
  <w:style w:type="character" w:styleId="FollowedHyperlink">
    <w:name w:val="FollowedHyperlink"/>
    <w:basedOn w:val="DefaultParagraphFont"/>
    <w:uiPriority w:val="99"/>
    <w:semiHidden/>
    <w:unhideWhenUsed/>
    <w:rsid w:val="00147177"/>
    <w:rPr>
      <w:color w:val="800080" w:themeColor="followedHyperlink"/>
      <w:u w:val="single"/>
    </w:rPr>
  </w:style>
  <w:style w:type="character" w:styleId="Emphasis">
    <w:name w:val="Emphasis"/>
    <w:basedOn w:val="DefaultParagraphFont"/>
    <w:uiPriority w:val="20"/>
    <w:qFormat/>
    <w:rsid w:val="008A20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623310">
      <w:bodyDiv w:val="1"/>
      <w:marLeft w:val="0"/>
      <w:marRight w:val="0"/>
      <w:marTop w:val="0"/>
      <w:marBottom w:val="0"/>
      <w:divBdr>
        <w:top w:val="none" w:sz="0" w:space="0" w:color="auto"/>
        <w:left w:val="none" w:sz="0" w:space="0" w:color="auto"/>
        <w:bottom w:val="none" w:sz="0" w:space="0" w:color="auto"/>
        <w:right w:val="none" w:sz="0" w:space="0" w:color="auto"/>
      </w:divBdr>
      <w:divsChild>
        <w:div w:id="420100435">
          <w:marLeft w:val="0"/>
          <w:marRight w:val="0"/>
          <w:marTop w:val="0"/>
          <w:marBottom w:val="144"/>
          <w:divBdr>
            <w:top w:val="none" w:sz="0" w:space="0" w:color="auto"/>
            <w:left w:val="none" w:sz="0" w:space="0" w:color="auto"/>
            <w:bottom w:val="none" w:sz="0" w:space="0" w:color="auto"/>
            <w:right w:val="none" w:sz="0" w:space="0" w:color="auto"/>
          </w:divBdr>
        </w:div>
        <w:div w:id="1936589971">
          <w:marLeft w:val="0"/>
          <w:marRight w:val="0"/>
          <w:marTop w:val="0"/>
          <w:marBottom w:val="0"/>
          <w:divBdr>
            <w:top w:val="none" w:sz="0" w:space="0" w:color="auto"/>
            <w:left w:val="none" w:sz="0" w:space="0" w:color="auto"/>
            <w:bottom w:val="none" w:sz="0" w:space="0" w:color="auto"/>
            <w:right w:val="none" w:sz="0" w:space="0" w:color="auto"/>
          </w:divBdr>
          <w:divsChild>
            <w:div w:id="776682285">
              <w:marLeft w:val="0"/>
              <w:marRight w:val="0"/>
              <w:marTop w:val="240"/>
              <w:marBottom w:val="240"/>
              <w:divBdr>
                <w:top w:val="none" w:sz="0" w:space="0" w:color="FFFFFF"/>
                <w:left w:val="none" w:sz="0" w:space="0" w:color="auto"/>
                <w:bottom w:val="single" w:sz="6" w:space="0" w:color="E9EBED"/>
                <w:right w:val="none" w:sz="0" w:space="0" w:color="2C3E50"/>
              </w:divBdr>
              <w:divsChild>
                <w:div w:id="1054087085">
                  <w:marLeft w:val="0"/>
                  <w:marRight w:val="0"/>
                  <w:marTop w:val="0"/>
                  <w:marBottom w:val="0"/>
                  <w:divBdr>
                    <w:top w:val="none" w:sz="0" w:space="0" w:color="auto"/>
                    <w:left w:val="none" w:sz="0" w:space="0" w:color="auto"/>
                    <w:bottom w:val="none" w:sz="0" w:space="0" w:color="auto"/>
                    <w:right w:val="none" w:sz="0" w:space="0" w:color="auto"/>
                  </w:divBdr>
                </w:div>
                <w:div w:id="994189812">
                  <w:marLeft w:val="0"/>
                  <w:marRight w:val="0"/>
                  <w:marTop w:val="0"/>
                  <w:marBottom w:val="0"/>
                  <w:divBdr>
                    <w:top w:val="none" w:sz="0" w:space="0" w:color="auto"/>
                    <w:left w:val="none" w:sz="0" w:space="0" w:color="auto"/>
                    <w:bottom w:val="none" w:sz="0" w:space="0" w:color="auto"/>
                    <w:right w:val="none" w:sz="0" w:space="0" w:color="auto"/>
                  </w:divBdr>
                </w:div>
              </w:divsChild>
            </w:div>
            <w:div w:id="207035828">
              <w:marLeft w:val="0"/>
              <w:marRight w:val="0"/>
              <w:marTop w:val="240"/>
              <w:marBottom w:val="240"/>
              <w:divBdr>
                <w:top w:val="none" w:sz="0" w:space="0" w:color="FFFFFF"/>
                <w:left w:val="none" w:sz="0" w:space="0" w:color="auto"/>
                <w:bottom w:val="single" w:sz="6" w:space="0" w:color="E9EBED"/>
                <w:right w:val="none" w:sz="0" w:space="0" w:color="2C3E50"/>
              </w:divBdr>
              <w:divsChild>
                <w:div w:id="983923454">
                  <w:marLeft w:val="0"/>
                  <w:marRight w:val="0"/>
                  <w:marTop w:val="0"/>
                  <w:marBottom w:val="0"/>
                  <w:divBdr>
                    <w:top w:val="none" w:sz="0" w:space="0" w:color="auto"/>
                    <w:left w:val="none" w:sz="0" w:space="0" w:color="auto"/>
                    <w:bottom w:val="none" w:sz="0" w:space="0" w:color="auto"/>
                    <w:right w:val="none" w:sz="0" w:space="0" w:color="auto"/>
                  </w:divBdr>
                </w:div>
                <w:div w:id="481166513">
                  <w:marLeft w:val="0"/>
                  <w:marRight w:val="0"/>
                  <w:marTop w:val="0"/>
                  <w:marBottom w:val="0"/>
                  <w:divBdr>
                    <w:top w:val="none" w:sz="0" w:space="0" w:color="auto"/>
                    <w:left w:val="none" w:sz="0" w:space="0" w:color="auto"/>
                    <w:bottom w:val="none" w:sz="0" w:space="0" w:color="auto"/>
                    <w:right w:val="none" w:sz="0" w:space="0" w:color="auto"/>
                  </w:divBdr>
                </w:div>
              </w:divsChild>
            </w:div>
            <w:div w:id="2121410705">
              <w:marLeft w:val="0"/>
              <w:marRight w:val="0"/>
              <w:marTop w:val="240"/>
              <w:marBottom w:val="240"/>
              <w:divBdr>
                <w:top w:val="none" w:sz="0" w:space="0" w:color="FFFFFF"/>
                <w:left w:val="none" w:sz="0" w:space="0" w:color="auto"/>
                <w:bottom w:val="single" w:sz="6" w:space="0" w:color="E9EBED"/>
                <w:right w:val="none" w:sz="0" w:space="0" w:color="2C3E50"/>
              </w:divBdr>
              <w:divsChild>
                <w:div w:id="44914587">
                  <w:marLeft w:val="0"/>
                  <w:marRight w:val="0"/>
                  <w:marTop w:val="0"/>
                  <w:marBottom w:val="0"/>
                  <w:divBdr>
                    <w:top w:val="none" w:sz="0" w:space="0" w:color="auto"/>
                    <w:left w:val="none" w:sz="0" w:space="0" w:color="auto"/>
                    <w:bottom w:val="none" w:sz="0" w:space="0" w:color="auto"/>
                    <w:right w:val="none" w:sz="0" w:space="0" w:color="auto"/>
                  </w:divBdr>
                </w:div>
                <w:div w:id="90976509">
                  <w:marLeft w:val="0"/>
                  <w:marRight w:val="0"/>
                  <w:marTop w:val="0"/>
                  <w:marBottom w:val="0"/>
                  <w:divBdr>
                    <w:top w:val="none" w:sz="0" w:space="0" w:color="auto"/>
                    <w:left w:val="none" w:sz="0" w:space="0" w:color="auto"/>
                    <w:bottom w:val="none" w:sz="0" w:space="0" w:color="auto"/>
                    <w:right w:val="none" w:sz="0" w:space="0" w:color="auto"/>
                  </w:divBdr>
                </w:div>
              </w:divsChild>
            </w:div>
            <w:div w:id="1531524958">
              <w:marLeft w:val="0"/>
              <w:marRight w:val="0"/>
              <w:marTop w:val="240"/>
              <w:marBottom w:val="240"/>
              <w:divBdr>
                <w:top w:val="none" w:sz="0" w:space="0" w:color="FFFFFF"/>
                <w:left w:val="none" w:sz="0" w:space="0" w:color="auto"/>
                <w:bottom w:val="single" w:sz="6" w:space="0" w:color="E9EBED"/>
                <w:right w:val="none" w:sz="0" w:space="0" w:color="2C3E50"/>
              </w:divBdr>
              <w:divsChild>
                <w:div w:id="1583415960">
                  <w:marLeft w:val="0"/>
                  <w:marRight w:val="0"/>
                  <w:marTop w:val="0"/>
                  <w:marBottom w:val="0"/>
                  <w:divBdr>
                    <w:top w:val="none" w:sz="0" w:space="0" w:color="auto"/>
                    <w:left w:val="none" w:sz="0" w:space="0" w:color="auto"/>
                    <w:bottom w:val="none" w:sz="0" w:space="0" w:color="auto"/>
                    <w:right w:val="none" w:sz="0" w:space="0" w:color="auto"/>
                  </w:divBdr>
                </w:div>
                <w:div w:id="370307769">
                  <w:marLeft w:val="0"/>
                  <w:marRight w:val="0"/>
                  <w:marTop w:val="0"/>
                  <w:marBottom w:val="0"/>
                  <w:divBdr>
                    <w:top w:val="none" w:sz="0" w:space="0" w:color="auto"/>
                    <w:left w:val="none" w:sz="0" w:space="0" w:color="auto"/>
                    <w:bottom w:val="none" w:sz="0" w:space="0" w:color="auto"/>
                    <w:right w:val="none" w:sz="0" w:space="0" w:color="auto"/>
                  </w:divBdr>
                </w:div>
              </w:divsChild>
            </w:div>
            <w:div w:id="250546950">
              <w:marLeft w:val="0"/>
              <w:marRight w:val="0"/>
              <w:marTop w:val="240"/>
              <w:marBottom w:val="240"/>
              <w:divBdr>
                <w:top w:val="none" w:sz="0" w:space="0" w:color="FFFFFF"/>
                <w:left w:val="none" w:sz="0" w:space="0" w:color="auto"/>
                <w:bottom w:val="single" w:sz="6" w:space="0" w:color="E9EBED"/>
                <w:right w:val="none" w:sz="0" w:space="0" w:color="2C3E50"/>
              </w:divBdr>
              <w:divsChild>
                <w:div w:id="465927087">
                  <w:marLeft w:val="0"/>
                  <w:marRight w:val="0"/>
                  <w:marTop w:val="0"/>
                  <w:marBottom w:val="0"/>
                  <w:divBdr>
                    <w:top w:val="none" w:sz="0" w:space="0" w:color="auto"/>
                    <w:left w:val="none" w:sz="0" w:space="0" w:color="auto"/>
                    <w:bottom w:val="none" w:sz="0" w:space="0" w:color="auto"/>
                    <w:right w:val="none" w:sz="0" w:space="0" w:color="auto"/>
                  </w:divBdr>
                </w:div>
                <w:div w:id="943461751">
                  <w:marLeft w:val="0"/>
                  <w:marRight w:val="0"/>
                  <w:marTop w:val="0"/>
                  <w:marBottom w:val="0"/>
                  <w:divBdr>
                    <w:top w:val="none" w:sz="0" w:space="0" w:color="auto"/>
                    <w:left w:val="none" w:sz="0" w:space="0" w:color="auto"/>
                    <w:bottom w:val="none" w:sz="0" w:space="0" w:color="auto"/>
                    <w:right w:val="none" w:sz="0" w:space="0" w:color="auto"/>
                  </w:divBdr>
                </w:div>
              </w:divsChild>
            </w:div>
            <w:div w:id="691301653">
              <w:marLeft w:val="0"/>
              <w:marRight w:val="0"/>
              <w:marTop w:val="240"/>
              <w:marBottom w:val="240"/>
              <w:divBdr>
                <w:top w:val="none" w:sz="0" w:space="0" w:color="FFFFFF"/>
                <w:left w:val="none" w:sz="0" w:space="0" w:color="auto"/>
                <w:bottom w:val="single" w:sz="6" w:space="0" w:color="E9EBED"/>
                <w:right w:val="none" w:sz="0" w:space="0" w:color="2C3E50"/>
              </w:divBdr>
              <w:divsChild>
                <w:div w:id="1603956081">
                  <w:marLeft w:val="0"/>
                  <w:marRight w:val="0"/>
                  <w:marTop w:val="0"/>
                  <w:marBottom w:val="0"/>
                  <w:divBdr>
                    <w:top w:val="none" w:sz="0" w:space="0" w:color="auto"/>
                    <w:left w:val="none" w:sz="0" w:space="0" w:color="auto"/>
                    <w:bottom w:val="none" w:sz="0" w:space="0" w:color="auto"/>
                    <w:right w:val="none" w:sz="0" w:space="0" w:color="auto"/>
                  </w:divBdr>
                </w:div>
                <w:div w:id="9442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473752">
      <w:bodyDiv w:val="1"/>
      <w:marLeft w:val="0"/>
      <w:marRight w:val="0"/>
      <w:marTop w:val="0"/>
      <w:marBottom w:val="0"/>
      <w:divBdr>
        <w:top w:val="none" w:sz="0" w:space="0" w:color="auto"/>
        <w:left w:val="none" w:sz="0" w:space="0" w:color="auto"/>
        <w:bottom w:val="none" w:sz="0" w:space="0" w:color="auto"/>
        <w:right w:val="none" w:sz="0" w:space="0" w:color="auto"/>
      </w:divBdr>
      <w:divsChild>
        <w:div w:id="2022781600">
          <w:marLeft w:val="0"/>
          <w:marRight w:val="0"/>
          <w:marTop w:val="240"/>
          <w:marBottom w:val="240"/>
          <w:divBdr>
            <w:top w:val="none" w:sz="0" w:space="0" w:color="FFFFFF"/>
            <w:left w:val="none" w:sz="0" w:space="0" w:color="auto"/>
            <w:bottom w:val="single" w:sz="6" w:space="0" w:color="E9EBED"/>
            <w:right w:val="none" w:sz="0" w:space="0" w:color="2C3E50"/>
          </w:divBdr>
          <w:divsChild>
            <w:div w:id="348720470">
              <w:marLeft w:val="0"/>
              <w:marRight w:val="0"/>
              <w:marTop w:val="0"/>
              <w:marBottom w:val="0"/>
              <w:divBdr>
                <w:top w:val="none" w:sz="0" w:space="0" w:color="auto"/>
                <w:left w:val="none" w:sz="0" w:space="0" w:color="auto"/>
                <w:bottom w:val="none" w:sz="0" w:space="0" w:color="auto"/>
                <w:right w:val="none" w:sz="0" w:space="0" w:color="auto"/>
              </w:divBdr>
            </w:div>
            <w:div w:id="1288051613">
              <w:marLeft w:val="0"/>
              <w:marRight w:val="0"/>
              <w:marTop w:val="0"/>
              <w:marBottom w:val="0"/>
              <w:divBdr>
                <w:top w:val="none" w:sz="0" w:space="0" w:color="auto"/>
                <w:left w:val="none" w:sz="0" w:space="0" w:color="auto"/>
                <w:bottom w:val="none" w:sz="0" w:space="0" w:color="auto"/>
                <w:right w:val="none" w:sz="0" w:space="0" w:color="auto"/>
              </w:divBdr>
            </w:div>
          </w:divsChild>
        </w:div>
        <w:div w:id="550382969">
          <w:marLeft w:val="0"/>
          <w:marRight w:val="0"/>
          <w:marTop w:val="240"/>
          <w:marBottom w:val="240"/>
          <w:divBdr>
            <w:top w:val="none" w:sz="0" w:space="0" w:color="FFFFFF"/>
            <w:left w:val="none" w:sz="0" w:space="0" w:color="auto"/>
            <w:bottom w:val="single" w:sz="6" w:space="0" w:color="E9EBED"/>
            <w:right w:val="none" w:sz="0" w:space="0" w:color="2C3E50"/>
          </w:divBdr>
          <w:divsChild>
            <w:div w:id="967928244">
              <w:marLeft w:val="0"/>
              <w:marRight w:val="0"/>
              <w:marTop w:val="0"/>
              <w:marBottom w:val="0"/>
              <w:divBdr>
                <w:top w:val="none" w:sz="0" w:space="0" w:color="auto"/>
                <w:left w:val="none" w:sz="0" w:space="0" w:color="auto"/>
                <w:bottom w:val="none" w:sz="0" w:space="0" w:color="auto"/>
                <w:right w:val="none" w:sz="0" w:space="0" w:color="auto"/>
              </w:divBdr>
            </w:div>
            <w:div w:id="371152930">
              <w:marLeft w:val="0"/>
              <w:marRight w:val="0"/>
              <w:marTop w:val="0"/>
              <w:marBottom w:val="0"/>
              <w:divBdr>
                <w:top w:val="none" w:sz="0" w:space="0" w:color="auto"/>
                <w:left w:val="none" w:sz="0" w:space="0" w:color="auto"/>
                <w:bottom w:val="none" w:sz="0" w:space="0" w:color="auto"/>
                <w:right w:val="none" w:sz="0" w:space="0" w:color="auto"/>
              </w:divBdr>
              <w:divsChild>
                <w:div w:id="115005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ncybolt@earthlink.net" TargetMode="External"/><Relationship Id="rId13" Type="http://schemas.openxmlformats.org/officeDocument/2006/relationships/hyperlink" Target="http://www.wipo.int/treaties/en/ip/marrakesh" TargetMode="External"/><Relationship Id="rId3" Type="http://schemas.openxmlformats.org/officeDocument/2006/relationships/styles" Target="styles.xml"/><Relationship Id="rId7" Type="http://schemas.openxmlformats.org/officeDocument/2006/relationships/hyperlink" Target="https://sustainabledevelopment.un.org/" TargetMode="External"/><Relationship Id="rId12" Type="http://schemas.openxmlformats.org/officeDocument/2006/relationships/hyperlink" Target="http://www.wipo.int/treaties/en/ip/marrakes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ohchr.org/EN/HRBodies/CRPD/Pages/ConventionRightsPersonsWithDisabilities.aspx" TargetMode="External"/><Relationship Id="rId5" Type="http://schemas.openxmlformats.org/officeDocument/2006/relationships/settings" Target="settings.xml"/><Relationship Id="rId15" Type="http://schemas.openxmlformats.org/officeDocument/2006/relationships/hyperlink" Target="http://www.un.org/sustainabledevelopment/sustainable-development-goals/" TargetMode="External"/><Relationship Id="rId10" Type="http://schemas.openxmlformats.org/officeDocument/2006/relationships/hyperlink" Target="http://www.ohchr.org/EN/HRBodies/CRPD/Pages/ConventionRightsPersonsWithDisabilities.aspx" TargetMode="External"/><Relationship Id="rId4" Type="http://schemas.microsoft.com/office/2007/relationships/stylesWithEffects" Target="stylesWithEffects.xml"/><Relationship Id="rId9" Type="http://schemas.openxmlformats.org/officeDocument/2006/relationships/hyperlink" Target="http://www.ohchr.org/EN/HRBodies/CRPD/Pages/ConventionRightsPersonsWithDisabilities.aspx" TargetMode="External"/><Relationship Id="rId14" Type="http://schemas.openxmlformats.org/officeDocument/2006/relationships/hyperlink" Target="http://www.un.org/sustainabledevelopment/sustainable-development-go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ACE42-0E94-4B91-A556-F15713DDD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688</Words>
  <Characters>1532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Bolt</dc:creator>
  <cp:lastModifiedBy>Nancy Bolt</cp:lastModifiedBy>
  <cp:revision>2</cp:revision>
  <dcterms:created xsi:type="dcterms:W3CDTF">2017-10-04T16:40:00Z</dcterms:created>
  <dcterms:modified xsi:type="dcterms:W3CDTF">2017-10-04T16:40:00Z</dcterms:modified>
</cp:coreProperties>
</file>